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C2E37F" w14:textId="22528BD0" w:rsidR="00203115" w:rsidRDefault="00E66710" w:rsidP="00CD3D82">
      <w:pPr>
        <w:jc w:val="center"/>
        <w:rPr>
          <w:rFonts w:ascii="b nazani" w:hAnsi="b nazani" w:cs="B Titr"/>
          <w:b/>
          <w:bCs/>
          <w:sz w:val="30"/>
          <w:szCs w:val="30"/>
        </w:rPr>
      </w:pPr>
      <w:r w:rsidRPr="00203115">
        <w:rPr>
          <w:rFonts w:ascii="b nazani" w:hAnsi="b nazani" w:cs="B Titr" w:hint="cs"/>
          <w:b/>
          <w:bCs/>
          <w:sz w:val="30"/>
          <w:szCs w:val="30"/>
          <w:rtl/>
        </w:rPr>
        <w:t xml:space="preserve">قرارداد </w:t>
      </w:r>
      <w:r w:rsidR="004B246A" w:rsidRPr="00203115">
        <w:rPr>
          <w:rFonts w:ascii="b nazani" w:hAnsi="b nazani" w:cs="B Titr" w:hint="cs"/>
          <w:b/>
          <w:bCs/>
          <w:sz w:val="30"/>
          <w:szCs w:val="30"/>
          <w:rtl/>
        </w:rPr>
        <w:t xml:space="preserve">استقرار </w:t>
      </w:r>
      <w:r w:rsidR="00BE14A0" w:rsidRPr="00203115">
        <w:rPr>
          <w:rFonts w:ascii="b nazani" w:eastAsia="B Lotus" w:hAnsi="b nazani" w:cs="B Titr" w:hint="cs"/>
          <w:b/>
          <w:bCs/>
          <w:sz w:val="32"/>
          <w:szCs w:val="32"/>
          <w:rtl/>
        </w:rPr>
        <w:t xml:space="preserve">شرکت </w:t>
      </w:r>
      <w:r w:rsidR="00DD05AD">
        <w:rPr>
          <w:rFonts w:ascii="b nazani" w:eastAsia="B Lotus" w:hAnsi="b nazani" w:cs="B Titr" w:hint="cs"/>
          <w:b/>
          <w:bCs/>
          <w:sz w:val="32"/>
          <w:szCs w:val="32"/>
          <w:rtl/>
        </w:rPr>
        <w:t>.........</w:t>
      </w:r>
    </w:p>
    <w:p w14:paraId="4E9E3516" w14:textId="77777777" w:rsidR="007F1D43" w:rsidRPr="00203115" w:rsidRDefault="0039043E" w:rsidP="00203115">
      <w:pPr>
        <w:jc w:val="center"/>
        <w:rPr>
          <w:rFonts w:ascii="b nazani" w:hAnsi="b nazani" w:cs="B Titr"/>
          <w:b/>
          <w:bCs/>
          <w:sz w:val="32"/>
          <w:szCs w:val="32"/>
          <w:rtl/>
        </w:rPr>
      </w:pPr>
      <w:r w:rsidRPr="00203115">
        <w:rPr>
          <w:rFonts w:ascii="b nazani" w:hAnsi="b nazani" w:cs="B Titr" w:hint="cs"/>
          <w:b/>
          <w:bCs/>
          <w:sz w:val="30"/>
          <w:szCs w:val="30"/>
          <w:rtl/>
        </w:rPr>
        <w:t>در</w:t>
      </w:r>
      <w:r w:rsidR="00607FAF" w:rsidRPr="00203115">
        <w:rPr>
          <w:rFonts w:ascii="b nazani" w:hAnsi="b nazani" w:cs="B Titr" w:hint="cs"/>
          <w:b/>
          <w:bCs/>
          <w:sz w:val="30"/>
          <w:szCs w:val="30"/>
          <w:rtl/>
        </w:rPr>
        <w:t xml:space="preserve"> </w:t>
      </w:r>
      <w:r w:rsidR="00D649F0" w:rsidRPr="00203115">
        <w:rPr>
          <w:rFonts w:cs="B Titr" w:hint="cs"/>
          <w:b/>
          <w:bCs/>
          <w:sz w:val="32"/>
          <w:szCs w:val="32"/>
          <w:rtl/>
        </w:rPr>
        <w:t>مرکز رشد</w:t>
      </w:r>
      <w:r w:rsidR="00977CA2">
        <w:rPr>
          <w:rFonts w:cs="B Titr" w:hint="cs"/>
          <w:b/>
          <w:bCs/>
          <w:sz w:val="32"/>
          <w:szCs w:val="32"/>
          <w:rtl/>
        </w:rPr>
        <w:t xml:space="preserve"> م</w:t>
      </w:r>
      <w:r w:rsidR="00D2519D">
        <w:rPr>
          <w:rFonts w:cs="B Titr" w:hint="cs"/>
          <w:b/>
          <w:bCs/>
          <w:sz w:val="32"/>
          <w:szCs w:val="32"/>
          <w:rtl/>
        </w:rPr>
        <w:t>شترک</w:t>
      </w:r>
      <w:r w:rsidR="00D649F0" w:rsidRPr="00203115">
        <w:rPr>
          <w:rFonts w:cs="B Titr" w:hint="cs"/>
          <w:b/>
          <w:bCs/>
          <w:sz w:val="32"/>
          <w:szCs w:val="32"/>
          <w:rtl/>
        </w:rPr>
        <w:t xml:space="preserve"> </w:t>
      </w:r>
      <w:r w:rsidR="007F3B97" w:rsidRPr="00203115">
        <w:rPr>
          <w:rFonts w:ascii="b nazani" w:hAnsi="b nazani" w:cs="B Titr" w:hint="cs"/>
          <w:b/>
          <w:bCs/>
          <w:sz w:val="30"/>
          <w:szCs w:val="30"/>
          <w:rtl/>
        </w:rPr>
        <w:t>دانشگاه گلستان و پارک علم و فناوری گلستان</w:t>
      </w:r>
    </w:p>
    <w:p w14:paraId="26675E71" w14:textId="77777777" w:rsidR="00AA5951" w:rsidRPr="00203115" w:rsidRDefault="00AA5951" w:rsidP="007F1D43">
      <w:pPr>
        <w:jc w:val="center"/>
        <w:rPr>
          <w:rFonts w:ascii="b nazani" w:hAnsi="b nazani" w:cs="B Homa"/>
          <w:b/>
          <w:bCs/>
          <w:sz w:val="22"/>
          <w:szCs w:val="22"/>
          <w:rtl/>
        </w:rPr>
      </w:pPr>
    </w:p>
    <w:p w14:paraId="669ED989" w14:textId="28355F01" w:rsidR="00AA0E8A" w:rsidRPr="00203115" w:rsidRDefault="007F1D43" w:rsidP="00195E1E">
      <w:pPr>
        <w:rPr>
          <w:rFonts w:ascii="b nazani" w:hAnsi="b nazani"/>
          <w:rtl/>
        </w:rPr>
      </w:pPr>
      <w:r w:rsidRPr="00203115">
        <w:rPr>
          <w:rFonts w:ascii="b nazani" w:hAnsi="b nazani" w:hint="cs"/>
          <w:rtl/>
        </w:rPr>
        <w:t xml:space="preserve">   </w:t>
      </w:r>
      <w:r w:rsidR="00674097" w:rsidRPr="00203115">
        <w:rPr>
          <w:rFonts w:ascii="b nazani" w:hAnsi="b nazani" w:hint="cs"/>
          <w:rtl/>
        </w:rPr>
        <w:t xml:space="preserve">این قرارداد بین </w:t>
      </w:r>
      <w:r w:rsidR="00674097" w:rsidRPr="00203115">
        <w:rPr>
          <w:rFonts w:ascii="b nazani" w:hAnsi="b nazani" w:hint="cs"/>
          <w:b/>
          <w:bCs/>
          <w:rtl/>
        </w:rPr>
        <w:t>پارک علم و فناوری گلستان</w:t>
      </w:r>
      <w:r w:rsidR="00674097" w:rsidRPr="00203115">
        <w:rPr>
          <w:rFonts w:ascii="b nazani" w:hAnsi="b nazani" w:hint="cs"/>
          <w:rtl/>
        </w:rPr>
        <w:t xml:space="preserve"> به نمایندگی آقای </w:t>
      </w:r>
      <w:r w:rsidR="00674097" w:rsidRPr="00203115">
        <w:rPr>
          <w:rFonts w:ascii="b nazani" w:hAnsi="b nazani" w:hint="cs"/>
          <w:b/>
          <w:bCs/>
          <w:rtl/>
        </w:rPr>
        <w:t xml:space="preserve">دکتر </w:t>
      </w:r>
      <w:r w:rsidR="00A20A63" w:rsidRPr="00203115">
        <w:rPr>
          <w:rFonts w:ascii="b nazani" w:hAnsi="b nazani" w:hint="cs"/>
          <w:b/>
          <w:bCs/>
          <w:rtl/>
        </w:rPr>
        <w:t>ح</w:t>
      </w:r>
      <w:r w:rsidR="004C1CA7">
        <w:rPr>
          <w:rFonts w:ascii="b nazani" w:hAnsi="b nazani" w:hint="cs"/>
          <w:b/>
          <w:bCs/>
          <w:rtl/>
        </w:rPr>
        <w:t xml:space="preserve">سین مومنی </w:t>
      </w:r>
      <w:r w:rsidR="001F2154" w:rsidRPr="00EA6C67">
        <w:rPr>
          <w:rFonts w:ascii="b nazani" w:hAnsi="b nazani" w:hint="cs"/>
          <w:b/>
          <w:bCs/>
          <w:rtl/>
        </w:rPr>
        <w:t>رئیس پارک علم و فناوری گلستان</w:t>
      </w:r>
      <w:r w:rsidR="00BA3CD0">
        <w:rPr>
          <w:rFonts w:ascii="b nazani" w:hAnsi="b nazani" w:hint="cs"/>
          <w:rtl/>
        </w:rPr>
        <w:t xml:space="preserve"> بعنوان </w:t>
      </w:r>
      <w:r w:rsidR="00BA3CD0" w:rsidRPr="00EA6C67">
        <w:rPr>
          <w:rFonts w:ascii="b nazani" w:hAnsi="b nazani" w:hint="cs"/>
          <w:b/>
          <w:bCs/>
          <w:rtl/>
          <w:lang w:bidi="ar-SA"/>
        </w:rPr>
        <w:t>ناظر قرارداد</w:t>
      </w:r>
      <w:r w:rsidR="001F2154" w:rsidRPr="00203115">
        <w:rPr>
          <w:rFonts w:ascii="b nazani" w:hAnsi="b nazani" w:hint="cs"/>
          <w:rtl/>
        </w:rPr>
        <w:t xml:space="preserve"> </w:t>
      </w:r>
      <w:r w:rsidR="003636D9" w:rsidRPr="00203115">
        <w:rPr>
          <w:rFonts w:ascii="b nazani" w:hAnsi="b nazani" w:hint="cs"/>
          <w:rtl/>
        </w:rPr>
        <w:t xml:space="preserve">به نشانی: </w:t>
      </w:r>
      <w:r w:rsidR="001B0993" w:rsidRPr="00203115">
        <w:rPr>
          <w:rFonts w:ascii="b nazani" w:hAnsi="b nazani"/>
          <w:rtl/>
          <w:lang w:bidi="ar-SA"/>
        </w:rPr>
        <w:t>گرگان</w:t>
      </w:r>
      <w:r w:rsidR="001B0993" w:rsidRPr="00203115">
        <w:rPr>
          <w:rFonts w:ascii="b nazani" w:hAnsi="b nazani" w:hint="cs"/>
          <w:rtl/>
          <w:lang w:bidi="ar-SA"/>
        </w:rPr>
        <w:t xml:space="preserve">، خیابان شهید بهشتی، </w:t>
      </w:r>
      <w:r w:rsidR="001B0993" w:rsidRPr="00C60286">
        <w:rPr>
          <w:rFonts w:ascii="b nazani" w:hAnsi="b nazani" w:hint="cs"/>
          <w:rtl/>
          <w:lang w:bidi="ar-SA"/>
        </w:rPr>
        <w:t>بهشت نهم (کوچ</w:t>
      </w:r>
      <w:r w:rsidR="00AA5951" w:rsidRPr="00C60286">
        <w:rPr>
          <w:rFonts w:ascii="b nazani" w:hAnsi="b nazani" w:hint="cs"/>
          <w:rtl/>
          <w:lang w:bidi="ar-SA"/>
        </w:rPr>
        <w:t>ه آموزشگاه</w:t>
      </w:r>
      <w:r w:rsidR="00AA5951" w:rsidRPr="00203115">
        <w:rPr>
          <w:rFonts w:ascii="b nazani" w:hAnsi="b nazani" w:hint="cs"/>
          <w:rtl/>
          <w:lang w:bidi="ar-SA"/>
        </w:rPr>
        <w:t xml:space="preserve"> جنگل)، پارک علم و فنا</w:t>
      </w:r>
      <w:r w:rsidR="001B0993" w:rsidRPr="00203115">
        <w:rPr>
          <w:rFonts w:ascii="b nazani" w:hAnsi="b nazani" w:hint="cs"/>
          <w:rtl/>
          <w:lang w:bidi="ar-SA"/>
        </w:rPr>
        <w:t>وری</w:t>
      </w:r>
      <w:r w:rsidR="00162944" w:rsidRPr="00203115">
        <w:rPr>
          <w:rFonts w:ascii="b nazani" w:hAnsi="b nazani" w:hint="cs"/>
          <w:rtl/>
          <w:lang w:bidi="ar-SA"/>
        </w:rPr>
        <w:t xml:space="preserve"> گلستان</w:t>
      </w:r>
      <w:r w:rsidR="001B0993" w:rsidRPr="00203115">
        <w:rPr>
          <w:rFonts w:ascii="b nazani" w:hAnsi="b nazani"/>
          <w:rtl/>
          <w:lang w:bidi="ar-SA"/>
        </w:rPr>
        <w:t xml:space="preserve"> </w:t>
      </w:r>
      <w:r w:rsidR="00F5148B" w:rsidRPr="00203115">
        <w:rPr>
          <w:rFonts w:ascii="b nazani" w:hAnsi="b nazani" w:hint="cs"/>
          <w:rtl/>
        </w:rPr>
        <w:t xml:space="preserve">که از این پس به اختصار </w:t>
      </w:r>
      <w:r w:rsidR="00F5148B" w:rsidRPr="00203115">
        <w:rPr>
          <w:rFonts w:ascii="b nazani" w:hAnsi="b nazani" w:hint="cs"/>
          <w:b/>
          <w:bCs/>
          <w:rtl/>
        </w:rPr>
        <w:t>«</w:t>
      </w:r>
      <w:r w:rsidR="00674097" w:rsidRPr="00203115">
        <w:rPr>
          <w:rFonts w:ascii="b nazani" w:hAnsi="b nazani" w:hint="cs"/>
          <w:b/>
          <w:bCs/>
          <w:rtl/>
        </w:rPr>
        <w:t>پارک</w:t>
      </w:r>
      <w:r w:rsidR="00674097" w:rsidRPr="00203115">
        <w:rPr>
          <w:rFonts w:ascii="b nazani" w:hAnsi="b nazani" w:hint="cs"/>
          <w:rtl/>
        </w:rPr>
        <w:t>» نامیده می</w:t>
      </w:r>
      <w:r w:rsidR="00674097" w:rsidRPr="00203115">
        <w:rPr>
          <w:rFonts w:ascii="b nazani" w:hAnsi="b nazani" w:hint="cs"/>
          <w:rtl/>
        </w:rPr>
        <w:softHyphen/>
        <w:t xml:space="preserve">شود از یک </w:t>
      </w:r>
      <w:r w:rsidR="00674097" w:rsidRPr="00C60286">
        <w:rPr>
          <w:rFonts w:ascii="b nazani" w:hAnsi="b nazani" w:hint="cs"/>
          <w:rtl/>
        </w:rPr>
        <w:t xml:space="preserve">طرف </w:t>
      </w:r>
      <w:r w:rsidR="005B3A3F" w:rsidRPr="00C60286">
        <w:rPr>
          <w:rFonts w:ascii="b nazani" w:hAnsi="b nazani"/>
          <w:rtl/>
        </w:rPr>
        <w:t xml:space="preserve">و </w:t>
      </w:r>
      <w:r w:rsidR="00BA41C8" w:rsidRPr="00C60286">
        <w:rPr>
          <w:rFonts w:ascii="b nazani" w:hAnsi="b nazani" w:hint="cs"/>
          <w:rtl/>
        </w:rPr>
        <w:t xml:space="preserve">مرکز رشد </w:t>
      </w:r>
      <w:r w:rsidR="0046349F" w:rsidRPr="00C60286">
        <w:rPr>
          <w:rFonts w:ascii="b nazani" w:hAnsi="b nazani" w:hint="cs"/>
          <w:rtl/>
        </w:rPr>
        <w:t>مشترک</w:t>
      </w:r>
      <w:r w:rsidR="00D94928" w:rsidRPr="00C60286">
        <w:rPr>
          <w:rFonts w:ascii="b nazani" w:hAnsi="b nazani" w:hint="cs"/>
          <w:rtl/>
        </w:rPr>
        <w:t xml:space="preserve"> دانشگاه</w:t>
      </w:r>
      <w:r w:rsidR="002F59CD" w:rsidRPr="00C60286">
        <w:rPr>
          <w:rFonts w:ascii="b nazani" w:hAnsi="b nazani" w:hint="cs"/>
          <w:rtl/>
        </w:rPr>
        <w:t xml:space="preserve"> گلستان</w:t>
      </w:r>
      <w:r w:rsidR="0046349F" w:rsidRPr="00C60286">
        <w:rPr>
          <w:rFonts w:ascii="b nazani" w:hAnsi="b nazani" w:hint="cs"/>
          <w:rtl/>
        </w:rPr>
        <w:t xml:space="preserve"> و پارک علم و فناوری گلستان</w:t>
      </w:r>
      <w:r w:rsidR="002F59CD" w:rsidRPr="00C60286">
        <w:rPr>
          <w:rFonts w:ascii="b nazani" w:hAnsi="b nazani" w:hint="cs"/>
          <w:rtl/>
        </w:rPr>
        <w:t xml:space="preserve"> ب</w:t>
      </w:r>
      <w:r w:rsidR="00E71143" w:rsidRPr="00C60286">
        <w:rPr>
          <w:rFonts w:ascii="b nazani" w:hAnsi="b nazani" w:hint="cs"/>
          <w:rtl/>
        </w:rPr>
        <w:t>ه</w:t>
      </w:r>
      <w:r w:rsidR="00E71143" w:rsidRPr="00203115">
        <w:rPr>
          <w:rFonts w:ascii="b nazani" w:hAnsi="b nazani" w:hint="cs"/>
          <w:rtl/>
        </w:rPr>
        <w:t xml:space="preserve"> نمایندگی آقای </w:t>
      </w:r>
      <w:r w:rsidR="002F59CD" w:rsidRPr="00203115">
        <w:rPr>
          <w:rFonts w:ascii="b nazani" w:hAnsi="b nazani" w:hint="cs"/>
          <w:b/>
          <w:bCs/>
          <w:rtl/>
        </w:rPr>
        <w:t xml:space="preserve">دکتر </w:t>
      </w:r>
      <w:r w:rsidR="004C1CA7">
        <w:rPr>
          <w:rFonts w:ascii="b nazani" w:hAnsi="b nazani" w:hint="cs"/>
          <w:b/>
          <w:bCs/>
          <w:rtl/>
        </w:rPr>
        <w:t xml:space="preserve">جعفر میرعلی کتولی </w:t>
      </w:r>
      <w:r w:rsidR="00E71143" w:rsidRPr="00EA6C67">
        <w:rPr>
          <w:rFonts w:ascii="b nazani" w:hAnsi="b nazani" w:hint="cs"/>
          <w:rtl/>
          <w:lang w:bidi="ar-SA"/>
        </w:rPr>
        <w:t>به عنوان</w:t>
      </w:r>
      <w:r w:rsidR="0046349F" w:rsidRPr="00203115">
        <w:rPr>
          <w:rFonts w:ascii="b nazani" w:hAnsi="b nazani" w:hint="cs"/>
          <w:b/>
          <w:bCs/>
          <w:rtl/>
        </w:rPr>
        <w:t xml:space="preserve"> </w:t>
      </w:r>
      <w:r w:rsidR="00D2519D">
        <w:rPr>
          <w:rFonts w:ascii="b nazani" w:hAnsi="b nazani" w:hint="cs"/>
          <w:b/>
          <w:bCs/>
          <w:rtl/>
        </w:rPr>
        <w:t>رئیس</w:t>
      </w:r>
      <w:r w:rsidR="0046349F" w:rsidRPr="00203115">
        <w:rPr>
          <w:rFonts w:ascii="b nazani" w:hAnsi="b nazani" w:hint="cs"/>
          <w:b/>
          <w:bCs/>
          <w:rtl/>
        </w:rPr>
        <w:t xml:space="preserve"> دانشگاه گلستان</w:t>
      </w:r>
      <w:r w:rsidR="002F59CD" w:rsidRPr="00203115">
        <w:rPr>
          <w:rFonts w:ascii="b nazani" w:hAnsi="b nazani" w:hint="cs"/>
          <w:rtl/>
        </w:rPr>
        <w:t xml:space="preserve"> به آدرس </w:t>
      </w:r>
      <w:r w:rsidR="0046349F" w:rsidRPr="00EA6C67">
        <w:rPr>
          <w:rFonts w:ascii="b nazani" w:hAnsi="b nazani"/>
          <w:rtl/>
        </w:rPr>
        <w:t xml:space="preserve">گرگان </w:t>
      </w:r>
      <w:r w:rsidR="0046349F" w:rsidRPr="00EA6C67">
        <w:rPr>
          <w:rFonts w:ascii="Arial" w:hAnsi="Arial" w:cs="Arial" w:hint="cs"/>
          <w:rtl/>
        </w:rPr>
        <w:t>–</w:t>
      </w:r>
      <w:r w:rsidR="0046349F" w:rsidRPr="00EA6C67">
        <w:rPr>
          <w:rFonts w:ascii="b nazani" w:hAnsi="b nazani"/>
          <w:rtl/>
        </w:rPr>
        <w:t xml:space="preserve"> </w:t>
      </w:r>
      <w:r w:rsidR="0046349F" w:rsidRPr="00EA6C67">
        <w:rPr>
          <w:rFonts w:ascii="b nazani" w:hAnsi="b nazani" w:hint="cs"/>
          <w:rtl/>
        </w:rPr>
        <w:t>کیلومتر</w:t>
      </w:r>
      <w:r w:rsidR="0046349F" w:rsidRPr="00EA6C67">
        <w:rPr>
          <w:rFonts w:ascii="b nazani" w:hAnsi="b nazani"/>
          <w:rtl/>
        </w:rPr>
        <w:t xml:space="preserve"> 10 </w:t>
      </w:r>
      <w:r w:rsidR="0046349F" w:rsidRPr="00EA6C67">
        <w:rPr>
          <w:rFonts w:ascii="b nazani" w:hAnsi="b nazani" w:hint="cs"/>
          <w:rtl/>
        </w:rPr>
        <w:t>جاده</w:t>
      </w:r>
      <w:r w:rsidR="0046349F" w:rsidRPr="00EA6C67">
        <w:rPr>
          <w:rFonts w:ascii="b nazani" w:hAnsi="b nazani"/>
          <w:rtl/>
        </w:rPr>
        <w:t xml:space="preserve"> </w:t>
      </w:r>
      <w:r w:rsidR="0046349F" w:rsidRPr="00EA6C67">
        <w:rPr>
          <w:rFonts w:ascii="b nazani" w:hAnsi="b nazani" w:hint="cs"/>
          <w:rtl/>
        </w:rPr>
        <w:t>گرگان</w:t>
      </w:r>
      <w:r w:rsidR="0046349F" w:rsidRPr="00EA6C67">
        <w:rPr>
          <w:rFonts w:ascii="b nazani" w:hAnsi="b nazani"/>
          <w:rtl/>
        </w:rPr>
        <w:t xml:space="preserve"> - </w:t>
      </w:r>
      <w:r w:rsidR="0046349F" w:rsidRPr="00EA6C67">
        <w:rPr>
          <w:rFonts w:ascii="b nazani" w:hAnsi="b nazani" w:hint="cs"/>
          <w:rtl/>
        </w:rPr>
        <w:t>گنبد</w:t>
      </w:r>
      <w:r w:rsidR="0046349F" w:rsidRPr="00EA6C67">
        <w:rPr>
          <w:rFonts w:ascii="b nazani" w:hAnsi="b nazani"/>
          <w:rtl/>
        </w:rPr>
        <w:t xml:space="preserve"> (</w:t>
      </w:r>
      <w:r w:rsidR="0046349F" w:rsidRPr="00EA6C67">
        <w:rPr>
          <w:rFonts w:ascii="b nazani" w:hAnsi="b nazani" w:hint="cs"/>
          <w:rtl/>
        </w:rPr>
        <w:t>کمربندی</w:t>
      </w:r>
      <w:r w:rsidR="0046349F" w:rsidRPr="00EA6C67">
        <w:rPr>
          <w:rFonts w:ascii="b nazani" w:hAnsi="b nazani"/>
          <w:rtl/>
        </w:rPr>
        <w:t xml:space="preserve"> </w:t>
      </w:r>
      <w:r w:rsidR="0046349F" w:rsidRPr="00EA6C67">
        <w:rPr>
          <w:rFonts w:ascii="b nazani" w:hAnsi="b nazani" w:hint="cs"/>
          <w:rtl/>
        </w:rPr>
        <w:t>گرگان</w:t>
      </w:r>
      <w:r w:rsidR="0046349F" w:rsidRPr="00EA6C67">
        <w:rPr>
          <w:rFonts w:ascii="b nazani" w:hAnsi="b nazani"/>
          <w:rtl/>
        </w:rPr>
        <w:t xml:space="preserve"> </w:t>
      </w:r>
      <w:r w:rsidR="0046349F" w:rsidRPr="00EA6C67">
        <w:rPr>
          <w:rFonts w:ascii="b nazani" w:hAnsi="b nazani" w:hint="cs"/>
          <w:rtl/>
        </w:rPr>
        <w:t>سرخنکلاته</w:t>
      </w:r>
      <w:r w:rsidR="0046349F" w:rsidRPr="00EA6C67">
        <w:rPr>
          <w:rFonts w:ascii="b nazani" w:hAnsi="b nazani"/>
          <w:rtl/>
        </w:rPr>
        <w:t xml:space="preserve">) </w:t>
      </w:r>
      <w:r w:rsidR="0046349F" w:rsidRPr="00EA6C67">
        <w:rPr>
          <w:rFonts w:ascii="b nazani" w:hAnsi="b nazani" w:hint="cs"/>
          <w:rtl/>
        </w:rPr>
        <w:t>پردیس</w:t>
      </w:r>
      <w:r w:rsidR="0046349F" w:rsidRPr="00EA6C67">
        <w:rPr>
          <w:rFonts w:ascii="b nazani" w:hAnsi="b nazani"/>
          <w:rtl/>
        </w:rPr>
        <w:t xml:space="preserve"> </w:t>
      </w:r>
      <w:r w:rsidR="0046349F" w:rsidRPr="00EA6C67">
        <w:rPr>
          <w:rFonts w:ascii="b nazani" w:hAnsi="b nazani" w:hint="cs"/>
          <w:rtl/>
        </w:rPr>
        <w:t>دانشگاه</w:t>
      </w:r>
      <w:r w:rsidR="0046349F" w:rsidRPr="00EA6C67">
        <w:rPr>
          <w:rFonts w:ascii="b nazani" w:hAnsi="b nazani"/>
          <w:rtl/>
        </w:rPr>
        <w:t xml:space="preserve"> </w:t>
      </w:r>
      <w:r w:rsidR="0046349F" w:rsidRPr="00EA6C67">
        <w:rPr>
          <w:rFonts w:ascii="b nazani" w:hAnsi="b nazani" w:hint="cs"/>
          <w:rtl/>
        </w:rPr>
        <w:t>گلستان</w:t>
      </w:r>
      <w:r w:rsidR="0046349F" w:rsidRPr="00EA6C67">
        <w:rPr>
          <w:rFonts w:ascii="b nazani" w:hAnsi="b nazani"/>
          <w:rtl/>
        </w:rPr>
        <w:t xml:space="preserve"> </w:t>
      </w:r>
      <w:r w:rsidR="0046349F" w:rsidRPr="00EA6C67">
        <w:rPr>
          <w:rFonts w:ascii="Arial" w:hAnsi="Arial" w:cs="Arial" w:hint="cs"/>
          <w:rtl/>
        </w:rPr>
        <w:t>–</w:t>
      </w:r>
      <w:r w:rsidR="0046349F" w:rsidRPr="00EA6C67">
        <w:rPr>
          <w:rFonts w:ascii="b nazani" w:hAnsi="b nazani"/>
          <w:rtl/>
        </w:rPr>
        <w:t xml:space="preserve"> </w:t>
      </w:r>
      <w:r w:rsidR="0046349F" w:rsidRPr="00EA6C67">
        <w:rPr>
          <w:rFonts w:ascii="b nazani" w:hAnsi="b nazani" w:hint="cs"/>
          <w:rtl/>
        </w:rPr>
        <w:t>سازمان</w:t>
      </w:r>
      <w:r w:rsidR="0046349F" w:rsidRPr="00EA6C67">
        <w:rPr>
          <w:rFonts w:ascii="b nazani" w:hAnsi="b nazani"/>
          <w:rtl/>
        </w:rPr>
        <w:t xml:space="preserve"> </w:t>
      </w:r>
      <w:r w:rsidR="0046349F" w:rsidRPr="00EA6C67">
        <w:rPr>
          <w:rFonts w:ascii="b nazani" w:hAnsi="b nazani" w:hint="cs"/>
          <w:rtl/>
        </w:rPr>
        <w:t>مرکز</w:t>
      </w:r>
      <w:r w:rsidR="0046349F" w:rsidRPr="00EA6C67">
        <w:rPr>
          <w:rFonts w:ascii="b nazani" w:hAnsi="b nazani"/>
          <w:rtl/>
        </w:rPr>
        <w:t>ی</w:t>
      </w:r>
      <w:r w:rsidR="0046349F" w:rsidRPr="00EA6C67">
        <w:rPr>
          <w:rFonts w:ascii="b nazani" w:hAnsi="b nazani"/>
        </w:rPr>
        <w:t xml:space="preserve"> </w:t>
      </w:r>
      <w:r w:rsidR="0046349F" w:rsidRPr="00203115">
        <w:rPr>
          <w:rFonts w:ascii="b nazani" w:hAnsi="b nazani"/>
        </w:rPr>
        <w:t xml:space="preserve"> </w:t>
      </w:r>
      <w:r w:rsidR="0046349F" w:rsidRPr="00EA6C67">
        <w:rPr>
          <w:rFonts w:ascii="b nazani" w:hAnsi="b nazani"/>
          <w:rtl/>
        </w:rPr>
        <w:t>کد پستی</w:t>
      </w:r>
      <w:r w:rsidR="0046349F" w:rsidRPr="00EA6C67">
        <w:rPr>
          <w:rFonts w:ascii="b nazani" w:hAnsi="b nazani"/>
        </w:rPr>
        <w:t xml:space="preserve"> : 79142-49361</w:t>
      </w:r>
      <w:r w:rsidR="0046349F" w:rsidRPr="00EA6C67">
        <w:rPr>
          <w:rFonts w:ascii="b nazani" w:hAnsi="b nazani"/>
          <w:b/>
          <w:bCs/>
        </w:rPr>
        <w:t> </w:t>
      </w:r>
      <w:r w:rsidR="002F59CD" w:rsidRPr="00203115">
        <w:rPr>
          <w:rFonts w:ascii="b nazani" w:hAnsi="b nazani" w:hint="cs"/>
          <w:rtl/>
        </w:rPr>
        <w:t xml:space="preserve">تلفن تماس </w:t>
      </w:r>
      <w:r w:rsidR="0046349F" w:rsidRPr="00203115">
        <w:rPr>
          <w:rFonts w:ascii="b nazani" w:hAnsi="b nazani"/>
        </w:rPr>
        <w:t>01738735959</w:t>
      </w:r>
      <w:r w:rsidR="002F59CD" w:rsidRPr="00203115">
        <w:rPr>
          <w:rFonts w:ascii="b nazani" w:hAnsi="b nazani" w:hint="cs"/>
          <w:rtl/>
        </w:rPr>
        <w:t xml:space="preserve">  که از این پس به اختصار «مرکز رشد» نامیده می</w:t>
      </w:r>
      <w:r w:rsidR="002F59CD" w:rsidRPr="00203115">
        <w:rPr>
          <w:rFonts w:ascii="b nazani" w:hAnsi="b nazani"/>
          <w:rtl/>
        </w:rPr>
        <w:softHyphen/>
      </w:r>
      <w:r w:rsidR="002F59CD" w:rsidRPr="00203115">
        <w:rPr>
          <w:rFonts w:ascii="b nazani" w:hAnsi="b nazani" w:hint="cs"/>
          <w:rtl/>
        </w:rPr>
        <w:t xml:space="preserve">شود </w:t>
      </w:r>
      <w:r w:rsidR="002F59CD" w:rsidRPr="00203115">
        <w:rPr>
          <w:rFonts w:ascii="b nazani" w:hAnsi="b nazani"/>
          <w:rtl/>
        </w:rPr>
        <w:t>از طرف د</w:t>
      </w:r>
      <w:r w:rsidR="002F59CD" w:rsidRPr="00203115">
        <w:rPr>
          <w:rFonts w:ascii="b nazani" w:hAnsi="b nazani" w:hint="cs"/>
          <w:rtl/>
        </w:rPr>
        <w:t>ی</w:t>
      </w:r>
      <w:r w:rsidR="002F59CD" w:rsidRPr="00203115">
        <w:rPr>
          <w:rFonts w:ascii="b nazani" w:hAnsi="b nazani" w:hint="eastAsia"/>
          <w:rtl/>
        </w:rPr>
        <w:t>گر</w:t>
      </w:r>
      <w:r w:rsidR="002F59CD" w:rsidRPr="00203115">
        <w:rPr>
          <w:rFonts w:ascii="b nazani" w:hAnsi="b nazani"/>
          <w:rtl/>
        </w:rPr>
        <w:t xml:space="preserve"> </w:t>
      </w:r>
      <w:r w:rsidR="00DD05AD">
        <w:rPr>
          <w:rFonts w:ascii="b nazani" w:hAnsi="b nazani" w:hint="cs"/>
          <w:b/>
          <w:bCs/>
          <w:rtl/>
        </w:rPr>
        <w:t>.......................</w:t>
      </w:r>
      <w:r w:rsidR="00E0634F" w:rsidRPr="00203115">
        <w:rPr>
          <w:rFonts w:ascii="b nazani" w:eastAsia="B Lotus" w:hAnsi="b nazani" w:hint="cs"/>
          <w:rtl/>
        </w:rPr>
        <w:t xml:space="preserve"> </w:t>
      </w:r>
      <w:r w:rsidR="00F474BF" w:rsidRPr="00203115">
        <w:rPr>
          <w:rFonts w:ascii="b nazani" w:eastAsia="B Lotus" w:hAnsi="b nazani" w:hint="cs"/>
          <w:rtl/>
        </w:rPr>
        <w:t>به</w:t>
      </w:r>
      <w:r w:rsidR="00F34CB7" w:rsidRPr="00203115">
        <w:rPr>
          <w:rFonts w:ascii="b nazani" w:eastAsia="B Lotus" w:hAnsi="b nazani" w:hint="cs"/>
          <w:rtl/>
        </w:rPr>
        <w:t xml:space="preserve"> شناسه </w:t>
      </w:r>
      <w:r w:rsidR="00F34CB7" w:rsidRPr="00EA6C67">
        <w:rPr>
          <w:rFonts w:ascii="b nazani" w:hAnsi="b nazani" w:hint="cs"/>
          <w:rtl/>
        </w:rPr>
        <w:t xml:space="preserve">ملی </w:t>
      </w:r>
      <w:r w:rsidR="00DD05AD">
        <w:rPr>
          <w:rFonts w:ascii="b nazani" w:hAnsi="b nazani" w:hint="cs"/>
          <w:rtl/>
        </w:rPr>
        <w:t>..................</w:t>
      </w:r>
      <w:r w:rsidR="00E53834" w:rsidRPr="00EA6C67">
        <w:rPr>
          <w:rFonts w:ascii="b nazani" w:hAnsi="b nazani"/>
          <w:rtl/>
        </w:rPr>
        <w:t xml:space="preserve"> </w:t>
      </w:r>
      <w:r w:rsidR="00F474BF" w:rsidRPr="00EA6C67">
        <w:rPr>
          <w:rFonts w:ascii="b nazani" w:hAnsi="b nazani" w:hint="cs"/>
          <w:rtl/>
        </w:rPr>
        <w:t xml:space="preserve">شماره ثبت </w:t>
      </w:r>
      <w:r w:rsidR="00DD05AD">
        <w:rPr>
          <w:rFonts w:ascii="b nazani" w:hAnsi="b nazani" w:hint="cs"/>
          <w:rtl/>
        </w:rPr>
        <w:t>..................</w:t>
      </w:r>
      <w:r w:rsidR="00E53834" w:rsidRPr="00203115">
        <w:rPr>
          <w:rtl/>
        </w:rPr>
        <w:t xml:space="preserve"> </w:t>
      </w:r>
      <w:r w:rsidR="00F474BF" w:rsidRPr="00203115">
        <w:rPr>
          <w:rFonts w:ascii="b nazani" w:eastAsia="B Lotus" w:hAnsi="b nazani" w:hint="cs"/>
          <w:rtl/>
        </w:rPr>
        <w:t xml:space="preserve">با نمایندگی </w:t>
      </w:r>
      <w:r w:rsidR="00DD05AD">
        <w:rPr>
          <w:rFonts w:ascii="b nazani" w:hAnsi="b nazani" w:hint="cs"/>
          <w:b/>
          <w:bCs/>
          <w:rtl/>
        </w:rPr>
        <w:t>...........................</w:t>
      </w:r>
      <w:r w:rsidR="00D608F3" w:rsidRPr="00203115">
        <w:rPr>
          <w:rFonts w:ascii="b nazani" w:eastAsia="B Lotus" w:hAnsi="b nazani" w:hint="cs"/>
          <w:rtl/>
        </w:rPr>
        <w:t xml:space="preserve"> </w:t>
      </w:r>
      <w:r w:rsidR="00F34CB7" w:rsidRPr="00203115">
        <w:rPr>
          <w:rFonts w:ascii="b nazani" w:eastAsia="B Lotus" w:hAnsi="b nazani" w:hint="cs"/>
          <w:rtl/>
        </w:rPr>
        <w:t xml:space="preserve">به </w:t>
      </w:r>
      <w:r w:rsidR="00F34CB7" w:rsidRPr="00EA6C67">
        <w:rPr>
          <w:rFonts w:ascii="b nazani" w:hAnsi="b nazani" w:hint="cs"/>
          <w:rtl/>
        </w:rPr>
        <w:t xml:space="preserve">کد ملی </w:t>
      </w:r>
      <w:r w:rsidR="00DD05AD">
        <w:rPr>
          <w:rFonts w:ascii="b nazani" w:hAnsi="b nazani" w:hint="cs"/>
          <w:rtl/>
        </w:rPr>
        <w:t>...............................</w:t>
      </w:r>
      <w:r w:rsidR="00CE7DD8" w:rsidRPr="00EA6C67">
        <w:rPr>
          <w:rFonts w:ascii="b nazani" w:hAnsi="b nazani" w:hint="cs"/>
          <w:rtl/>
        </w:rPr>
        <w:t xml:space="preserve"> </w:t>
      </w:r>
      <w:r w:rsidR="003C12A7" w:rsidRPr="00EA6C67">
        <w:rPr>
          <w:rFonts w:ascii="b nazani" w:hAnsi="b nazani" w:hint="cs"/>
          <w:rtl/>
        </w:rPr>
        <w:t xml:space="preserve">فرزند </w:t>
      </w:r>
      <w:r w:rsidR="00DD05AD">
        <w:rPr>
          <w:rFonts w:ascii="b nazani" w:hAnsi="b nazani" w:hint="cs"/>
          <w:rtl/>
        </w:rPr>
        <w:t>..........................</w:t>
      </w:r>
      <w:r w:rsidR="003C12A7" w:rsidRPr="00EA6C67">
        <w:rPr>
          <w:rFonts w:ascii="b nazani" w:hAnsi="b nazani" w:hint="cs"/>
          <w:rtl/>
        </w:rPr>
        <w:t xml:space="preserve"> </w:t>
      </w:r>
      <w:r w:rsidR="00F34CB7" w:rsidRPr="00EA6C67">
        <w:rPr>
          <w:rFonts w:ascii="b nazani" w:hAnsi="b nazani" w:hint="cs"/>
          <w:rtl/>
        </w:rPr>
        <w:t>صادره از</w:t>
      </w:r>
      <w:r w:rsidR="00F474BF" w:rsidRPr="00EA6C67">
        <w:rPr>
          <w:rFonts w:ascii="b nazani" w:hAnsi="b nazani" w:hint="cs"/>
          <w:rtl/>
        </w:rPr>
        <w:t xml:space="preserve"> </w:t>
      </w:r>
      <w:r w:rsidR="00DD05AD">
        <w:rPr>
          <w:rFonts w:ascii="b nazani" w:hAnsi="b nazani" w:hint="cs"/>
          <w:rtl/>
        </w:rPr>
        <w:t>......................</w:t>
      </w:r>
      <w:r w:rsidR="005C09E1" w:rsidRPr="00EA6C67">
        <w:rPr>
          <w:rFonts w:ascii="b nazani" w:hAnsi="b nazani" w:hint="cs"/>
          <w:rtl/>
        </w:rPr>
        <w:t xml:space="preserve"> </w:t>
      </w:r>
      <w:r w:rsidR="0076725A" w:rsidRPr="00203115">
        <w:rPr>
          <w:rFonts w:ascii="b nazani" w:hAnsi="b nazani" w:hint="cs"/>
          <w:rtl/>
        </w:rPr>
        <w:t>و همراه</w:t>
      </w:r>
      <w:r w:rsidR="0076725A" w:rsidRPr="00EA6C67">
        <w:rPr>
          <w:rFonts w:ascii="b nazani" w:hAnsi="b nazani" w:hint="cs"/>
          <w:rtl/>
        </w:rPr>
        <w:t xml:space="preserve"> </w:t>
      </w:r>
      <w:r w:rsidR="00DD05AD">
        <w:rPr>
          <w:rFonts w:ascii="b nazani" w:hAnsi="b nazani" w:hint="cs"/>
          <w:rtl/>
        </w:rPr>
        <w:t>.........................</w:t>
      </w:r>
      <w:r w:rsidR="0083610F" w:rsidRPr="00EA6C67">
        <w:rPr>
          <w:rFonts w:ascii="b nazani" w:hAnsi="b nazani" w:hint="cs"/>
          <w:rtl/>
        </w:rPr>
        <w:t xml:space="preserve"> </w:t>
      </w:r>
      <w:r w:rsidR="00F474BF" w:rsidRPr="00EA6C67">
        <w:rPr>
          <w:rFonts w:ascii="b nazani" w:hAnsi="b nazani" w:hint="cs"/>
          <w:rtl/>
        </w:rPr>
        <w:t>بعنوان</w:t>
      </w:r>
      <w:r w:rsidR="005033E2" w:rsidRPr="00EA6C67">
        <w:rPr>
          <w:rFonts w:ascii="b nazani" w:hAnsi="b nazani" w:hint="cs"/>
          <w:rtl/>
        </w:rPr>
        <w:t xml:space="preserve"> </w:t>
      </w:r>
      <w:r w:rsidR="00195E1E" w:rsidRPr="00EA6C67">
        <w:rPr>
          <w:rFonts w:ascii="b nazani" w:hAnsi="b nazani" w:hint="cs"/>
          <w:rtl/>
        </w:rPr>
        <w:t>مدیرعامل</w:t>
      </w:r>
      <w:r w:rsidR="00F474BF" w:rsidRPr="00EA6C67">
        <w:rPr>
          <w:rFonts w:ascii="b nazani" w:hAnsi="b nazani" w:hint="cs"/>
          <w:rtl/>
        </w:rPr>
        <w:t xml:space="preserve"> </w:t>
      </w:r>
      <w:r w:rsidR="00385015" w:rsidRPr="00EA6C67">
        <w:rPr>
          <w:rFonts w:ascii="b nazani" w:hAnsi="b nazani" w:hint="cs"/>
          <w:rtl/>
        </w:rPr>
        <w:t xml:space="preserve">، </w:t>
      </w:r>
      <w:r w:rsidR="00F474BF" w:rsidRPr="00EA6C67">
        <w:rPr>
          <w:rFonts w:ascii="b nazani" w:hAnsi="b nazani" w:hint="cs"/>
          <w:rtl/>
        </w:rPr>
        <w:t>به آدرس:</w:t>
      </w:r>
      <w:r w:rsidR="0076725A" w:rsidRPr="00EA6C67">
        <w:rPr>
          <w:rFonts w:ascii="b nazani" w:hAnsi="b nazani" w:hint="cs"/>
          <w:rtl/>
        </w:rPr>
        <w:t xml:space="preserve"> </w:t>
      </w:r>
      <w:r w:rsidR="00195E1E" w:rsidRPr="00EA6C67">
        <w:rPr>
          <w:rFonts w:ascii="b nazani" w:hAnsi="b nazani" w:hint="cs"/>
          <w:rtl/>
        </w:rPr>
        <w:t>گرگان- خیابان شهیدبهشتی- دانشگاه گلستان</w:t>
      </w:r>
      <w:r w:rsidR="00E65A90" w:rsidRPr="00EA6C67">
        <w:rPr>
          <w:rFonts w:ascii="b nazani" w:hAnsi="b nazani" w:hint="cs"/>
          <w:rtl/>
        </w:rPr>
        <w:t xml:space="preserve"> </w:t>
      </w:r>
      <w:r w:rsidR="003E63D8" w:rsidRPr="00EA6C67">
        <w:rPr>
          <w:rFonts w:ascii="b nazani" w:hAnsi="b nazani" w:hint="cs"/>
          <w:rtl/>
        </w:rPr>
        <w:t xml:space="preserve">کدپستی </w:t>
      </w:r>
      <w:r w:rsidR="00DD05AD">
        <w:rPr>
          <w:rFonts w:ascii="b nazani" w:hAnsi="b nazani" w:hint="cs"/>
          <w:rtl/>
        </w:rPr>
        <w:t>................... آدرس</w:t>
      </w:r>
      <w:r w:rsidR="00195E1E" w:rsidRPr="00EA6C67">
        <w:rPr>
          <w:rFonts w:ascii="b nazani" w:hAnsi="b nazani" w:hint="cs"/>
          <w:rtl/>
        </w:rPr>
        <w:t xml:space="preserve"> ایمیل شرکت </w:t>
      </w:r>
      <w:r w:rsidR="00DD05AD">
        <w:rPr>
          <w:rFonts w:ascii="b nazani" w:hAnsi="b nazani" w:hint="cs"/>
          <w:rtl/>
        </w:rPr>
        <w:t>.......................................................</w:t>
      </w:r>
      <w:r w:rsidR="00BE14A0" w:rsidRPr="00EA6C67">
        <w:rPr>
          <w:rFonts w:ascii="b nazani" w:hAnsi="b nazani" w:hint="cs"/>
          <w:rtl/>
        </w:rPr>
        <w:t xml:space="preserve"> </w:t>
      </w:r>
      <w:r w:rsidR="00385015" w:rsidRPr="00EA6C67">
        <w:rPr>
          <w:rFonts w:ascii="b nazani" w:hAnsi="b nazani" w:hint="cs"/>
          <w:rtl/>
        </w:rPr>
        <w:t xml:space="preserve">مطابق با آخرین تغییرات روزنامه رسمی </w:t>
      </w:r>
      <w:r w:rsidR="00CF622D" w:rsidRPr="00203115">
        <w:rPr>
          <w:rFonts w:ascii="b nazani" w:hAnsi="b nazani" w:hint="cs"/>
          <w:rtl/>
        </w:rPr>
        <w:t>که</w:t>
      </w:r>
      <w:r w:rsidR="005B3A3F" w:rsidRPr="00203115">
        <w:rPr>
          <w:rFonts w:ascii="b nazani" w:hAnsi="b nazani"/>
          <w:rtl/>
        </w:rPr>
        <w:t xml:space="preserve"> از ا</w:t>
      </w:r>
      <w:r w:rsidR="005B3A3F" w:rsidRPr="00203115">
        <w:rPr>
          <w:rFonts w:ascii="b nazani" w:hAnsi="b nazani" w:hint="cs"/>
          <w:rtl/>
        </w:rPr>
        <w:t>ی</w:t>
      </w:r>
      <w:r w:rsidR="005B3A3F" w:rsidRPr="00203115">
        <w:rPr>
          <w:rFonts w:ascii="b nazani" w:hAnsi="b nazani" w:hint="eastAsia"/>
          <w:rtl/>
        </w:rPr>
        <w:t>ن</w:t>
      </w:r>
      <w:r w:rsidR="005B3A3F" w:rsidRPr="00203115">
        <w:rPr>
          <w:rFonts w:ascii="b nazani" w:hAnsi="b nazani"/>
          <w:rtl/>
        </w:rPr>
        <w:t xml:space="preserve"> پس به اختصار «</w:t>
      </w:r>
      <w:r w:rsidR="005B3A3F" w:rsidRPr="00EA6C67">
        <w:rPr>
          <w:rFonts w:ascii="b nazani" w:hAnsi="b nazani"/>
          <w:rtl/>
        </w:rPr>
        <w:t>شرکت</w:t>
      </w:r>
      <w:r w:rsidR="005B3A3F" w:rsidRPr="00203115">
        <w:rPr>
          <w:rFonts w:ascii="b nazani" w:hAnsi="b nazani"/>
          <w:rtl/>
        </w:rPr>
        <w:t>» نام</w:t>
      </w:r>
      <w:r w:rsidR="005B3A3F" w:rsidRPr="00203115">
        <w:rPr>
          <w:rFonts w:ascii="b nazani" w:hAnsi="b nazani" w:hint="cs"/>
          <w:rtl/>
        </w:rPr>
        <w:t>ی</w:t>
      </w:r>
      <w:r w:rsidR="005B3A3F" w:rsidRPr="00203115">
        <w:rPr>
          <w:rFonts w:ascii="b nazani" w:hAnsi="b nazani" w:hint="eastAsia"/>
          <w:rtl/>
        </w:rPr>
        <w:t>ده</w:t>
      </w:r>
      <w:r w:rsidR="005B3A3F" w:rsidRPr="00203115">
        <w:rPr>
          <w:rFonts w:ascii="b nazani" w:hAnsi="b nazani"/>
          <w:rtl/>
        </w:rPr>
        <w:t xml:space="preserve"> م</w:t>
      </w:r>
      <w:r w:rsidR="005B3A3F" w:rsidRPr="00203115">
        <w:rPr>
          <w:rFonts w:ascii="b nazani" w:hAnsi="b nazani" w:hint="cs"/>
          <w:rtl/>
        </w:rPr>
        <w:t>ی</w:t>
      </w:r>
      <w:r w:rsidR="00CE4CE4" w:rsidRPr="00203115">
        <w:rPr>
          <w:rFonts w:ascii="b nazani" w:hAnsi="b nazani" w:hint="cs"/>
          <w:rtl/>
        </w:rPr>
        <w:t xml:space="preserve"> </w:t>
      </w:r>
      <w:r w:rsidR="005B3A3F" w:rsidRPr="00203115">
        <w:rPr>
          <w:rFonts w:ascii="b nazani" w:hAnsi="b nazani"/>
          <w:rtl/>
        </w:rPr>
        <w:t xml:space="preserve">شود </w:t>
      </w:r>
      <w:r w:rsidR="007F3B97" w:rsidRPr="00203115">
        <w:rPr>
          <w:rFonts w:ascii="b nazani" w:hAnsi="b nazani" w:hint="cs"/>
          <w:rtl/>
        </w:rPr>
        <w:t xml:space="preserve">؛ </w:t>
      </w:r>
      <w:r w:rsidR="00A20A63" w:rsidRPr="00203115">
        <w:rPr>
          <w:rFonts w:ascii="b nazani" w:hAnsi="b nazani" w:hint="cs"/>
          <w:rtl/>
        </w:rPr>
        <w:t xml:space="preserve">بعنوان طرف دیگر قرارداد و </w:t>
      </w:r>
      <w:r w:rsidR="005B3A3F" w:rsidRPr="00203115">
        <w:rPr>
          <w:rFonts w:ascii="b nazani" w:hAnsi="b nazani"/>
          <w:rtl/>
        </w:rPr>
        <w:t>با مفاد و شرا</w:t>
      </w:r>
      <w:r w:rsidR="005B3A3F" w:rsidRPr="00203115">
        <w:rPr>
          <w:rFonts w:ascii="b nazani" w:hAnsi="b nazani" w:hint="cs"/>
          <w:rtl/>
        </w:rPr>
        <w:t>ی</w:t>
      </w:r>
      <w:r w:rsidR="005B3A3F" w:rsidRPr="00203115">
        <w:rPr>
          <w:rFonts w:ascii="b nazani" w:hAnsi="b nazani" w:hint="eastAsia"/>
          <w:rtl/>
        </w:rPr>
        <w:t>ط</w:t>
      </w:r>
      <w:r w:rsidR="005B3A3F" w:rsidRPr="00203115">
        <w:rPr>
          <w:rFonts w:ascii="b nazani" w:hAnsi="b nazani"/>
          <w:rtl/>
        </w:rPr>
        <w:t xml:space="preserve"> ز</w:t>
      </w:r>
      <w:r w:rsidR="005B3A3F" w:rsidRPr="00203115">
        <w:rPr>
          <w:rFonts w:ascii="b nazani" w:hAnsi="b nazani" w:hint="cs"/>
          <w:rtl/>
        </w:rPr>
        <w:t>ی</w:t>
      </w:r>
      <w:r w:rsidR="005B3A3F" w:rsidRPr="00203115">
        <w:rPr>
          <w:rFonts w:ascii="b nazani" w:hAnsi="b nazani" w:hint="eastAsia"/>
          <w:rtl/>
        </w:rPr>
        <w:t>ر</w:t>
      </w:r>
      <w:r w:rsidR="005B3A3F" w:rsidRPr="00203115">
        <w:rPr>
          <w:rFonts w:ascii="b nazani" w:hAnsi="b nazani"/>
          <w:rtl/>
        </w:rPr>
        <w:t xml:space="preserve"> منعقد م</w:t>
      </w:r>
      <w:r w:rsidR="005B3A3F" w:rsidRPr="00203115">
        <w:rPr>
          <w:rFonts w:ascii="b nazani" w:hAnsi="b nazani" w:hint="cs"/>
          <w:rtl/>
        </w:rPr>
        <w:t>ی</w:t>
      </w:r>
      <w:r w:rsidR="00A71DD0" w:rsidRPr="00203115">
        <w:rPr>
          <w:rFonts w:ascii="b nazani" w:hAnsi="b nazani" w:cs="Cambria" w:hint="cs"/>
          <w:rtl/>
        </w:rPr>
        <w:t xml:space="preserve"> </w:t>
      </w:r>
      <w:r w:rsidR="0097359B" w:rsidRPr="00203115">
        <w:rPr>
          <w:rFonts w:ascii="b nazani" w:hAnsi="b nazani" w:hint="cs"/>
          <w:rtl/>
        </w:rPr>
        <w:t>شود</w:t>
      </w:r>
      <w:r w:rsidR="005B3A3F" w:rsidRPr="00203115">
        <w:rPr>
          <w:rFonts w:ascii="b nazani" w:hAnsi="b nazani"/>
          <w:rtl/>
        </w:rPr>
        <w:t>:</w:t>
      </w:r>
    </w:p>
    <w:p w14:paraId="770C375B" w14:textId="77777777" w:rsidR="00AA5951" w:rsidRPr="00203115" w:rsidRDefault="00AA5951" w:rsidP="0083610F">
      <w:pPr>
        <w:rPr>
          <w:rFonts w:ascii="b nazani" w:hAnsi="b nazani"/>
        </w:rPr>
      </w:pPr>
    </w:p>
    <w:p w14:paraId="2AB48F0D" w14:textId="77777777" w:rsidR="00674097" w:rsidRPr="00203115" w:rsidRDefault="00674097" w:rsidP="00674097">
      <w:pPr>
        <w:rPr>
          <w:rFonts w:ascii="b nazani" w:hAnsi="b nazani" w:cs="B Homa"/>
        </w:rPr>
      </w:pPr>
      <w:r w:rsidRPr="00203115">
        <w:rPr>
          <w:rFonts w:ascii="b nazani" w:hAnsi="b nazani" w:cs="B Homa" w:hint="cs"/>
          <w:rtl/>
        </w:rPr>
        <w:t>ماده یک: موضوع قرارداد</w:t>
      </w:r>
    </w:p>
    <w:p w14:paraId="6BE0BC43" w14:textId="2819C12A" w:rsidR="006C73A0" w:rsidRPr="00203115" w:rsidRDefault="00DD19F9" w:rsidP="00214B7F">
      <w:pPr>
        <w:rPr>
          <w:rFonts w:ascii="b nazani" w:hAnsi="b nazani"/>
          <w:b/>
          <w:bCs/>
          <w:rtl/>
        </w:rPr>
      </w:pPr>
      <w:r w:rsidRPr="00203115">
        <w:rPr>
          <w:rFonts w:ascii="b nazani" w:hAnsi="b nazani"/>
        </w:rPr>
        <w:t xml:space="preserve">   </w:t>
      </w:r>
      <w:r w:rsidR="00321085" w:rsidRPr="00203115">
        <w:rPr>
          <w:rFonts w:ascii="b nazani" w:hAnsi="b nazani"/>
          <w:rtl/>
        </w:rPr>
        <w:t>موضوع قرارداد عبارت است از</w:t>
      </w:r>
      <w:r w:rsidR="002F59CD" w:rsidRPr="00203115">
        <w:rPr>
          <w:rFonts w:ascii="b nazani" w:hAnsi="b nazani" w:hint="cs"/>
          <w:rtl/>
        </w:rPr>
        <w:t>:</w:t>
      </w:r>
      <w:r w:rsidR="00F54862" w:rsidRPr="00203115">
        <w:rPr>
          <w:rFonts w:ascii="b nazani" w:hAnsi="b nazani" w:hint="cs"/>
          <w:rtl/>
        </w:rPr>
        <w:t xml:space="preserve"> </w:t>
      </w:r>
      <w:r w:rsidR="00F34CB7" w:rsidRPr="00203115">
        <w:rPr>
          <w:rFonts w:ascii="b nazani" w:hAnsi="b nazani" w:hint="cs"/>
          <w:rtl/>
        </w:rPr>
        <w:t xml:space="preserve">استقرار شرکت </w:t>
      </w:r>
      <w:r w:rsidR="00552652" w:rsidRPr="00203115">
        <w:rPr>
          <w:rFonts w:ascii="b nazani" w:hAnsi="b nazani" w:hint="cs"/>
          <w:rtl/>
        </w:rPr>
        <w:t xml:space="preserve">در </w:t>
      </w:r>
      <w:r w:rsidR="0068710D" w:rsidRPr="00203115">
        <w:rPr>
          <w:rFonts w:ascii="b nazani" w:hAnsi="b nazani" w:hint="cs"/>
          <w:rtl/>
        </w:rPr>
        <w:t>مرکز رشد</w:t>
      </w:r>
      <w:r w:rsidR="00552652" w:rsidRPr="00203115">
        <w:rPr>
          <w:rFonts w:ascii="b nazani" w:hAnsi="b nazani" w:hint="cs"/>
          <w:rtl/>
        </w:rPr>
        <w:t xml:space="preserve"> </w:t>
      </w:r>
      <w:r w:rsidR="00512B76" w:rsidRPr="00203115">
        <w:rPr>
          <w:rFonts w:ascii="b nazani" w:hAnsi="b nazani" w:hint="cs"/>
          <w:rtl/>
        </w:rPr>
        <w:t>واحد ش</w:t>
      </w:r>
      <w:r w:rsidR="00E53834" w:rsidRPr="00203115">
        <w:rPr>
          <w:rFonts w:ascii="b nazani" w:hAnsi="b nazani" w:hint="cs"/>
          <w:rtl/>
        </w:rPr>
        <w:t xml:space="preserve">ماره </w:t>
      </w:r>
      <w:r w:rsidR="00DD05AD">
        <w:rPr>
          <w:rFonts w:ascii="b nazani" w:hAnsi="b nazani" w:hint="cs"/>
          <w:b/>
          <w:bCs/>
          <w:rtl/>
        </w:rPr>
        <w:t>......................</w:t>
      </w:r>
      <w:r w:rsidR="00F808EC">
        <w:rPr>
          <w:rFonts w:ascii="b nazani" w:hAnsi="b nazani" w:hint="cs"/>
          <w:b/>
          <w:bCs/>
          <w:rtl/>
        </w:rPr>
        <w:t xml:space="preserve"> </w:t>
      </w:r>
      <w:r w:rsidR="00321085" w:rsidRPr="00203115">
        <w:rPr>
          <w:rFonts w:ascii="b nazani" w:hAnsi="b nazani"/>
          <w:rtl/>
        </w:rPr>
        <w:t>با مساحت</w:t>
      </w:r>
      <w:r w:rsidR="0068710D" w:rsidRPr="00203115">
        <w:rPr>
          <w:rFonts w:ascii="b nazani" w:hAnsi="b nazani" w:hint="cs"/>
          <w:rtl/>
        </w:rPr>
        <w:t xml:space="preserve"> </w:t>
      </w:r>
      <w:r w:rsidR="00DD05AD">
        <w:rPr>
          <w:rFonts w:hint="cs"/>
          <w:b/>
          <w:bCs/>
          <w:rtl/>
        </w:rPr>
        <w:t>.....................</w:t>
      </w:r>
      <w:r w:rsidR="00361A8C" w:rsidRPr="00EA6C67">
        <w:rPr>
          <w:rFonts w:hint="cs"/>
          <w:b/>
          <w:bCs/>
          <w:rtl/>
        </w:rPr>
        <w:t xml:space="preserve"> </w:t>
      </w:r>
      <w:r w:rsidR="00BE14A0" w:rsidRPr="00EA6C67">
        <w:rPr>
          <w:rFonts w:hint="cs"/>
          <w:b/>
          <w:bCs/>
          <w:rtl/>
        </w:rPr>
        <w:t>مترمربع</w:t>
      </w:r>
      <w:r w:rsidR="00695EEF" w:rsidRPr="00203115">
        <w:rPr>
          <w:rFonts w:ascii="b nazani" w:hAnsi="b nazani" w:hint="cs"/>
          <w:rtl/>
        </w:rPr>
        <w:t xml:space="preserve"> </w:t>
      </w:r>
      <w:r w:rsidR="00BE23DD" w:rsidRPr="00203115">
        <w:rPr>
          <w:rFonts w:ascii="b nazani" w:hAnsi="b nazani" w:hint="cs"/>
          <w:rtl/>
        </w:rPr>
        <w:t>برابر وضع</w:t>
      </w:r>
      <w:r w:rsidR="00E0634F" w:rsidRPr="00203115">
        <w:rPr>
          <w:rFonts w:ascii="b nazani" w:hAnsi="b nazani" w:hint="cs"/>
          <w:rtl/>
        </w:rPr>
        <w:t xml:space="preserve"> موجود</w:t>
      </w:r>
      <w:r w:rsidR="009339F4" w:rsidRPr="00203115">
        <w:rPr>
          <w:rFonts w:hint="cs"/>
          <w:rtl/>
        </w:rPr>
        <w:t xml:space="preserve">، </w:t>
      </w:r>
      <w:r w:rsidR="0073355B" w:rsidRPr="00203115">
        <w:rPr>
          <w:rFonts w:hint="cs"/>
          <w:b/>
          <w:bCs/>
          <w:rtl/>
        </w:rPr>
        <w:t xml:space="preserve">واقع در </w:t>
      </w:r>
      <w:r w:rsidR="005428A3" w:rsidRPr="00203115">
        <w:rPr>
          <w:rFonts w:hint="cs"/>
          <w:b/>
          <w:bCs/>
          <w:rtl/>
        </w:rPr>
        <w:t>ساختمان</w:t>
      </w:r>
      <w:r w:rsidR="00EC49F1">
        <w:rPr>
          <w:rFonts w:hint="cs"/>
          <w:b/>
          <w:bCs/>
          <w:rtl/>
        </w:rPr>
        <w:t xml:space="preserve"> امید</w:t>
      </w:r>
      <w:r w:rsidR="001652EA">
        <w:rPr>
          <w:rFonts w:hint="cs"/>
          <w:b/>
          <w:bCs/>
          <w:rtl/>
        </w:rPr>
        <w:t>/ مرکزی</w:t>
      </w:r>
      <w:r w:rsidR="00EC49F1">
        <w:rPr>
          <w:rFonts w:hint="cs"/>
          <w:b/>
          <w:bCs/>
          <w:rtl/>
        </w:rPr>
        <w:t xml:space="preserve"> </w:t>
      </w:r>
      <w:r w:rsidR="005428A3" w:rsidRPr="00203115">
        <w:rPr>
          <w:rFonts w:hint="cs"/>
          <w:b/>
          <w:bCs/>
          <w:rtl/>
        </w:rPr>
        <w:t>مرکز رشد در پردیس شهیدبهشتی</w:t>
      </w:r>
      <w:r w:rsidR="00003815" w:rsidRPr="00203115">
        <w:rPr>
          <w:rFonts w:hint="cs"/>
          <w:b/>
          <w:bCs/>
          <w:rtl/>
        </w:rPr>
        <w:t xml:space="preserve"> دانشگاه گلستان</w:t>
      </w:r>
      <w:r w:rsidR="00162944" w:rsidRPr="00203115">
        <w:rPr>
          <w:rFonts w:ascii="b nazani" w:hAnsi="b nazani" w:hint="cs"/>
          <w:rtl/>
        </w:rPr>
        <w:t xml:space="preserve"> </w:t>
      </w:r>
      <w:r w:rsidR="00003815" w:rsidRPr="00203115">
        <w:rPr>
          <w:rFonts w:ascii="b nazani" w:hAnsi="b nazani" w:hint="cs"/>
          <w:rtl/>
        </w:rPr>
        <w:t xml:space="preserve">دارای </w:t>
      </w:r>
      <w:r w:rsidR="00D417A6" w:rsidRPr="00203115">
        <w:rPr>
          <w:rFonts w:ascii="b nazani" w:hAnsi="b nazani"/>
          <w:rtl/>
        </w:rPr>
        <w:t>آب، برق</w:t>
      </w:r>
      <w:r w:rsidR="00D417A6" w:rsidRPr="00203115">
        <w:rPr>
          <w:rFonts w:ascii="b nazani" w:hAnsi="b nazani" w:hint="cs"/>
          <w:rtl/>
        </w:rPr>
        <w:t xml:space="preserve"> </w:t>
      </w:r>
      <w:r w:rsidR="00321085" w:rsidRPr="00203115">
        <w:rPr>
          <w:rFonts w:ascii="b nazani" w:hAnsi="b nazani"/>
          <w:rtl/>
        </w:rPr>
        <w:t>و</w:t>
      </w:r>
      <w:r w:rsidR="00003815" w:rsidRPr="00203115">
        <w:rPr>
          <w:rFonts w:ascii="b nazani" w:hAnsi="b nazani" w:hint="cs"/>
          <w:rtl/>
        </w:rPr>
        <w:t xml:space="preserve"> گاز و تجهیزات اداری </w:t>
      </w:r>
      <w:r w:rsidR="00FE6EEF" w:rsidRPr="00203115">
        <w:rPr>
          <w:rFonts w:ascii="b nazani" w:hAnsi="b nazani" w:hint="cs"/>
          <w:rtl/>
        </w:rPr>
        <w:t>شامل میز و صندلی و</w:t>
      </w:r>
      <w:r w:rsidR="00321085" w:rsidRPr="00203115">
        <w:rPr>
          <w:rFonts w:ascii="b nazani" w:hAnsi="b nazani"/>
          <w:rtl/>
        </w:rPr>
        <w:t xml:space="preserve"> سا</w:t>
      </w:r>
      <w:r w:rsidR="00321085" w:rsidRPr="00203115">
        <w:rPr>
          <w:rFonts w:ascii="b nazani" w:hAnsi="b nazani" w:hint="cs"/>
          <w:rtl/>
        </w:rPr>
        <w:t>ی</w:t>
      </w:r>
      <w:r w:rsidR="00321085" w:rsidRPr="00203115">
        <w:rPr>
          <w:rFonts w:ascii="b nazani" w:hAnsi="b nazani" w:hint="eastAsia"/>
          <w:rtl/>
        </w:rPr>
        <w:t>ر</w:t>
      </w:r>
      <w:r w:rsidR="00321085" w:rsidRPr="00203115">
        <w:rPr>
          <w:rFonts w:ascii="b nazani" w:hAnsi="b nazani"/>
          <w:rtl/>
        </w:rPr>
        <w:t xml:space="preserve"> امکانات صرفاً جهت استقرار شرکت </w:t>
      </w:r>
      <w:r w:rsidR="00FE6EEF" w:rsidRPr="00203115">
        <w:rPr>
          <w:rFonts w:ascii="b nazani" w:hAnsi="b nazani" w:hint="cs"/>
          <w:rtl/>
        </w:rPr>
        <w:t>جهت</w:t>
      </w:r>
      <w:r w:rsidR="00321085" w:rsidRPr="00203115">
        <w:rPr>
          <w:rFonts w:ascii="b nazani" w:hAnsi="b nazani"/>
          <w:rtl/>
        </w:rPr>
        <w:t xml:space="preserve"> اجرا</w:t>
      </w:r>
      <w:r w:rsidR="00321085" w:rsidRPr="00203115">
        <w:rPr>
          <w:rFonts w:ascii="b nazani" w:hAnsi="b nazani" w:hint="cs"/>
          <w:rtl/>
        </w:rPr>
        <w:t>ی</w:t>
      </w:r>
      <w:r w:rsidR="00321085" w:rsidRPr="00203115">
        <w:rPr>
          <w:rFonts w:ascii="b nazani" w:hAnsi="b nazani"/>
          <w:rtl/>
        </w:rPr>
        <w:t xml:space="preserve"> </w:t>
      </w:r>
      <w:r w:rsidR="006C73A0" w:rsidRPr="00203115">
        <w:rPr>
          <w:rFonts w:ascii="b nazani" w:hAnsi="b nazani" w:hint="cs"/>
          <w:rtl/>
        </w:rPr>
        <w:t xml:space="preserve">برنامه کاری </w:t>
      </w:r>
      <w:r w:rsidR="00FE6EEF" w:rsidRPr="00203115">
        <w:rPr>
          <w:rFonts w:ascii="b nazani" w:hAnsi="b nazani" w:hint="cs"/>
          <w:rtl/>
        </w:rPr>
        <w:t>پیوست که</w:t>
      </w:r>
      <w:r w:rsidR="006C73A0" w:rsidRPr="00203115">
        <w:rPr>
          <w:rFonts w:ascii="b nazani" w:hAnsi="b nazani" w:hint="cs"/>
          <w:rtl/>
        </w:rPr>
        <w:t xml:space="preserve"> به تایید </w:t>
      </w:r>
      <w:r w:rsidR="00786357" w:rsidRPr="00203115">
        <w:rPr>
          <w:rFonts w:ascii="b nazani" w:hAnsi="b nazani" w:hint="cs"/>
          <w:rtl/>
        </w:rPr>
        <w:t>مرکز رشد</w:t>
      </w:r>
      <w:r w:rsidR="006C73A0" w:rsidRPr="00203115">
        <w:rPr>
          <w:rFonts w:ascii="b nazani" w:hAnsi="b nazani" w:hint="cs"/>
          <w:rtl/>
        </w:rPr>
        <w:t xml:space="preserve"> رسیده است</w:t>
      </w:r>
      <w:r w:rsidR="00FE6EEF" w:rsidRPr="00EA6C67">
        <w:rPr>
          <w:rFonts w:ascii="b nazani" w:hAnsi="b nazani" w:hint="cs"/>
          <w:rtl/>
        </w:rPr>
        <w:t xml:space="preserve"> و جز لاینفک قرارداد محسوب می گردد</w:t>
      </w:r>
      <w:r w:rsidR="00FE6EEF" w:rsidRPr="00203115">
        <w:rPr>
          <w:rFonts w:ascii="b nazani" w:hAnsi="b nazani" w:hint="cs"/>
          <w:b/>
          <w:bCs/>
          <w:rtl/>
        </w:rPr>
        <w:t>.</w:t>
      </w:r>
    </w:p>
    <w:p w14:paraId="27A34EAD" w14:textId="79AFE0F5" w:rsidR="00211D70" w:rsidRPr="00203115" w:rsidRDefault="00E22888" w:rsidP="003638C3">
      <w:pPr>
        <w:rPr>
          <w:rFonts w:ascii="b nazani" w:hAnsi="b nazani"/>
          <w:rtl/>
        </w:rPr>
      </w:pPr>
      <w:r w:rsidRPr="00203115">
        <w:rPr>
          <w:rFonts w:ascii="b nazani" w:hAnsi="b nazani" w:hint="eastAsia"/>
          <w:b/>
          <w:bCs/>
          <w:rtl/>
        </w:rPr>
        <w:t>تبصره</w:t>
      </w:r>
      <w:r w:rsidRPr="00203115">
        <w:rPr>
          <w:rFonts w:ascii="b nazani" w:hAnsi="b nazani" w:hint="cs"/>
          <w:b/>
          <w:bCs/>
          <w:rtl/>
        </w:rPr>
        <w:t>:</w:t>
      </w:r>
      <w:r w:rsidRPr="00203115">
        <w:rPr>
          <w:rFonts w:ascii="b nazani" w:hAnsi="b nazani"/>
          <w:rtl/>
        </w:rPr>
        <w:t xml:space="preserve"> </w:t>
      </w:r>
      <w:r w:rsidRPr="00203115">
        <w:rPr>
          <w:rFonts w:ascii="b nazani" w:hAnsi="b nazani" w:hint="eastAsia"/>
          <w:rtl/>
        </w:rPr>
        <w:t>لازم</w:t>
      </w:r>
      <w:r w:rsidRPr="00203115">
        <w:rPr>
          <w:rFonts w:ascii="b nazani" w:hAnsi="b nazani"/>
          <w:rtl/>
        </w:rPr>
        <w:t xml:space="preserve"> </w:t>
      </w:r>
      <w:r w:rsidRPr="00203115">
        <w:rPr>
          <w:rFonts w:ascii="b nazani" w:hAnsi="b nazani" w:hint="eastAsia"/>
          <w:rtl/>
        </w:rPr>
        <w:t>به</w:t>
      </w:r>
      <w:r w:rsidRPr="00203115">
        <w:rPr>
          <w:rFonts w:ascii="b nazani" w:hAnsi="b nazani"/>
          <w:rtl/>
        </w:rPr>
        <w:t xml:space="preserve"> </w:t>
      </w:r>
      <w:r w:rsidRPr="00203115">
        <w:rPr>
          <w:rFonts w:ascii="b nazani" w:hAnsi="b nazani" w:hint="eastAsia"/>
          <w:rtl/>
        </w:rPr>
        <w:t>ذکر</w:t>
      </w:r>
      <w:r w:rsidRPr="00203115">
        <w:rPr>
          <w:rFonts w:ascii="b nazani" w:hAnsi="b nazani"/>
          <w:rtl/>
        </w:rPr>
        <w:t xml:space="preserve"> </w:t>
      </w:r>
      <w:r w:rsidRPr="00203115">
        <w:rPr>
          <w:rFonts w:ascii="b nazani" w:hAnsi="b nazani" w:hint="eastAsia"/>
          <w:rtl/>
        </w:rPr>
        <w:t>است</w:t>
      </w:r>
      <w:r w:rsidRPr="00203115">
        <w:rPr>
          <w:rFonts w:ascii="b nazani" w:hAnsi="b nazani"/>
          <w:rtl/>
        </w:rPr>
        <w:t xml:space="preserve"> </w:t>
      </w:r>
      <w:r w:rsidR="00FF1AEE" w:rsidRPr="00203115">
        <w:rPr>
          <w:rFonts w:ascii="b nazani" w:hAnsi="b nazani" w:hint="cs"/>
          <w:rtl/>
        </w:rPr>
        <w:t xml:space="preserve">به غیر از محل موضوع قرارداد </w:t>
      </w:r>
      <w:r w:rsidR="00224451" w:rsidRPr="00203115">
        <w:rPr>
          <w:rFonts w:ascii="b nazani" w:hAnsi="b nazani" w:hint="cs"/>
          <w:rtl/>
        </w:rPr>
        <w:t xml:space="preserve">(واحد شماره </w:t>
      </w:r>
      <w:r w:rsidR="00E91002">
        <w:rPr>
          <w:rFonts w:ascii="b nazani" w:hAnsi="b nazani" w:hint="cs"/>
          <w:rtl/>
        </w:rPr>
        <w:t>.......</w:t>
      </w:r>
      <w:r w:rsidR="00224451" w:rsidRPr="00203115">
        <w:rPr>
          <w:rFonts w:ascii="b nazani" w:hAnsi="b nazani" w:hint="cs"/>
          <w:rtl/>
        </w:rPr>
        <w:t xml:space="preserve"> در سایت شهید بهشتی دانشگاه گلستان) </w:t>
      </w:r>
      <w:r w:rsidRPr="00203115">
        <w:rPr>
          <w:rFonts w:ascii="b nazani" w:hAnsi="b nazani" w:hint="cs"/>
          <w:rtl/>
        </w:rPr>
        <w:t>فضاهای موجود دیگر</w:t>
      </w:r>
      <w:r w:rsidRPr="00203115">
        <w:rPr>
          <w:rFonts w:ascii="b nazani" w:hAnsi="b nazani"/>
          <w:rtl/>
        </w:rPr>
        <w:t xml:space="preserve"> </w:t>
      </w:r>
      <w:r w:rsidRPr="00203115">
        <w:rPr>
          <w:rFonts w:ascii="b nazani" w:hAnsi="b nazani" w:hint="eastAsia"/>
          <w:rtl/>
        </w:rPr>
        <w:t>جهت</w:t>
      </w:r>
      <w:r w:rsidRPr="00203115">
        <w:rPr>
          <w:rFonts w:ascii="b nazani" w:hAnsi="b nazani"/>
          <w:rtl/>
        </w:rPr>
        <w:t xml:space="preserve"> </w:t>
      </w:r>
      <w:r w:rsidRPr="00203115">
        <w:rPr>
          <w:rFonts w:ascii="b nazani" w:hAnsi="b nazani" w:hint="eastAsia"/>
          <w:rtl/>
        </w:rPr>
        <w:t>انتفاع</w:t>
      </w:r>
      <w:r w:rsidRPr="00203115">
        <w:rPr>
          <w:rFonts w:ascii="b nazani" w:hAnsi="b nazani"/>
          <w:rtl/>
        </w:rPr>
        <w:t xml:space="preserve"> </w:t>
      </w:r>
      <w:r w:rsidRPr="00203115">
        <w:rPr>
          <w:rFonts w:ascii="b nazani" w:hAnsi="b nazani" w:hint="eastAsia"/>
          <w:rtl/>
        </w:rPr>
        <w:t>و</w:t>
      </w:r>
      <w:r w:rsidRPr="00203115">
        <w:rPr>
          <w:rFonts w:ascii="b nazani" w:hAnsi="b nazani"/>
          <w:rtl/>
        </w:rPr>
        <w:t xml:space="preserve"> </w:t>
      </w:r>
      <w:r w:rsidRPr="00203115">
        <w:rPr>
          <w:rFonts w:ascii="b nazani" w:hAnsi="b nazani" w:hint="eastAsia"/>
          <w:rtl/>
        </w:rPr>
        <w:t>بهره</w:t>
      </w:r>
      <w:r w:rsidRPr="00203115">
        <w:rPr>
          <w:rFonts w:ascii="b nazani" w:hAnsi="b nazani"/>
          <w:rtl/>
        </w:rPr>
        <w:t xml:space="preserve"> </w:t>
      </w:r>
      <w:r w:rsidRPr="00203115">
        <w:rPr>
          <w:rFonts w:ascii="b nazani" w:hAnsi="b nazani" w:hint="eastAsia"/>
          <w:rtl/>
        </w:rPr>
        <w:t>بردار</w:t>
      </w:r>
      <w:r w:rsidRPr="00203115">
        <w:rPr>
          <w:rFonts w:ascii="b nazani" w:hAnsi="b nazani" w:hint="cs"/>
          <w:rtl/>
        </w:rPr>
        <w:t>ی</w:t>
      </w:r>
      <w:r w:rsidRPr="00203115">
        <w:rPr>
          <w:rFonts w:ascii="b nazani" w:hAnsi="b nazani"/>
          <w:rtl/>
        </w:rPr>
        <w:t xml:space="preserve"> </w:t>
      </w:r>
      <w:r w:rsidR="00786357" w:rsidRPr="00203115">
        <w:rPr>
          <w:rFonts w:ascii="b nazani" w:hAnsi="b nazani" w:hint="cs"/>
          <w:rtl/>
        </w:rPr>
        <w:t xml:space="preserve">مرکز رشد </w:t>
      </w:r>
      <w:r w:rsidRPr="00203115">
        <w:rPr>
          <w:rFonts w:ascii="b nazani" w:hAnsi="b nazani" w:hint="eastAsia"/>
          <w:rtl/>
        </w:rPr>
        <w:t>به</w:t>
      </w:r>
      <w:r w:rsidRPr="00203115">
        <w:rPr>
          <w:rFonts w:ascii="b nazani" w:hAnsi="b nazani"/>
          <w:rtl/>
        </w:rPr>
        <w:t xml:space="preserve"> </w:t>
      </w:r>
      <w:r w:rsidRPr="00203115">
        <w:rPr>
          <w:rFonts w:ascii="b nazani" w:hAnsi="b nazani" w:hint="eastAsia"/>
          <w:rtl/>
        </w:rPr>
        <w:t>صلاحد</w:t>
      </w:r>
      <w:r w:rsidRPr="00203115">
        <w:rPr>
          <w:rFonts w:ascii="b nazani" w:hAnsi="b nazani" w:hint="cs"/>
          <w:rtl/>
        </w:rPr>
        <w:t>ی</w:t>
      </w:r>
      <w:r w:rsidRPr="00203115">
        <w:rPr>
          <w:rFonts w:ascii="b nazani" w:hAnsi="b nazani" w:hint="eastAsia"/>
          <w:rtl/>
        </w:rPr>
        <w:t>د</w:t>
      </w:r>
      <w:r w:rsidRPr="00203115">
        <w:rPr>
          <w:rFonts w:ascii="b nazani" w:hAnsi="b nazani"/>
          <w:rtl/>
        </w:rPr>
        <w:t xml:space="preserve"> </w:t>
      </w:r>
      <w:r w:rsidRPr="00203115">
        <w:rPr>
          <w:rFonts w:ascii="b nazani" w:hAnsi="b nazani" w:hint="eastAsia"/>
          <w:rtl/>
        </w:rPr>
        <w:t>خود</w:t>
      </w:r>
      <w:r w:rsidRPr="00203115">
        <w:rPr>
          <w:rFonts w:ascii="b nazani" w:hAnsi="b nazani"/>
          <w:rtl/>
        </w:rPr>
        <w:t xml:space="preserve"> </w:t>
      </w:r>
      <w:r w:rsidRPr="00203115">
        <w:rPr>
          <w:rFonts w:ascii="b nazani" w:hAnsi="b nazani" w:hint="eastAsia"/>
          <w:rtl/>
        </w:rPr>
        <w:t>بوده</w:t>
      </w:r>
      <w:r w:rsidRPr="00203115">
        <w:rPr>
          <w:rFonts w:ascii="b nazani" w:hAnsi="b nazani"/>
          <w:rtl/>
        </w:rPr>
        <w:t xml:space="preserve"> </w:t>
      </w:r>
      <w:r w:rsidRPr="00203115">
        <w:rPr>
          <w:rFonts w:ascii="b nazani" w:hAnsi="b nazani" w:hint="eastAsia"/>
          <w:rtl/>
        </w:rPr>
        <w:t>و</w:t>
      </w:r>
      <w:r w:rsidRPr="00203115">
        <w:rPr>
          <w:rFonts w:ascii="b nazani" w:hAnsi="b nazani"/>
          <w:rtl/>
        </w:rPr>
        <w:t xml:space="preserve"> </w:t>
      </w:r>
      <w:r w:rsidRPr="00203115">
        <w:rPr>
          <w:rFonts w:ascii="b nazani" w:hAnsi="b nazani" w:hint="cs"/>
          <w:rtl/>
        </w:rPr>
        <w:t>شرکت حق هیچ گونه انتفاع و بهره برداری از آنها را</w:t>
      </w:r>
      <w:r w:rsidRPr="00203115">
        <w:rPr>
          <w:rFonts w:ascii="b nazani" w:hAnsi="b nazani"/>
          <w:rtl/>
        </w:rPr>
        <w:t xml:space="preserve"> </w:t>
      </w:r>
      <w:r w:rsidRPr="00203115">
        <w:rPr>
          <w:rFonts w:ascii="b nazani" w:hAnsi="b nazani" w:hint="cs"/>
          <w:rtl/>
        </w:rPr>
        <w:t>ندارد.</w:t>
      </w:r>
    </w:p>
    <w:p w14:paraId="3F0E11E6" w14:textId="77777777" w:rsidR="00AA5951" w:rsidRPr="00203115" w:rsidRDefault="00AA5951" w:rsidP="003638C3">
      <w:pPr>
        <w:rPr>
          <w:rFonts w:ascii="b nazani" w:hAnsi="b nazani"/>
          <w:rtl/>
        </w:rPr>
      </w:pPr>
    </w:p>
    <w:p w14:paraId="19D1703C" w14:textId="77777777" w:rsidR="00674097" w:rsidRPr="00203115" w:rsidRDefault="00674097" w:rsidP="00674097">
      <w:pPr>
        <w:rPr>
          <w:rFonts w:ascii="b nazani" w:hAnsi="b nazani" w:cs="B Homa"/>
          <w:rtl/>
        </w:rPr>
      </w:pPr>
      <w:r w:rsidRPr="00203115">
        <w:rPr>
          <w:rFonts w:ascii="b nazani" w:hAnsi="b nazani" w:cs="B Homa" w:hint="cs"/>
          <w:rtl/>
        </w:rPr>
        <w:t>ماده دو: مدت قرارداد</w:t>
      </w:r>
    </w:p>
    <w:p w14:paraId="12CB72CF" w14:textId="0C2730D1" w:rsidR="00674097" w:rsidRPr="00203115" w:rsidRDefault="00674097" w:rsidP="00AE5C96">
      <w:pPr>
        <w:rPr>
          <w:rFonts w:ascii="b nazani" w:hAnsi="b nazani"/>
          <w:rtl/>
        </w:rPr>
      </w:pPr>
      <w:r w:rsidRPr="00203115">
        <w:rPr>
          <w:rFonts w:ascii="b nazani" w:hAnsi="b nazani" w:hint="cs"/>
          <w:rtl/>
        </w:rPr>
        <w:t xml:space="preserve">مدت قرارداد از </w:t>
      </w:r>
      <w:r w:rsidR="00726394" w:rsidRPr="00203115">
        <w:rPr>
          <w:rFonts w:ascii="b nazani" w:hAnsi="b nazani" w:hint="cs"/>
          <w:rtl/>
        </w:rPr>
        <w:t xml:space="preserve">تاریخ </w:t>
      </w:r>
      <w:r w:rsidR="001652EA">
        <w:rPr>
          <w:rFonts w:ascii="b nazani" w:hAnsi="b nazani" w:hint="cs"/>
          <w:b/>
          <w:bCs/>
          <w:rtl/>
        </w:rPr>
        <w:t>....</w:t>
      </w:r>
      <w:r w:rsidR="006E32BC" w:rsidRPr="00203115">
        <w:rPr>
          <w:rFonts w:ascii="b nazani" w:hAnsi="b nazani" w:hint="cs"/>
          <w:b/>
          <w:bCs/>
          <w:rtl/>
        </w:rPr>
        <w:t>/</w:t>
      </w:r>
      <w:r w:rsidR="001652EA">
        <w:rPr>
          <w:rFonts w:ascii="b nazani" w:hAnsi="b nazani" w:hint="cs"/>
          <w:b/>
          <w:bCs/>
          <w:rtl/>
        </w:rPr>
        <w:t>......</w:t>
      </w:r>
      <w:r w:rsidR="006E32BC" w:rsidRPr="00203115">
        <w:rPr>
          <w:rFonts w:ascii="b nazani" w:hAnsi="b nazani" w:hint="cs"/>
          <w:b/>
          <w:bCs/>
          <w:rtl/>
        </w:rPr>
        <w:t>/</w:t>
      </w:r>
      <w:r w:rsidR="001652EA">
        <w:rPr>
          <w:rFonts w:ascii="b nazani" w:hAnsi="b nazani" w:hint="cs"/>
          <w:b/>
          <w:bCs/>
          <w:rtl/>
        </w:rPr>
        <w:t>.......</w:t>
      </w:r>
      <w:r w:rsidR="00991909" w:rsidRPr="00203115">
        <w:rPr>
          <w:rFonts w:ascii="b nazani" w:hAnsi="b nazani" w:hint="cs"/>
          <w:rtl/>
        </w:rPr>
        <w:t xml:space="preserve"> لغایت</w:t>
      </w:r>
      <w:r w:rsidR="00726394" w:rsidRPr="00203115">
        <w:rPr>
          <w:rFonts w:ascii="b nazani" w:hAnsi="b nazani" w:hint="cs"/>
          <w:rtl/>
        </w:rPr>
        <w:t xml:space="preserve"> </w:t>
      </w:r>
      <w:r w:rsidR="001652EA">
        <w:rPr>
          <w:rFonts w:ascii="b nazani" w:hAnsi="b nazani" w:hint="cs"/>
          <w:b/>
          <w:bCs/>
          <w:rtl/>
        </w:rPr>
        <w:t>.....</w:t>
      </w:r>
      <w:r w:rsidR="006E32BC" w:rsidRPr="00203115">
        <w:rPr>
          <w:rFonts w:ascii="b nazani" w:hAnsi="b nazani" w:hint="cs"/>
          <w:b/>
          <w:bCs/>
          <w:rtl/>
        </w:rPr>
        <w:t>/</w:t>
      </w:r>
      <w:r w:rsidR="001652EA">
        <w:rPr>
          <w:rFonts w:ascii="b nazani" w:hAnsi="b nazani" w:hint="cs"/>
          <w:b/>
          <w:bCs/>
          <w:rtl/>
        </w:rPr>
        <w:t>......</w:t>
      </w:r>
      <w:r w:rsidR="006E32BC" w:rsidRPr="00203115">
        <w:rPr>
          <w:rFonts w:ascii="b nazani" w:hAnsi="b nazani" w:hint="cs"/>
          <w:b/>
          <w:bCs/>
          <w:rtl/>
        </w:rPr>
        <w:t>/</w:t>
      </w:r>
      <w:r w:rsidR="001652EA">
        <w:rPr>
          <w:rFonts w:ascii="b nazani" w:hAnsi="b nazani" w:hint="cs"/>
          <w:b/>
          <w:bCs/>
          <w:rtl/>
        </w:rPr>
        <w:t>.........</w:t>
      </w:r>
      <w:r w:rsidR="00A42A1B" w:rsidRPr="00203115">
        <w:rPr>
          <w:rFonts w:ascii="b nazani" w:hAnsi="b nazani" w:hint="cs"/>
          <w:rtl/>
        </w:rPr>
        <w:t xml:space="preserve"> به مدت</w:t>
      </w:r>
      <w:r w:rsidR="002F2810" w:rsidRPr="00203115">
        <w:rPr>
          <w:rFonts w:ascii="b nazani" w:hAnsi="b nazani" w:hint="cs"/>
          <w:rtl/>
        </w:rPr>
        <w:t xml:space="preserve"> </w:t>
      </w:r>
      <w:r w:rsidR="006E32BC" w:rsidRPr="00203115">
        <w:rPr>
          <w:rFonts w:ascii="b nazani" w:hAnsi="b nazani" w:hint="cs"/>
          <w:b/>
          <w:bCs/>
          <w:rtl/>
        </w:rPr>
        <w:t>12</w:t>
      </w:r>
      <w:r w:rsidR="00B9790D" w:rsidRPr="00203115">
        <w:rPr>
          <w:rFonts w:ascii="b nazani" w:hAnsi="b nazani"/>
          <w:rtl/>
          <w:lang w:bidi="ar-SA"/>
        </w:rPr>
        <w:t xml:space="preserve"> </w:t>
      </w:r>
      <w:r w:rsidR="006E32BC" w:rsidRPr="00203115">
        <w:rPr>
          <w:rFonts w:ascii="b nazani" w:hAnsi="b nazani" w:hint="cs"/>
          <w:b/>
          <w:bCs/>
          <w:rtl/>
          <w:lang w:bidi="ar-SA"/>
        </w:rPr>
        <w:t>ماه</w:t>
      </w:r>
      <w:r w:rsidR="006E32BC" w:rsidRPr="00203115">
        <w:rPr>
          <w:rFonts w:ascii="b nazani" w:hAnsi="b nazani" w:hint="cs"/>
          <w:rtl/>
          <w:lang w:bidi="ar-SA"/>
        </w:rPr>
        <w:t xml:space="preserve"> </w:t>
      </w:r>
      <w:r w:rsidR="006E32BC" w:rsidRPr="00203115">
        <w:rPr>
          <w:rFonts w:ascii="b nazani" w:hAnsi="b nazani" w:hint="cs"/>
          <w:b/>
          <w:bCs/>
          <w:rtl/>
          <w:lang w:bidi="ar-SA"/>
        </w:rPr>
        <w:t>شمسی</w:t>
      </w:r>
      <w:r w:rsidR="00B9790D" w:rsidRPr="00203115">
        <w:rPr>
          <w:rFonts w:ascii="b nazani" w:hAnsi="b nazani"/>
          <w:rtl/>
          <w:lang w:bidi="ar-SA"/>
        </w:rPr>
        <w:t xml:space="preserve"> </w:t>
      </w:r>
      <w:r w:rsidRPr="00203115">
        <w:rPr>
          <w:rFonts w:ascii="b nazani" w:hAnsi="b nazani" w:hint="cs"/>
          <w:rtl/>
        </w:rPr>
        <w:t>می</w:t>
      </w:r>
      <w:r w:rsidRPr="00203115">
        <w:rPr>
          <w:rFonts w:ascii="b nazani" w:hAnsi="b nazani" w:hint="cs"/>
          <w:rtl/>
        </w:rPr>
        <w:softHyphen/>
        <w:t xml:space="preserve">باشد. شرکت موظف است پس از خاتمه این مدت نسبت به تخلیه </w:t>
      </w:r>
      <w:r w:rsidR="000423EE" w:rsidRPr="00203115">
        <w:rPr>
          <w:rFonts w:ascii="b nazani" w:hAnsi="b nazani" w:hint="cs"/>
          <w:rtl/>
        </w:rPr>
        <w:t xml:space="preserve">عین </w:t>
      </w:r>
      <w:r w:rsidR="00CE077D" w:rsidRPr="00203115">
        <w:rPr>
          <w:rFonts w:ascii="b nazani" w:hAnsi="b nazani" w:hint="cs"/>
          <w:rtl/>
        </w:rPr>
        <w:t>محل استقرار</w:t>
      </w:r>
      <w:r w:rsidRPr="00203115">
        <w:rPr>
          <w:rFonts w:ascii="b nazani" w:hAnsi="b nazani" w:hint="cs"/>
          <w:rtl/>
        </w:rPr>
        <w:t xml:space="preserve"> و تحویل تجهیزات دریافت</w:t>
      </w:r>
      <w:r w:rsidR="004F4D2E" w:rsidRPr="00203115">
        <w:rPr>
          <w:rFonts w:ascii="b nazani" w:hAnsi="b nazani" w:hint="cs"/>
          <w:rtl/>
        </w:rPr>
        <w:t>ی</w:t>
      </w:r>
      <w:r w:rsidRPr="00203115">
        <w:rPr>
          <w:rFonts w:ascii="b nazani" w:hAnsi="b nazani" w:hint="cs"/>
          <w:rtl/>
        </w:rPr>
        <w:t xml:space="preserve"> به </w:t>
      </w:r>
      <w:r w:rsidR="00786357" w:rsidRPr="00203115">
        <w:rPr>
          <w:rFonts w:ascii="b nazani" w:hAnsi="b nazani" w:hint="cs"/>
          <w:rtl/>
        </w:rPr>
        <w:t>مرکز رشد</w:t>
      </w:r>
      <w:r w:rsidRPr="00203115">
        <w:rPr>
          <w:rFonts w:ascii="b nazani" w:hAnsi="b nazani" w:hint="cs"/>
          <w:rtl/>
        </w:rPr>
        <w:t xml:space="preserve"> و تسویه حساب اقدام نماید.</w:t>
      </w:r>
    </w:p>
    <w:p w14:paraId="22002DD7" w14:textId="77777777" w:rsidR="00674097" w:rsidRPr="00203115" w:rsidRDefault="00674097" w:rsidP="0078364B">
      <w:pPr>
        <w:rPr>
          <w:rFonts w:ascii="b nazani" w:hAnsi="b nazani"/>
          <w:rtl/>
        </w:rPr>
      </w:pPr>
      <w:r w:rsidRPr="00203115">
        <w:rPr>
          <w:rFonts w:ascii="b nazani" w:hAnsi="b nazani" w:hint="cs"/>
          <w:b/>
          <w:bCs/>
          <w:rtl/>
        </w:rPr>
        <w:t>تبصره</w:t>
      </w:r>
      <w:r w:rsidR="003D2194" w:rsidRPr="00203115">
        <w:rPr>
          <w:rFonts w:ascii="b nazani" w:hAnsi="b nazani" w:hint="cs"/>
          <w:b/>
          <w:bCs/>
          <w:rtl/>
        </w:rPr>
        <w:t xml:space="preserve"> </w:t>
      </w:r>
      <w:r w:rsidR="00162944" w:rsidRPr="00203115">
        <w:rPr>
          <w:rFonts w:ascii="b nazani" w:hAnsi="b nazani" w:hint="cs"/>
          <w:b/>
          <w:bCs/>
          <w:rtl/>
        </w:rPr>
        <w:t>یک</w:t>
      </w:r>
      <w:r w:rsidRPr="00203115">
        <w:rPr>
          <w:rFonts w:ascii="b nazani" w:hAnsi="b nazani" w:hint="cs"/>
          <w:rtl/>
        </w:rPr>
        <w:t xml:space="preserve">: </w:t>
      </w:r>
      <w:r w:rsidR="00224451" w:rsidRPr="00203115">
        <w:rPr>
          <w:rFonts w:ascii="b nazani" w:hAnsi="b nazani" w:hint="cs"/>
          <w:rtl/>
        </w:rPr>
        <w:t xml:space="preserve">در صورت </w:t>
      </w:r>
      <w:r w:rsidR="007908E9" w:rsidRPr="00203115">
        <w:rPr>
          <w:rFonts w:ascii="b nazani" w:hAnsi="b nazani" w:hint="cs"/>
          <w:rtl/>
        </w:rPr>
        <w:t xml:space="preserve">تمایل، طرفین قرارداد، می تواند پس از پایان مدت این قرارداد </w:t>
      </w:r>
      <w:r w:rsidR="0078364B" w:rsidRPr="00203115">
        <w:rPr>
          <w:rFonts w:ascii="b nazani" w:hAnsi="b nazani" w:hint="cs"/>
          <w:rtl/>
        </w:rPr>
        <w:t>برابر</w:t>
      </w:r>
      <w:r w:rsidR="007908E9" w:rsidRPr="00203115">
        <w:rPr>
          <w:rFonts w:ascii="b nazani" w:hAnsi="b nazani" w:hint="cs"/>
          <w:rtl/>
        </w:rPr>
        <w:t xml:space="preserve"> سال های بعد</w:t>
      </w:r>
      <w:r w:rsidR="00040254" w:rsidRPr="00203115">
        <w:rPr>
          <w:rFonts w:ascii="b nazani" w:hAnsi="b nazani" w:hint="cs"/>
          <w:rtl/>
        </w:rPr>
        <w:t xml:space="preserve"> تمدید کرده</w:t>
      </w:r>
      <w:r w:rsidR="0078364B" w:rsidRPr="00203115">
        <w:rPr>
          <w:rFonts w:ascii="b nazani" w:hAnsi="b nazani" w:hint="cs"/>
          <w:rtl/>
        </w:rPr>
        <w:t xml:space="preserve"> و </w:t>
      </w:r>
      <w:r w:rsidRPr="00203115">
        <w:rPr>
          <w:rFonts w:ascii="b nazani" w:hAnsi="b nazani" w:hint="cs"/>
          <w:rtl/>
        </w:rPr>
        <w:t xml:space="preserve">در صورت فسخ پیش از موعد و یا عدم تمدید قرارداد، شرکت متعهد است محل </w:t>
      </w:r>
      <w:r w:rsidR="000C670D" w:rsidRPr="00203115">
        <w:rPr>
          <w:rFonts w:ascii="b nazani" w:hAnsi="b nazani" w:hint="cs"/>
          <w:rtl/>
        </w:rPr>
        <w:t>استقرار</w:t>
      </w:r>
      <w:r w:rsidRPr="00203115">
        <w:rPr>
          <w:rFonts w:ascii="b nazani" w:hAnsi="b nazani" w:hint="cs"/>
          <w:rtl/>
        </w:rPr>
        <w:t xml:space="preserve"> را فوراً تخلیه و تحویل </w:t>
      </w:r>
      <w:r w:rsidR="00786357" w:rsidRPr="00203115">
        <w:rPr>
          <w:rFonts w:ascii="b nazani" w:hAnsi="b nazani" w:hint="cs"/>
          <w:rtl/>
        </w:rPr>
        <w:t>مرکز رشد</w:t>
      </w:r>
      <w:r w:rsidRPr="00203115">
        <w:rPr>
          <w:rFonts w:ascii="b nazani" w:hAnsi="b nazani" w:hint="cs"/>
          <w:rtl/>
        </w:rPr>
        <w:t xml:space="preserve"> نموده و تسویه حساب نماید. در غیر این صورت به </w:t>
      </w:r>
      <w:r w:rsidR="00B9660D" w:rsidRPr="00203115">
        <w:rPr>
          <w:rFonts w:ascii="b nazani" w:hAnsi="b nazani" w:hint="cs"/>
          <w:rtl/>
        </w:rPr>
        <w:t xml:space="preserve">واحد حقوقی و حراست </w:t>
      </w:r>
      <w:r w:rsidR="000D0852" w:rsidRPr="00203115">
        <w:rPr>
          <w:rFonts w:ascii="b nazani" w:hAnsi="b nazani" w:hint="cs"/>
          <w:rtl/>
        </w:rPr>
        <w:t>مرکز رشد (واحد حقوقی و حراست دانشگاه گلستان)</w:t>
      </w:r>
      <w:r w:rsidRPr="00203115">
        <w:rPr>
          <w:rFonts w:ascii="b nazani" w:hAnsi="b nazani" w:hint="cs"/>
          <w:rtl/>
        </w:rPr>
        <w:t xml:space="preserve"> وکالت می</w:t>
      </w:r>
      <w:r w:rsidRPr="00203115">
        <w:rPr>
          <w:rFonts w:ascii="b nazani" w:hAnsi="b nazani" w:hint="cs"/>
          <w:rtl/>
        </w:rPr>
        <w:softHyphen/>
        <w:t xml:space="preserve">دهد پس از گذشت حداکثر </w:t>
      </w:r>
      <w:r w:rsidR="00154E04" w:rsidRPr="00203115">
        <w:rPr>
          <w:rFonts w:ascii="b nazani" w:hAnsi="b nazani" w:hint="cs"/>
          <w:rtl/>
        </w:rPr>
        <w:t>15روز</w:t>
      </w:r>
      <w:r w:rsidRPr="00203115">
        <w:rPr>
          <w:rFonts w:ascii="b nazani" w:hAnsi="b nazani" w:hint="cs"/>
          <w:rtl/>
        </w:rPr>
        <w:t xml:space="preserve"> از اعلام کتبی به شرکت، بدون حضور نماینده شرکت و طی صورتجلسه تنظیمی، اموال شرکت را به انبار انتقال داده و جهت جبران خسارات وارده و بدهی</w:t>
      </w:r>
      <w:r w:rsidRPr="00203115">
        <w:rPr>
          <w:rFonts w:ascii="b nazani" w:hAnsi="b nazani"/>
          <w:rtl/>
        </w:rPr>
        <w:softHyphen/>
      </w:r>
      <w:r w:rsidRPr="00203115">
        <w:rPr>
          <w:rFonts w:ascii="b nazani" w:hAnsi="b nazani" w:hint="cs"/>
          <w:rtl/>
        </w:rPr>
        <w:t xml:space="preserve">های معوقه، راساً اقدام نماید و در این مورد، هیچ گونه اعتراضی از سوی شرکت مسموع نخواهد بود. </w:t>
      </w:r>
    </w:p>
    <w:p w14:paraId="7BEB653F" w14:textId="77777777" w:rsidR="009427AA" w:rsidRPr="00203115" w:rsidRDefault="00674097" w:rsidP="00BD6662">
      <w:pPr>
        <w:rPr>
          <w:rFonts w:ascii="b nazani" w:hAnsi="b nazani"/>
          <w:rtl/>
        </w:rPr>
      </w:pPr>
      <w:r w:rsidRPr="00203115">
        <w:rPr>
          <w:rFonts w:ascii="b nazani" w:hAnsi="b nazani" w:hint="cs"/>
          <w:rtl/>
        </w:rPr>
        <w:lastRenderedPageBreak/>
        <w:t xml:space="preserve">پس از تخلیه </w:t>
      </w:r>
      <w:r w:rsidR="000767CD" w:rsidRPr="00203115">
        <w:rPr>
          <w:rFonts w:ascii="b nazani" w:hAnsi="b nazani" w:hint="cs"/>
          <w:rtl/>
        </w:rPr>
        <w:t xml:space="preserve">محل </w:t>
      </w:r>
      <w:r w:rsidR="000C670D" w:rsidRPr="00203115">
        <w:rPr>
          <w:rFonts w:ascii="b nazani" w:hAnsi="b nazani" w:hint="cs"/>
          <w:rtl/>
        </w:rPr>
        <w:t>استقرار</w:t>
      </w:r>
      <w:r w:rsidRPr="00203115">
        <w:rPr>
          <w:rFonts w:ascii="b nazani" w:hAnsi="b nazani" w:hint="cs"/>
          <w:rtl/>
        </w:rPr>
        <w:t xml:space="preserve"> توسط </w:t>
      </w:r>
      <w:r w:rsidR="000D0852" w:rsidRPr="00203115">
        <w:rPr>
          <w:rFonts w:ascii="b nazani" w:hAnsi="b nazani" w:hint="cs"/>
          <w:rtl/>
        </w:rPr>
        <w:t>مرکز رشد</w:t>
      </w:r>
      <w:r w:rsidRPr="00203115">
        <w:rPr>
          <w:rFonts w:ascii="b nazani" w:hAnsi="b nazani" w:hint="cs"/>
          <w:rtl/>
        </w:rPr>
        <w:t xml:space="preserve"> و انتقال اموال شرکت به انبار، چنانچه حداکثر ظرف مدت </w:t>
      </w:r>
      <w:r w:rsidR="00154E04" w:rsidRPr="00203115">
        <w:rPr>
          <w:rFonts w:ascii="b nazani" w:hAnsi="b nazani" w:hint="cs"/>
          <w:rtl/>
        </w:rPr>
        <w:t>دو</w:t>
      </w:r>
      <w:r w:rsidRPr="00203115">
        <w:rPr>
          <w:rFonts w:ascii="b nazani" w:hAnsi="b nazani" w:hint="cs"/>
          <w:rtl/>
        </w:rPr>
        <w:t xml:space="preserve"> ماه، شرکت جهت دریافت اموال و تجهیزات خود مراجعه ننماید، به </w:t>
      </w:r>
      <w:r w:rsidR="00BD6662" w:rsidRPr="00203115">
        <w:rPr>
          <w:rFonts w:ascii="b nazani" w:hAnsi="b nazani" w:hint="cs"/>
          <w:rtl/>
        </w:rPr>
        <w:t xml:space="preserve">واحد حقوقی و حراست </w:t>
      </w:r>
      <w:r w:rsidR="000D0852" w:rsidRPr="00203115">
        <w:rPr>
          <w:rFonts w:ascii="b nazani" w:hAnsi="b nazani" w:hint="cs"/>
          <w:rtl/>
        </w:rPr>
        <w:t>مرکز رشد</w:t>
      </w:r>
      <w:r w:rsidRPr="00203115">
        <w:rPr>
          <w:rFonts w:ascii="b nazani" w:hAnsi="b nazani" w:hint="cs"/>
          <w:rtl/>
        </w:rPr>
        <w:t xml:space="preserve"> وکالت می</w:t>
      </w:r>
      <w:r w:rsidRPr="00203115">
        <w:rPr>
          <w:rFonts w:ascii="b nazani" w:hAnsi="b nazani" w:hint="cs"/>
          <w:rtl/>
        </w:rPr>
        <w:softHyphen/>
        <w:t>دهد پس از وصول هزینه</w:t>
      </w:r>
      <w:r w:rsidRPr="00203115">
        <w:rPr>
          <w:rFonts w:ascii="b nazani" w:hAnsi="b nazani" w:hint="cs"/>
          <w:rtl/>
        </w:rPr>
        <w:softHyphen/>
        <w:t>های انبارداری به هر طریق ممکن و حسب صلاح</w:t>
      </w:r>
      <w:r w:rsidRPr="00203115">
        <w:rPr>
          <w:rFonts w:ascii="b nazani" w:hAnsi="b nazani"/>
          <w:rtl/>
        </w:rPr>
        <w:softHyphen/>
      </w:r>
      <w:r w:rsidRPr="00203115">
        <w:rPr>
          <w:rFonts w:ascii="b nazani" w:hAnsi="b nazani" w:hint="cs"/>
          <w:rtl/>
        </w:rPr>
        <w:t xml:space="preserve">دید خود، اموال را از محدوده </w:t>
      </w:r>
      <w:r w:rsidR="000D0852" w:rsidRPr="00203115">
        <w:rPr>
          <w:rFonts w:ascii="b nazani" w:hAnsi="b nazani" w:hint="cs"/>
          <w:rtl/>
        </w:rPr>
        <w:t>مرکز رشد</w:t>
      </w:r>
      <w:r w:rsidRPr="00203115">
        <w:rPr>
          <w:rFonts w:ascii="b nazani" w:hAnsi="b nazani" w:hint="cs"/>
          <w:rtl/>
        </w:rPr>
        <w:t xml:space="preserve"> خارج نماید و در این صورت، </w:t>
      </w:r>
      <w:r w:rsidR="000D0852" w:rsidRPr="00203115">
        <w:rPr>
          <w:rFonts w:ascii="b nazani" w:hAnsi="b nazani" w:hint="cs"/>
          <w:rtl/>
        </w:rPr>
        <w:t>مرکز رشد</w:t>
      </w:r>
      <w:r w:rsidRPr="00203115">
        <w:rPr>
          <w:rFonts w:ascii="b nazani" w:hAnsi="b nazani" w:hint="cs"/>
          <w:rtl/>
        </w:rPr>
        <w:t xml:space="preserve"> هیچ</w:t>
      </w:r>
      <w:r w:rsidRPr="00203115">
        <w:rPr>
          <w:rFonts w:ascii="b nazani" w:hAnsi="b nazani" w:hint="cs"/>
          <w:rtl/>
        </w:rPr>
        <w:softHyphen/>
        <w:t>گونه تعهدی نسبت به خسارات وارده به شرکت ندارد.</w:t>
      </w:r>
    </w:p>
    <w:p w14:paraId="1098216B" w14:textId="77777777" w:rsidR="00211D70" w:rsidRPr="00203115" w:rsidRDefault="00162944" w:rsidP="003638C3">
      <w:pPr>
        <w:rPr>
          <w:rFonts w:ascii="b nazani" w:hAnsi="b nazani" w:cs="B Homa"/>
          <w:rtl/>
        </w:rPr>
      </w:pPr>
      <w:r w:rsidRPr="00203115">
        <w:rPr>
          <w:rFonts w:ascii="b nazani" w:hAnsi="b nazani" w:hint="cs"/>
          <w:b/>
          <w:bCs/>
          <w:rtl/>
        </w:rPr>
        <w:t xml:space="preserve">تبصره </w:t>
      </w:r>
      <w:r w:rsidR="00DC5371" w:rsidRPr="00203115">
        <w:rPr>
          <w:rFonts w:ascii="b nazani" w:hAnsi="b nazani" w:hint="cs"/>
          <w:b/>
          <w:bCs/>
          <w:rtl/>
        </w:rPr>
        <w:t>دو</w:t>
      </w:r>
      <w:r w:rsidRPr="00203115">
        <w:rPr>
          <w:rFonts w:ascii="b nazani" w:hAnsi="b nazani" w:hint="cs"/>
          <w:b/>
          <w:bCs/>
          <w:rtl/>
        </w:rPr>
        <w:t>:</w:t>
      </w:r>
      <w:r w:rsidRPr="00203115">
        <w:rPr>
          <w:rFonts w:ascii="b nazani" w:hAnsi="b nazani" w:cs="B Homa" w:hint="cs"/>
          <w:rtl/>
        </w:rPr>
        <w:t xml:space="preserve"> </w:t>
      </w:r>
      <w:r w:rsidRPr="00203115">
        <w:rPr>
          <w:rFonts w:ascii="b nazani" w:hAnsi="b nazani" w:hint="cs"/>
          <w:rtl/>
        </w:rPr>
        <w:t xml:space="preserve">چنانچه تحت هر شرایطی محل استقرار توسط شرکت تا یک ماه پس از تاریخ </w:t>
      </w:r>
      <w:r w:rsidR="002F2810" w:rsidRPr="00203115">
        <w:rPr>
          <w:rFonts w:ascii="b nazani" w:hAnsi="b nazani" w:hint="cs"/>
          <w:rtl/>
        </w:rPr>
        <w:t>امضا قرارداد</w:t>
      </w:r>
      <w:r w:rsidRPr="00203115">
        <w:rPr>
          <w:rFonts w:ascii="b nazani" w:hAnsi="b nazani" w:hint="cs"/>
          <w:rtl/>
        </w:rPr>
        <w:t xml:space="preserve"> آماده و به بهره</w:t>
      </w:r>
      <w:r w:rsidRPr="00203115">
        <w:rPr>
          <w:rFonts w:ascii="b nazani" w:hAnsi="b nazani"/>
          <w:rtl/>
        </w:rPr>
        <w:softHyphen/>
      </w:r>
      <w:r w:rsidRPr="00203115">
        <w:rPr>
          <w:rFonts w:ascii="b nazani" w:hAnsi="b nazani" w:hint="cs"/>
          <w:rtl/>
        </w:rPr>
        <w:t xml:space="preserve">برداری نرسد به </w:t>
      </w:r>
      <w:r w:rsidR="000D0852" w:rsidRPr="00203115">
        <w:rPr>
          <w:rFonts w:ascii="b nazani" w:hAnsi="b nazani" w:hint="cs"/>
          <w:rtl/>
        </w:rPr>
        <w:t>مرکز رشد</w:t>
      </w:r>
      <w:r w:rsidRPr="00203115">
        <w:rPr>
          <w:rFonts w:ascii="b nazani" w:hAnsi="b nazani" w:hint="cs"/>
          <w:rtl/>
        </w:rPr>
        <w:t xml:space="preserve"> این وکالت را می دهد که به صورت یک طرفه قرارداد را فسخ و مطابق تبصره </w:t>
      </w:r>
      <w:r w:rsidR="002F2810" w:rsidRPr="00203115">
        <w:rPr>
          <w:rFonts w:ascii="b nazani" w:hAnsi="b nazani" w:hint="cs"/>
          <w:rtl/>
        </w:rPr>
        <w:t>3</w:t>
      </w:r>
      <w:r w:rsidRPr="00203115">
        <w:rPr>
          <w:rFonts w:ascii="b nazani" w:hAnsi="b nazani" w:hint="cs"/>
          <w:rtl/>
        </w:rPr>
        <w:t xml:space="preserve"> ماده 3 عمل نماید.</w:t>
      </w:r>
    </w:p>
    <w:p w14:paraId="3746BF58" w14:textId="77777777" w:rsidR="00AA5951" w:rsidRPr="00203115" w:rsidRDefault="00AA5951" w:rsidP="003638C3">
      <w:pPr>
        <w:rPr>
          <w:rFonts w:ascii="b nazani" w:hAnsi="b nazani" w:cs="B Homa"/>
          <w:rtl/>
        </w:rPr>
      </w:pPr>
    </w:p>
    <w:p w14:paraId="302752A9" w14:textId="77777777" w:rsidR="00295BA4" w:rsidRPr="00203115" w:rsidRDefault="00674097" w:rsidP="00295BA4">
      <w:pPr>
        <w:rPr>
          <w:rFonts w:ascii="b nazani" w:hAnsi="b nazani"/>
          <w:rtl/>
        </w:rPr>
      </w:pPr>
      <w:r w:rsidRPr="00203115">
        <w:rPr>
          <w:rFonts w:ascii="b nazani" w:hAnsi="b nazani" w:cs="B Homa" w:hint="cs"/>
          <w:rtl/>
        </w:rPr>
        <w:t>ماده سه: مبلغ قرارداد</w:t>
      </w:r>
      <w:r w:rsidR="00295BA4" w:rsidRPr="00203115">
        <w:rPr>
          <w:rFonts w:ascii="b nazani" w:hAnsi="b nazani" w:hint="cs"/>
          <w:rtl/>
        </w:rPr>
        <w:t xml:space="preserve"> </w:t>
      </w:r>
    </w:p>
    <w:p w14:paraId="6F9AE001" w14:textId="004765EF" w:rsidR="00295BA4" w:rsidRPr="00203115" w:rsidRDefault="00DD19F9" w:rsidP="00D66565">
      <w:pPr>
        <w:rPr>
          <w:rFonts w:ascii="b nazani" w:hAnsi="b nazani"/>
          <w:rtl/>
        </w:rPr>
      </w:pPr>
      <w:r w:rsidRPr="00203115">
        <w:rPr>
          <w:rFonts w:ascii="b nazani" w:hAnsi="b nazani"/>
        </w:rPr>
        <w:t xml:space="preserve">   </w:t>
      </w:r>
      <w:r w:rsidR="000C670D" w:rsidRPr="00203115">
        <w:rPr>
          <w:rFonts w:ascii="b nazani" w:hAnsi="b nazani" w:hint="cs"/>
          <w:rtl/>
        </w:rPr>
        <w:t>هزینه استقرار</w:t>
      </w:r>
      <w:r w:rsidR="00295BA4" w:rsidRPr="00203115">
        <w:rPr>
          <w:rFonts w:ascii="b nazani" w:hAnsi="b nazani" w:hint="cs"/>
          <w:rtl/>
        </w:rPr>
        <w:t xml:space="preserve"> </w:t>
      </w:r>
      <w:r w:rsidR="00F84F8E" w:rsidRPr="00203115">
        <w:rPr>
          <w:rFonts w:ascii="b nazani" w:hAnsi="b nazani" w:hint="cs"/>
          <w:rtl/>
        </w:rPr>
        <w:t xml:space="preserve">در فضای فیزیکی </w:t>
      </w:r>
      <w:r w:rsidR="00295BA4" w:rsidRPr="00203115">
        <w:rPr>
          <w:rFonts w:ascii="b nazani" w:hAnsi="b nazani" w:hint="cs"/>
          <w:rtl/>
        </w:rPr>
        <w:t xml:space="preserve">که به رویت مسئول شرکت رسیده </w:t>
      </w:r>
      <w:r w:rsidR="00295BA4" w:rsidRPr="00203115">
        <w:rPr>
          <w:rFonts w:ascii="b nazani" w:hAnsi="b nazani" w:hint="cs"/>
          <w:b/>
          <w:bCs/>
          <w:rtl/>
        </w:rPr>
        <w:t>ماهانه</w:t>
      </w:r>
      <w:r w:rsidR="004C1CA7">
        <w:rPr>
          <w:rFonts w:ascii="b nazani" w:hAnsi="b nazani" w:hint="cs"/>
          <w:b/>
          <w:bCs/>
          <w:rtl/>
        </w:rPr>
        <w:t>؛ متری</w:t>
      </w:r>
      <w:r w:rsidR="00295BA4" w:rsidRPr="00203115">
        <w:rPr>
          <w:rFonts w:ascii="b nazani" w:hAnsi="b nazani" w:hint="cs"/>
          <w:rtl/>
        </w:rPr>
        <w:t xml:space="preserve"> </w:t>
      </w:r>
      <w:r w:rsidR="004C1CA7">
        <w:rPr>
          <w:rFonts w:ascii="b nazani" w:hAnsi="b nazani" w:hint="cs"/>
          <w:b/>
          <w:bCs/>
          <w:rtl/>
        </w:rPr>
        <w:t>600هزار</w:t>
      </w:r>
      <w:r w:rsidR="0075538A" w:rsidRPr="00203115">
        <w:rPr>
          <w:rFonts w:ascii="b nazani" w:hAnsi="b nazani" w:hint="cs"/>
          <w:b/>
          <w:bCs/>
          <w:rtl/>
        </w:rPr>
        <w:t xml:space="preserve"> </w:t>
      </w:r>
      <w:r w:rsidR="009D63B3" w:rsidRPr="00203115">
        <w:rPr>
          <w:rFonts w:ascii="b nazani" w:hAnsi="b nazani" w:hint="cs"/>
          <w:b/>
          <w:bCs/>
          <w:rtl/>
        </w:rPr>
        <w:t>ریال</w:t>
      </w:r>
      <w:r w:rsidR="009D63B3" w:rsidRPr="00203115">
        <w:rPr>
          <w:rFonts w:ascii="b nazani" w:hAnsi="b nazani" w:hint="cs"/>
          <w:rtl/>
        </w:rPr>
        <w:t xml:space="preserve"> (معادل</w:t>
      </w:r>
      <w:r w:rsidR="00045398" w:rsidRPr="00203115">
        <w:rPr>
          <w:rFonts w:ascii="b nazani" w:hAnsi="b nazani" w:hint="cs"/>
          <w:rtl/>
        </w:rPr>
        <w:t xml:space="preserve"> </w:t>
      </w:r>
      <w:r w:rsidR="004C1CA7">
        <w:rPr>
          <w:rFonts w:ascii="b nazani" w:hAnsi="b nazani" w:hint="cs"/>
          <w:b/>
          <w:bCs/>
          <w:rtl/>
        </w:rPr>
        <w:t>60</w:t>
      </w:r>
      <w:r w:rsidR="00473D80">
        <w:rPr>
          <w:rFonts w:ascii="b nazani" w:hAnsi="b nazani" w:hint="cs"/>
          <w:b/>
          <w:bCs/>
          <w:rtl/>
        </w:rPr>
        <w:t xml:space="preserve"> هزار </w:t>
      </w:r>
      <w:r w:rsidR="00512B76" w:rsidRPr="00203115">
        <w:rPr>
          <w:rFonts w:ascii="b nazani" w:hAnsi="b nazani" w:hint="cs"/>
          <w:b/>
          <w:bCs/>
          <w:rtl/>
        </w:rPr>
        <w:t>تومان</w:t>
      </w:r>
      <w:r w:rsidR="00295BA4" w:rsidRPr="00203115">
        <w:rPr>
          <w:rFonts w:ascii="b nazani" w:hAnsi="b nazani" w:hint="cs"/>
          <w:rtl/>
        </w:rPr>
        <w:t>) می</w:t>
      </w:r>
      <w:r w:rsidR="009D63B3" w:rsidRPr="00203115">
        <w:rPr>
          <w:rFonts w:ascii="b nazani" w:hAnsi="b nazani" w:hint="cs"/>
          <w:rtl/>
        </w:rPr>
        <w:t xml:space="preserve"> </w:t>
      </w:r>
      <w:r w:rsidR="00295BA4" w:rsidRPr="00203115">
        <w:rPr>
          <w:rFonts w:ascii="b nazani" w:hAnsi="b nazani" w:hint="cs"/>
          <w:rtl/>
        </w:rPr>
        <w:t xml:space="preserve">باشد </w:t>
      </w:r>
      <w:r w:rsidR="004C1CA7">
        <w:rPr>
          <w:rFonts w:ascii="b nazani" w:hAnsi="b nazani" w:hint="cs"/>
          <w:rtl/>
        </w:rPr>
        <w:t xml:space="preserve">که متناسب با فضای در اختیار که به متراژ </w:t>
      </w:r>
      <w:r w:rsidR="001652EA">
        <w:rPr>
          <w:rFonts w:ascii="b nazani" w:hAnsi="b nazani" w:hint="cs"/>
          <w:rtl/>
        </w:rPr>
        <w:t>...............</w:t>
      </w:r>
      <w:r w:rsidR="004C1CA7">
        <w:rPr>
          <w:rFonts w:ascii="b nazani" w:hAnsi="b nazani" w:hint="cs"/>
          <w:rtl/>
        </w:rPr>
        <w:t xml:space="preserve"> مترمربع می باشد، </w:t>
      </w:r>
      <w:r w:rsidR="004C1CA7" w:rsidRPr="00EA6C67">
        <w:rPr>
          <w:rFonts w:ascii="b nazani" w:hAnsi="b nazani" w:hint="cs"/>
          <w:b/>
          <w:bCs/>
          <w:rtl/>
        </w:rPr>
        <w:t>کل مبلغ پرداختی</w:t>
      </w:r>
      <w:r w:rsidR="001652EA">
        <w:rPr>
          <w:rFonts w:ascii="b nazani" w:hAnsi="b nazani" w:hint="cs"/>
          <w:b/>
          <w:bCs/>
          <w:rtl/>
        </w:rPr>
        <w:t xml:space="preserve"> ....................</w:t>
      </w:r>
      <w:r w:rsidR="004C1CA7" w:rsidRPr="00EA6C67">
        <w:rPr>
          <w:rFonts w:ascii="b nazani" w:hAnsi="b nazani" w:hint="cs"/>
          <w:b/>
          <w:bCs/>
          <w:rtl/>
        </w:rPr>
        <w:t>تومان ( ماهانه)</w:t>
      </w:r>
      <w:r w:rsidR="004C1CA7">
        <w:rPr>
          <w:rFonts w:ascii="b nazani" w:hAnsi="b nazani" w:hint="cs"/>
          <w:rtl/>
        </w:rPr>
        <w:t xml:space="preserve"> است</w:t>
      </w:r>
      <w:r w:rsidR="004C1CA7" w:rsidRPr="00203115">
        <w:rPr>
          <w:rFonts w:ascii="b nazani" w:hAnsi="b nazani" w:hint="cs"/>
          <w:rtl/>
        </w:rPr>
        <w:t xml:space="preserve">. </w:t>
      </w:r>
      <w:r w:rsidR="000D0852" w:rsidRPr="00203115">
        <w:rPr>
          <w:rFonts w:ascii="b nazani" w:hAnsi="b nazani" w:hint="cs"/>
          <w:rtl/>
        </w:rPr>
        <w:t>هزینه</w:t>
      </w:r>
      <w:r w:rsidR="000D0852" w:rsidRPr="00203115">
        <w:rPr>
          <w:rFonts w:ascii="b nazani" w:hAnsi="b nazani"/>
          <w:rtl/>
        </w:rPr>
        <w:softHyphen/>
      </w:r>
      <w:r w:rsidR="000D0852" w:rsidRPr="00203115">
        <w:rPr>
          <w:rFonts w:ascii="b nazani" w:hAnsi="b nazani" w:hint="cs"/>
          <w:rtl/>
        </w:rPr>
        <w:t>های</w:t>
      </w:r>
      <w:r w:rsidR="00295BA4" w:rsidRPr="00203115">
        <w:rPr>
          <w:rFonts w:ascii="b nazani" w:hAnsi="b nazani" w:hint="cs"/>
          <w:rtl/>
        </w:rPr>
        <w:t xml:space="preserve"> </w:t>
      </w:r>
      <w:r w:rsidR="00F84F8E" w:rsidRPr="00203115">
        <w:rPr>
          <w:rFonts w:ascii="b nazani" w:hAnsi="b nazani" w:hint="cs"/>
          <w:rtl/>
        </w:rPr>
        <w:t>آب،</w:t>
      </w:r>
      <w:r w:rsidR="00295BA4" w:rsidRPr="00203115">
        <w:rPr>
          <w:rFonts w:ascii="b nazani" w:hAnsi="b nazani" w:hint="cs"/>
          <w:rtl/>
        </w:rPr>
        <w:t xml:space="preserve"> برق،</w:t>
      </w:r>
      <w:r w:rsidR="00F84F8E" w:rsidRPr="00203115">
        <w:rPr>
          <w:rFonts w:ascii="b nazani" w:hAnsi="b nazani" w:hint="cs"/>
          <w:rtl/>
        </w:rPr>
        <w:t xml:space="preserve"> </w:t>
      </w:r>
      <w:r w:rsidR="00295BA4" w:rsidRPr="00203115">
        <w:rPr>
          <w:rFonts w:ascii="b nazani" w:hAnsi="b nazani" w:hint="cs"/>
          <w:rtl/>
        </w:rPr>
        <w:t>گاز</w:t>
      </w:r>
      <w:r w:rsidR="00F84F8E" w:rsidRPr="00203115">
        <w:rPr>
          <w:rFonts w:ascii="b nazani" w:hAnsi="b nazani" w:hint="cs"/>
          <w:rtl/>
        </w:rPr>
        <w:t xml:space="preserve"> و تعمیر و نگهداری </w:t>
      </w:r>
      <w:r w:rsidR="00295BA4" w:rsidRPr="00203115">
        <w:rPr>
          <w:rFonts w:ascii="b nazani" w:hAnsi="b nazani" w:hint="cs"/>
          <w:rtl/>
        </w:rPr>
        <w:t xml:space="preserve">توسط </w:t>
      </w:r>
      <w:r w:rsidR="000D0852" w:rsidRPr="00203115">
        <w:rPr>
          <w:rFonts w:ascii="b nazani" w:hAnsi="b nazani" w:hint="cs"/>
          <w:rtl/>
        </w:rPr>
        <w:t>مرکز رشد</w:t>
      </w:r>
      <w:r w:rsidR="00295BA4" w:rsidRPr="00203115">
        <w:rPr>
          <w:rFonts w:ascii="b nazani" w:hAnsi="b nazani" w:hint="cs"/>
          <w:rtl/>
        </w:rPr>
        <w:t xml:space="preserve"> پرداخت </w:t>
      </w:r>
      <w:r w:rsidR="000D0852" w:rsidRPr="00203115">
        <w:rPr>
          <w:rFonts w:ascii="b nazani" w:hAnsi="b nazani" w:hint="cs"/>
          <w:rtl/>
        </w:rPr>
        <w:t>می</w:t>
      </w:r>
      <w:r w:rsidR="000D0852" w:rsidRPr="00203115">
        <w:rPr>
          <w:rFonts w:ascii="b nazani" w:hAnsi="b nazani"/>
          <w:rtl/>
        </w:rPr>
        <w:softHyphen/>
      </w:r>
      <w:r w:rsidR="00295BA4" w:rsidRPr="00203115">
        <w:rPr>
          <w:rFonts w:ascii="b nazani" w:hAnsi="b nazani" w:hint="cs"/>
          <w:rtl/>
        </w:rPr>
        <w:t>شود. بدیهی است که سایر هزینه</w:t>
      </w:r>
      <w:r w:rsidR="00295BA4" w:rsidRPr="00203115">
        <w:rPr>
          <w:rFonts w:ascii="b nazani" w:hAnsi="b nazani" w:hint="eastAsia"/>
          <w:rtl/>
        </w:rPr>
        <w:t>‌</w:t>
      </w:r>
      <w:r w:rsidR="00295BA4" w:rsidRPr="00203115">
        <w:rPr>
          <w:rFonts w:ascii="b nazani" w:hAnsi="b nazani" w:hint="cs"/>
          <w:rtl/>
        </w:rPr>
        <w:t>های قطعی جهت تسویه حساب در خاتمه</w:t>
      </w:r>
      <w:r w:rsidR="00295BA4" w:rsidRPr="00203115">
        <w:rPr>
          <w:rFonts w:ascii="b nazani" w:hAnsi="b nazani" w:hint="eastAsia"/>
          <w:rtl/>
        </w:rPr>
        <w:t>‌</w:t>
      </w:r>
      <w:r w:rsidR="00295BA4" w:rsidRPr="00203115">
        <w:rPr>
          <w:rFonts w:ascii="b nazani" w:hAnsi="b nazani" w:hint="cs"/>
          <w:rtl/>
        </w:rPr>
        <w:t>ی قرارداد و همزمان با تحویل مکان و تجهیزات تحویلی محاسبه خواهد شد.</w:t>
      </w:r>
    </w:p>
    <w:p w14:paraId="23907290" w14:textId="77777777" w:rsidR="004722E8" w:rsidRPr="00203115" w:rsidRDefault="00063E0A" w:rsidP="004722E8">
      <w:pPr>
        <w:rPr>
          <w:rtl/>
        </w:rPr>
      </w:pPr>
      <w:r w:rsidRPr="00203115">
        <w:rPr>
          <w:rFonts w:hint="cs"/>
          <w:rtl/>
        </w:rPr>
        <w:t xml:space="preserve">شرکت برای پرداخت هزینه های مورد توافق موظف است </w:t>
      </w:r>
      <w:r w:rsidR="000D0852" w:rsidRPr="00203115">
        <w:rPr>
          <w:rFonts w:hint="cs"/>
          <w:rtl/>
        </w:rPr>
        <w:t xml:space="preserve">در پایان هر ماه شمسی </w:t>
      </w:r>
      <w:r w:rsidR="004722E8" w:rsidRPr="00203115">
        <w:rPr>
          <w:rFonts w:hint="cs"/>
          <w:rtl/>
        </w:rPr>
        <w:t>مبالغ را به حساب بانکی با مشخصات مندرج در جدول زیر واریز نموده و رسید مربوطه را به مرکز رشد تحویل نماید.</w:t>
      </w:r>
    </w:p>
    <w:p w14:paraId="7787BCE0" w14:textId="77777777" w:rsidR="004722E8" w:rsidRPr="00203115" w:rsidRDefault="004722E8" w:rsidP="004722E8">
      <w:pPr>
        <w:rPr>
          <w:rtl/>
        </w:rPr>
      </w:pPr>
    </w:p>
    <w:tbl>
      <w:tblPr>
        <w:tblStyle w:val="TableGrid"/>
        <w:bidiVisual/>
        <w:tblW w:w="0" w:type="auto"/>
        <w:jc w:val="center"/>
        <w:tblLook w:val="04A0" w:firstRow="1" w:lastRow="0" w:firstColumn="1" w:lastColumn="0" w:noHBand="0" w:noVBand="1"/>
      </w:tblPr>
      <w:tblGrid>
        <w:gridCol w:w="3591"/>
        <w:gridCol w:w="1908"/>
      </w:tblGrid>
      <w:tr w:rsidR="00203115" w:rsidRPr="00203115" w14:paraId="185BA24D" w14:textId="77777777" w:rsidTr="004722E8">
        <w:trPr>
          <w:jc w:val="center"/>
        </w:trPr>
        <w:tc>
          <w:tcPr>
            <w:tcW w:w="3240" w:type="dxa"/>
          </w:tcPr>
          <w:p w14:paraId="2D65D0EA" w14:textId="77777777" w:rsidR="004722E8" w:rsidRPr="00203115" w:rsidRDefault="004722E8" w:rsidP="004722E8">
            <w:pPr>
              <w:jc w:val="center"/>
              <w:rPr>
                <w:rtl/>
              </w:rPr>
            </w:pPr>
            <w:r w:rsidRPr="00203115">
              <w:rPr>
                <w:rFonts w:hint="cs"/>
                <w:rtl/>
              </w:rPr>
              <w:t>210100004001092403021015</w:t>
            </w:r>
          </w:p>
        </w:tc>
        <w:tc>
          <w:tcPr>
            <w:tcW w:w="1908" w:type="dxa"/>
          </w:tcPr>
          <w:p w14:paraId="360C7E72" w14:textId="77777777" w:rsidR="004722E8" w:rsidRPr="00203115" w:rsidRDefault="004722E8" w:rsidP="004722E8">
            <w:pPr>
              <w:jc w:val="center"/>
              <w:rPr>
                <w:rtl/>
              </w:rPr>
            </w:pPr>
            <w:r w:rsidRPr="00203115">
              <w:rPr>
                <w:rFonts w:hint="cs"/>
                <w:rtl/>
              </w:rPr>
              <w:t>شماره شبا</w:t>
            </w:r>
          </w:p>
        </w:tc>
      </w:tr>
      <w:tr w:rsidR="00203115" w:rsidRPr="00203115" w14:paraId="23BA4A92" w14:textId="77777777" w:rsidTr="004722E8">
        <w:trPr>
          <w:jc w:val="center"/>
        </w:trPr>
        <w:tc>
          <w:tcPr>
            <w:tcW w:w="3240" w:type="dxa"/>
          </w:tcPr>
          <w:p w14:paraId="0E6E1102" w14:textId="77777777" w:rsidR="004722E8" w:rsidRPr="00203115" w:rsidRDefault="004722E8" w:rsidP="004722E8">
            <w:pPr>
              <w:jc w:val="center"/>
              <w:rPr>
                <w:rtl/>
              </w:rPr>
            </w:pPr>
            <w:r w:rsidRPr="00203115">
              <w:rPr>
                <w:rFonts w:hint="cs"/>
                <w:rtl/>
              </w:rPr>
              <w:t>340092478127480001274800000003</w:t>
            </w:r>
          </w:p>
        </w:tc>
        <w:tc>
          <w:tcPr>
            <w:tcW w:w="1908" w:type="dxa"/>
          </w:tcPr>
          <w:p w14:paraId="2F8F3393" w14:textId="77777777" w:rsidR="004722E8" w:rsidRPr="00203115" w:rsidRDefault="004722E8" w:rsidP="004722E8">
            <w:pPr>
              <w:jc w:val="center"/>
              <w:rPr>
                <w:rtl/>
              </w:rPr>
            </w:pPr>
            <w:r w:rsidRPr="00203115">
              <w:rPr>
                <w:rFonts w:hint="cs"/>
                <w:rtl/>
              </w:rPr>
              <w:t>شناسه واریز (اجباری)</w:t>
            </w:r>
          </w:p>
        </w:tc>
      </w:tr>
      <w:tr w:rsidR="00203115" w:rsidRPr="00203115" w14:paraId="634FA484" w14:textId="77777777" w:rsidTr="004722E8">
        <w:trPr>
          <w:jc w:val="center"/>
        </w:trPr>
        <w:tc>
          <w:tcPr>
            <w:tcW w:w="3240" w:type="dxa"/>
          </w:tcPr>
          <w:p w14:paraId="3CCB9769" w14:textId="77777777" w:rsidR="004722E8" w:rsidRPr="00203115" w:rsidRDefault="004722E8" w:rsidP="004722E8">
            <w:pPr>
              <w:jc w:val="center"/>
              <w:rPr>
                <w:rtl/>
              </w:rPr>
            </w:pPr>
            <w:r w:rsidRPr="00203115">
              <w:rPr>
                <w:rFonts w:hint="cs"/>
                <w:rtl/>
              </w:rPr>
              <w:t>تمرکز درآمد اختصاصی دانشگاه گلستان</w:t>
            </w:r>
          </w:p>
        </w:tc>
        <w:tc>
          <w:tcPr>
            <w:tcW w:w="1908" w:type="dxa"/>
          </w:tcPr>
          <w:p w14:paraId="697C5ED9" w14:textId="77777777" w:rsidR="004722E8" w:rsidRPr="00203115" w:rsidRDefault="004722E8" w:rsidP="004722E8">
            <w:pPr>
              <w:jc w:val="center"/>
              <w:rPr>
                <w:rtl/>
              </w:rPr>
            </w:pPr>
            <w:r w:rsidRPr="00203115">
              <w:rPr>
                <w:rFonts w:hint="cs"/>
                <w:rtl/>
              </w:rPr>
              <w:t>به نام</w:t>
            </w:r>
          </w:p>
        </w:tc>
      </w:tr>
    </w:tbl>
    <w:p w14:paraId="01673532" w14:textId="77777777" w:rsidR="00063E0A" w:rsidRPr="00203115" w:rsidRDefault="00063E0A" w:rsidP="004722E8">
      <w:pPr>
        <w:rPr>
          <w:rtl/>
        </w:rPr>
      </w:pPr>
    </w:p>
    <w:p w14:paraId="6F707F73" w14:textId="77777777" w:rsidR="00063E0A" w:rsidRPr="00203115" w:rsidRDefault="00063E0A" w:rsidP="0075538A">
      <w:pPr>
        <w:rPr>
          <w:rFonts w:ascii="b nazani" w:hAnsi="b nazani"/>
          <w:sz w:val="8"/>
          <w:szCs w:val="8"/>
          <w:rtl/>
        </w:rPr>
      </w:pPr>
    </w:p>
    <w:p w14:paraId="49D65923" w14:textId="77777777" w:rsidR="00295BA4" w:rsidRPr="00203115" w:rsidRDefault="00295BA4" w:rsidP="004B6A06">
      <w:pPr>
        <w:rPr>
          <w:rFonts w:ascii="b nazani" w:hAnsi="b nazani"/>
          <w:rtl/>
        </w:rPr>
      </w:pPr>
      <w:r w:rsidRPr="00203115">
        <w:rPr>
          <w:rFonts w:ascii="b nazani" w:hAnsi="b nazani" w:hint="cs"/>
          <w:b/>
          <w:bCs/>
          <w:rtl/>
        </w:rPr>
        <w:t>تبص</w:t>
      </w:r>
      <w:r w:rsidR="00162944" w:rsidRPr="00203115">
        <w:rPr>
          <w:rFonts w:ascii="b nazani" w:hAnsi="b nazani" w:hint="cs"/>
          <w:b/>
          <w:bCs/>
          <w:rtl/>
        </w:rPr>
        <w:t xml:space="preserve">ره </w:t>
      </w:r>
      <w:r w:rsidR="004B6A06" w:rsidRPr="00203115">
        <w:rPr>
          <w:rFonts w:ascii="b nazani" w:hAnsi="b nazani" w:hint="cs"/>
          <w:b/>
          <w:bCs/>
          <w:rtl/>
        </w:rPr>
        <w:t>یک</w:t>
      </w:r>
      <w:r w:rsidRPr="00203115">
        <w:rPr>
          <w:rFonts w:ascii="b nazani" w:hAnsi="b nazani" w:hint="cs"/>
          <w:b/>
          <w:bCs/>
          <w:rtl/>
        </w:rPr>
        <w:t xml:space="preserve">: </w:t>
      </w:r>
      <w:r w:rsidRPr="00203115">
        <w:rPr>
          <w:rFonts w:ascii="b nazani" w:hAnsi="b nazani" w:hint="cs"/>
          <w:rtl/>
        </w:rPr>
        <w:t>مبلغ فوق ملاک پرداخت</w:t>
      </w:r>
      <w:r w:rsidR="00162944" w:rsidRPr="00203115">
        <w:rPr>
          <w:rFonts w:ascii="b nazani" w:hAnsi="b nazani" w:hint="cs"/>
          <w:rtl/>
        </w:rPr>
        <w:t xml:space="preserve"> هزینه</w:t>
      </w:r>
      <w:r w:rsidRPr="00203115">
        <w:rPr>
          <w:rFonts w:ascii="b nazani" w:hAnsi="b nazani" w:hint="cs"/>
          <w:rtl/>
        </w:rPr>
        <w:t xml:space="preserve"> استقرار مدت زمان قرارداد بوده و در صورت تمدید قرارداد، برای سال</w:t>
      </w:r>
      <w:r w:rsidRPr="00203115">
        <w:rPr>
          <w:rFonts w:ascii="b nazani" w:hAnsi="b nazani"/>
          <w:rtl/>
        </w:rPr>
        <w:softHyphen/>
      </w:r>
      <w:r w:rsidRPr="00203115">
        <w:rPr>
          <w:rFonts w:ascii="b nazani" w:hAnsi="b nazani" w:hint="cs"/>
          <w:rtl/>
        </w:rPr>
        <w:t xml:space="preserve">های بعد، نرخ بعدی مورد توافق، ملاک محاسبه و پرداخت </w:t>
      </w:r>
      <w:r w:rsidR="000C670D" w:rsidRPr="00203115">
        <w:rPr>
          <w:rFonts w:ascii="b nazani" w:hAnsi="b nazani" w:hint="cs"/>
          <w:rtl/>
        </w:rPr>
        <w:t>هزینه استقرار</w:t>
      </w:r>
      <w:r w:rsidRPr="00203115">
        <w:rPr>
          <w:rFonts w:ascii="b nazani" w:hAnsi="b nazani"/>
          <w:rtl/>
        </w:rPr>
        <w:t xml:space="preserve"> </w:t>
      </w:r>
      <w:r w:rsidRPr="00203115">
        <w:rPr>
          <w:rFonts w:ascii="b nazani" w:hAnsi="b nazani" w:hint="cs"/>
          <w:rtl/>
        </w:rPr>
        <w:t>خواهد بود.</w:t>
      </w:r>
    </w:p>
    <w:p w14:paraId="3F266A8F" w14:textId="77777777" w:rsidR="00295BA4" w:rsidRPr="00203115" w:rsidRDefault="00295BA4" w:rsidP="00AB69DD">
      <w:pPr>
        <w:rPr>
          <w:rFonts w:ascii="b nazani" w:hAnsi="b nazani"/>
          <w:rtl/>
        </w:rPr>
      </w:pPr>
      <w:r w:rsidRPr="00203115">
        <w:rPr>
          <w:rFonts w:ascii="b nazani" w:hAnsi="b nazani" w:hint="cs"/>
          <w:b/>
          <w:bCs/>
          <w:rtl/>
        </w:rPr>
        <w:t xml:space="preserve">تبصره </w:t>
      </w:r>
      <w:r w:rsidR="004B6A06" w:rsidRPr="00203115">
        <w:rPr>
          <w:rFonts w:ascii="b nazani" w:hAnsi="b nazani" w:hint="cs"/>
          <w:b/>
          <w:bCs/>
          <w:rtl/>
        </w:rPr>
        <w:t>دو</w:t>
      </w:r>
      <w:r w:rsidRPr="00203115">
        <w:rPr>
          <w:rFonts w:ascii="b nazani" w:hAnsi="b nazani" w:hint="cs"/>
          <w:b/>
          <w:bCs/>
          <w:rtl/>
        </w:rPr>
        <w:t>:</w:t>
      </w:r>
      <w:r w:rsidRPr="00203115">
        <w:rPr>
          <w:rFonts w:ascii="b nazani" w:hAnsi="b nazani" w:hint="cs"/>
          <w:rtl/>
        </w:rPr>
        <w:t xml:space="preserve"> در صورت عدم پرداخت هزینه استقرار </w:t>
      </w:r>
      <w:r w:rsidR="00EE540E" w:rsidRPr="00203115">
        <w:rPr>
          <w:rFonts w:ascii="b nazani" w:hAnsi="b nazani" w:hint="cs"/>
          <w:rtl/>
        </w:rPr>
        <w:t xml:space="preserve">پس از مدت </w:t>
      </w:r>
      <w:r w:rsidRPr="00203115">
        <w:rPr>
          <w:rFonts w:ascii="b nazani" w:hAnsi="b nazani" w:hint="cs"/>
          <w:rtl/>
        </w:rPr>
        <w:t>15</w:t>
      </w:r>
      <w:r w:rsidR="00EE540E" w:rsidRPr="00203115">
        <w:rPr>
          <w:rFonts w:ascii="b nazani" w:hAnsi="b nazani" w:hint="cs"/>
          <w:rtl/>
        </w:rPr>
        <w:t xml:space="preserve"> روز</w:t>
      </w:r>
      <w:r w:rsidRPr="00203115">
        <w:rPr>
          <w:rFonts w:ascii="b nazani" w:hAnsi="b nazani" w:hint="cs"/>
          <w:rtl/>
        </w:rPr>
        <w:t xml:space="preserve"> حق فسخ قرارداد را دارد. </w:t>
      </w:r>
    </w:p>
    <w:p w14:paraId="3FD2B76E" w14:textId="77777777" w:rsidR="005D6ADB" w:rsidRPr="00203115" w:rsidRDefault="00FE56CC" w:rsidP="003638C3">
      <w:pPr>
        <w:rPr>
          <w:rFonts w:ascii="b nazani" w:hAnsi="b nazani"/>
          <w:rtl/>
          <w:lang w:bidi="ar-SA"/>
        </w:rPr>
      </w:pPr>
      <w:r w:rsidRPr="00203115">
        <w:rPr>
          <w:rFonts w:ascii="b nazani" w:hAnsi="b nazani" w:hint="cs"/>
          <w:b/>
          <w:bCs/>
          <w:rtl/>
          <w:lang w:bidi="ar-SA"/>
        </w:rPr>
        <w:t xml:space="preserve">تبصره </w:t>
      </w:r>
      <w:r w:rsidR="004B6A06" w:rsidRPr="00203115">
        <w:rPr>
          <w:rFonts w:ascii="b nazani" w:hAnsi="b nazani" w:hint="cs"/>
          <w:b/>
          <w:bCs/>
          <w:rtl/>
        </w:rPr>
        <w:t>سه</w:t>
      </w:r>
      <w:r w:rsidRPr="00203115">
        <w:rPr>
          <w:rFonts w:ascii="b nazani" w:hAnsi="b nazani" w:hint="cs"/>
          <w:b/>
          <w:bCs/>
          <w:rtl/>
          <w:lang w:bidi="ar-SA"/>
        </w:rPr>
        <w:t>:</w:t>
      </w:r>
      <w:r w:rsidR="00162944" w:rsidRPr="00203115">
        <w:rPr>
          <w:rFonts w:ascii="b nazani" w:hAnsi="b nazani" w:hint="cs"/>
          <w:rtl/>
          <w:lang w:bidi="ar-SA"/>
        </w:rPr>
        <w:t xml:space="preserve"> </w:t>
      </w:r>
      <w:r w:rsidRPr="00203115">
        <w:rPr>
          <w:rFonts w:ascii="b nazani" w:hAnsi="b nazani" w:hint="eastAsia"/>
          <w:rtl/>
          <w:lang w:bidi="ar-SA"/>
        </w:rPr>
        <w:t>در</w:t>
      </w:r>
      <w:r w:rsidRPr="00203115">
        <w:rPr>
          <w:rFonts w:ascii="b nazani" w:hAnsi="b nazani" w:hint="cs"/>
          <w:rtl/>
          <w:lang w:bidi="ar-SA"/>
        </w:rPr>
        <w:t xml:space="preserve"> </w:t>
      </w:r>
      <w:r w:rsidRPr="00203115">
        <w:rPr>
          <w:rFonts w:ascii="b nazani" w:hAnsi="b nazani" w:hint="eastAsia"/>
          <w:rtl/>
          <w:lang w:bidi="ar-SA"/>
        </w:rPr>
        <w:t>صورت</w:t>
      </w:r>
      <w:r w:rsidRPr="00203115">
        <w:rPr>
          <w:rFonts w:ascii="b nazani" w:hAnsi="b nazani"/>
          <w:rtl/>
          <w:lang w:bidi="ar-SA"/>
        </w:rPr>
        <w:t xml:space="preserve"> </w:t>
      </w:r>
      <w:r w:rsidRPr="00203115">
        <w:rPr>
          <w:rFonts w:ascii="b nazani" w:hAnsi="b nazani" w:hint="eastAsia"/>
          <w:rtl/>
          <w:lang w:bidi="ar-SA"/>
        </w:rPr>
        <w:t>عدم</w:t>
      </w:r>
      <w:r w:rsidRPr="00203115">
        <w:rPr>
          <w:rFonts w:ascii="b nazani" w:hAnsi="b nazani"/>
          <w:rtl/>
          <w:lang w:bidi="ar-SA"/>
        </w:rPr>
        <w:t xml:space="preserve"> </w:t>
      </w:r>
      <w:r w:rsidRPr="00203115">
        <w:rPr>
          <w:rFonts w:ascii="b nazani" w:hAnsi="b nazani" w:hint="eastAsia"/>
          <w:rtl/>
          <w:lang w:bidi="ar-SA"/>
        </w:rPr>
        <w:t>تخل</w:t>
      </w:r>
      <w:r w:rsidRPr="00203115">
        <w:rPr>
          <w:rFonts w:ascii="b nazani" w:hAnsi="b nazani" w:hint="cs"/>
          <w:rtl/>
          <w:lang w:bidi="ar-SA"/>
        </w:rPr>
        <w:t>ی</w:t>
      </w:r>
      <w:r w:rsidRPr="00203115">
        <w:rPr>
          <w:rFonts w:ascii="b nazani" w:hAnsi="b nazani" w:hint="eastAsia"/>
          <w:rtl/>
          <w:lang w:bidi="ar-SA"/>
        </w:rPr>
        <w:t>ه</w:t>
      </w:r>
      <w:r w:rsidRPr="00203115">
        <w:rPr>
          <w:rFonts w:ascii="b nazani" w:hAnsi="b nazani"/>
          <w:rtl/>
          <w:lang w:bidi="ar-SA"/>
        </w:rPr>
        <w:t xml:space="preserve"> </w:t>
      </w:r>
      <w:r w:rsidRPr="00203115">
        <w:rPr>
          <w:rFonts w:ascii="b nazani" w:hAnsi="b nazani" w:hint="cs"/>
          <w:rtl/>
          <w:lang w:bidi="ar-SA"/>
        </w:rPr>
        <w:t>شرکت</w:t>
      </w:r>
      <w:r w:rsidRPr="00203115">
        <w:rPr>
          <w:rFonts w:ascii="b nazani" w:hAnsi="b nazani"/>
          <w:rtl/>
          <w:lang w:bidi="ar-SA"/>
        </w:rPr>
        <w:t xml:space="preserve"> </w:t>
      </w:r>
      <w:r w:rsidRPr="00203115">
        <w:rPr>
          <w:rFonts w:ascii="b nazani" w:hAnsi="b nazani" w:hint="eastAsia"/>
          <w:rtl/>
          <w:lang w:bidi="ar-SA"/>
        </w:rPr>
        <w:t>ظرف</w:t>
      </w:r>
      <w:r w:rsidRPr="00203115">
        <w:rPr>
          <w:rFonts w:ascii="b nazani" w:hAnsi="b nazani"/>
          <w:rtl/>
          <w:lang w:bidi="ar-SA"/>
        </w:rPr>
        <w:t xml:space="preserve"> </w:t>
      </w:r>
      <w:r w:rsidRPr="00203115">
        <w:rPr>
          <w:rFonts w:ascii="b nazani" w:hAnsi="b nazani" w:hint="eastAsia"/>
          <w:rtl/>
          <w:lang w:bidi="ar-SA"/>
        </w:rPr>
        <w:t>مدت</w:t>
      </w:r>
      <w:r w:rsidRPr="00203115">
        <w:rPr>
          <w:rFonts w:ascii="b nazani" w:hAnsi="b nazani"/>
          <w:rtl/>
          <w:lang w:bidi="ar-SA"/>
        </w:rPr>
        <w:t xml:space="preserve"> </w:t>
      </w:r>
      <w:r w:rsidR="002F2810" w:rsidRPr="00203115">
        <w:rPr>
          <w:rFonts w:ascii="b nazani" w:hAnsi="b nazani" w:hint="cs"/>
          <w:rtl/>
        </w:rPr>
        <w:t>10 روز</w:t>
      </w:r>
      <w:r w:rsidR="00523C03" w:rsidRPr="00203115">
        <w:rPr>
          <w:rFonts w:ascii="b nazani" w:hAnsi="b nazani" w:hint="cs"/>
          <w:rtl/>
        </w:rPr>
        <w:t xml:space="preserve"> </w:t>
      </w:r>
      <w:r w:rsidRPr="00203115">
        <w:rPr>
          <w:rFonts w:ascii="b nazani" w:hAnsi="b nazani" w:hint="eastAsia"/>
          <w:rtl/>
          <w:lang w:bidi="ar-SA"/>
        </w:rPr>
        <w:t>پس</w:t>
      </w:r>
      <w:r w:rsidRPr="00203115">
        <w:rPr>
          <w:rFonts w:ascii="b nazani" w:hAnsi="b nazani"/>
          <w:rtl/>
          <w:lang w:bidi="ar-SA"/>
        </w:rPr>
        <w:t xml:space="preserve"> </w:t>
      </w:r>
      <w:r w:rsidRPr="00203115">
        <w:rPr>
          <w:rFonts w:ascii="b nazani" w:hAnsi="b nazani" w:hint="eastAsia"/>
          <w:rtl/>
          <w:lang w:bidi="ar-SA"/>
        </w:rPr>
        <w:t>از</w:t>
      </w:r>
      <w:r w:rsidRPr="00203115">
        <w:rPr>
          <w:rFonts w:ascii="b nazani" w:hAnsi="b nazani"/>
          <w:rtl/>
          <w:lang w:bidi="ar-SA"/>
        </w:rPr>
        <w:t xml:space="preserve"> </w:t>
      </w:r>
      <w:r w:rsidR="00743A07" w:rsidRPr="00203115">
        <w:rPr>
          <w:rFonts w:ascii="b nazani" w:hAnsi="b nazani" w:hint="cs"/>
          <w:rtl/>
          <w:lang w:bidi="ar-SA"/>
        </w:rPr>
        <w:t>فسخ</w:t>
      </w:r>
      <w:r w:rsidRPr="00203115">
        <w:rPr>
          <w:rFonts w:ascii="b nazani" w:hAnsi="b nazani"/>
          <w:rtl/>
          <w:lang w:bidi="ar-SA"/>
        </w:rPr>
        <w:t xml:space="preserve"> </w:t>
      </w:r>
      <w:r w:rsidRPr="00203115">
        <w:rPr>
          <w:rFonts w:ascii="b nazani" w:hAnsi="b nazani" w:hint="eastAsia"/>
          <w:rtl/>
          <w:lang w:bidi="ar-SA"/>
        </w:rPr>
        <w:t>قرارداد</w:t>
      </w:r>
      <w:r w:rsidRPr="00203115">
        <w:rPr>
          <w:rFonts w:ascii="b nazani" w:hAnsi="b nazani" w:hint="cs"/>
          <w:rtl/>
          <w:lang w:bidi="ar-SA"/>
        </w:rPr>
        <w:t>،</w:t>
      </w:r>
      <w:r w:rsidRPr="00203115">
        <w:rPr>
          <w:rFonts w:ascii="b nazani" w:hAnsi="b nazani"/>
          <w:rtl/>
          <w:lang w:bidi="ar-SA"/>
        </w:rPr>
        <w:t xml:space="preserve"> </w:t>
      </w:r>
      <w:r w:rsidRPr="00203115">
        <w:rPr>
          <w:rFonts w:ascii="b nazani" w:hAnsi="b nazani" w:hint="cs"/>
          <w:rtl/>
          <w:lang w:bidi="ar-SA"/>
        </w:rPr>
        <w:t>شرکت</w:t>
      </w:r>
      <w:r w:rsidRPr="00203115">
        <w:rPr>
          <w:rFonts w:ascii="b nazani" w:hAnsi="b nazani"/>
          <w:rtl/>
          <w:lang w:bidi="ar-SA"/>
        </w:rPr>
        <w:t xml:space="preserve"> </w:t>
      </w:r>
      <w:r w:rsidRPr="00203115">
        <w:rPr>
          <w:rFonts w:ascii="b nazani" w:hAnsi="b nazani" w:hint="eastAsia"/>
          <w:rtl/>
          <w:lang w:bidi="ar-SA"/>
        </w:rPr>
        <w:t>مکلف</w:t>
      </w:r>
      <w:r w:rsidRPr="00203115">
        <w:rPr>
          <w:rFonts w:ascii="b nazani" w:hAnsi="b nazani"/>
          <w:rtl/>
          <w:lang w:bidi="ar-SA"/>
        </w:rPr>
        <w:t xml:space="preserve"> </w:t>
      </w:r>
      <w:r w:rsidRPr="00203115">
        <w:rPr>
          <w:rFonts w:ascii="b nazani" w:hAnsi="b nazani" w:hint="eastAsia"/>
          <w:rtl/>
          <w:lang w:bidi="ar-SA"/>
        </w:rPr>
        <w:t>است</w:t>
      </w:r>
      <w:r w:rsidRPr="00203115">
        <w:rPr>
          <w:rFonts w:ascii="b nazani" w:hAnsi="b nazani"/>
          <w:rtl/>
          <w:lang w:bidi="ar-SA"/>
        </w:rPr>
        <w:t xml:space="preserve"> </w:t>
      </w:r>
      <w:r w:rsidRPr="00203115">
        <w:rPr>
          <w:rFonts w:ascii="b nazani" w:hAnsi="b nazani" w:hint="cs"/>
          <w:rtl/>
          <w:lang w:bidi="ar-SA"/>
        </w:rPr>
        <w:t>علاوه بر پرداخت مبلغ اجرت المثل و سایرهزینه های ذکر شده در قرارداد</w:t>
      </w:r>
      <w:r w:rsidR="00481261" w:rsidRPr="00203115">
        <w:rPr>
          <w:rFonts w:ascii="b nazani" w:hAnsi="b nazani" w:hint="cs"/>
          <w:rtl/>
          <w:lang w:bidi="ar-SA"/>
        </w:rPr>
        <w:t xml:space="preserve"> </w:t>
      </w:r>
      <w:r w:rsidRPr="00203115">
        <w:rPr>
          <w:rFonts w:ascii="b nazani" w:hAnsi="b nazani" w:hint="cs"/>
          <w:rtl/>
          <w:lang w:bidi="ar-SA"/>
        </w:rPr>
        <w:t xml:space="preserve">(شارژ و ...) در مدت حضور تا زمان تخلیه کامل، 15 درصد از کل مبلغ </w:t>
      </w:r>
      <w:r w:rsidR="000C670D" w:rsidRPr="00203115">
        <w:rPr>
          <w:rFonts w:ascii="b nazani" w:hAnsi="b nazani" w:hint="cs"/>
          <w:rtl/>
          <w:lang w:bidi="ar-SA"/>
        </w:rPr>
        <w:t xml:space="preserve">هزینه استقرار </w:t>
      </w:r>
      <w:r w:rsidRPr="00203115">
        <w:rPr>
          <w:rFonts w:ascii="b nazani" w:hAnsi="b nazani" w:hint="cs"/>
          <w:rtl/>
          <w:lang w:bidi="ar-SA"/>
        </w:rPr>
        <w:t>همان ماه را به عنوان جریمه</w:t>
      </w:r>
      <w:r w:rsidRPr="00203115">
        <w:rPr>
          <w:rFonts w:ascii="b nazani" w:hAnsi="b nazani"/>
          <w:rtl/>
          <w:lang w:bidi="ar-SA"/>
        </w:rPr>
        <w:t xml:space="preserve"> </w:t>
      </w:r>
      <w:r w:rsidRPr="00203115">
        <w:rPr>
          <w:rFonts w:ascii="b nazani" w:hAnsi="b nazani" w:hint="eastAsia"/>
          <w:rtl/>
          <w:lang w:bidi="ar-SA"/>
        </w:rPr>
        <w:t>تا</w:t>
      </w:r>
      <w:r w:rsidRPr="00203115">
        <w:rPr>
          <w:rFonts w:ascii="b nazani" w:hAnsi="b nazani"/>
          <w:rtl/>
          <w:lang w:bidi="ar-SA"/>
        </w:rPr>
        <w:t xml:space="preserve"> </w:t>
      </w:r>
      <w:r w:rsidRPr="00203115">
        <w:rPr>
          <w:rFonts w:ascii="b nazani" w:hAnsi="b nazani" w:hint="eastAsia"/>
          <w:rtl/>
          <w:lang w:bidi="ar-SA"/>
        </w:rPr>
        <w:t>تخل</w:t>
      </w:r>
      <w:r w:rsidRPr="00203115">
        <w:rPr>
          <w:rFonts w:ascii="b nazani" w:hAnsi="b nazani" w:hint="cs"/>
          <w:rtl/>
          <w:lang w:bidi="ar-SA"/>
        </w:rPr>
        <w:t>ی</w:t>
      </w:r>
      <w:r w:rsidRPr="00203115">
        <w:rPr>
          <w:rFonts w:ascii="b nazani" w:hAnsi="b nazani" w:hint="eastAsia"/>
          <w:rtl/>
          <w:lang w:bidi="ar-SA"/>
        </w:rPr>
        <w:t>ه</w:t>
      </w:r>
      <w:r w:rsidRPr="00203115">
        <w:rPr>
          <w:rFonts w:ascii="b nazani" w:hAnsi="b nazani"/>
          <w:rtl/>
          <w:lang w:bidi="ar-SA"/>
        </w:rPr>
        <w:t xml:space="preserve"> </w:t>
      </w:r>
      <w:r w:rsidRPr="00203115">
        <w:rPr>
          <w:rFonts w:ascii="b nazani" w:hAnsi="b nazani" w:hint="eastAsia"/>
          <w:rtl/>
          <w:lang w:bidi="ar-SA"/>
        </w:rPr>
        <w:t>کامل</w:t>
      </w:r>
      <w:r w:rsidRPr="00203115">
        <w:rPr>
          <w:rFonts w:ascii="b nazani" w:hAnsi="b nazani"/>
          <w:rtl/>
          <w:lang w:bidi="ar-SA"/>
        </w:rPr>
        <w:t xml:space="preserve"> </w:t>
      </w:r>
      <w:r w:rsidRPr="00203115">
        <w:rPr>
          <w:rFonts w:ascii="b nazani" w:hAnsi="b nazani" w:hint="eastAsia"/>
          <w:rtl/>
          <w:lang w:bidi="ar-SA"/>
        </w:rPr>
        <w:t>به</w:t>
      </w:r>
      <w:r w:rsidRPr="00203115">
        <w:rPr>
          <w:rFonts w:ascii="b nazani" w:hAnsi="b nazani"/>
          <w:rtl/>
          <w:lang w:bidi="ar-SA"/>
        </w:rPr>
        <w:t xml:space="preserve"> </w:t>
      </w:r>
      <w:r w:rsidRPr="00203115">
        <w:rPr>
          <w:rFonts w:ascii="b nazani" w:hAnsi="b nazani" w:hint="eastAsia"/>
          <w:rtl/>
          <w:lang w:bidi="ar-SA"/>
        </w:rPr>
        <w:t>حساب</w:t>
      </w:r>
      <w:r w:rsidRPr="00203115">
        <w:rPr>
          <w:rFonts w:ascii="b nazani" w:hAnsi="b nazani"/>
          <w:rtl/>
          <w:lang w:bidi="ar-SA"/>
        </w:rPr>
        <w:t xml:space="preserve"> </w:t>
      </w:r>
      <w:r w:rsidR="00481261" w:rsidRPr="00203115">
        <w:rPr>
          <w:rFonts w:ascii="b nazani" w:hAnsi="b nazani" w:hint="cs"/>
          <w:rtl/>
          <w:lang w:bidi="ar-SA"/>
        </w:rPr>
        <w:t>مرکز رشد</w:t>
      </w:r>
      <w:r w:rsidRPr="00203115">
        <w:rPr>
          <w:rFonts w:ascii="b nazani" w:hAnsi="b nazani"/>
          <w:rtl/>
          <w:lang w:bidi="ar-SA"/>
        </w:rPr>
        <w:t xml:space="preserve"> </w:t>
      </w:r>
      <w:r w:rsidRPr="00203115">
        <w:rPr>
          <w:rFonts w:ascii="b nazani" w:hAnsi="b nazani" w:hint="eastAsia"/>
          <w:rtl/>
          <w:lang w:bidi="ar-SA"/>
        </w:rPr>
        <w:t>پرداخت</w:t>
      </w:r>
      <w:r w:rsidRPr="00203115">
        <w:rPr>
          <w:rFonts w:ascii="b nazani" w:hAnsi="b nazani"/>
          <w:rtl/>
          <w:lang w:bidi="ar-SA"/>
        </w:rPr>
        <w:t xml:space="preserve"> </w:t>
      </w:r>
      <w:r w:rsidRPr="00203115">
        <w:rPr>
          <w:rFonts w:ascii="b nazani" w:hAnsi="b nazani" w:hint="eastAsia"/>
          <w:rtl/>
          <w:lang w:bidi="ar-SA"/>
        </w:rPr>
        <w:t>نما</w:t>
      </w:r>
      <w:r w:rsidRPr="00203115">
        <w:rPr>
          <w:rFonts w:ascii="b nazani" w:hAnsi="b nazani" w:hint="cs"/>
          <w:rtl/>
          <w:lang w:bidi="ar-SA"/>
        </w:rPr>
        <w:t>ی</w:t>
      </w:r>
      <w:r w:rsidRPr="00203115">
        <w:rPr>
          <w:rFonts w:ascii="b nazani" w:hAnsi="b nazani" w:hint="eastAsia"/>
          <w:rtl/>
          <w:lang w:bidi="ar-SA"/>
        </w:rPr>
        <w:t>د</w:t>
      </w:r>
      <w:r w:rsidRPr="00203115">
        <w:rPr>
          <w:rFonts w:ascii="b nazani" w:hAnsi="b nazani" w:hint="cs"/>
          <w:rtl/>
          <w:lang w:bidi="ar-SA"/>
        </w:rPr>
        <w:t xml:space="preserve">. همچنین </w:t>
      </w:r>
      <w:r w:rsidR="00481261" w:rsidRPr="00203115">
        <w:rPr>
          <w:rFonts w:ascii="b nazani" w:hAnsi="b nazani" w:hint="cs"/>
          <w:rtl/>
          <w:lang w:bidi="ar-SA"/>
        </w:rPr>
        <w:t>مرکز رشد</w:t>
      </w:r>
      <w:r w:rsidRPr="00203115">
        <w:rPr>
          <w:rFonts w:ascii="b nazani" w:hAnsi="b nazani" w:hint="cs"/>
          <w:rtl/>
          <w:lang w:bidi="ar-SA"/>
        </w:rPr>
        <w:t xml:space="preserve"> اختیار خواهد داشت بدون مراجعه به مراجع قضایی و یا اداری از ورود </w:t>
      </w:r>
      <w:r w:rsidR="00CE077D" w:rsidRPr="00203115">
        <w:rPr>
          <w:rFonts w:ascii="b nazani" w:hAnsi="b nazani" w:hint="cs"/>
          <w:rtl/>
          <w:lang w:bidi="ar-SA"/>
        </w:rPr>
        <w:t>شرکت</w:t>
      </w:r>
      <w:r w:rsidRPr="00203115">
        <w:rPr>
          <w:rFonts w:ascii="b nazani" w:hAnsi="b nazani" w:hint="cs"/>
          <w:rtl/>
          <w:lang w:bidi="ar-SA"/>
        </w:rPr>
        <w:t xml:space="preserve"> به </w:t>
      </w:r>
      <w:r w:rsidR="00743A07" w:rsidRPr="00203115">
        <w:rPr>
          <w:rFonts w:ascii="b nazani" w:hAnsi="b nazani" w:hint="cs"/>
          <w:rtl/>
          <w:lang w:bidi="ar-SA"/>
        </w:rPr>
        <w:t>محل</w:t>
      </w:r>
      <w:r w:rsidRPr="00203115">
        <w:rPr>
          <w:rFonts w:ascii="b nazani" w:hAnsi="b nazani" w:hint="cs"/>
          <w:rtl/>
          <w:lang w:bidi="ar-SA"/>
        </w:rPr>
        <w:t xml:space="preserve"> </w:t>
      </w:r>
      <w:r w:rsidR="000C670D" w:rsidRPr="00203115">
        <w:rPr>
          <w:rFonts w:ascii="b nazani" w:hAnsi="b nazani" w:hint="cs"/>
          <w:rtl/>
          <w:lang w:bidi="ar-SA"/>
        </w:rPr>
        <w:t>استقرار</w:t>
      </w:r>
      <w:r w:rsidRPr="00203115">
        <w:rPr>
          <w:rFonts w:ascii="b nazani" w:hAnsi="b nazani" w:hint="cs"/>
          <w:rtl/>
          <w:lang w:bidi="ar-SA"/>
        </w:rPr>
        <w:t xml:space="preserve"> جلوگیری نموده و شرکت حق هرگونه ادعایی را از خود سلب و ساقط می کند.</w:t>
      </w:r>
    </w:p>
    <w:p w14:paraId="11D3DBBE" w14:textId="77777777" w:rsidR="00AA5951" w:rsidRPr="00203115" w:rsidRDefault="00AA5951" w:rsidP="003638C3">
      <w:pPr>
        <w:rPr>
          <w:rFonts w:ascii="b nazani" w:hAnsi="b nazani"/>
          <w:rtl/>
          <w:lang w:bidi="ar-SA"/>
        </w:rPr>
      </w:pPr>
    </w:p>
    <w:p w14:paraId="07A1C744" w14:textId="77777777" w:rsidR="00786ED1" w:rsidRPr="00203115" w:rsidRDefault="00674097" w:rsidP="00295BA4">
      <w:pPr>
        <w:rPr>
          <w:rFonts w:ascii="b nazani" w:hAnsi="b nazani" w:cs="B Homa"/>
          <w:rtl/>
          <w:lang w:bidi="ar-SA"/>
        </w:rPr>
      </w:pPr>
      <w:r w:rsidRPr="00203115">
        <w:rPr>
          <w:rFonts w:ascii="b nazani" w:hAnsi="b nazani" w:cs="B Homa" w:hint="cs"/>
          <w:rtl/>
        </w:rPr>
        <w:t xml:space="preserve">ماده چهار: </w:t>
      </w:r>
      <w:r w:rsidR="00786ED1" w:rsidRPr="00203115">
        <w:rPr>
          <w:rFonts w:ascii="b nazani" w:hAnsi="b nazani" w:cs="B Homa" w:hint="eastAsia"/>
          <w:b/>
          <w:bCs/>
          <w:rtl/>
          <w:lang w:bidi="ar-SA"/>
        </w:rPr>
        <w:t>شروط</w:t>
      </w:r>
      <w:r w:rsidR="00786ED1" w:rsidRPr="00203115">
        <w:rPr>
          <w:rFonts w:ascii="b nazani" w:hAnsi="b nazani" w:cs="B Homa"/>
          <w:b/>
          <w:bCs/>
          <w:rtl/>
          <w:lang w:bidi="ar-SA"/>
        </w:rPr>
        <w:t xml:space="preserve"> </w:t>
      </w:r>
      <w:r w:rsidR="00786ED1" w:rsidRPr="00203115">
        <w:rPr>
          <w:rFonts w:ascii="b nazani" w:hAnsi="b nazani" w:cs="B Homa" w:hint="eastAsia"/>
          <w:b/>
          <w:bCs/>
          <w:rtl/>
          <w:lang w:bidi="ar-SA"/>
        </w:rPr>
        <w:t>و</w:t>
      </w:r>
      <w:r w:rsidR="00786ED1" w:rsidRPr="00203115">
        <w:rPr>
          <w:rFonts w:ascii="b nazani" w:hAnsi="b nazani" w:cs="B Homa"/>
          <w:b/>
          <w:bCs/>
          <w:rtl/>
          <w:lang w:bidi="ar-SA"/>
        </w:rPr>
        <w:t xml:space="preserve"> </w:t>
      </w:r>
      <w:r w:rsidR="00786ED1" w:rsidRPr="00203115">
        <w:rPr>
          <w:rFonts w:ascii="b nazani" w:hAnsi="b nazani" w:cs="B Homa" w:hint="eastAsia"/>
          <w:b/>
          <w:bCs/>
          <w:rtl/>
          <w:lang w:bidi="ar-SA"/>
        </w:rPr>
        <w:t>تعهدات</w:t>
      </w:r>
      <w:r w:rsidR="00786ED1" w:rsidRPr="00203115">
        <w:rPr>
          <w:rFonts w:ascii="b nazani" w:hAnsi="b nazani" w:cs="B Homa"/>
          <w:b/>
          <w:bCs/>
          <w:rtl/>
          <w:lang w:bidi="ar-SA"/>
        </w:rPr>
        <w:t xml:space="preserve"> </w:t>
      </w:r>
      <w:r w:rsidR="00786ED1" w:rsidRPr="00203115">
        <w:rPr>
          <w:rFonts w:ascii="b nazani" w:hAnsi="b nazani" w:cs="B Homa" w:hint="eastAsia"/>
          <w:b/>
          <w:bCs/>
          <w:rtl/>
          <w:lang w:bidi="ar-SA"/>
        </w:rPr>
        <w:t>ضمن</w:t>
      </w:r>
      <w:r w:rsidR="00786ED1" w:rsidRPr="00203115">
        <w:rPr>
          <w:rFonts w:ascii="b nazani" w:hAnsi="b nazani" w:cs="B Homa"/>
          <w:b/>
          <w:bCs/>
          <w:rtl/>
          <w:lang w:bidi="ar-SA"/>
        </w:rPr>
        <w:t xml:space="preserve"> </w:t>
      </w:r>
      <w:r w:rsidR="00786ED1" w:rsidRPr="00203115">
        <w:rPr>
          <w:rFonts w:ascii="b nazani" w:hAnsi="b nazani" w:cs="B Homa" w:hint="eastAsia"/>
          <w:b/>
          <w:bCs/>
          <w:rtl/>
          <w:lang w:bidi="ar-SA"/>
        </w:rPr>
        <w:t>عقد</w:t>
      </w:r>
      <w:r w:rsidR="00786ED1" w:rsidRPr="00203115">
        <w:rPr>
          <w:rFonts w:ascii="b nazani" w:hAnsi="b nazani" w:cs="B Homa"/>
          <w:rtl/>
          <w:lang w:bidi="ar-SA"/>
        </w:rPr>
        <w:t xml:space="preserve"> </w:t>
      </w:r>
    </w:p>
    <w:p w14:paraId="64663ADE" w14:textId="77777777" w:rsidR="00786ED1" w:rsidRPr="00203115" w:rsidRDefault="00AA6297" w:rsidP="0079510C">
      <w:pPr>
        <w:rPr>
          <w:rFonts w:ascii="b nazani" w:hAnsi="b nazani"/>
          <w:rtl/>
          <w:lang w:bidi="ar-SA"/>
        </w:rPr>
      </w:pPr>
      <w:r w:rsidRPr="00203115">
        <w:rPr>
          <w:rFonts w:ascii="b nazani" w:hAnsi="b nazani" w:hint="cs"/>
          <w:rtl/>
        </w:rPr>
        <w:t>4</w:t>
      </w:r>
      <w:r w:rsidR="00674097" w:rsidRPr="00203115">
        <w:rPr>
          <w:rFonts w:ascii="b nazani" w:hAnsi="b nazani" w:hint="cs"/>
          <w:rtl/>
        </w:rPr>
        <w:t xml:space="preserve">-1) </w:t>
      </w:r>
      <w:r w:rsidR="00786357" w:rsidRPr="00203115">
        <w:rPr>
          <w:rFonts w:ascii="b nazani" w:hAnsi="b nazani" w:hint="cs"/>
          <w:rtl/>
          <w:lang w:bidi="ar-SA"/>
        </w:rPr>
        <w:t>مرکز رشد</w:t>
      </w:r>
      <w:r w:rsidR="00786ED1" w:rsidRPr="00203115">
        <w:rPr>
          <w:rFonts w:ascii="b nazani" w:hAnsi="b nazani" w:hint="cs"/>
          <w:rtl/>
          <w:lang w:bidi="ar-SA"/>
        </w:rPr>
        <w:t xml:space="preserve"> </w:t>
      </w:r>
      <w:r w:rsidR="00786ED1" w:rsidRPr="00203115">
        <w:rPr>
          <w:rFonts w:ascii="b nazani" w:hAnsi="b nazani" w:hint="eastAsia"/>
          <w:rtl/>
          <w:lang w:bidi="ar-SA"/>
        </w:rPr>
        <w:t>حداکثر</w:t>
      </w:r>
      <w:r w:rsidR="00786ED1" w:rsidRPr="00203115">
        <w:rPr>
          <w:rFonts w:ascii="b nazani" w:hAnsi="b nazani"/>
          <w:rtl/>
          <w:lang w:bidi="ar-SA"/>
        </w:rPr>
        <w:t xml:space="preserve"> </w:t>
      </w:r>
      <w:r w:rsidR="00786ED1" w:rsidRPr="00203115">
        <w:rPr>
          <w:rFonts w:ascii="b nazani" w:hAnsi="b nazani" w:hint="eastAsia"/>
          <w:rtl/>
          <w:lang w:bidi="ar-SA"/>
        </w:rPr>
        <w:t>ظرف</w:t>
      </w:r>
      <w:r w:rsidR="00786ED1" w:rsidRPr="00203115">
        <w:rPr>
          <w:rFonts w:ascii="b nazani" w:hAnsi="b nazani"/>
          <w:rtl/>
          <w:lang w:bidi="ar-SA"/>
        </w:rPr>
        <w:t xml:space="preserve"> </w:t>
      </w:r>
      <w:r w:rsidR="00786ED1" w:rsidRPr="00203115">
        <w:rPr>
          <w:rFonts w:ascii="b nazani" w:hAnsi="b nazani" w:hint="eastAsia"/>
          <w:rtl/>
          <w:lang w:bidi="ar-SA"/>
        </w:rPr>
        <w:t>مدت</w:t>
      </w:r>
      <w:r w:rsidR="00786ED1" w:rsidRPr="00203115">
        <w:rPr>
          <w:rFonts w:ascii="b nazani" w:hAnsi="b nazani"/>
          <w:rtl/>
          <w:lang w:bidi="ar-SA"/>
        </w:rPr>
        <w:t xml:space="preserve"> </w:t>
      </w:r>
      <w:r w:rsidR="00786ED1" w:rsidRPr="00203115">
        <w:rPr>
          <w:rFonts w:ascii="b nazani" w:hAnsi="b nazani" w:hint="cs"/>
          <w:rtl/>
          <w:lang w:bidi="ar-SA"/>
        </w:rPr>
        <w:t>15 روز</w:t>
      </w:r>
      <w:r w:rsidR="00786ED1" w:rsidRPr="00203115">
        <w:rPr>
          <w:rFonts w:ascii="b nazani" w:hAnsi="b nazani"/>
          <w:rtl/>
          <w:lang w:bidi="ar-SA"/>
        </w:rPr>
        <w:t xml:space="preserve"> </w:t>
      </w:r>
      <w:r w:rsidR="00786ED1" w:rsidRPr="00203115">
        <w:rPr>
          <w:rFonts w:ascii="b nazani" w:hAnsi="b nazani" w:hint="eastAsia"/>
          <w:rtl/>
          <w:lang w:bidi="ar-SA"/>
        </w:rPr>
        <w:t>از</w:t>
      </w:r>
      <w:r w:rsidR="00786ED1" w:rsidRPr="00203115">
        <w:rPr>
          <w:rFonts w:ascii="b nazani" w:hAnsi="b nazani"/>
          <w:rtl/>
          <w:lang w:bidi="ar-SA"/>
        </w:rPr>
        <w:t xml:space="preserve"> </w:t>
      </w:r>
      <w:r w:rsidR="00786ED1" w:rsidRPr="00203115">
        <w:rPr>
          <w:rFonts w:ascii="b nazani" w:hAnsi="b nazani" w:hint="eastAsia"/>
          <w:rtl/>
          <w:lang w:bidi="ar-SA"/>
        </w:rPr>
        <w:t>تار</w:t>
      </w:r>
      <w:r w:rsidR="00786ED1" w:rsidRPr="00203115">
        <w:rPr>
          <w:rFonts w:ascii="b nazani" w:hAnsi="b nazani" w:hint="cs"/>
          <w:rtl/>
          <w:lang w:bidi="ar-SA"/>
        </w:rPr>
        <w:t>ی</w:t>
      </w:r>
      <w:r w:rsidR="00786ED1" w:rsidRPr="00203115">
        <w:rPr>
          <w:rFonts w:ascii="b nazani" w:hAnsi="b nazani" w:hint="eastAsia"/>
          <w:rtl/>
          <w:lang w:bidi="ar-SA"/>
        </w:rPr>
        <w:t>خ</w:t>
      </w:r>
      <w:r w:rsidR="00786ED1" w:rsidRPr="00203115">
        <w:rPr>
          <w:rFonts w:ascii="b nazani" w:hAnsi="b nazani"/>
          <w:rtl/>
          <w:lang w:bidi="ar-SA"/>
        </w:rPr>
        <w:t xml:space="preserve"> </w:t>
      </w:r>
      <w:r w:rsidR="00786ED1" w:rsidRPr="00203115">
        <w:rPr>
          <w:rFonts w:ascii="b nazani" w:hAnsi="b nazani" w:hint="cs"/>
          <w:rtl/>
          <w:lang w:bidi="ar-SA"/>
        </w:rPr>
        <w:t>امضای</w:t>
      </w:r>
      <w:r w:rsidR="00786ED1" w:rsidRPr="00203115">
        <w:rPr>
          <w:rFonts w:ascii="b nazani" w:hAnsi="b nazani"/>
          <w:rtl/>
          <w:lang w:bidi="ar-SA"/>
        </w:rPr>
        <w:t xml:space="preserve"> </w:t>
      </w:r>
      <w:r w:rsidR="00786ED1" w:rsidRPr="00203115">
        <w:rPr>
          <w:rFonts w:ascii="b nazani" w:hAnsi="b nazani" w:hint="eastAsia"/>
          <w:rtl/>
          <w:lang w:bidi="ar-SA"/>
        </w:rPr>
        <w:t>ا</w:t>
      </w:r>
      <w:r w:rsidR="00786ED1" w:rsidRPr="00203115">
        <w:rPr>
          <w:rFonts w:ascii="b nazani" w:hAnsi="b nazani" w:hint="cs"/>
          <w:rtl/>
          <w:lang w:bidi="ar-SA"/>
        </w:rPr>
        <w:t>ی</w:t>
      </w:r>
      <w:r w:rsidR="00786ED1" w:rsidRPr="00203115">
        <w:rPr>
          <w:rFonts w:ascii="b nazani" w:hAnsi="b nazani" w:hint="eastAsia"/>
          <w:rtl/>
          <w:lang w:bidi="ar-SA"/>
        </w:rPr>
        <w:t>ن</w:t>
      </w:r>
      <w:r w:rsidR="00786ED1" w:rsidRPr="00203115">
        <w:rPr>
          <w:rFonts w:ascii="b nazani" w:hAnsi="b nazani"/>
          <w:rtl/>
          <w:lang w:bidi="ar-SA"/>
        </w:rPr>
        <w:t xml:space="preserve"> </w:t>
      </w:r>
      <w:r w:rsidR="00786ED1" w:rsidRPr="00203115">
        <w:rPr>
          <w:rFonts w:ascii="b nazani" w:hAnsi="b nazani" w:hint="eastAsia"/>
          <w:rtl/>
          <w:lang w:bidi="ar-SA"/>
        </w:rPr>
        <w:t>قرارداد</w:t>
      </w:r>
      <w:r w:rsidR="00786ED1" w:rsidRPr="00203115">
        <w:rPr>
          <w:rFonts w:ascii="b nazani" w:hAnsi="b nazani"/>
          <w:rtl/>
          <w:lang w:bidi="ar-SA"/>
        </w:rPr>
        <w:t xml:space="preserve"> </w:t>
      </w:r>
      <w:r w:rsidR="00786ED1" w:rsidRPr="00203115">
        <w:rPr>
          <w:rFonts w:ascii="b nazani" w:hAnsi="b nazani" w:hint="eastAsia"/>
          <w:rtl/>
          <w:lang w:bidi="ar-SA"/>
        </w:rPr>
        <w:t>از</w:t>
      </w:r>
      <w:r w:rsidR="00786ED1" w:rsidRPr="00203115">
        <w:rPr>
          <w:rFonts w:ascii="b nazani" w:hAnsi="b nazani"/>
          <w:rtl/>
          <w:lang w:bidi="ar-SA"/>
        </w:rPr>
        <w:t xml:space="preserve"> </w:t>
      </w:r>
      <w:r w:rsidR="00786ED1" w:rsidRPr="00203115">
        <w:rPr>
          <w:rFonts w:ascii="b nazani" w:hAnsi="b nazani" w:hint="eastAsia"/>
          <w:rtl/>
          <w:lang w:bidi="ar-SA"/>
        </w:rPr>
        <w:t>سو</w:t>
      </w:r>
      <w:r w:rsidR="00786ED1" w:rsidRPr="00203115">
        <w:rPr>
          <w:rFonts w:ascii="b nazani" w:hAnsi="b nazani" w:hint="cs"/>
          <w:rtl/>
          <w:lang w:bidi="ar-SA"/>
        </w:rPr>
        <w:t>ی</w:t>
      </w:r>
      <w:r w:rsidR="00786ED1" w:rsidRPr="00203115">
        <w:rPr>
          <w:rFonts w:ascii="b nazani" w:hAnsi="b nazani"/>
          <w:rtl/>
          <w:lang w:bidi="ar-SA"/>
        </w:rPr>
        <w:t xml:space="preserve"> </w:t>
      </w:r>
      <w:r w:rsidR="00786ED1" w:rsidRPr="00203115">
        <w:rPr>
          <w:rFonts w:ascii="b nazani" w:hAnsi="b nazani" w:hint="cs"/>
          <w:rtl/>
          <w:lang w:bidi="ar-SA"/>
        </w:rPr>
        <w:t>طرفین،</w:t>
      </w:r>
      <w:r w:rsidR="00786ED1" w:rsidRPr="00203115">
        <w:rPr>
          <w:rFonts w:ascii="b nazani" w:hAnsi="b nazani"/>
          <w:rtl/>
          <w:lang w:bidi="ar-SA"/>
        </w:rPr>
        <w:t xml:space="preserve"> </w:t>
      </w:r>
      <w:r w:rsidR="00786ED1" w:rsidRPr="00203115">
        <w:rPr>
          <w:rFonts w:ascii="b nazani" w:hAnsi="b nazani" w:hint="eastAsia"/>
          <w:rtl/>
          <w:lang w:bidi="ar-SA"/>
        </w:rPr>
        <w:t>ع</w:t>
      </w:r>
      <w:r w:rsidR="00786ED1" w:rsidRPr="00203115">
        <w:rPr>
          <w:rFonts w:ascii="b nazani" w:hAnsi="b nazani" w:hint="cs"/>
          <w:rtl/>
          <w:lang w:bidi="ar-SA"/>
        </w:rPr>
        <w:t>ی</w:t>
      </w:r>
      <w:r w:rsidR="00786ED1" w:rsidRPr="00203115">
        <w:rPr>
          <w:rFonts w:ascii="b nazani" w:hAnsi="b nazani" w:hint="eastAsia"/>
          <w:rtl/>
          <w:lang w:bidi="ar-SA"/>
        </w:rPr>
        <w:t>ن</w:t>
      </w:r>
      <w:r w:rsidR="00786ED1" w:rsidRPr="00203115">
        <w:rPr>
          <w:rFonts w:ascii="b nazani" w:hAnsi="b nazani"/>
          <w:rtl/>
          <w:lang w:bidi="ar-SA"/>
        </w:rPr>
        <w:t xml:space="preserve"> </w:t>
      </w:r>
      <w:r w:rsidR="00CE077D" w:rsidRPr="00203115">
        <w:rPr>
          <w:rFonts w:ascii="b nazani" w:hAnsi="b nazani" w:hint="cs"/>
          <w:rtl/>
          <w:lang w:bidi="ar-SA"/>
        </w:rPr>
        <w:t>محل استقرار</w:t>
      </w:r>
      <w:r w:rsidR="00786ED1" w:rsidRPr="00203115">
        <w:rPr>
          <w:rFonts w:ascii="b nazani" w:hAnsi="b nazani"/>
          <w:rtl/>
          <w:lang w:bidi="ar-SA"/>
        </w:rPr>
        <w:t xml:space="preserve"> </w:t>
      </w:r>
      <w:r w:rsidR="00786ED1" w:rsidRPr="00203115">
        <w:rPr>
          <w:rFonts w:ascii="b nazani" w:hAnsi="b nazani" w:hint="eastAsia"/>
          <w:rtl/>
          <w:lang w:bidi="ar-SA"/>
        </w:rPr>
        <w:t>را</w:t>
      </w:r>
      <w:r w:rsidR="00786ED1" w:rsidRPr="00203115">
        <w:rPr>
          <w:rFonts w:ascii="b nazani" w:hAnsi="b nazani"/>
          <w:rtl/>
          <w:lang w:bidi="ar-SA"/>
        </w:rPr>
        <w:t xml:space="preserve"> </w:t>
      </w:r>
      <w:r w:rsidR="00786ED1" w:rsidRPr="00203115">
        <w:rPr>
          <w:rFonts w:ascii="b nazani" w:hAnsi="b nazani" w:hint="eastAsia"/>
          <w:rtl/>
          <w:lang w:bidi="ar-SA"/>
        </w:rPr>
        <w:t>طبق</w:t>
      </w:r>
      <w:r w:rsidR="00786ED1" w:rsidRPr="00203115">
        <w:rPr>
          <w:rFonts w:ascii="b nazani" w:hAnsi="b nazani"/>
          <w:rtl/>
          <w:lang w:bidi="ar-SA"/>
        </w:rPr>
        <w:t xml:space="preserve"> </w:t>
      </w:r>
      <w:r w:rsidR="00786ED1" w:rsidRPr="00203115">
        <w:rPr>
          <w:rFonts w:ascii="b nazani" w:hAnsi="b nazani" w:hint="eastAsia"/>
          <w:rtl/>
          <w:lang w:bidi="ar-SA"/>
        </w:rPr>
        <w:t>صورتجلسه</w:t>
      </w:r>
      <w:r w:rsidR="00786ED1" w:rsidRPr="00203115">
        <w:rPr>
          <w:rFonts w:ascii="b nazani" w:hAnsi="b nazani"/>
          <w:rtl/>
          <w:lang w:bidi="ar-SA"/>
        </w:rPr>
        <w:t xml:space="preserve"> </w:t>
      </w:r>
      <w:r w:rsidR="00786ED1" w:rsidRPr="00203115">
        <w:rPr>
          <w:rFonts w:ascii="b nazani" w:hAnsi="b nazani" w:hint="eastAsia"/>
          <w:rtl/>
          <w:lang w:bidi="ar-SA"/>
        </w:rPr>
        <w:t>تنظ</w:t>
      </w:r>
      <w:r w:rsidR="00786ED1" w:rsidRPr="00203115">
        <w:rPr>
          <w:rFonts w:ascii="b nazani" w:hAnsi="b nazani" w:hint="cs"/>
          <w:rtl/>
          <w:lang w:bidi="ar-SA"/>
        </w:rPr>
        <w:t>ی</w:t>
      </w:r>
      <w:r w:rsidR="00786ED1" w:rsidRPr="00203115">
        <w:rPr>
          <w:rFonts w:ascii="b nazani" w:hAnsi="b nazani" w:hint="eastAsia"/>
          <w:rtl/>
          <w:lang w:bidi="ar-SA"/>
        </w:rPr>
        <w:t>م</w:t>
      </w:r>
      <w:r w:rsidR="00786ED1" w:rsidRPr="00203115">
        <w:rPr>
          <w:rFonts w:ascii="b nazani" w:hAnsi="b nazani" w:hint="cs"/>
          <w:rtl/>
          <w:lang w:bidi="ar-SA"/>
        </w:rPr>
        <w:t>ی</w:t>
      </w:r>
      <w:r w:rsidR="00786ED1" w:rsidRPr="00203115">
        <w:rPr>
          <w:rFonts w:ascii="b nazani" w:hAnsi="b nazani"/>
          <w:rtl/>
          <w:lang w:bidi="ar-SA"/>
        </w:rPr>
        <w:t xml:space="preserve"> </w:t>
      </w:r>
      <w:r w:rsidR="00786ED1" w:rsidRPr="00203115">
        <w:rPr>
          <w:rFonts w:ascii="b nazani" w:hAnsi="b nazani" w:hint="eastAsia"/>
          <w:rtl/>
          <w:lang w:bidi="ar-SA"/>
        </w:rPr>
        <w:t>که</w:t>
      </w:r>
      <w:r w:rsidR="00786ED1" w:rsidRPr="00203115">
        <w:rPr>
          <w:rFonts w:ascii="b nazani" w:hAnsi="b nazani"/>
          <w:rtl/>
          <w:lang w:bidi="ar-SA"/>
        </w:rPr>
        <w:t xml:space="preserve"> </w:t>
      </w:r>
      <w:r w:rsidR="00786ED1" w:rsidRPr="00203115">
        <w:rPr>
          <w:rFonts w:ascii="b nazani" w:hAnsi="b nazani" w:hint="eastAsia"/>
          <w:rtl/>
          <w:lang w:bidi="ar-SA"/>
        </w:rPr>
        <w:t>به</w:t>
      </w:r>
      <w:r w:rsidR="00786ED1" w:rsidRPr="00203115">
        <w:rPr>
          <w:rFonts w:ascii="b nazani" w:hAnsi="b nazani"/>
          <w:rtl/>
          <w:lang w:bidi="ar-SA"/>
        </w:rPr>
        <w:t xml:space="preserve"> </w:t>
      </w:r>
      <w:r w:rsidR="00786ED1" w:rsidRPr="00203115">
        <w:rPr>
          <w:rFonts w:ascii="b nazani" w:hAnsi="b nazani" w:hint="eastAsia"/>
          <w:rtl/>
          <w:lang w:bidi="ar-SA"/>
        </w:rPr>
        <w:t>امضا</w:t>
      </w:r>
      <w:r w:rsidR="00786ED1" w:rsidRPr="00203115">
        <w:rPr>
          <w:rFonts w:ascii="b nazani" w:hAnsi="b nazani" w:hint="cs"/>
          <w:rtl/>
          <w:lang w:bidi="ar-SA"/>
        </w:rPr>
        <w:t>ی</w:t>
      </w:r>
      <w:r w:rsidR="00786ED1" w:rsidRPr="00203115">
        <w:rPr>
          <w:rFonts w:ascii="b nazani" w:hAnsi="b nazani"/>
          <w:rtl/>
          <w:lang w:bidi="ar-SA"/>
        </w:rPr>
        <w:t xml:space="preserve"> </w:t>
      </w:r>
      <w:r w:rsidR="00786ED1" w:rsidRPr="00203115">
        <w:rPr>
          <w:rFonts w:ascii="b nazani" w:hAnsi="b nazani" w:hint="eastAsia"/>
          <w:rtl/>
          <w:lang w:bidi="ar-SA"/>
        </w:rPr>
        <w:t>طرف</w:t>
      </w:r>
      <w:r w:rsidR="00786ED1" w:rsidRPr="00203115">
        <w:rPr>
          <w:rFonts w:ascii="b nazani" w:hAnsi="b nazani" w:hint="cs"/>
          <w:rtl/>
          <w:lang w:bidi="ar-SA"/>
        </w:rPr>
        <w:t>ی</w:t>
      </w:r>
      <w:r w:rsidR="00786ED1" w:rsidRPr="00203115">
        <w:rPr>
          <w:rFonts w:ascii="b nazani" w:hAnsi="b nazani" w:hint="eastAsia"/>
          <w:rtl/>
          <w:lang w:bidi="ar-SA"/>
        </w:rPr>
        <w:t>ن</w:t>
      </w:r>
      <w:r w:rsidR="00786ED1" w:rsidRPr="00203115">
        <w:rPr>
          <w:rFonts w:ascii="b nazani" w:hAnsi="b nazani"/>
          <w:rtl/>
          <w:lang w:bidi="ar-SA"/>
        </w:rPr>
        <w:t xml:space="preserve"> </w:t>
      </w:r>
      <w:r w:rsidR="00786ED1" w:rsidRPr="00203115">
        <w:rPr>
          <w:rFonts w:ascii="b nazani" w:hAnsi="b nazani" w:hint="eastAsia"/>
          <w:rtl/>
          <w:lang w:bidi="ar-SA"/>
        </w:rPr>
        <w:t>خواهد</w:t>
      </w:r>
      <w:r w:rsidR="00786ED1" w:rsidRPr="00203115">
        <w:rPr>
          <w:rFonts w:ascii="b nazani" w:hAnsi="b nazani"/>
          <w:rtl/>
          <w:lang w:bidi="ar-SA"/>
        </w:rPr>
        <w:t xml:space="preserve"> </w:t>
      </w:r>
      <w:r w:rsidR="00786ED1" w:rsidRPr="00203115">
        <w:rPr>
          <w:rFonts w:ascii="b nazani" w:hAnsi="b nazani" w:hint="eastAsia"/>
          <w:rtl/>
          <w:lang w:bidi="ar-SA"/>
        </w:rPr>
        <w:t>رس</w:t>
      </w:r>
      <w:r w:rsidR="00786ED1" w:rsidRPr="00203115">
        <w:rPr>
          <w:rFonts w:ascii="b nazani" w:hAnsi="b nazani" w:hint="cs"/>
          <w:rtl/>
          <w:lang w:bidi="ar-SA"/>
        </w:rPr>
        <w:t>ی</w:t>
      </w:r>
      <w:r w:rsidR="00786ED1" w:rsidRPr="00203115">
        <w:rPr>
          <w:rFonts w:ascii="b nazani" w:hAnsi="b nazani" w:hint="eastAsia"/>
          <w:rtl/>
          <w:lang w:bidi="ar-SA"/>
        </w:rPr>
        <w:t>د</w:t>
      </w:r>
      <w:r w:rsidR="00786ED1" w:rsidRPr="00203115">
        <w:rPr>
          <w:rFonts w:ascii="b nazani" w:hAnsi="b nazani"/>
          <w:rtl/>
          <w:lang w:bidi="ar-SA"/>
        </w:rPr>
        <w:t xml:space="preserve"> </w:t>
      </w:r>
      <w:r w:rsidR="00786ED1" w:rsidRPr="00203115">
        <w:rPr>
          <w:rFonts w:ascii="b nazani" w:hAnsi="b nazani" w:hint="eastAsia"/>
          <w:rtl/>
          <w:lang w:bidi="ar-SA"/>
        </w:rPr>
        <w:t>و</w:t>
      </w:r>
      <w:r w:rsidR="00786ED1" w:rsidRPr="00203115">
        <w:rPr>
          <w:rFonts w:ascii="b nazani" w:hAnsi="b nazani"/>
          <w:rtl/>
          <w:lang w:bidi="ar-SA"/>
        </w:rPr>
        <w:t xml:space="preserve"> </w:t>
      </w:r>
      <w:r w:rsidR="00786ED1" w:rsidRPr="00203115">
        <w:rPr>
          <w:rFonts w:ascii="b nazani" w:hAnsi="b nazani" w:hint="eastAsia"/>
          <w:rtl/>
          <w:lang w:bidi="ar-SA"/>
        </w:rPr>
        <w:t>جزو</w:t>
      </w:r>
      <w:r w:rsidR="00786ED1" w:rsidRPr="00203115">
        <w:rPr>
          <w:rFonts w:ascii="b nazani" w:hAnsi="b nazani"/>
          <w:rtl/>
          <w:lang w:bidi="ar-SA"/>
        </w:rPr>
        <w:t xml:space="preserve"> </w:t>
      </w:r>
      <w:r w:rsidR="00786ED1" w:rsidRPr="00203115">
        <w:rPr>
          <w:rFonts w:ascii="b nazani" w:hAnsi="b nazani" w:hint="eastAsia"/>
          <w:rtl/>
          <w:lang w:bidi="ar-SA"/>
        </w:rPr>
        <w:t>لا</w:t>
      </w:r>
      <w:r w:rsidR="00786ED1" w:rsidRPr="00203115">
        <w:rPr>
          <w:rFonts w:ascii="b nazani" w:hAnsi="b nazani" w:hint="cs"/>
          <w:rtl/>
          <w:lang w:bidi="ar-SA"/>
        </w:rPr>
        <w:t>ی</w:t>
      </w:r>
      <w:r w:rsidR="00786ED1" w:rsidRPr="00203115">
        <w:rPr>
          <w:rFonts w:ascii="b nazani" w:hAnsi="b nazani" w:hint="eastAsia"/>
          <w:rtl/>
          <w:lang w:bidi="ar-SA"/>
        </w:rPr>
        <w:t>نفک</w:t>
      </w:r>
      <w:r w:rsidR="00786ED1" w:rsidRPr="00203115">
        <w:rPr>
          <w:rFonts w:ascii="b nazani" w:hAnsi="b nazani"/>
          <w:rtl/>
          <w:lang w:bidi="ar-SA"/>
        </w:rPr>
        <w:t xml:space="preserve"> </w:t>
      </w:r>
      <w:r w:rsidR="00786ED1" w:rsidRPr="00203115">
        <w:rPr>
          <w:rFonts w:ascii="b nazani" w:hAnsi="b nazani" w:hint="eastAsia"/>
          <w:rtl/>
          <w:lang w:bidi="ar-SA"/>
        </w:rPr>
        <w:t>ا</w:t>
      </w:r>
      <w:r w:rsidR="00786ED1" w:rsidRPr="00203115">
        <w:rPr>
          <w:rFonts w:ascii="b nazani" w:hAnsi="b nazani" w:hint="cs"/>
          <w:rtl/>
          <w:lang w:bidi="ar-SA"/>
        </w:rPr>
        <w:t>ی</w:t>
      </w:r>
      <w:r w:rsidR="00786ED1" w:rsidRPr="00203115">
        <w:rPr>
          <w:rFonts w:ascii="b nazani" w:hAnsi="b nazani" w:hint="eastAsia"/>
          <w:rtl/>
          <w:lang w:bidi="ar-SA"/>
        </w:rPr>
        <w:t>ن</w:t>
      </w:r>
      <w:r w:rsidR="00786ED1" w:rsidRPr="00203115">
        <w:rPr>
          <w:rFonts w:ascii="b nazani" w:hAnsi="b nazani"/>
          <w:rtl/>
          <w:lang w:bidi="ar-SA"/>
        </w:rPr>
        <w:t xml:space="preserve"> </w:t>
      </w:r>
      <w:r w:rsidR="00786ED1" w:rsidRPr="00203115">
        <w:rPr>
          <w:rFonts w:ascii="b nazani" w:hAnsi="b nazani" w:hint="eastAsia"/>
          <w:rtl/>
          <w:lang w:bidi="ar-SA"/>
        </w:rPr>
        <w:t>قرارداد</w:t>
      </w:r>
      <w:r w:rsidR="00786ED1" w:rsidRPr="00203115">
        <w:rPr>
          <w:rFonts w:ascii="b nazani" w:hAnsi="b nazani"/>
          <w:rtl/>
          <w:lang w:bidi="ar-SA"/>
        </w:rPr>
        <w:t xml:space="preserve"> </w:t>
      </w:r>
      <w:r w:rsidR="00786ED1" w:rsidRPr="00203115">
        <w:rPr>
          <w:rFonts w:ascii="b nazani" w:hAnsi="b nazani" w:hint="eastAsia"/>
          <w:rtl/>
          <w:lang w:bidi="ar-SA"/>
        </w:rPr>
        <w:t>م</w:t>
      </w:r>
      <w:r w:rsidR="00786ED1" w:rsidRPr="00203115">
        <w:rPr>
          <w:rFonts w:ascii="b nazani" w:hAnsi="b nazani" w:hint="cs"/>
          <w:rtl/>
          <w:lang w:bidi="ar-SA"/>
        </w:rPr>
        <w:t>ی‌</w:t>
      </w:r>
      <w:r w:rsidR="00786ED1" w:rsidRPr="00203115">
        <w:rPr>
          <w:rFonts w:ascii="b nazani" w:hAnsi="b nazani" w:hint="eastAsia"/>
          <w:rtl/>
          <w:lang w:bidi="ar-SA"/>
        </w:rPr>
        <w:t>باشد</w:t>
      </w:r>
      <w:r w:rsidR="00786ED1" w:rsidRPr="00203115">
        <w:rPr>
          <w:rFonts w:ascii="b nazani" w:hAnsi="b nazani"/>
          <w:rtl/>
          <w:lang w:bidi="ar-SA"/>
        </w:rPr>
        <w:t xml:space="preserve"> </w:t>
      </w:r>
      <w:r w:rsidR="00786ED1" w:rsidRPr="00203115">
        <w:rPr>
          <w:rFonts w:ascii="b nazani" w:hAnsi="b nazani" w:hint="eastAsia"/>
          <w:rtl/>
          <w:lang w:bidi="ar-SA"/>
        </w:rPr>
        <w:t>در</w:t>
      </w:r>
      <w:r w:rsidR="00786ED1" w:rsidRPr="00203115">
        <w:rPr>
          <w:rFonts w:ascii="b nazani" w:hAnsi="b nazani"/>
          <w:rtl/>
          <w:lang w:bidi="ar-SA"/>
        </w:rPr>
        <w:t xml:space="preserve"> </w:t>
      </w:r>
      <w:r w:rsidR="00786ED1" w:rsidRPr="00203115">
        <w:rPr>
          <w:rFonts w:ascii="b nazani" w:hAnsi="b nazani" w:hint="eastAsia"/>
          <w:rtl/>
          <w:lang w:bidi="ar-SA"/>
        </w:rPr>
        <w:t>اخت</w:t>
      </w:r>
      <w:r w:rsidR="00786ED1" w:rsidRPr="00203115">
        <w:rPr>
          <w:rFonts w:ascii="b nazani" w:hAnsi="b nazani" w:hint="cs"/>
          <w:rtl/>
          <w:lang w:bidi="ar-SA"/>
        </w:rPr>
        <w:t>ی</w:t>
      </w:r>
      <w:r w:rsidR="00786ED1" w:rsidRPr="00203115">
        <w:rPr>
          <w:rFonts w:ascii="b nazani" w:hAnsi="b nazani" w:hint="eastAsia"/>
          <w:rtl/>
          <w:lang w:bidi="ar-SA"/>
        </w:rPr>
        <w:t>ار</w:t>
      </w:r>
      <w:r w:rsidR="00786ED1" w:rsidRPr="00203115">
        <w:rPr>
          <w:rFonts w:ascii="b nazani" w:hAnsi="b nazani"/>
          <w:rtl/>
          <w:lang w:bidi="ar-SA"/>
        </w:rPr>
        <w:t xml:space="preserve"> </w:t>
      </w:r>
      <w:r w:rsidR="00786ED1" w:rsidRPr="00203115">
        <w:rPr>
          <w:rFonts w:ascii="b nazani" w:hAnsi="b nazani" w:hint="cs"/>
          <w:rtl/>
          <w:lang w:bidi="ar-SA"/>
        </w:rPr>
        <w:t>شرکت</w:t>
      </w:r>
      <w:r w:rsidR="00786ED1" w:rsidRPr="00203115">
        <w:rPr>
          <w:rFonts w:ascii="b nazani" w:hAnsi="b nazani"/>
          <w:rtl/>
          <w:lang w:bidi="ar-SA"/>
        </w:rPr>
        <w:t xml:space="preserve"> </w:t>
      </w:r>
      <w:r w:rsidR="00786ED1" w:rsidRPr="00203115">
        <w:rPr>
          <w:rFonts w:ascii="b nazani" w:hAnsi="b nazani" w:hint="eastAsia"/>
          <w:rtl/>
          <w:lang w:bidi="ar-SA"/>
        </w:rPr>
        <w:t>قرار</w:t>
      </w:r>
      <w:r w:rsidR="00786ED1" w:rsidRPr="00203115">
        <w:rPr>
          <w:rFonts w:ascii="b nazani" w:hAnsi="b nazani"/>
          <w:rtl/>
          <w:lang w:bidi="ar-SA"/>
        </w:rPr>
        <w:t xml:space="preserve"> </w:t>
      </w:r>
      <w:r w:rsidR="00786ED1" w:rsidRPr="00203115">
        <w:rPr>
          <w:rFonts w:ascii="b nazani" w:hAnsi="b nazani" w:hint="eastAsia"/>
          <w:rtl/>
          <w:lang w:bidi="ar-SA"/>
        </w:rPr>
        <w:t>خواهد</w:t>
      </w:r>
      <w:r w:rsidR="00786ED1" w:rsidRPr="00203115">
        <w:rPr>
          <w:rFonts w:ascii="b nazani" w:hAnsi="b nazani"/>
          <w:rtl/>
          <w:lang w:bidi="ar-SA"/>
        </w:rPr>
        <w:t xml:space="preserve"> </w:t>
      </w:r>
      <w:r w:rsidR="00786ED1" w:rsidRPr="00203115">
        <w:rPr>
          <w:rFonts w:ascii="b nazani" w:hAnsi="b nazani" w:hint="eastAsia"/>
          <w:rtl/>
          <w:lang w:bidi="ar-SA"/>
        </w:rPr>
        <w:t>داد</w:t>
      </w:r>
      <w:r w:rsidR="00786ED1" w:rsidRPr="00203115">
        <w:rPr>
          <w:rFonts w:ascii="b nazani" w:hAnsi="b nazani" w:hint="cs"/>
          <w:rtl/>
          <w:lang w:bidi="ar-SA"/>
        </w:rPr>
        <w:t>؛</w:t>
      </w:r>
      <w:r w:rsidR="00786ED1" w:rsidRPr="00203115">
        <w:rPr>
          <w:rFonts w:ascii="b nazani" w:hAnsi="b nazani"/>
          <w:rtl/>
          <w:lang w:bidi="ar-SA"/>
        </w:rPr>
        <w:t xml:space="preserve"> </w:t>
      </w:r>
      <w:r w:rsidR="00786ED1" w:rsidRPr="00203115">
        <w:rPr>
          <w:rFonts w:ascii="b nazani" w:hAnsi="b nazani" w:hint="eastAsia"/>
          <w:rtl/>
          <w:lang w:bidi="ar-SA"/>
        </w:rPr>
        <w:t>در</w:t>
      </w:r>
      <w:r w:rsidR="00786ED1" w:rsidRPr="00203115">
        <w:rPr>
          <w:rFonts w:ascii="b nazani" w:hAnsi="b nazani"/>
          <w:rtl/>
          <w:lang w:bidi="ar-SA"/>
        </w:rPr>
        <w:t xml:space="preserve"> </w:t>
      </w:r>
      <w:r w:rsidR="00786ED1" w:rsidRPr="00203115">
        <w:rPr>
          <w:rFonts w:ascii="b nazani" w:hAnsi="b nazani" w:hint="eastAsia"/>
          <w:rtl/>
          <w:lang w:bidi="ar-SA"/>
        </w:rPr>
        <w:t>صورت</w:t>
      </w:r>
      <w:r w:rsidR="00786ED1" w:rsidRPr="00203115">
        <w:rPr>
          <w:rFonts w:ascii="b nazani" w:hAnsi="b nazani"/>
          <w:rtl/>
          <w:lang w:bidi="ar-SA"/>
        </w:rPr>
        <w:t xml:space="preserve"> </w:t>
      </w:r>
      <w:r w:rsidR="00786ED1" w:rsidRPr="00203115">
        <w:rPr>
          <w:rFonts w:ascii="b nazani" w:hAnsi="b nazani" w:hint="eastAsia"/>
          <w:rtl/>
          <w:lang w:bidi="ar-SA"/>
        </w:rPr>
        <w:t>تعلل</w:t>
      </w:r>
      <w:r w:rsidR="00786ED1" w:rsidRPr="00203115">
        <w:rPr>
          <w:rFonts w:ascii="b nazani" w:hAnsi="b nazani"/>
          <w:rtl/>
          <w:lang w:bidi="ar-SA"/>
        </w:rPr>
        <w:t xml:space="preserve"> </w:t>
      </w:r>
      <w:r w:rsidR="00786ED1" w:rsidRPr="00203115">
        <w:rPr>
          <w:rFonts w:ascii="b nazani" w:hAnsi="b nazani" w:hint="cs"/>
          <w:rtl/>
          <w:lang w:bidi="ar-SA"/>
        </w:rPr>
        <w:t>شرکت</w:t>
      </w:r>
      <w:r w:rsidR="00786ED1" w:rsidRPr="00203115">
        <w:rPr>
          <w:rFonts w:ascii="b nazani" w:hAnsi="b nazani"/>
          <w:rtl/>
          <w:lang w:bidi="ar-SA"/>
        </w:rPr>
        <w:t xml:space="preserve"> </w:t>
      </w:r>
      <w:r w:rsidR="00786ED1" w:rsidRPr="00203115">
        <w:rPr>
          <w:rFonts w:ascii="b nazani" w:hAnsi="b nazani" w:hint="eastAsia"/>
          <w:rtl/>
          <w:lang w:bidi="ar-SA"/>
        </w:rPr>
        <w:t>در</w:t>
      </w:r>
      <w:r w:rsidR="00786ED1" w:rsidRPr="00203115">
        <w:rPr>
          <w:rFonts w:ascii="b nazani" w:hAnsi="b nazani"/>
          <w:rtl/>
          <w:lang w:bidi="ar-SA"/>
        </w:rPr>
        <w:t xml:space="preserve"> </w:t>
      </w:r>
      <w:r w:rsidR="00786ED1" w:rsidRPr="00203115">
        <w:rPr>
          <w:rFonts w:ascii="b nazani" w:hAnsi="b nazani" w:hint="eastAsia"/>
          <w:rtl/>
          <w:lang w:bidi="ar-SA"/>
        </w:rPr>
        <w:t>تحو</w:t>
      </w:r>
      <w:r w:rsidR="00786ED1" w:rsidRPr="00203115">
        <w:rPr>
          <w:rFonts w:ascii="b nazani" w:hAnsi="b nazani" w:hint="cs"/>
          <w:rtl/>
          <w:lang w:bidi="ar-SA"/>
        </w:rPr>
        <w:t>ی</w:t>
      </w:r>
      <w:r w:rsidR="00786ED1" w:rsidRPr="00203115">
        <w:rPr>
          <w:rFonts w:ascii="b nazani" w:hAnsi="b nazani" w:hint="eastAsia"/>
          <w:rtl/>
          <w:lang w:bidi="ar-SA"/>
        </w:rPr>
        <w:t>ل</w:t>
      </w:r>
      <w:r w:rsidR="00814BF8" w:rsidRPr="00203115">
        <w:rPr>
          <w:rFonts w:ascii="b nazani" w:hAnsi="b nazani" w:hint="cs"/>
          <w:rtl/>
          <w:lang w:bidi="ar-SA"/>
        </w:rPr>
        <w:t xml:space="preserve"> گرفتن</w:t>
      </w:r>
      <w:r w:rsidR="00786ED1" w:rsidRPr="00203115">
        <w:rPr>
          <w:rFonts w:ascii="b nazani" w:hAnsi="b nazani"/>
          <w:rtl/>
          <w:lang w:bidi="ar-SA"/>
        </w:rPr>
        <w:t xml:space="preserve"> </w:t>
      </w:r>
      <w:r w:rsidR="00786ED1" w:rsidRPr="00203115">
        <w:rPr>
          <w:rFonts w:ascii="b nazani" w:hAnsi="b nazani" w:hint="eastAsia"/>
          <w:rtl/>
          <w:lang w:bidi="ar-SA"/>
        </w:rPr>
        <w:lastRenderedPageBreak/>
        <w:t>ملک</w:t>
      </w:r>
      <w:r w:rsidR="00786ED1" w:rsidRPr="00203115">
        <w:rPr>
          <w:rFonts w:ascii="b nazani" w:hAnsi="b nazani" w:hint="cs"/>
          <w:rtl/>
          <w:lang w:bidi="ar-SA"/>
        </w:rPr>
        <w:t>،</w:t>
      </w:r>
      <w:r w:rsidR="00786ED1" w:rsidRPr="00203115">
        <w:rPr>
          <w:rFonts w:ascii="b nazani" w:hAnsi="b nazani"/>
          <w:rtl/>
          <w:lang w:bidi="ar-SA"/>
        </w:rPr>
        <w:t xml:space="preserve"> </w:t>
      </w:r>
      <w:r w:rsidR="00786ED1" w:rsidRPr="00203115">
        <w:rPr>
          <w:rFonts w:ascii="b nazani" w:hAnsi="b nazani" w:hint="eastAsia"/>
          <w:rtl/>
          <w:lang w:bidi="ar-SA"/>
        </w:rPr>
        <w:t>امضا</w:t>
      </w:r>
      <w:r w:rsidR="00786ED1" w:rsidRPr="00203115">
        <w:rPr>
          <w:rFonts w:ascii="b nazani" w:hAnsi="b nazani" w:hint="cs"/>
          <w:rtl/>
          <w:lang w:bidi="ar-SA"/>
        </w:rPr>
        <w:t>ی</w:t>
      </w:r>
      <w:r w:rsidR="00786ED1" w:rsidRPr="00203115">
        <w:rPr>
          <w:rFonts w:ascii="b nazani" w:hAnsi="b nazani"/>
          <w:rtl/>
          <w:lang w:bidi="ar-SA"/>
        </w:rPr>
        <w:t xml:space="preserve"> </w:t>
      </w:r>
      <w:r w:rsidR="00786ED1" w:rsidRPr="00203115">
        <w:rPr>
          <w:rFonts w:ascii="b nazani" w:hAnsi="b nazani" w:hint="eastAsia"/>
          <w:rtl/>
          <w:lang w:bidi="ar-SA"/>
        </w:rPr>
        <w:t>صورتجلسه</w:t>
      </w:r>
      <w:r w:rsidR="00786ED1" w:rsidRPr="00203115">
        <w:rPr>
          <w:rFonts w:ascii="b nazani" w:hAnsi="b nazani"/>
          <w:rtl/>
          <w:lang w:bidi="ar-SA"/>
        </w:rPr>
        <w:t xml:space="preserve"> </w:t>
      </w:r>
      <w:r w:rsidR="00786ED1" w:rsidRPr="00203115">
        <w:rPr>
          <w:rFonts w:ascii="b nazani" w:hAnsi="b nazani" w:hint="eastAsia"/>
          <w:rtl/>
          <w:lang w:bidi="ar-SA"/>
        </w:rPr>
        <w:t>از</w:t>
      </w:r>
      <w:r w:rsidR="00786ED1" w:rsidRPr="00203115">
        <w:rPr>
          <w:rFonts w:ascii="b nazani" w:hAnsi="b nazani"/>
          <w:rtl/>
          <w:lang w:bidi="ar-SA"/>
        </w:rPr>
        <w:t xml:space="preserve"> </w:t>
      </w:r>
      <w:r w:rsidR="00786ED1" w:rsidRPr="00203115">
        <w:rPr>
          <w:rFonts w:ascii="b nazani" w:hAnsi="b nazani" w:hint="eastAsia"/>
          <w:rtl/>
          <w:lang w:bidi="ar-SA"/>
        </w:rPr>
        <w:t>سو</w:t>
      </w:r>
      <w:r w:rsidR="00786ED1" w:rsidRPr="00203115">
        <w:rPr>
          <w:rFonts w:ascii="b nazani" w:hAnsi="b nazani" w:hint="cs"/>
          <w:rtl/>
          <w:lang w:bidi="ar-SA"/>
        </w:rPr>
        <w:t>ی</w:t>
      </w:r>
      <w:r w:rsidR="00786ED1" w:rsidRPr="00203115">
        <w:rPr>
          <w:rFonts w:ascii="b nazani" w:hAnsi="b nazani"/>
          <w:rtl/>
          <w:lang w:bidi="ar-SA"/>
        </w:rPr>
        <w:t xml:space="preserve"> </w:t>
      </w:r>
      <w:r w:rsidR="00786ED1" w:rsidRPr="00203115">
        <w:rPr>
          <w:rFonts w:ascii="b nazani" w:hAnsi="b nazani" w:hint="eastAsia"/>
          <w:rtl/>
          <w:lang w:bidi="ar-SA"/>
        </w:rPr>
        <w:t>طرف</w:t>
      </w:r>
      <w:r w:rsidR="00786ED1" w:rsidRPr="00203115">
        <w:rPr>
          <w:rFonts w:ascii="b nazani" w:hAnsi="b nazani" w:hint="cs"/>
          <w:rtl/>
          <w:lang w:bidi="ar-SA"/>
        </w:rPr>
        <w:t>ی</w:t>
      </w:r>
      <w:r w:rsidR="00786ED1" w:rsidRPr="00203115">
        <w:rPr>
          <w:rFonts w:ascii="b nazani" w:hAnsi="b nazani" w:hint="eastAsia"/>
          <w:rtl/>
          <w:lang w:bidi="ar-SA"/>
        </w:rPr>
        <w:t>ن</w:t>
      </w:r>
      <w:r w:rsidR="00786ED1" w:rsidRPr="00203115">
        <w:rPr>
          <w:rFonts w:ascii="b nazani" w:hAnsi="b nazani"/>
          <w:rtl/>
          <w:lang w:bidi="ar-SA"/>
        </w:rPr>
        <w:t xml:space="preserve"> </w:t>
      </w:r>
      <w:r w:rsidR="00786ED1" w:rsidRPr="00203115">
        <w:rPr>
          <w:rFonts w:ascii="b nazani" w:hAnsi="b nazani" w:hint="eastAsia"/>
          <w:rtl/>
          <w:lang w:bidi="ar-SA"/>
        </w:rPr>
        <w:t>به</w:t>
      </w:r>
      <w:r w:rsidR="00786ED1" w:rsidRPr="00203115">
        <w:rPr>
          <w:rFonts w:ascii="b nazani" w:hAnsi="b nazani"/>
          <w:rtl/>
          <w:lang w:bidi="ar-SA"/>
        </w:rPr>
        <w:t xml:space="preserve"> </w:t>
      </w:r>
      <w:r w:rsidR="00786ED1" w:rsidRPr="00203115">
        <w:rPr>
          <w:rFonts w:ascii="b nazani" w:hAnsi="b nazani" w:hint="eastAsia"/>
          <w:rtl/>
          <w:lang w:bidi="ar-SA"/>
        </w:rPr>
        <w:t>منزله</w:t>
      </w:r>
      <w:r w:rsidR="00786ED1" w:rsidRPr="00203115">
        <w:rPr>
          <w:rFonts w:ascii="b nazani" w:hAnsi="b nazani"/>
          <w:rtl/>
          <w:lang w:bidi="ar-SA"/>
        </w:rPr>
        <w:t xml:space="preserve"> </w:t>
      </w:r>
      <w:r w:rsidR="00786ED1" w:rsidRPr="00203115">
        <w:rPr>
          <w:rFonts w:ascii="b nazani" w:hAnsi="b nazani" w:hint="eastAsia"/>
          <w:rtl/>
          <w:lang w:bidi="ar-SA"/>
        </w:rPr>
        <w:t>تحو</w:t>
      </w:r>
      <w:r w:rsidR="00786ED1" w:rsidRPr="00203115">
        <w:rPr>
          <w:rFonts w:ascii="b nazani" w:hAnsi="b nazani" w:hint="cs"/>
          <w:rtl/>
          <w:lang w:bidi="ar-SA"/>
        </w:rPr>
        <w:t>ی</w:t>
      </w:r>
      <w:r w:rsidR="00786ED1" w:rsidRPr="00203115">
        <w:rPr>
          <w:rFonts w:ascii="b nazani" w:hAnsi="b nazani" w:hint="eastAsia"/>
          <w:rtl/>
          <w:lang w:bidi="ar-SA"/>
        </w:rPr>
        <w:t>ل</w:t>
      </w:r>
      <w:r w:rsidR="00786ED1" w:rsidRPr="00203115">
        <w:rPr>
          <w:rFonts w:ascii="b nazani" w:hAnsi="b nazani"/>
          <w:rtl/>
          <w:lang w:bidi="ar-SA"/>
        </w:rPr>
        <w:t xml:space="preserve"> </w:t>
      </w:r>
      <w:r w:rsidR="00786ED1" w:rsidRPr="00203115">
        <w:rPr>
          <w:rFonts w:ascii="b nazani" w:hAnsi="b nazani" w:hint="eastAsia"/>
          <w:rtl/>
          <w:lang w:bidi="ar-SA"/>
        </w:rPr>
        <w:t>ملک</w:t>
      </w:r>
      <w:r w:rsidR="00786ED1" w:rsidRPr="00203115">
        <w:rPr>
          <w:rFonts w:ascii="b nazani" w:hAnsi="b nazani"/>
          <w:rtl/>
          <w:lang w:bidi="ar-SA"/>
        </w:rPr>
        <w:t xml:space="preserve"> </w:t>
      </w:r>
      <w:r w:rsidR="00786ED1" w:rsidRPr="00203115">
        <w:rPr>
          <w:rFonts w:ascii="b nazani" w:hAnsi="b nazani" w:hint="eastAsia"/>
          <w:rtl/>
          <w:lang w:bidi="ar-SA"/>
        </w:rPr>
        <w:t>به</w:t>
      </w:r>
      <w:r w:rsidR="00786ED1" w:rsidRPr="00203115">
        <w:rPr>
          <w:rFonts w:ascii="b nazani" w:hAnsi="b nazani"/>
          <w:rtl/>
          <w:lang w:bidi="ar-SA"/>
        </w:rPr>
        <w:t xml:space="preserve"> </w:t>
      </w:r>
      <w:r w:rsidR="00786ED1" w:rsidRPr="00203115">
        <w:rPr>
          <w:rFonts w:ascii="b nazani" w:hAnsi="b nazani" w:hint="cs"/>
          <w:rtl/>
          <w:lang w:bidi="ar-SA"/>
        </w:rPr>
        <w:t>شرکت</w:t>
      </w:r>
      <w:r w:rsidR="00786ED1" w:rsidRPr="00203115">
        <w:rPr>
          <w:rFonts w:ascii="b nazani" w:hAnsi="b nazani"/>
          <w:rtl/>
          <w:lang w:bidi="ar-SA"/>
        </w:rPr>
        <w:t xml:space="preserve"> </w:t>
      </w:r>
      <w:r w:rsidR="00786ED1" w:rsidRPr="00203115">
        <w:rPr>
          <w:rFonts w:ascii="b nazani" w:hAnsi="b nazani" w:hint="eastAsia"/>
          <w:rtl/>
          <w:lang w:bidi="ar-SA"/>
        </w:rPr>
        <w:t>و</w:t>
      </w:r>
      <w:r w:rsidR="00786ED1" w:rsidRPr="00203115">
        <w:rPr>
          <w:rFonts w:ascii="b nazani" w:hAnsi="b nazani"/>
          <w:rtl/>
          <w:lang w:bidi="ar-SA"/>
        </w:rPr>
        <w:t xml:space="preserve"> </w:t>
      </w:r>
      <w:r w:rsidR="00786ED1" w:rsidRPr="00203115">
        <w:rPr>
          <w:rFonts w:ascii="b nazani" w:hAnsi="b nazani" w:hint="eastAsia"/>
          <w:rtl/>
          <w:lang w:bidi="ar-SA"/>
        </w:rPr>
        <w:t>شروع</w:t>
      </w:r>
      <w:r w:rsidR="00786ED1" w:rsidRPr="00203115">
        <w:rPr>
          <w:rFonts w:ascii="b nazani" w:hAnsi="b nazani"/>
          <w:rtl/>
          <w:lang w:bidi="ar-SA"/>
        </w:rPr>
        <w:t xml:space="preserve"> </w:t>
      </w:r>
      <w:r w:rsidR="00786ED1" w:rsidRPr="00203115">
        <w:rPr>
          <w:rFonts w:ascii="b nazani" w:hAnsi="b nazani" w:hint="eastAsia"/>
          <w:rtl/>
          <w:lang w:bidi="ar-SA"/>
        </w:rPr>
        <w:t>تعهدات</w:t>
      </w:r>
      <w:r w:rsidR="00786ED1" w:rsidRPr="00203115">
        <w:rPr>
          <w:rFonts w:ascii="b nazani" w:hAnsi="b nazani"/>
          <w:rtl/>
          <w:lang w:bidi="ar-SA"/>
        </w:rPr>
        <w:t xml:space="preserve"> </w:t>
      </w:r>
      <w:r w:rsidR="00786ED1" w:rsidRPr="00203115">
        <w:rPr>
          <w:rFonts w:ascii="b nazani" w:hAnsi="b nazani" w:hint="eastAsia"/>
          <w:rtl/>
          <w:lang w:bidi="ar-SA"/>
        </w:rPr>
        <w:t>مندرج</w:t>
      </w:r>
      <w:r w:rsidR="00786ED1" w:rsidRPr="00203115">
        <w:rPr>
          <w:rFonts w:ascii="b nazani" w:hAnsi="b nazani"/>
          <w:rtl/>
          <w:lang w:bidi="ar-SA"/>
        </w:rPr>
        <w:t xml:space="preserve"> </w:t>
      </w:r>
      <w:r w:rsidR="00786ED1" w:rsidRPr="00203115">
        <w:rPr>
          <w:rFonts w:ascii="b nazani" w:hAnsi="b nazani" w:hint="eastAsia"/>
          <w:rtl/>
          <w:lang w:bidi="ar-SA"/>
        </w:rPr>
        <w:t>در</w:t>
      </w:r>
      <w:r w:rsidR="00786ED1" w:rsidRPr="00203115">
        <w:rPr>
          <w:rFonts w:ascii="b nazani" w:hAnsi="b nazani"/>
          <w:rtl/>
          <w:lang w:bidi="ar-SA"/>
        </w:rPr>
        <w:t xml:space="preserve"> </w:t>
      </w:r>
      <w:r w:rsidR="00786ED1" w:rsidRPr="00203115">
        <w:rPr>
          <w:rFonts w:ascii="b nazani" w:hAnsi="b nazani" w:hint="eastAsia"/>
          <w:rtl/>
          <w:lang w:bidi="ar-SA"/>
        </w:rPr>
        <w:t>قرارداد</w:t>
      </w:r>
      <w:r w:rsidR="00786ED1" w:rsidRPr="00203115">
        <w:rPr>
          <w:rFonts w:ascii="b nazani" w:hAnsi="b nazani"/>
          <w:rtl/>
          <w:lang w:bidi="ar-SA"/>
        </w:rPr>
        <w:t xml:space="preserve"> </w:t>
      </w:r>
      <w:r w:rsidR="00786ED1" w:rsidRPr="00203115">
        <w:rPr>
          <w:rFonts w:ascii="b nazani" w:hAnsi="b nazani" w:hint="eastAsia"/>
          <w:rtl/>
          <w:lang w:bidi="ar-SA"/>
        </w:rPr>
        <w:t>ف</w:t>
      </w:r>
      <w:r w:rsidR="00786ED1" w:rsidRPr="00203115">
        <w:rPr>
          <w:rFonts w:ascii="b nazani" w:hAnsi="b nazani" w:hint="cs"/>
          <w:rtl/>
          <w:lang w:bidi="ar-SA"/>
        </w:rPr>
        <w:t>ی</w:t>
      </w:r>
      <w:r w:rsidR="00786ED1" w:rsidRPr="00203115">
        <w:rPr>
          <w:rFonts w:ascii="b nazani" w:hAnsi="b nazani" w:hint="eastAsia"/>
          <w:rtl/>
          <w:lang w:bidi="ar-SA"/>
        </w:rPr>
        <w:t>ماب</w:t>
      </w:r>
      <w:r w:rsidR="00786ED1" w:rsidRPr="00203115">
        <w:rPr>
          <w:rFonts w:ascii="b nazani" w:hAnsi="b nazani" w:hint="cs"/>
          <w:rtl/>
          <w:lang w:bidi="ar-SA"/>
        </w:rPr>
        <w:t>ی</w:t>
      </w:r>
      <w:r w:rsidR="00786ED1" w:rsidRPr="00203115">
        <w:rPr>
          <w:rFonts w:ascii="b nazani" w:hAnsi="b nazani" w:hint="eastAsia"/>
          <w:rtl/>
          <w:lang w:bidi="ar-SA"/>
        </w:rPr>
        <w:t>ن</w:t>
      </w:r>
      <w:r w:rsidR="00786ED1" w:rsidRPr="00203115">
        <w:rPr>
          <w:rFonts w:ascii="b nazani" w:hAnsi="b nazani"/>
          <w:rtl/>
          <w:lang w:bidi="ar-SA"/>
        </w:rPr>
        <w:t xml:space="preserve"> </w:t>
      </w:r>
      <w:r w:rsidR="00786ED1" w:rsidRPr="00203115">
        <w:rPr>
          <w:rFonts w:ascii="b nazani" w:hAnsi="b nazani" w:hint="eastAsia"/>
          <w:rtl/>
          <w:lang w:bidi="ar-SA"/>
        </w:rPr>
        <w:t>تلق</w:t>
      </w:r>
      <w:r w:rsidR="00786ED1" w:rsidRPr="00203115">
        <w:rPr>
          <w:rFonts w:ascii="b nazani" w:hAnsi="b nazani" w:hint="cs"/>
          <w:rtl/>
          <w:lang w:bidi="ar-SA"/>
        </w:rPr>
        <w:t>ی</w:t>
      </w:r>
      <w:r w:rsidR="00786ED1" w:rsidRPr="00203115">
        <w:rPr>
          <w:rFonts w:ascii="b nazani" w:hAnsi="b nazani"/>
          <w:rtl/>
          <w:lang w:bidi="ar-SA"/>
        </w:rPr>
        <w:t xml:space="preserve"> </w:t>
      </w:r>
      <w:r w:rsidR="00786ED1" w:rsidRPr="00203115">
        <w:rPr>
          <w:rFonts w:ascii="b nazani" w:hAnsi="b nazani" w:hint="eastAsia"/>
          <w:rtl/>
          <w:lang w:bidi="ar-SA"/>
        </w:rPr>
        <w:t>خواهد</w:t>
      </w:r>
      <w:r w:rsidR="00786ED1" w:rsidRPr="00203115">
        <w:rPr>
          <w:rFonts w:ascii="b nazani" w:hAnsi="b nazani"/>
          <w:rtl/>
          <w:lang w:bidi="ar-SA"/>
        </w:rPr>
        <w:t xml:space="preserve"> </w:t>
      </w:r>
      <w:r w:rsidR="00786ED1" w:rsidRPr="00203115">
        <w:rPr>
          <w:rFonts w:ascii="b nazani" w:hAnsi="b nazani" w:hint="eastAsia"/>
          <w:rtl/>
          <w:lang w:bidi="ar-SA"/>
        </w:rPr>
        <w:t>شد</w:t>
      </w:r>
      <w:r w:rsidR="006C1FC0" w:rsidRPr="00203115">
        <w:rPr>
          <w:rFonts w:ascii="b nazani" w:hAnsi="b nazani" w:hint="cs"/>
          <w:rtl/>
          <w:lang w:bidi="ar-SA"/>
        </w:rPr>
        <w:t xml:space="preserve"> و در صورت عدم امضای صورتجلسه از ناحیه شرکت، قرارداد خودبخود منفسخ خواهد شد.</w:t>
      </w:r>
    </w:p>
    <w:p w14:paraId="40ED3535" w14:textId="77777777" w:rsidR="00F21F7D" w:rsidRPr="00203115" w:rsidRDefault="00AA6297" w:rsidP="00F21F7D">
      <w:pPr>
        <w:rPr>
          <w:rFonts w:ascii="b nazani" w:hAnsi="b nazani"/>
          <w:rtl/>
          <w:lang w:bidi="ar-SA"/>
        </w:rPr>
      </w:pPr>
      <w:r w:rsidRPr="00203115">
        <w:rPr>
          <w:rFonts w:ascii="b nazani" w:hAnsi="b nazani" w:hint="cs"/>
          <w:rtl/>
        </w:rPr>
        <w:t>4</w:t>
      </w:r>
      <w:r w:rsidR="00F21F7D" w:rsidRPr="00203115">
        <w:rPr>
          <w:rFonts w:ascii="b nazani" w:hAnsi="b nazani" w:hint="cs"/>
          <w:rtl/>
        </w:rPr>
        <w:t xml:space="preserve">-2) </w:t>
      </w:r>
      <w:r w:rsidR="00F21F7D" w:rsidRPr="00203115">
        <w:rPr>
          <w:rFonts w:ascii="b nazani" w:hAnsi="b nazani" w:hint="cs"/>
          <w:rtl/>
          <w:lang w:bidi="ar-SA"/>
        </w:rPr>
        <w:t>شرکت</w:t>
      </w:r>
      <w:r w:rsidR="00F21F7D" w:rsidRPr="00203115">
        <w:rPr>
          <w:rFonts w:ascii="b nazani" w:hAnsi="b nazani"/>
          <w:rtl/>
          <w:lang w:bidi="ar-SA"/>
        </w:rPr>
        <w:t xml:space="preserve"> </w:t>
      </w:r>
      <w:r w:rsidR="00F21F7D" w:rsidRPr="00203115">
        <w:rPr>
          <w:rFonts w:ascii="b nazani" w:hAnsi="b nazani" w:hint="eastAsia"/>
          <w:rtl/>
          <w:lang w:bidi="ar-SA"/>
        </w:rPr>
        <w:t>مکلف</w:t>
      </w:r>
      <w:r w:rsidR="00F21F7D" w:rsidRPr="00203115">
        <w:rPr>
          <w:rFonts w:ascii="b nazani" w:hAnsi="b nazani"/>
          <w:rtl/>
          <w:lang w:bidi="ar-SA"/>
        </w:rPr>
        <w:t xml:space="preserve"> </w:t>
      </w:r>
      <w:r w:rsidR="00F21F7D" w:rsidRPr="00203115">
        <w:rPr>
          <w:rFonts w:ascii="b nazani" w:hAnsi="b nazani" w:hint="eastAsia"/>
          <w:rtl/>
          <w:lang w:bidi="ar-SA"/>
        </w:rPr>
        <w:t>است</w:t>
      </w:r>
      <w:r w:rsidR="00F21F7D" w:rsidRPr="00203115">
        <w:rPr>
          <w:rFonts w:ascii="b nazani" w:hAnsi="b nazani"/>
          <w:rtl/>
          <w:lang w:bidi="ar-SA"/>
        </w:rPr>
        <w:t xml:space="preserve"> </w:t>
      </w:r>
      <w:r w:rsidR="00F21F7D" w:rsidRPr="00203115">
        <w:rPr>
          <w:rFonts w:ascii="b nazani" w:hAnsi="b nazani" w:hint="cs"/>
          <w:rtl/>
          <w:lang w:bidi="ar-SA"/>
        </w:rPr>
        <w:t>عندا</w:t>
      </w:r>
      <w:r w:rsidR="00F21F7D" w:rsidRPr="00203115">
        <w:rPr>
          <w:rFonts w:ascii="b nazani" w:hAnsi="b nazani" w:hint="eastAsia"/>
          <w:rtl/>
          <w:lang w:bidi="ar-SA"/>
        </w:rPr>
        <w:t>لزوم</w:t>
      </w:r>
      <w:r w:rsidR="00F21F7D" w:rsidRPr="00203115">
        <w:rPr>
          <w:rFonts w:ascii="b nazani" w:hAnsi="b nazani"/>
          <w:rtl/>
          <w:lang w:bidi="ar-SA"/>
        </w:rPr>
        <w:t xml:space="preserve"> </w:t>
      </w:r>
      <w:r w:rsidR="00F21F7D" w:rsidRPr="00203115">
        <w:rPr>
          <w:rFonts w:ascii="b nazani" w:hAnsi="b nazani" w:hint="eastAsia"/>
          <w:rtl/>
          <w:lang w:bidi="ar-SA"/>
        </w:rPr>
        <w:t>جهت</w:t>
      </w:r>
      <w:r w:rsidR="00F21F7D" w:rsidRPr="00203115">
        <w:rPr>
          <w:rFonts w:ascii="b nazani" w:hAnsi="b nazani"/>
          <w:rtl/>
          <w:lang w:bidi="ar-SA"/>
        </w:rPr>
        <w:t xml:space="preserve"> </w:t>
      </w:r>
      <w:r w:rsidR="00F21F7D" w:rsidRPr="00203115">
        <w:rPr>
          <w:rFonts w:ascii="b nazani" w:hAnsi="b nazani" w:hint="eastAsia"/>
          <w:rtl/>
          <w:lang w:bidi="ar-SA"/>
        </w:rPr>
        <w:t>انجام</w:t>
      </w:r>
      <w:r w:rsidR="00F21F7D" w:rsidRPr="00203115">
        <w:rPr>
          <w:rFonts w:ascii="b nazani" w:hAnsi="b nazani"/>
          <w:rtl/>
          <w:lang w:bidi="ar-SA"/>
        </w:rPr>
        <w:t xml:space="preserve"> </w:t>
      </w:r>
      <w:r w:rsidR="00F21F7D" w:rsidRPr="00203115">
        <w:rPr>
          <w:rFonts w:ascii="b nazani" w:hAnsi="b nazani" w:hint="eastAsia"/>
          <w:rtl/>
          <w:lang w:bidi="ar-SA"/>
        </w:rPr>
        <w:t>فعال</w:t>
      </w:r>
      <w:r w:rsidR="00F21F7D" w:rsidRPr="00203115">
        <w:rPr>
          <w:rFonts w:ascii="b nazani" w:hAnsi="b nazani" w:hint="cs"/>
          <w:rtl/>
          <w:lang w:bidi="ar-SA"/>
        </w:rPr>
        <w:t>ی</w:t>
      </w:r>
      <w:r w:rsidR="00F21F7D" w:rsidRPr="00203115">
        <w:rPr>
          <w:rFonts w:ascii="b nazani" w:hAnsi="b nazani" w:hint="eastAsia"/>
          <w:rtl/>
          <w:lang w:bidi="ar-SA"/>
        </w:rPr>
        <w:t>ت</w:t>
      </w:r>
      <w:r w:rsidR="00F21F7D" w:rsidRPr="00203115">
        <w:rPr>
          <w:rFonts w:ascii="b nazani" w:hAnsi="b nazani"/>
          <w:rtl/>
          <w:lang w:bidi="ar-SA"/>
        </w:rPr>
        <w:t xml:space="preserve"> </w:t>
      </w:r>
      <w:r w:rsidR="00F21F7D" w:rsidRPr="00203115">
        <w:rPr>
          <w:rFonts w:ascii="b nazani" w:hAnsi="b nazani" w:hint="eastAsia"/>
          <w:rtl/>
          <w:lang w:bidi="ar-SA"/>
        </w:rPr>
        <w:t>ها</w:t>
      </w:r>
      <w:r w:rsidR="00F21F7D" w:rsidRPr="00203115">
        <w:rPr>
          <w:rFonts w:ascii="b nazani" w:hAnsi="b nazani" w:hint="cs"/>
          <w:rtl/>
          <w:lang w:bidi="ar-SA"/>
        </w:rPr>
        <w:t>ی</w:t>
      </w:r>
      <w:r w:rsidR="00F21F7D" w:rsidRPr="00203115">
        <w:rPr>
          <w:rFonts w:ascii="b nazani" w:hAnsi="b nazani"/>
          <w:rtl/>
          <w:lang w:bidi="ar-SA"/>
        </w:rPr>
        <w:t xml:space="preserve"> </w:t>
      </w:r>
      <w:r w:rsidR="00F21F7D" w:rsidRPr="00203115">
        <w:rPr>
          <w:rFonts w:ascii="b nazani" w:hAnsi="b nazani" w:hint="eastAsia"/>
          <w:rtl/>
          <w:lang w:bidi="ar-SA"/>
        </w:rPr>
        <w:t>خود</w:t>
      </w:r>
      <w:r w:rsidR="00F21F7D" w:rsidRPr="00203115">
        <w:rPr>
          <w:rFonts w:ascii="b nazani" w:hAnsi="b nazani"/>
          <w:rtl/>
          <w:lang w:bidi="ar-SA"/>
        </w:rPr>
        <w:t xml:space="preserve"> </w:t>
      </w:r>
      <w:r w:rsidR="00F21F7D" w:rsidRPr="00203115">
        <w:rPr>
          <w:rFonts w:ascii="b nazani" w:hAnsi="b nazani" w:hint="eastAsia"/>
          <w:rtl/>
          <w:lang w:bidi="ar-SA"/>
        </w:rPr>
        <w:t>در</w:t>
      </w:r>
      <w:r w:rsidR="00F21F7D" w:rsidRPr="00203115">
        <w:rPr>
          <w:rFonts w:ascii="b nazani" w:hAnsi="b nazani"/>
          <w:rtl/>
          <w:lang w:bidi="ar-SA"/>
        </w:rPr>
        <w:t xml:space="preserve"> </w:t>
      </w:r>
      <w:r w:rsidR="00F21F7D" w:rsidRPr="00203115">
        <w:rPr>
          <w:rFonts w:ascii="b nazani" w:hAnsi="b nazani" w:hint="eastAsia"/>
          <w:rtl/>
          <w:lang w:bidi="ar-SA"/>
        </w:rPr>
        <w:t>موضوع</w:t>
      </w:r>
      <w:r w:rsidR="00F21F7D" w:rsidRPr="00203115">
        <w:rPr>
          <w:rFonts w:ascii="b nazani" w:hAnsi="b nazani"/>
          <w:rtl/>
          <w:lang w:bidi="ar-SA"/>
        </w:rPr>
        <w:t xml:space="preserve"> </w:t>
      </w:r>
      <w:r w:rsidR="000C670D" w:rsidRPr="00203115">
        <w:rPr>
          <w:rFonts w:ascii="b nazani" w:hAnsi="b nazani" w:hint="eastAsia"/>
          <w:rtl/>
          <w:lang w:bidi="ar-SA"/>
        </w:rPr>
        <w:t>استقرار</w:t>
      </w:r>
      <w:r w:rsidR="00F21F7D" w:rsidRPr="00203115">
        <w:rPr>
          <w:rFonts w:ascii="b nazani" w:hAnsi="b nazani"/>
          <w:rtl/>
          <w:lang w:bidi="ar-SA"/>
        </w:rPr>
        <w:t xml:space="preserve"> </w:t>
      </w:r>
      <w:r w:rsidR="00F21F7D" w:rsidRPr="00203115">
        <w:rPr>
          <w:rFonts w:ascii="b nazani" w:hAnsi="b nazani" w:hint="eastAsia"/>
          <w:rtl/>
          <w:lang w:bidi="ar-SA"/>
        </w:rPr>
        <w:t>نسبت</w:t>
      </w:r>
      <w:r w:rsidR="00F21F7D" w:rsidRPr="00203115">
        <w:rPr>
          <w:rFonts w:ascii="b nazani" w:hAnsi="b nazani"/>
          <w:rtl/>
          <w:lang w:bidi="ar-SA"/>
        </w:rPr>
        <w:t xml:space="preserve"> </w:t>
      </w:r>
      <w:r w:rsidR="00F21F7D" w:rsidRPr="00203115">
        <w:rPr>
          <w:rFonts w:ascii="b nazani" w:hAnsi="b nazani" w:hint="eastAsia"/>
          <w:rtl/>
          <w:lang w:bidi="ar-SA"/>
        </w:rPr>
        <w:t>به</w:t>
      </w:r>
      <w:r w:rsidR="00F21F7D" w:rsidRPr="00203115">
        <w:rPr>
          <w:rFonts w:ascii="b nazani" w:hAnsi="b nazani"/>
          <w:rtl/>
          <w:lang w:bidi="ar-SA"/>
        </w:rPr>
        <w:t xml:space="preserve"> </w:t>
      </w:r>
      <w:r w:rsidR="00F21F7D" w:rsidRPr="00203115">
        <w:rPr>
          <w:rFonts w:ascii="b nazani" w:hAnsi="b nazani" w:hint="eastAsia"/>
          <w:rtl/>
          <w:lang w:bidi="ar-SA"/>
        </w:rPr>
        <w:t>کسب</w:t>
      </w:r>
      <w:r w:rsidR="00F21F7D" w:rsidRPr="00203115">
        <w:rPr>
          <w:rFonts w:ascii="b nazani" w:hAnsi="b nazani"/>
          <w:rtl/>
          <w:lang w:bidi="ar-SA"/>
        </w:rPr>
        <w:t xml:space="preserve"> </w:t>
      </w:r>
      <w:r w:rsidR="00F21F7D" w:rsidRPr="00203115">
        <w:rPr>
          <w:rFonts w:ascii="b nazani" w:hAnsi="b nazani" w:hint="eastAsia"/>
          <w:rtl/>
          <w:lang w:bidi="ar-SA"/>
        </w:rPr>
        <w:t>مجوز</w:t>
      </w:r>
      <w:r w:rsidR="00F21F7D" w:rsidRPr="00203115">
        <w:rPr>
          <w:rFonts w:ascii="b nazani" w:hAnsi="b nazani" w:hint="cs"/>
          <w:rtl/>
          <w:lang w:bidi="ar-SA"/>
        </w:rPr>
        <w:t>های</w:t>
      </w:r>
      <w:r w:rsidR="00F21F7D" w:rsidRPr="00203115">
        <w:rPr>
          <w:rFonts w:ascii="b nazani" w:hAnsi="b nazani"/>
          <w:rtl/>
          <w:lang w:bidi="ar-SA"/>
        </w:rPr>
        <w:t xml:space="preserve"> </w:t>
      </w:r>
      <w:r w:rsidR="00F21F7D" w:rsidRPr="00203115">
        <w:rPr>
          <w:rFonts w:ascii="b nazani" w:hAnsi="b nazani" w:hint="eastAsia"/>
          <w:rtl/>
          <w:lang w:bidi="ar-SA"/>
        </w:rPr>
        <w:t>لازم</w:t>
      </w:r>
      <w:r w:rsidR="00F21F7D" w:rsidRPr="00203115">
        <w:rPr>
          <w:rFonts w:ascii="b nazani" w:hAnsi="b nazani"/>
          <w:rtl/>
          <w:lang w:bidi="ar-SA"/>
        </w:rPr>
        <w:t xml:space="preserve"> </w:t>
      </w:r>
      <w:r w:rsidR="00F21F7D" w:rsidRPr="00203115">
        <w:rPr>
          <w:rFonts w:ascii="b nazani" w:hAnsi="b nazani" w:hint="eastAsia"/>
          <w:rtl/>
          <w:lang w:bidi="ar-SA"/>
        </w:rPr>
        <w:t>از</w:t>
      </w:r>
      <w:r w:rsidR="00F21F7D" w:rsidRPr="00203115">
        <w:rPr>
          <w:rFonts w:ascii="b nazani" w:hAnsi="b nazani"/>
          <w:rtl/>
          <w:lang w:bidi="ar-SA"/>
        </w:rPr>
        <w:t xml:space="preserve"> </w:t>
      </w:r>
      <w:r w:rsidR="00F21F7D" w:rsidRPr="00203115">
        <w:rPr>
          <w:rFonts w:ascii="b nazani" w:hAnsi="b nazani" w:hint="eastAsia"/>
          <w:rtl/>
          <w:lang w:bidi="ar-SA"/>
        </w:rPr>
        <w:t>مراجع</w:t>
      </w:r>
      <w:r w:rsidR="00F21F7D" w:rsidRPr="00203115">
        <w:rPr>
          <w:rFonts w:ascii="b nazani" w:hAnsi="b nazani"/>
          <w:rtl/>
          <w:lang w:bidi="ar-SA"/>
        </w:rPr>
        <w:t xml:space="preserve"> </w:t>
      </w:r>
      <w:r w:rsidR="00F21F7D" w:rsidRPr="00203115">
        <w:rPr>
          <w:rFonts w:ascii="b nazani" w:hAnsi="b nazani" w:hint="eastAsia"/>
          <w:rtl/>
          <w:lang w:bidi="ar-SA"/>
        </w:rPr>
        <w:t>ذ</w:t>
      </w:r>
      <w:r w:rsidR="00F21F7D" w:rsidRPr="00203115">
        <w:rPr>
          <w:rFonts w:ascii="b nazani" w:hAnsi="b nazani" w:hint="cs"/>
          <w:rtl/>
          <w:lang w:bidi="ar-SA"/>
        </w:rPr>
        <w:t>ی</w:t>
      </w:r>
      <w:r w:rsidR="00F21F7D" w:rsidRPr="00203115">
        <w:rPr>
          <w:rFonts w:ascii="b nazani" w:hAnsi="b nazani" w:hint="eastAsia"/>
          <w:rtl/>
          <w:lang w:bidi="ar-SA"/>
        </w:rPr>
        <w:t>صلاح</w:t>
      </w:r>
      <w:r w:rsidR="00F21F7D" w:rsidRPr="00203115">
        <w:rPr>
          <w:rFonts w:ascii="b nazani" w:hAnsi="b nazani"/>
          <w:rtl/>
          <w:lang w:bidi="ar-SA"/>
        </w:rPr>
        <w:t xml:space="preserve"> </w:t>
      </w:r>
      <w:r w:rsidR="00F21F7D" w:rsidRPr="00203115">
        <w:rPr>
          <w:rFonts w:ascii="b nazani" w:hAnsi="b nazani" w:hint="eastAsia"/>
          <w:rtl/>
          <w:lang w:bidi="ar-SA"/>
        </w:rPr>
        <w:t>اقدام</w:t>
      </w:r>
      <w:r w:rsidR="00F21F7D" w:rsidRPr="00203115">
        <w:rPr>
          <w:rFonts w:ascii="b nazani" w:hAnsi="b nazani"/>
          <w:rtl/>
          <w:lang w:bidi="ar-SA"/>
        </w:rPr>
        <w:t xml:space="preserve"> </w:t>
      </w:r>
      <w:r w:rsidR="00F21F7D" w:rsidRPr="00203115">
        <w:rPr>
          <w:rFonts w:ascii="b nazani" w:hAnsi="b nazani" w:hint="eastAsia"/>
          <w:rtl/>
          <w:lang w:bidi="ar-SA"/>
        </w:rPr>
        <w:t>نما</w:t>
      </w:r>
      <w:r w:rsidR="00F21F7D" w:rsidRPr="00203115">
        <w:rPr>
          <w:rFonts w:ascii="b nazani" w:hAnsi="b nazani" w:hint="cs"/>
          <w:rtl/>
          <w:lang w:bidi="ar-SA"/>
        </w:rPr>
        <w:t>ی</w:t>
      </w:r>
      <w:r w:rsidR="00F21F7D" w:rsidRPr="00203115">
        <w:rPr>
          <w:rFonts w:ascii="b nazani" w:hAnsi="b nazani" w:hint="eastAsia"/>
          <w:rtl/>
          <w:lang w:bidi="ar-SA"/>
        </w:rPr>
        <w:t>د</w:t>
      </w:r>
      <w:r w:rsidR="00F21F7D" w:rsidRPr="00203115">
        <w:rPr>
          <w:rFonts w:ascii="b nazani" w:hAnsi="b nazani" w:hint="cs"/>
          <w:rtl/>
          <w:lang w:bidi="ar-SA"/>
        </w:rPr>
        <w:t>.</w:t>
      </w:r>
      <w:r w:rsidR="00F21F7D" w:rsidRPr="00203115">
        <w:rPr>
          <w:rFonts w:ascii="b nazani" w:hAnsi="b nazani"/>
          <w:rtl/>
          <w:lang w:bidi="ar-SA"/>
        </w:rPr>
        <w:t xml:space="preserve"> </w:t>
      </w:r>
      <w:r w:rsidR="00F21F7D" w:rsidRPr="00203115">
        <w:rPr>
          <w:rFonts w:ascii="b nazani" w:hAnsi="b nazani" w:hint="eastAsia"/>
          <w:rtl/>
          <w:lang w:bidi="ar-SA"/>
        </w:rPr>
        <w:t>در</w:t>
      </w:r>
      <w:r w:rsidR="00F21F7D" w:rsidRPr="00203115">
        <w:rPr>
          <w:rFonts w:ascii="b nazani" w:hAnsi="b nazani"/>
          <w:rtl/>
          <w:lang w:bidi="ar-SA"/>
        </w:rPr>
        <w:t xml:space="preserve"> </w:t>
      </w:r>
      <w:r w:rsidR="00F21F7D" w:rsidRPr="00203115">
        <w:rPr>
          <w:rFonts w:ascii="b nazani" w:hAnsi="b nazani" w:hint="eastAsia"/>
          <w:rtl/>
          <w:lang w:bidi="ar-SA"/>
        </w:rPr>
        <w:t>صورت</w:t>
      </w:r>
      <w:r w:rsidR="00F21F7D" w:rsidRPr="00203115">
        <w:rPr>
          <w:rFonts w:ascii="b nazani" w:hAnsi="b nazani"/>
          <w:rtl/>
          <w:lang w:bidi="ar-SA"/>
        </w:rPr>
        <w:t xml:space="preserve"> </w:t>
      </w:r>
      <w:r w:rsidR="00F21F7D" w:rsidRPr="00203115">
        <w:rPr>
          <w:rFonts w:ascii="b nazani" w:hAnsi="b nazani" w:hint="eastAsia"/>
          <w:rtl/>
          <w:lang w:bidi="ar-SA"/>
        </w:rPr>
        <w:t>عدم</w:t>
      </w:r>
      <w:r w:rsidR="00F21F7D" w:rsidRPr="00203115">
        <w:rPr>
          <w:rFonts w:ascii="b nazani" w:hAnsi="b nazani"/>
          <w:rtl/>
          <w:lang w:bidi="ar-SA"/>
        </w:rPr>
        <w:t xml:space="preserve"> </w:t>
      </w:r>
      <w:r w:rsidR="00F21F7D" w:rsidRPr="00203115">
        <w:rPr>
          <w:rFonts w:ascii="b nazani" w:hAnsi="b nazani" w:hint="eastAsia"/>
          <w:rtl/>
          <w:lang w:bidi="ar-SA"/>
        </w:rPr>
        <w:t>رعا</w:t>
      </w:r>
      <w:r w:rsidR="00F21F7D" w:rsidRPr="00203115">
        <w:rPr>
          <w:rFonts w:ascii="b nazani" w:hAnsi="b nazani" w:hint="cs"/>
          <w:rtl/>
          <w:lang w:bidi="ar-SA"/>
        </w:rPr>
        <w:t>ی</w:t>
      </w:r>
      <w:r w:rsidR="00F21F7D" w:rsidRPr="00203115">
        <w:rPr>
          <w:rFonts w:ascii="b nazani" w:hAnsi="b nazani" w:hint="eastAsia"/>
          <w:rtl/>
          <w:lang w:bidi="ar-SA"/>
        </w:rPr>
        <w:t>ت</w:t>
      </w:r>
      <w:r w:rsidR="00F21F7D" w:rsidRPr="00203115">
        <w:rPr>
          <w:rFonts w:ascii="b nazani" w:hAnsi="b nazani"/>
          <w:rtl/>
          <w:lang w:bidi="ar-SA"/>
        </w:rPr>
        <w:t xml:space="preserve"> </w:t>
      </w:r>
      <w:r w:rsidR="00F21F7D" w:rsidRPr="00203115">
        <w:rPr>
          <w:rFonts w:ascii="b nazani" w:hAnsi="b nazani" w:hint="eastAsia"/>
          <w:rtl/>
          <w:lang w:bidi="ar-SA"/>
        </w:rPr>
        <w:t>مفاد</w:t>
      </w:r>
      <w:r w:rsidR="00F21F7D" w:rsidRPr="00203115">
        <w:rPr>
          <w:rFonts w:ascii="b nazani" w:hAnsi="b nazani"/>
          <w:rtl/>
          <w:lang w:bidi="ar-SA"/>
        </w:rPr>
        <w:t xml:space="preserve"> </w:t>
      </w:r>
      <w:r w:rsidR="00F21F7D" w:rsidRPr="00203115">
        <w:rPr>
          <w:rFonts w:ascii="b nazani" w:hAnsi="b nazani" w:hint="eastAsia"/>
          <w:rtl/>
          <w:lang w:bidi="ar-SA"/>
        </w:rPr>
        <w:t>ا</w:t>
      </w:r>
      <w:r w:rsidR="00F21F7D" w:rsidRPr="00203115">
        <w:rPr>
          <w:rFonts w:ascii="b nazani" w:hAnsi="b nazani" w:hint="cs"/>
          <w:rtl/>
          <w:lang w:bidi="ar-SA"/>
        </w:rPr>
        <w:t>ی</w:t>
      </w:r>
      <w:r w:rsidR="00F21F7D" w:rsidRPr="00203115">
        <w:rPr>
          <w:rFonts w:ascii="b nazani" w:hAnsi="b nazani" w:hint="eastAsia"/>
          <w:rtl/>
          <w:lang w:bidi="ar-SA"/>
        </w:rPr>
        <w:t>ن</w:t>
      </w:r>
      <w:r w:rsidR="00F21F7D" w:rsidRPr="00203115">
        <w:rPr>
          <w:rFonts w:ascii="b nazani" w:hAnsi="b nazani"/>
          <w:rtl/>
          <w:lang w:bidi="ar-SA"/>
        </w:rPr>
        <w:t xml:space="preserve"> </w:t>
      </w:r>
      <w:r w:rsidR="00F21F7D" w:rsidRPr="00203115">
        <w:rPr>
          <w:rFonts w:ascii="b nazani" w:hAnsi="b nazani" w:hint="eastAsia"/>
          <w:rtl/>
          <w:lang w:bidi="ar-SA"/>
        </w:rPr>
        <w:t>بند</w:t>
      </w:r>
      <w:r w:rsidR="00F21F7D" w:rsidRPr="00203115">
        <w:rPr>
          <w:rFonts w:ascii="b nazani" w:hAnsi="b nazani"/>
          <w:rtl/>
          <w:lang w:bidi="ar-SA"/>
        </w:rPr>
        <w:t xml:space="preserve"> </w:t>
      </w:r>
      <w:r w:rsidR="00F21F7D" w:rsidRPr="00203115">
        <w:rPr>
          <w:rFonts w:ascii="b nazani" w:hAnsi="b nazani" w:hint="eastAsia"/>
          <w:rtl/>
          <w:lang w:bidi="ar-SA"/>
        </w:rPr>
        <w:t>کل</w:t>
      </w:r>
      <w:r w:rsidR="00F21F7D" w:rsidRPr="00203115">
        <w:rPr>
          <w:rFonts w:ascii="b nazani" w:hAnsi="b nazani" w:hint="cs"/>
          <w:rtl/>
          <w:lang w:bidi="ar-SA"/>
        </w:rPr>
        <w:t>ی</w:t>
      </w:r>
      <w:r w:rsidR="00F21F7D" w:rsidRPr="00203115">
        <w:rPr>
          <w:rFonts w:ascii="b nazani" w:hAnsi="b nazani" w:hint="eastAsia"/>
          <w:rtl/>
          <w:lang w:bidi="ar-SA"/>
        </w:rPr>
        <w:t>ه</w:t>
      </w:r>
      <w:r w:rsidR="00F21F7D" w:rsidRPr="00203115">
        <w:rPr>
          <w:rFonts w:ascii="b nazani" w:hAnsi="b nazani"/>
          <w:rtl/>
          <w:lang w:bidi="ar-SA"/>
        </w:rPr>
        <w:t xml:space="preserve"> </w:t>
      </w:r>
      <w:r w:rsidR="00F21F7D" w:rsidRPr="00203115">
        <w:rPr>
          <w:rFonts w:ascii="b nazani" w:hAnsi="b nazani" w:hint="eastAsia"/>
          <w:rtl/>
          <w:lang w:bidi="ar-SA"/>
        </w:rPr>
        <w:t>مسئول</w:t>
      </w:r>
      <w:r w:rsidR="00F21F7D" w:rsidRPr="00203115">
        <w:rPr>
          <w:rFonts w:ascii="b nazani" w:hAnsi="b nazani" w:hint="cs"/>
          <w:rtl/>
          <w:lang w:bidi="ar-SA"/>
        </w:rPr>
        <w:t>ی</w:t>
      </w:r>
      <w:r w:rsidR="00F21F7D" w:rsidRPr="00203115">
        <w:rPr>
          <w:rFonts w:ascii="b nazani" w:hAnsi="b nazani" w:hint="eastAsia"/>
          <w:rtl/>
          <w:lang w:bidi="ar-SA"/>
        </w:rPr>
        <w:t>ت</w:t>
      </w:r>
      <w:r w:rsidR="00F21F7D" w:rsidRPr="00203115">
        <w:rPr>
          <w:rFonts w:ascii="b nazani" w:hAnsi="b nazani"/>
          <w:rtl/>
          <w:lang w:bidi="ar-SA"/>
        </w:rPr>
        <w:t xml:space="preserve"> </w:t>
      </w:r>
      <w:r w:rsidR="00F21F7D" w:rsidRPr="00203115">
        <w:rPr>
          <w:rFonts w:ascii="b nazani" w:hAnsi="b nazani" w:hint="eastAsia"/>
          <w:rtl/>
          <w:lang w:bidi="ar-SA"/>
        </w:rPr>
        <w:t>ها</w:t>
      </w:r>
      <w:r w:rsidR="00F21F7D" w:rsidRPr="00203115">
        <w:rPr>
          <w:rFonts w:ascii="b nazani" w:hAnsi="b nazani" w:hint="cs"/>
          <w:rtl/>
          <w:lang w:bidi="ar-SA"/>
        </w:rPr>
        <w:t>ی</w:t>
      </w:r>
      <w:r w:rsidR="00F21F7D" w:rsidRPr="00203115">
        <w:rPr>
          <w:rFonts w:ascii="b nazani" w:hAnsi="b nazani"/>
          <w:rtl/>
          <w:lang w:bidi="ar-SA"/>
        </w:rPr>
        <w:t xml:space="preserve"> </w:t>
      </w:r>
      <w:r w:rsidR="00F21F7D" w:rsidRPr="00203115">
        <w:rPr>
          <w:rFonts w:ascii="b nazani" w:hAnsi="b nazani" w:hint="eastAsia"/>
          <w:rtl/>
          <w:lang w:bidi="ar-SA"/>
        </w:rPr>
        <w:t>ابلاغ</w:t>
      </w:r>
      <w:r w:rsidR="00F21F7D" w:rsidRPr="00203115">
        <w:rPr>
          <w:rFonts w:ascii="b nazani" w:hAnsi="b nazani" w:hint="cs"/>
          <w:rtl/>
          <w:lang w:bidi="ar-SA"/>
        </w:rPr>
        <w:t>ی</w:t>
      </w:r>
      <w:r w:rsidR="00F21F7D" w:rsidRPr="00203115">
        <w:rPr>
          <w:rFonts w:ascii="b nazani" w:hAnsi="b nazani"/>
          <w:rtl/>
          <w:lang w:bidi="ar-SA"/>
        </w:rPr>
        <w:t xml:space="preserve"> </w:t>
      </w:r>
      <w:r w:rsidR="00F21F7D" w:rsidRPr="00203115">
        <w:rPr>
          <w:rFonts w:ascii="b nazani" w:hAnsi="b nazani" w:hint="eastAsia"/>
          <w:rtl/>
          <w:lang w:bidi="ar-SA"/>
        </w:rPr>
        <w:t>از</w:t>
      </w:r>
      <w:r w:rsidR="00F21F7D" w:rsidRPr="00203115">
        <w:rPr>
          <w:rFonts w:ascii="b nazani" w:hAnsi="b nazani"/>
          <w:rtl/>
          <w:lang w:bidi="ar-SA"/>
        </w:rPr>
        <w:t xml:space="preserve"> </w:t>
      </w:r>
      <w:r w:rsidR="00F21F7D" w:rsidRPr="00203115">
        <w:rPr>
          <w:rFonts w:ascii="b nazani" w:hAnsi="b nazani" w:hint="eastAsia"/>
          <w:rtl/>
          <w:lang w:bidi="ar-SA"/>
        </w:rPr>
        <w:t>طرف</w:t>
      </w:r>
      <w:r w:rsidR="00F21F7D" w:rsidRPr="00203115">
        <w:rPr>
          <w:rFonts w:ascii="b nazani" w:hAnsi="b nazani"/>
          <w:rtl/>
          <w:lang w:bidi="ar-SA"/>
        </w:rPr>
        <w:t xml:space="preserve"> </w:t>
      </w:r>
      <w:r w:rsidR="00F21F7D" w:rsidRPr="00203115">
        <w:rPr>
          <w:rFonts w:ascii="b nazani" w:hAnsi="b nazani" w:hint="eastAsia"/>
          <w:rtl/>
          <w:lang w:bidi="ar-SA"/>
        </w:rPr>
        <w:t>مراجع</w:t>
      </w:r>
      <w:r w:rsidR="00F21F7D" w:rsidRPr="00203115">
        <w:rPr>
          <w:rFonts w:ascii="b nazani" w:hAnsi="b nazani"/>
          <w:rtl/>
          <w:lang w:bidi="ar-SA"/>
        </w:rPr>
        <w:t xml:space="preserve"> </w:t>
      </w:r>
      <w:r w:rsidR="00F21F7D" w:rsidRPr="00203115">
        <w:rPr>
          <w:rFonts w:ascii="b nazani" w:hAnsi="b nazani" w:hint="eastAsia"/>
          <w:rtl/>
          <w:lang w:bidi="ar-SA"/>
        </w:rPr>
        <w:t>ذ</w:t>
      </w:r>
      <w:r w:rsidR="00F21F7D" w:rsidRPr="00203115">
        <w:rPr>
          <w:rFonts w:ascii="b nazani" w:hAnsi="b nazani" w:hint="cs"/>
          <w:rtl/>
          <w:lang w:bidi="ar-SA"/>
        </w:rPr>
        <w:t>ی</w:t>
      </w:r>
      <w:r w:rsidR="00F21F7D" w:rsidRPr="00203115">
        <w:rPr>
          <w:rFonts w:ascii="b nazani" w:hAnsi="b nazani" w:hint="eastAsia"/>
          <w:rtl/>
          <w:lang w:bidi="ar-SA"/>
        </w:rPr>
        <w:t>صلاح</w:t>
      </w:r>
      <w:r w:rsidR="00F21F7D" w:rsidRPr="00203115">
        <w:rPr>
          <w:rFonts w:ascii="b nazani" w:hAnsi="b nazani"/>
          <w:rtl/>
          <w:lang w:bidi="ar-SA"/>
        </w:rPr>
        <w:t xml:space="preserve"> </w:t>
      </w:r>
      <w:r w:rsidR="00F21F7D" w:rsidRPr="00203115">
        <w:rPr>
          <w:rFonts w:ascii="b nazani" w:hAnsi="b nazani" w:hint="eastAsia"/>
          <w:rtl/>
          <w:lang w:bidi="ar-SA"/>
        </w:rPr>
        <w:t>از</w:t>
      </w:r>
      <w:r w:rsidR="00F21F7D" w:rsidRPr="00203115">
        <w:rPr>
          <w:rFonts w:ascii="b nazani" w:hAnsi="b nazani"/>
          <w:rtl/>
          <w:lang w:bidi="ar-SA"/>
        </w:rPr>
        <w:t xml:space="preserve"> </w:t>
      </w:r>
      <w:r w:rsidR="00F21F7D" w:rsidRPr="00203115">
        <w:rPr>
          <w:rFonts w:ascii="b nazani" w:hAnsi="b nazani" w:hint="eastAsia"/>
          <w:rtl/>
          <w:lang w:bidi="ar-SA"/>
        </w:rPr>
        <w:t>جمله</w:t>
      </w:r>
      <w:r w:rsidR="00F21F7D" w:rsidRPr="00203115">
        <w:rPr>
          <w:rFonts w:ascii="b nazani" w:hAnsi="b nazani"/>
          <w:rtl/>
          <w:lang w:bidi="ar-SA"/>
        </w:rPr>
        <w:t xml:space="preserve"> </w:t>
      </w:r>
      <w:r w:rsidR="00F21F7D" w:rsidRPr="00203115">
        <w:rPr>
          <w:rFonts w:ascii="b nazani" w:hAnsi="b nazani" w:hint="eastAsia"/>
          <w:rtl/>
          <w:lang w:bidi="ar-SA"/>
        </w:rPr>
        <w:t>آن</w:t>
      </w:r>
      <w:r w:rsidR="00F21F7D" w:rsidRPr="00203115">
        <w:rPr>
          <w:rFonts w:ascii="b nazani" w:hAnsi="b nazani"/>
          <w:rtl/>
          <w:lang w:bidi="ar-SA"/>
        </w:rPr>
        <w:t xml:space="preserve"> </w:t>
      </w:r>
      <w:r w:rsidR="00F21F7D" w:rsidRPr="00203115">
        <w:rPr>
          <w:rFonts w:ascii="b nazani" w:hAnsi="b nazani" w:hint="eastAsia"/>
          <w:rtl/>
          <w:lang w:bidi="ar-SA"/>
        </w:rPr>
        <w:t>دسته</w:t>
      </w:r>
      <w:r w:rsidR="00F21F7D" w:rsidRPr="00203115">
        <w:rPr>
          <w:rFonts w:ascii="b nazani" w:hAnsi="b nazani"/>
          <w:rtl/>
          <w:lang w:bidi="ar-SA"/>
        </w:rPr>
        <w:t xml:space="preserve"> </w:t>
      </w:r>
      <w:r w:rsidR="00F21F7D" w:rsidRPr="00203115">
        <w:rPr>
          <w:rFonts w:ascii="b nazani" w:hAnsi="b nazani" w:hint="eastAsia"/>
          <w:rtl/>
          <w:lang w:bidi="ar-SA"/>
        </w:rPr>
        <w:t>از</w:t>
      </w:r>
      <w:r w:rsidR="00F21F7D" w:rsidRPr="00203115">
        <w:rPr>
          <w:rFonts w:ascii="b nazani" w:hAnsi="b nazani"/>
          <w:rtl/>
          <w:lang w:bidi="ar-SA"/>
        </w:rPr>
        <w:t xml:space="preserve"> </w:t>
      </w:r>
      <w:r w:rsidR="00F21F7D" w:rsidRPr="00203115">
        <w:rPr>
          <w:rFonts w:ascii="b nazani" w:hAnsi="b nazani" w:hint="eastAsia"/>
          <w:rtl/>
          <w:lang w:bidi="ar-SA"/>
        </w:rPr>
        <w:t>احکام</w:t>
      </w:r>
      <w:r w:rsidR="00F21F7D" w:rsidRPr="00203115">
        <w:rPr>
          <w:rFonts w:ascii="b nazani" w:hAnsi="b nazani"/>
          <w:rtl/>
          <w:lang w:bidi="ar-SA"/>
        </w:rPr>
        <w:t xml:space="preserve"> </w:t>
      </w:r>
      <w:r w:rsidR="00F21F7D" w:rsidRPr="00203115">
        <w:rPr>
          <w:rFonts w:ascii="b nazani" w:hAnsi="b nazani" w:hint="eastAsia"/>
          <w:rtl/>
          <w:lang w:bidi="ar-SA"/>
        </w:rPr>
        <w:t>و</w:t>
      </w:r>
      <w:r w:rsidR="00F21F7D" w:rsidRPr="00203115">
        <w:rPr>
          <w:rFonts w:ascii="b nazani" w:hAnsi="b nazani"/>
          <w:rtl/>
          <w:lang w:bidi="ar-SA"/>
        </w:rPr>
        <w:t xml:space="preserve"> </w:t>
      </w:r>
      <w:r w:rsidR="00F21F7D" w:rsidRPr="00203115">
        <w:rPr>
          <w:rFonts w:ascii="b nazani" w:hAnsi="b nazani" w:hint="cs"/>
          <w:rtl/>
          <w:lang w:bidi="ar-SA"/>
        </w:rPr>
        <w:t>ی</w:t>
      </w:r>
      <w:r w:rsidR="00F21F7D" w:rsidRPr="00203115">
        <w:rPr>
          <w:rFonts w:ascii="b nazani" w:hAnsi="b nazani" w:hint="eastAsia"/>
          <w:rtl/>
          <w:lang w:bidi="ar-SA"/>
        </w:rPr>
        <w:t>ا</w:t>
      </w:r>
      <w:r w:rsidR="00F21F7D" w:rsidRPr="00203115">
        <w:rPr>
          <w:rFonts w:ascii="b nazani" w:hAnsi="b nazani"/>
          <w:rtl/>
          <w:lang w:bidi="ar-SA"/>
        </w:rPr>
        <w:t xml:space="preserve"> </w:t>
      </w:r>
      <w:r w:rsidR="00F21F7D" w:rsidRPr="00203115">
        <w:rPr>
          <w:rFonts w:ascii="b nazani" w:hAnsi="b nazani" w:hint="eastAsia"/>
          <w:rtl/>
          <w:lang w:bidi="ar-SA"/>
        </w:rPr>
        <w:t>آرا</w:t>
      </w:r>
      <w:r w:rsidR="00F21F7D" w:rsidRPr="00203115">
        <w:rPr>
          <w:rFonts w:ascii="b nazani" w:hAnsi="b nazani" w:hint="cs"/>
          <w:rtl/>
          <w:lang w:bidi="ar-SA"/>
        </w:rPr>
        <w:t>یی</w:t>
      </w:r>
      <w:r w:rsidR="00F21F7D" w:rsidRPr="00203115">
        <w:rPr>
          <w:rFonts w:ascii="b nazani" w:hAnsi="b nazani"/>
          <w:rtl/>
          <w:lang w:bidi="ar-SA"/>
        </w:rPr>
        <w:t xml:space="preserve"> </w:t>
      </w:r>
      <w:r w:rsidR="00F21F7D" w:rsidRPr="00203115">
        <w:rPr>
          <w:rFonts w:ascii="b nazani" w:hAnsi="b nazani" w:hint="eastAsia"/>
          <w:rtl/>
          <w:lang w:bidi="ar-SA"/>
        </w:rPr>
        <w:t>که</w:t>
      </w:r>
      <w:r w:rsidR="00F21F7D" w:rsidRPr="00203115">
        <w:rPr>
          <w:rFonts w:ascii="b nazani" w:hAnsi="b nazani"/>
          <w:rtl/>
          <w:lang w:bidi="ar-SA"/>
        </w:rPr>
        <w:t xml:space="preserve"> </w:t>
      </w:r>
      <w:r w:rsidR="00F21F7D" w:rsidRPr="00203115">
        <w:rPr>
          <w:rFonts w:ascii="b nazani" w:hAnsi="b nazani" w:hint="eastAsia"/>
          <w:rtl/>
          <w:lang w:bidi="ar-SA"/>
        </w:rPr>
        <w:t>منته</w:t>
      </w:r>
      <w:r w:rsidR="00F21F7D" w:rsidRPr="00203115">
        <w:rPr>
          <w:rFonts w:ascii="b nazani" w:hAnsi="b nazani" w:hint="cs"/>
          <w:rtl/>
          <w:lang w:bidi="ar-SA"/>
        </w:rPr>
        <w:t>ی</w:t>
      </w:r>
      <w:r w:rsidR="00F21F7D" w:rsidRPr="00203115">
        <w:rPr>
          <w:rFonts w:ascii="b nazani" w:hAnsi="b nazani"/>
          <w:rtl/>
          <w:lang w:bidi="ar-SA"/>
        </w:rPr>
        <w:t xml:space="preserve"> </w:t>
      </w:r>
      <w:r w:rsidR="00F21F7D" w:rsidRPr="00203115">
        <w:rPr>
          <w:rFonts w:ascii="b nazani" w:hAnsi="b nazani" w:hint="eastAsia"/>
          <w:rtl/>
          <w:lang w:bidi="ar-SA"/>
        </w:rPr>
        <w:t>به</w:t>
      </w:r>
      <w:r w:rsidR="00F21F7D" w:rsidRPr="00203115">
        <w:rPr>
          <w:rFonts w:ascii="b nazani" w:hAnsi="b nazani"/>
          <w:rtl/>
          <w:lang w:bidi="ar-SA"/>
        </w:rPr>
        <w:t xml:space="preserve"> </w:t>
      </w:r>
      <w:r w:rsidR="00F21F7D" w:rsidRPr="00203115">
        <w:rPr>
          <w:rFonts w:ascii="b nazani" w:hAnsi="b nazani" w:hint="eastAsia"/>
          <w:rtl/>
          <w:lang w:bidi="ar-SA"/>
        </w:rPr>
        <w:t>پلمپ</w:t>
      </w:r>
      <w:r w:rsidR="00F21F7D" w:rsidRPr="00203115">
        <w:rPr>
          <w:rFonts w:ascii="b nazani" w:hAnsi="b nazani"/>
          <w:rtl/>
          <w:lang w:bidi="ar-SA"/>
        </w:rPr>
        <w:t xml:space="preserve"> </w:t>
      </w:r>
      <w:r w:rsidR="00F21F7D" w:rsidRPr="00203115">
        <w:rPr>
          <w:rFonts w:ascii="b nazani" w:hAnsi="b nazani" w:hint="eastAsia"/>
          <w:rtl/>
          <w:lang w:bidi="ar-SA"/>
        </w:rPr>
        <w:t>محل</w:t>
      </w:r>
      <w:r w:rsidR="00F21F7D" w:rsidRPr="00203115">
        <w:rPr>
          <w:rFonts w:ascii="b nazani" w:hAnsi="b nazani"/>
          <w:rtl/>
          <w:lang w:bidi="ar-SA"/>
        </w:rPr>
        <w:t xml:space="preserve"> </w:t>
      </w:r>
      <w:r w:rsidR="000C670D" w:rsidRPr="00203115">
        <w:rPr>
          <w:rFonts w:ascii="b nazani" w:hAnsi="b nazani" w:hint="eastAsia"/>
          <w:rtl/>
          <w:lang w:bidi="ar-SA"/>
        </w:rPr>
        <w:t>استقرار</w:t>
      </w:r>
      <w:r w:rsidR="00F21F7D" w:rsidRPr="00203115">
        <w:rPr>
          <w:rFonts w:ascii="b nazani" w:hAnsi="b nazani"/>
          <w:rtl/>
          <w:lang w:bidi="ar-SA"/>
        </w:rPr>
        <w:t xml:space="preserve"> </w:t>
      </w:r>
      <w:r w:rsidR="00F21F7D" w:rsidRPr="00203115">
        <w:rPr>
          <w:rFonts w:ascii="b nazani" w:hAnsi="b nazani" w:hint="eastAsia"/>
          <w:rtl/>
          <w:lang w:bidi="ar-SA"/>
        </w:rPr>
        <w:t>و</w:t>
      </w:r>
      <w:r w:rsidR="00F21F7D" w:rsidRPr="00203115">
        <w:rPr>
          <w:rFonts w:ascii="b nazani" w:hAnsi="b nazani"/>
          <w:rtl/>
          <w:lang w:bidi="ar-SA"/>
        </w:rPr>
        <w:t xml:space="preserve"> </w:t>
      </w:r>
      <w:r w:rsidR="00F21F7D" w:rsidRPr="00203115">
        <w:rPr>
          <w:rFonts w:ascii="b nazani" w:hAnsi="b nazani" w:hint="cs"/>
          <w:rtl/>
          <w:lang w:bidi="ar-SA"/>
        </w:rPr>
        <w:t>ی</w:t>
      </w:r>
      <w:r w:rsidR="00F21F7D" w:rsidRPr="00203115">
        <w:rPr>
          <w:rFonts w:ascii="b nazani" w:hAnsi="b nazani" w:hint="eastAsia"/>
          <w:rtl/>
          <w:lang w:bidi="ar-SA"/>
        </w:rPr>
        <w:t>ا</w:t>
      </w:r>
      <w:r w:rsidR="00F21F7D" w:rsidRPr="00203115">
        <w:rPr>
          <w:rFonts w:ascii="b nazani" w:hAnsi="b nazani"/>
          <w:rtl/>
          <w:lang w:bidi="ar-SA"/>
        </w:rPr>
        <w:t xml:space="preserve"> </w:t>
      </w:r>
      <w:r w:rsidR="00F21F7D" w:rsidRPr="00203115">
        <w:rPr>
          <w:rFonts w:ascii="b nazani" w:hAnsi="b nazani" w:hint="eastAsia"/>
          <w:rtl/>
          <w:lang w:bidi="ar-SA"/>
        </w:rPr>
        <w:t>سا</w:t>
      </w:r>
      <w:r w:rsidR="00F21F7D" w:rsidRPr="00203115">
        <w:rPr>
          <w:rFonts w:ascii="b nazani" w:hAnsi="b nazani" w:hint="cs"/>
          <w:rtl/>
          <w:lang w:bidi="ar-SA"/>
        </w:rPr>
        <w:t>ی</w:t>
      </w:r>
      <w:r w:rsidR="00F21F7D" w:rsidRPr="00203115">
        <w:rPr>
          <w:rFonts w:ascii="b nazani" w:hAnsi="b nazani" w:hint="eastAsia"/>
          <w:rtl/>
          <w:lang w:bidi="ar-SA"/>
        </w:rPr>
        <w:t>ر</w:t>
      </w:r>
      <w:r w:rsidR="00F21F7D" w:rsidRPr="00203115">
        <w:rPr>
          <w:rFonts w:ascii="b nazani" w:hAnsi="b nazani"/>
          <w:rtl/>
          <w:lang w:bidi="ar-SA"/>
        </w:rPr>
        <w:t xml:space="preserve"> </w:t>
      </w:r>
      <w:r w:rsidR="00F21F7D" w:rsidRPr="00203115">
        <w:rPr>
          <w:rFonts w:ascii="b nazani" w:hAnsi="b nazani" w:hint="eastAsia"/>
          <w:rtl/>
          <w:lang w:bidi="ar-SA"/>
        </w:rPr>
        <w:t>ممنوع</w:t>
      </w:r>
      <w:r w:rsidR="00F21F7D" w:rsidRPr="00203115">
        <w:rPr>
          <w:rFonts w:ascii="b nazani" w:hAnsi="b nazani" w:hint="cs"/>
          <w:rtl/>
          <w:lang w:bidi="ar-SA"/>
        </w:rPr>
        <w:t>ی</w:t>
      </w:r>
      <w:r w:rsidR="00F21F7D" w:rsidRPr="00203115">
        <w:rPr>
          <w:rFonts w:ascii="b nazani" w:hAnsi="b nazani" w:hint="eastAsia"/>
          <w:rtl/>
          <w:lang w:bidi="ar-SA"/>
        </w:rPr>
        <w:t>ت</w:t>
      </w:r>
      <w:r w:rsidR="00F21F7D" w:rsidRPr="00203115">
        <w:rPr>
          <w:rFonts w:ascii="b nazani" w:hAnsi="b nazani"/>
          <w:rtl/>
          <w:lang w:bidi="ar-SA"/>
        </w:rPr>
        <w:t xml:space="preserve"> </w:t>
      </w:r>
      <w:r w:rsidR="00F21F7D" w:rsidRPr="00203115">
        <w:rPr>
          <w:rFonts w:ascii="b nazani" w:hAnsi="b nazani" w:hint="eastAsia"/>
          <w:rtl/>
          <w:lang w:bidi="ar-SA"/>
        </w:rPr>
        <w:t>ها</w:t>
      </w:r>
      <w:r w:rsidR="00F21F7D" w:rsidRPr="00203115">
        <w:rPr>
          <w:rFonts w:ascii="b nazani" w:hAnsi="b nazani" w:hint="cs"/>
          <w:rtl/>
          <w:lang w:bidi="ar-SA"/>
        </w:rPr>
        <w:t>ی</w:t>
      </w:r>
      <w:r w:rsidR="00F21F7D" w:rsidRPr="00203115">
        <w:rPr>
          <w:rFonts w:ascii="b nazani" w:hAnsi="b nazani"/>
          <w:rtl/>
          <w:lang w:bidi="ar-SA"/>
        </w:rPr>
        <w:t xml:space="preserve"> </w:t>
      </w:r>
      <w:r w:rsidR="00F21F7D" w:rsidRPr="00203115">
        <w:rPr>
          <w:rFonts w:ascii="b nazani" w:hAnsi="b nazani" w:hint="eastAsia"/>
          <w:rtl/>
          <w:lang w:bidi="ar-SA"/>
        </w:rPr>
        <w:t>قانون</w:t>
      </w:r>
      <w:r w:rsidR="00F21F7D" w:rsidRPr="00203115">
        <w:rPr>
          <w:rFonts w:ascii="b nazani" w:hAnsi="b nazani" w:hint="cs"/>
          <w:rtl/>
          <w:lang w:bidi="ar-SA"/>
        </w:rPr>
        <w:t>ی</w:t>
      </w:r>
      <w:r w:rsidR="00F21F7D" w:rsidRPr="00203115">
        <w:rPr>
          <w:rFonts w:ascii="b nazani" w:hAnsi="b nazani"/>
          <w:rtl/>
          <w:lang w:bidi="ar-SA"/>
        </w:rPr>
        <w:t xml:space="preserve"> </w:t>
      </w:r>
      <w:r w:rsidR="00F21F7D" w:rsidRPr="00203115">
        <w:rPr>
          <w:rFonts w:ascii="b nazani" w:hAnsi="b nazani" w:hint="eastAsia"/>
          <w:rtl/>
          <w:lang w:bidi="ar-SA"/>
        </w:rPr>
        <w:t>برا</w:t>
      </w:r>
      <w:r w:rsidR="00F21F7D" w:rsidRPr="00203115">
        <w:rPr>
          <w:rFonts w:ascii="b nazani" w:hAnsi="b nazani" w:hint="cs"/>
          <w:rtl/>
          <w:lang w:bidi="ar-SA"/>
        </w:rPr>
        <w:t>ی</w:t>
      </w:r>
      <w:r w:rsidR="00F21F7D" w:rsidRPr="00203115">
        <w:rPr>
          <w:rFonts w:ascii="b nazani" w:hAnsi="b nazani"/>
          <w:rtl/>
          <w:lang w:bidi="ar-SA"/>
        </w:rPr>
        <w:t xml:space="preserve"> </w:t>
      </w:r>
      <w:r w:rsidR="00F21F7D" w:rsidRPr="00203115">
        <w:rPr>
          <w:rFonts w:ascii="b nazani" w:hAnsi="b nazani" w:hint="eastAsia"/>
          <w:rtl/>
          <w:lang w:bidi="ar-SA"/>
        </w:rPr>
        <w:t>محل</w:t>
      </w:r>
      <w:r w:rsidR="00F21F7D" w:rsidRPr="00203115">
        <w:rPr>
          <w:rFonts w:ascii="b nazani" w:hAnsi="b nazani"/>
          <w:rtl/>
          <w:lang w:bidi="ar-SA"/>
        </w:rPr>
        <w:t xml:space="preserve"> </w:t>
      </w:r>
      <w:r w:rsidR="000C670D" w:rsidRPr="00203115">
        <w:rPr>
          <w:rFonts w:ascii="b nazani" w:hAnsi="b nazani" w:hint="eastAsia"/>
          <w:rtl/>
          <w:lang w:bidi="ar-SA"/>
        </w:rPr>
        <w:t>استقرار</w:t>
      </w:r>
      <w:r w:rsidR="00F21F7D" w:rsidRPr="00203115">
        <w:rPr>
          <w:rFonts w:ascii="b nazani" w:hAnsi="b nazani"/>
          <w:rtl/>
          <w:lang w:bidi="ar-SA"/>
        </w:rPr>
        <w:t xml:space="preserve"> </w:t>
      </w:r>
      <w:r w:rsidR="00F21F7D" w:rsidRPr="00203115">
        <w:rPr>
          <w:rFonts w:ascii="b nazani" w:hAnsi="b nazani" w:hint="eastAsia"/>
          <w:rtl/>
          <w:lang w:bidi="ar-SA"/>
        </w:rPr>
        <w:t>را</w:t>
      </w:r>
      <w:r w:rsidR="00F21F7D" w:rsidRPr="00203115">
        <w:rPr>
          <w:rFonts w:ascii="b nazani" w:hAnsi="b nazani"/>
          <w:rtl/>
          <w:lang w:bidi="ar-SA"/>
        </w:rPr>
        <w:t xml:space="preserve"> </w:t>
      </w:r>
      <w:r w:rsidR="00F21F7D" w:rsidRPr="00203115">
        <w:rPr>
          <w:rFonts w:ascii="b nazani" w:hAnsi="b nazani" w:hint="eastAsia"/>
          <w:rtl/>
          <w:lang w:bidi="ar-SA"/>
        </w:rPr>
        <w:t>ا</w:t>
      </w:r>
      <w:r w:rsidR="00F21F7D" w:rsidRPr="00203115">
        <w:rPr>
          <w:rFonts w:ascii="b nazani" w:hAnsi="b nazani" w:hint="cs"/>
          <w:rtl/>
          <w:lang w:bidi="ar-SA"/>
        </w:rPr>
        <w:t>ی</w:t>
      </w:r>
      <w:r w:rsidR="00F21F7D" w:rsidRPr="00203115">
        <w:rPr>
          <w:rFonts w:ascii="b nazani" w:hAnsi="b nazani" w:hint="eastAsia"/>
          <w:rtl/>
          <w:lang w:bidi="ar-SA"/>
        </w:rPr>
        <w:t>جاد</w:t>
      </w:r>
      <w:r w:rsidR="00F21F7D" w:rsidRPr="00203115">
        <w:rPr>
          <w:rFonts w:ascii="b nazani" w:hAnsi="b nazani"/>
          <w:rtl/>
          <w:lang w:bidi="ar-SA"/>
        </w:rPr>
        <w:t xml:space="preserve"> </w:t>
      </w:r>
      <w:r w:rsidR="00F21F7D" w:rsidRPr="00203115">
        <w:rPr>
          <w:rFonts w:ascii="b nazani" w:hAnsi="b nazani" w:hint="eastAsia"/>
          <w:rtl/>
          <w:lang w:bidi="ar-SA"/>
        </w:rPr>
        <w:t>نما</w:t>
      </w:r>
      <w:r w:rsidR="00F21F7D" w:rsidRPr="00203115">
        <w:rPr>
          <w:rFonts w:ascii="b nazani" w:hAnsi="b nazani" w:hint="cs"/>
          <w:rtl/>
          <w:lang w:bidi="ar-SA"/>
        </w:rPr>
        <w:t>ی</w:t>
      </w:r>
      <w:r w:rsidR="00F21F7D" w:rsidRPr="00203115">
        <w:rPr>
          <w:rFonts w:ascii="b nazani" w:hAnsi="b nazani" w:hint="eastAsia"/>
          <w:rtl/>
          <w:lang w:bidi="ar-SA"/>
        </w:rPr>
        <w:t>د</w:t>
      </w:r>
      <w:r w:rsidR="00F21F7D" w:rsidRPr="00203115">
        <w:rPr>
          <w:rFonts w:ascii="b nazani" w:hAnsi="b nazani"/>
          <w:rtl/>
          <w:lang w:bidi="ar-SA"/>
        </w:rPr>
        <w:t xml:space="preserve"> </w:t>
      </w:r>
      <w:r w:rsidR="00F21F7D" w:rsidRPr="00203115">
        <w:rPr>
          <w:rFonts w:ascii="b nazani" w:hAnsi="b nazani" w:hint="eastAsia"/>
          <w:rtl/>
          <w:lang w:bidi="ar-SA"/>
        </w:rPr>
        <w:t>صرفاً</w:t>
      </w:r>
      <w:r w:rsidR="00F21F7D" w:rsidRPr="00203115">
        <w:rPr>
          <w:rFonts w:ascii="b nazani" w:hAnsi="b nazani"/>
          <w:rtl/>
          <w:lang w:bidi="ar-SA"/>
        </w:rPr>
        <w:t xml:space="preserve"> </w:t>
      </w:r>
      <w:r w:rsidR="00F21F7D" w:rsidRPr="00203115">
        <w:rPr>
          <w:rFonts w:ascii="b nazani" w:hAnsi="b nazani" w:hint="eastAsia"/>
          <w:rtl/>
          <w:lang w:bidi="ar-SA"/>
        </w:rPr>
        <w:t>بر</w:t>
      </w:r>
      <w:r w:rsidR="00F21F7D" w:rsidRPr="00203115">
        <w:rPr>
          <w:rFonts w:ascii="b nazani" w:hAnsi="b nazani"/>
          <w:rtl/>
          <w:lang w:bidi="ar-SA"/>
        </w:rPr>
        <w:t xml:space="preserve"> </w:t>
      </w:r>
      <w:r w:rsidR="00F21F7D" w:rsidRPr="00203115">
        <w:rPr>
          <w:rFonts w:ascii="b nazani" w:hAnsi="b nazani" w:hint="eastAsia"/>
          <w:rtl/>
          <w:lang w:bidi="ar-SA"/>
        </w:rPr>
        <w:t>عهده</w:t>
      </w:r>
      <w:r w:rsidR="00F21F7D" w:rsidRPr="00203115">
        <w:rPr>
          <w:rFonts w:ascii="b nazani" w:hAnsi="b nazani"/>
          <w:rtl/>
          <w:lang w:bidi="ar-SA"/>
        </w:rPr>
        <w:t xml:space="preserve"> </w:t>
      </w:r>
      <w:r w:rsidR="00F21F7D" w:rsidRPr="00203115">
        <w:rPr>
          <w:rFonts w:ascii="b nazani" w:hAnsi="b nazani" w:hint="cs"/>
          <w:rtl/>
          <w:lang w:bidi="ar-SA"/>
        </w:rPr>
        <w:t>شرکت</w:t>
      </w:r>
      <w:r w:rsidR="00F21F7D" w:rsidRPr="00203115">
        <w:rPr>
          <w:rFonts w:ascii="b nazani" w:hAnsi="b nazani"/>
          <w:rtl/>
          <w:lang w:bidi="ar-SA"/>
        </w:rPr>
        <w:t xml:space="preserve"> </w:t>
      </w:r>
      <w:r w:rsidR="00F21F7D" w:rsidRPr="00203115">
        <w:rPr>
          <w:rFonts w:ascii="b nazani" w:hAnsi="b nazani" w:hint="eastAsia"/>
          <w:rtl/>
          <w:lang w:bidi="ar-SA"/>
        </w:rPr>
        <w:t>بوده</w:t>
      </w:r>
      <w:r w:rsidR="00F21F7D" w:rsidRPr="00203115">
        <w:rPr>
          <w:rFonts w:ascii="b nazani" w:hAnsi="b nazani"/>
          <w:rtl/>
          <w:lang w:bidi="ar-SA"/>
        </w:rPr>
        <w:t xml:space="preserve"> </w:t>
      </w:r>
      <w:r w:rsidR="00F21F7D" w:rsidRPr="00203115">
        <w:rPr>
          <w:rFonts w:ascii="b nazani" w:hAnsi="b nazani" w:hint="eastAsia"/>
          <w:rtl/>
          <w:lang w:bidi="ar-SA"/>
        </w:rPr>
        <w:t>و</w:t>
      </w:r>
      <w:r w:rsidR="00F21F7D" w:rsidRPr="00203115">
        <w:rPr>
          <w:rFonts w:ascii="b nazani" w:hAnsi="b nazani"/>
          <w:rtl/>
          <w:lang w:bidi="ar-SA"/>
        </w:rPr>
        <w:t xml:space="preserve"> </w:t>
      </w:r>
      <w:r w:rsidR="00F21F7D" w:rsidRPr="00203115">
        <w:rPr>
          <w:rFonts w:ascii="b nazani" w:hAnsi="b nazani" w:hint="cs"/>
          <w:rtl/>
          <w:lang w:bidi="ar-SA"/>
        </w:rPr>
        <w:t>شرکت</w:t>
      </w:r>
      <w:r w:rsidR="00F21F7D" w:rsidRPr="00203115">
        <w:rPr>
          <w:rFonts w:ascii="b nazani" w:hAnsi="b nazani"/>
          <w:rtl/>
          <w:lang w:bidi="ar-SA"/>
        </w:rPr>
        <w:t xml:space="preserve"> </w:t>
      </w:r>
      <w:r w:rsidR="00F21F7D" w:rsidRPr="00203115">
        <w:rPr>
          <w:rFonts w:ascii="b nazani" w:hAnsi="b nazani" w:hint="eastAsia"/>
          <w:rtl/>
          <w:lang w:bidi="ar-SA"/>
        </w:rPr>
        <w:t>مکلف</w:t>
      </w:r>
      <w:r w:rsidR="00F21F7D" w:rsidRPr="00203115">
        <w:rPr>
          <w:rFonts w:ascii="b nazani" w:hAnsi="b nazani"/>
          <w:rtl/>
          <w:lang w:bidi="ar-SA"/>
        </w:rPr>
        <w:t xml:space="preserve"> </w:t>
      </w:r>
      <w:r w:rsidR="00F21F7D" w:rsidRPr="00203115">
        <w:rPr>
          <w:rFonts w:ascii="b nazani" w:hAnsi="b nazani" w:hint="eastAsia"/>
          <w:rtl/>
          <w:lang w:bidi="ar-SA"/>
        </w:rPr>
        <w:t>به</w:t>
      </w:r>
      <w:r w:rsidR="00F21F7D" w:rsidRPr="00203115">
        <w:rPr>
          <w:rFonts w:ascii="b nazani" w:hAnsi="b nazani"/>
          <w:rtl/>
          <w:lang w:bidi="ar-SA"/>
        </w:rPr>
        <w:t xml:space="preserve"> </w:t>
      </w:r>
      <w:r w:rsidR="00F21F7D" w:rsidRPr="00203115">
        <w:rPr>
          <w:rFonts w:ascii="b nazani" w:hAnsi="b nazani" w:hint="eastAsia"/>
          <w:rtl/>
          <w:lang w:bidi="ar-SA"/>
        </w:rPr>
        <w:t>پاسخگو</w:t>
      </w:r>
      <w:r w:rsidR="00F21F7D" w:rsidRPr="00203115">
        <w:rPr>
          <w:rFonts w:ascii="b nazani" w:hAnsi="b nazani" w:hint="cs"/>
          <w:rtl/>
          <w:lang w:bidi="ar-SA"/>
        </w:rPr>
        <w:t>یی</w:t>
      </w:r>
      <w:r w:rsidR="00F21F7D" w:rsidRPr="00203115">
        <w:rPr>
          <w:rFonts w:ascii="b nazani" w:hAnsi="b nazani"/>
          <w:rtl/>
          <w:lang w:bidi="ar-SA"/>
        </w:rPr>
        <w:t xml:space="preserve"> </w:t>
      </w:r>
      <w:r w:rsidR="00F21F7D" w:rsidRPr="00203115">
        <w:rPr>
          <w:rFonts w:ascii="b nazani" w:hAnsi="b nazani" w:hint="eastAsia"/>
          <w:rtl/>
          <w:lang w:bidi="ar-SA"/>
        </w:rPr>
        <w:t>و</w:t>
      </w:r>
      <w:r w:rsidR="00F21F7D" w:rsidRPr="00203115">
        <w:rPr>
          <w:rFonts w:ascii="b nazani" w:hAnsi="b nazani"/>
          <w:rtl/>
          <w:lang w:bidi="ar-SA"/>
        </w:rPr>
        <w:t xml:space="preserve"> </w:t>
      </w:r>
      <w:r w:rsidR="00F21F7D" w:rsidRPr="00203115">
        <w:rPr>
          <w:rFonts w:ascii="b nazani" w:hAnsi="b nazani" w:hint="eastAsia"/>
          <w:rtl/>
          <w:lang w:bidi="ar-SA"/>
        </w:rPr>
        <w:t>رفع</w:t>
      </w:r>
      <w:r w:rsidR="00F21F7D" w:rsidRPr="00203115">
        <w:rPr>
          <w:rFonts w:ascii="b nazani" w:hAnsi="b nazani"/>
          <w:rtl/>
          <w:lang w:bidi="ar-SA"/>
        </w:rPr>
        <w:t xml:space="preserve"> </w:t>
      </w:r>
      <w:r w:rsidR="00F21F7D" w:rsidRPr="00203115">
        <w:rPr>
          <w:rFonts w:ascii="b nazani" w:hAnsi="b nazani" w:hint="eastAsia"/>
          <w:rtl/>
          <w:lang w:bidi="ar-SA"/>
        </w:rPr>
        <w:t>موانع</w:t>
      </w:r>
      <w:r w:rsidR="00F21F7D" w:rsidRPr="00203115">
        <w:rPr>
          <w:rFonts w:ascii="b nazani" w:hAnsi="b nazani"/>
          <w:rtl/>
          <w:lang w:bidi="ar-SA"/>
        </w:rPr>
        <w:t xml:space="preserve"> </w:t>
      </w:r>
      <w:r w:rsidR="00F21F7D" w:rsidRPr="00203115">
        <w:rPr>
          <w:rFonts w:ascii="b nazani" w:hAnsi="b nazani" w:hint="eastAsia"/>
          <w:rtl/>
          <w:lang w:bidi="ar-SA"/>
        </w:rPr>
        <w:t>در</w:t>
      </w:r>
      <w:r w:rsidR="00F21F7D" w:rsidRPr="00203115">
        <w:rPr>
          <w:rFonts w:ascii="b nazani" w:hAnsi="b nazani"/>
          <w:rtl/>
          <w:lang w:bidi="ar-SA"/>
        </w:rPr>
        <w:t xml:space="preserve"> </w:t>
      </w:r>
      <w:r w:rsidR="00F21F7D" w:rsidRPr="00203115">
        <w:rPr>
          <w:rFonts w:ascii="b nazani" w:hAnsi="b nazani" w:hint="eastAsia"/>
          <w:rtl/>
          <w:lang w:bidi="ar-SA"/>
        </w:rPr>
        <w:t>مراجع</w:t>
      </w:r>
      <w:r w:rsidR="00F21F7D" w:rsidRPr="00203115">
        <w:rPr>
          <w:rFonts w:ascii="b nazani" w:hAnsi="b nazani"/>
          <w:rtl/>
          <w:lang w:bidi="ar-SA"/>
        </w:rPr>
        <w:t xml:space="preserve"> </w:t>
      </w:r>
      <w:r w:rsidR="00F21F7D" w:rsidRPr="00203115">
        <w:rPr>
          <w:rFonts w:ascii="b nazani" w:hAnsi="b nazani" w:hint="eastAsia"/>
          <w:rtl/>
          <w:lang w:bidi="ar-SA"/>
        </w:rPr>
        <w:t>ذ</w:t>
      </w:r>
      <w:r w:rsidR="00F21F7D" w:rsidRPr="00203115">
        <w:rPr>
          <w:rFonts w:ascii="b nazani" w:hAnsi="b nazani" w:hint="cs"/>
          <w:rtl/>
          <w:lang w:bidi="ar-SA"/>
        </w:rPr>
        <w:t>ی</w:t>
      </w:r>
      <w:r w:rsidR="00F21F7D" w:rsidRPr="00203115">
        <w:rPr>
          <w:rFonts w:ascii="b nazani" w:hAnsi="b nazani" w:hint="eastAsia"/>
          <w:rtl/>
          <w:lang w:bidi="ar-SA"/>
        </w:rPr>
        <w:t>صلاح</w:t>
      </w:r>
      <w:r w:rsidR="00F21F7D" w:rsidRPr="00203115">
        <w:rPr>
          <w:rFonts w:ascii="b nazani" w:hAnsi="b nazani"/>
          <w:rtl/>
          <w:lang w:bidi="ar-SA"/>
        </w:rPr>
        <w:t xml:space="preserve"> </w:t>
      </w:r>
      <w:r w:rsidR="00F21F7D" w:rsidRPr="00203115">
        <w:rPr>
          <w:rFonts w:ascii="b nazani" w:hAnsi="b nazani" w:hint="eastAsia"/>
          <w:rtl/>
          <w:lang w:bidi="ar-SA"/>
        </w:rPr>
        <w:t>و</w:t>
      </w:r>
      <w:r w:rsidR="00F21F7D" w:rsidRPr="00203115">
        <w:rPr>
          <w:rFonts w:ascii="b nazani" w:hAnsi="b nazani"/>
          <w:rtl/>
          <w:lang w:bidi="ar-SA"/>
        </w:rPr>
        <w:t xml:space="preserve"> </w:t>
      </w:r>
      <w:r w:rsidR="00F21F7D" w:rsidRPr="00203115">
        <w:rPr>
          <w:rFonts w:ascii="b nazani" w:hAnsi="b nazani" w:hint="eastAsia"/>
          <w:rtl/>
          <w:lang w:bidi="ar-SA"/>
        </w:rPr>
        <w:t>جبران</w:t>
      </w:r>
      <w:r w:rsidR="00F21F7D" w:rsidRPr="00203115">
        <w:rPr>
          <w:rFonts w:ascii="b nazani" w:hAnsi="b nazani"/>
          <w:rtl/>
          <w:lang w:bidi="ar-SA"/>
        </w:rPr>
        <w:t xml:space="preserve"> </w:t>
      </w:r>
      <w:r w:rsidR="00F21F7D" w:rsidRPr="00203115">
        <w:rPr>
          <w:rFonts w:ascii="b nazani" w:hAnsi="b nazani" w:hint="eastAsia"/>
          <w:rtl/>
          <w:lang w:bidi="ar-SA"/>
        </w:rPr>
        <w:t>خسارت</w:t>
      </w:r>
      <w:r w:rsidR="00F21F7D" w:rsidRPr="00203115">
        <w:rPr>
          <w:rFonts w:ascii="b nazani" w:hAnsi="b nazani"/>
          <w:rtl/>
          <w:lang w:bidi="ar-SA"/>
        </w:rPr>
        <w:t xml:space="preserve"> </w:t>
      </w:r>
      <w:r w:rsidR="00F21F7D" w:rsidRPr="00203115">
        <w:rPr>
          <w:rFonts w:ascii="b nazani" w:hAnsi="b nazani" w:hint="eastAsia"/>
          <w:rtl/>
          <w:lang w:bidi="ar-SA"/>
        </w:rPr>
        <w:t>ها</w:t>
      </w:r>
      <w:r w:rsidR="00F21F7D" w:rsidRPr="00203115">
        <w:rPr>
          <w:rFonts w:ascii="b nazani" w:hAnsi="b nazani" w:hint="cs"/>
          <w:rtl/>
          <w:lang w:bidi="ar-SA"/>
        </w:rPr>
        <w:t>ی</w:t>
      </w:r>
      <w:r w:rsidR="00F21F7D" w:rsidRPr="00203115">
        <w:rPr>
          <w:rFonts w:ascii="b nazani" w:hAnsi="b nazani"/>
          <w:rtl/>
          <w:lang w:bidi="ar-SA"/>
        </w:rPr>
        <w:t xml:space="preserve"> </w:t>
      </w:r>
      <w:r w:rsidR="00F21F7D" w:rsidRPr="00203115">
        <w:rPr>
          <w:rFonts w:ascii="b nazani" w:hAnsi="b nazani" w:hint="eastAsia"/>
          <w:rtl/>
          <w:lang w:bidi="ar-SA"/>
        </w:rPr>
        <w:t>احتمال</w:t>
      </w:r>
      <w:r w:rsidR="00F21F7D" w:rsidRPr="00203115">
        <w:rPr>
          <w:rFonts w:ascii="b nazani" w:hAnsi="b nazani" w:hint="cs"/>
          <w:rtl/>
          <w:lang w:bidi="ar-SA"/>
        </w:rPr>
        <w:t>ی</w:t>
      </w:r>
      <w:r w:rsidR="00F21F7D" w:rsidRPr="00203115">
        <w:rPr>
          <w:rFonts w:ascii="b nazani" w:hAnsi="b nazani"/>
          <w:rtl/>
          <w:lang w:bidi="ar-SA"/>
        </w:rPr>
        <w:t xml:space="preserve"> </w:t>
      </w:r>
      <w:r w:rsidR="00F21F7D" w:rsidRPr="00203115">
        <w:rPr>
          <w:rFonts w:ascii="b nazani" w:hAnsi="b nazani" w:hint="eastAsia"/>
          <w:rtl/>
          <w:lang w:bidi="ar-SA"/>
        </w:rPr>
        <w:t>وارده</w:t>
      </w:r>
      <w:r w:rsidR="00F21F7D" w:rsidRPr="00203115">
        <w:rPr>
          <w:rFonts w:ascii="b nazani" w:hAnsi="b nazani"/>
          <w:rtl/>
          <w:lang w:bidi="ar-SA"/>
        </w:rPr>
        <w:t xml:space="preserve"> </w:t>
      </w:r>
      <w:r w:rsidR="00F21F7D" w:rsidRPr="00203115">
        <w:rPr>
          <w:rFonts w:ascii="b nazani" w:hAnsi="b nazani" w:hint="eastAsia"/>
          <w:rtl/>
          <w:lang w:bidi="ar-SA"/>
        </w:rPr>
        <w:t>به</w:t>
      </w:r>
      <w:r w:rsidR="00F21F7D" w:rsidRPr="00203115">
        <w:rPr>
          <w:rFonts w:ascii="b nazani" w:hAnsi="b nazani"/>
          <w:rtl/>
          <w:lang w:bidi="ar-SA"/>
        </w:rPr>
        <w:t xml:space="preserve"> </w:t>
      </w:r>
      <w:r w:rsidR="00E43603" w:rsidRPr="00203115">
        <w:rPr>
          <w:rFonts w:ascii="b nazani" w:hAnsi="b nazani" w:hint="cs"/>
          <w:rtl/>
          <w:lang w:bidi="ar-SA"/>
        </w:rPr>
        <w:t>مرکز رشد</w:t>
      </w:r>
      <w:r w:rsidR="00F21F7D" w:rsidRPr="00203115">
        <w:rPr>
          <w:rFonts w:ascii="b nazani" w:hAnsi="b nazani"/>
          <w:rtl/>
          <w:lang w:bidi="ar-SA"/>
        </w:rPr>
        <w:t xml:space="preserve"> </w:t>
      </w:r>
      <w:r w:rsidR="00F21F7D" w:rsidRPr="00203115">
        <w:rPr>
          <w:rFonts w:ascii="b nazani" w:hAnsi="b nazani" w:hint="eastAsia"/>
          <w:rtl/>
          <w:lang w:bidi="ar-SA"/>
        </w:rPr>
        <w:t>م</w:t>
      </w:r>
      <w:r w:rsidR="00F21F7D" w:rsidRPr="00203115">
        <w:rPr>
          <w:rFonts w:ascii="b nazani" w:hAnsi="b nazani" w:hint="cs"/>
          <w:rtl/>
          <w:lang w:bidi="ar-SA"/>
        </w:rPr>
        <w:t>ی</w:t>
      </w:r>
      <w:r w:rsidR="00F21F7D" w:rsidRPr="00203115">
        <w:rPr>
          <w:rFonts w:ascii="b nazani" w:hAnsi="b nazani"/>
          <w:rtl/>
          <w:lang w:bidi="ar-SA"/>
        </w:rPr>
        <w:t xml:space="preserve"> </w:t>
      </w:r>
      <w:r w:rsidR="00F21F7D" w:rsidRPr="00203115">
        <w:rPr>
          <w:rFonts w:ascii="b nazani" w:hAnsi="b nazani" w:hint="eastAsia"/>
          <w:rtl/>
          <w:lang w:bidi="ar-SA"/>
        </w:rPr>
        <w:t>باشد</w:t>
      </w:r>
      <w:r w:rsidR="00F21F7D" w:rsidRPr="00203115">
        <w:rPr>
          <w:rFonts w:ascii="b nazani" w:hAnsi="b nazani" w:hint="cs"/>
          <w:rtl/>
          <w:lang w:bidi="ar-SA"/>
        </w:rPr>
        <w:t>.</w:t>
      </w:r>
      <w:r w:rsidR="00F21F7D" w:rsidRPr="00203115">
        <w:rPr>
          <w:rFonts w:ascii="b nazani" w:hAnsi="b nazani"/>
          <w:rtl/>
          <w:lang w:bidi="ar-SA"/>
        </w:rPr>
        <w:t xml:space="preserve"> </w:t>
      </w:r>
      <w:r w:rsidR="00F21F7D" w:rsidRPr="00203115">
        <w:rPr>
          <w:rFonts w:ascii="b nazani" w:hAnsi="b nazani" w:hint="eastAsia"/>
          <w:rtl/>
          <w:lang w:bidi="ar-SA"/>
        </w:rPr>
        <w:t>لازم</w:t>
      </w:r>
      <w:r w:rsidR="00F21F7D" w:rsidRPr="00203115">
        <w:rPr>
          <w:rFonts w:ascii="b nazani" w:hAnsi="b nazani"/>
          <w:rtl/>
          <w:lang w:bidi="ar-SA"/>
        </w:rPr>
        <w:t xml:space="preserve"> </w:t>
      </w:r>
      <w:r w:rsidR="00F21F7D" w:rsidRPr="00203115">
        <w:rPr>
          <w:rFonts w:ascii="b nazani" w:hAnsi="b nazani" w:hint="eastAsia"/>
          <w:rtl/>
          <w:lang w:bidi="ar-SA"/>
        </w:rPr>
        <w:t>به</w:t>
      </w:r>
      <w:r w:rsidR="00F21F7D" w:rsidRPr="00203115">
        <w:rPr>
          <w:rFonts w:ascii="b nazani" w:hAnsi="b nazani"/>
          <w:rtl/>
          <w:lang w:bidi="ar-SA"/>
        </w:rPr>
        <w:t xml:space="preserve"> </w:t>
      </w:r>
      <w:r w:rsidR="00F21F7D" w:rsidRPr="00203115">
        <w:rPr>
          <w:rFonts w:ascii="b nazani" w:hAnsi="b nazani" w:hint="eastAsia"/>
          <w:rtl/>
          <w:lang w:bidi="ar-SA"/>
        </w:rPr>
        <w:t>ذکر</w:t>
      </w:r>
      <w:r w:rsidR="00F21F7D" w:rsidRPr="00203115">
        <w:rPr>
          <w:rFonts w:ascii="b nazani" w:hAnsi="b nazani"/>
          <w:rtl/>
          <w:lang w:bidi="ar-SA"/>
        </w:rPr>
        <w:t xml:space="preserve"> </w:t>
      </w:r>
      <w:r w:rsidR="00F21F7D" w:rsidRPr="00203115">
        <w:rPr>
          <w:rFonts w:ascii="b nazani" w:hAnsi="b nazani" w:hint="eastAsia"/>
          <w:rtl/>
          <w:lang w:bidi="ar-SA"/>
        </w:rPr>
        <w:t>است</w:t>
      </w:r>
      <w:r w:rsidR="00F21F7D" w:rsidRPr="00203115">
        <w:rPr>
          <w:rFonts w:ascii="b nazani" w:hAnsi="b nazani"/>
          <w:rtl/>
          <w:lang w:bidi="ar-SA"/>
        </w:rPr>
        <w:t xml:space="preserve"> </w:t>
      </w:r>
      <w:r w:rsidR="00F21F7D" w:rsidRPr="00203115">
        <w:rPr>
          <w:rFonts w:ascii="b nazani" w:hAnsi="b nazani" w:hint="eastAsia"/>
          <w:rtl/>
          <w:lang w:bidi="ar-SA"/>
        </w:rPr>
        <w:t>تعط</w:t>
      </w:r>
      <w:r w:rsidR="00F21F7D" w:rsidRPr="00203115">
        <w:rPr>
          <w:rFonts w:ascii="b nazani" w:hAnsi="b nazani" w:hint="cs"/>
          <w:rtl/>
          <w:lang w:bidi="ar-SA"/>
        </w:rPr>
        <w:t>ی</w:t>
      </w:r>
      <w:r w:rsidR="00F21F7D" w:rsidRPr="00203115">
        <w:rPr>
          <w:rFonts w:ascii="b nazani" w:hAnsi="b nazani" w:hint="eastAsia"/>
          <w:rtl/>
          <w:lang w:bidi="ar-SA"/>
        </w:rPr>
        <w:t>ل</w:t>
      </w:r>
      <w:r w:rsidR="00F21F7D" w:rsidRPr="00203115">
        <w:rPr>
          <w:rFonts w:ascii="b nazani" w:hAnsi="b nazani" w:hint="cs"/>
          <w:rtl/>
          <w:lang w:bidi="ar-SA"/>
        </w:rPr>
        <w:t>ی</w:t>
      </w:r>
      <w:r w:rsidR="00F21F7D" w:rsidRPr="00203115">
        <w:rPr>
          <w:rFonts w:ascii="b nazani" w:hAnsi="b nazani"/>
          <w:rtl/>
          <w:lang w:bidi="ar-SA"/>
        </w:rPr>
        <w:t xml:space="preserve"> </w:t>
      </w:r>
      <w:r w:rsidR="00F21F7D" w:rsidRPr="00203115">
        <w:rPr>
          <w:rFonts w:ascii="b nazani" w:hAnsi="b nazani" w:hint="cs"/>
          <w:rtl/>
          <w:lang w:bidi="ar-SA"/>
        </w:rPr>
        <w:t>ی</w:t>
      </w:r>
      <w:r w:rsidR="00F21F7D" w:rsidRPr="00203115">
        <w:rPr>
          <w:rFonts w:ascii="b nazani" w:hAnsi="b nazani" w:hint="eastAsia"/>
          <w:rtl/>
          <w:lang w:bidi="ar-SA"/>
        </w:rPr>
        <w:t>ا</w:t>
      </w:r>
      <w:r w:rsidR="00F21F7D" w:rsidRPr="00203115">
        <w:rPr>
          <w:rFonts w:ascii="b nazani" w:hAnsi="b nazani"/>
          <w:rtl/>
          <w:lang w:bidi="ar-SA"/>
        </w:rPr>
        <w:t xml:space="preserve"> </w:t>
      </w:r>
      <w:r w:rsidR="00F21F7D" w:rsidRPr="00203115">
        <w:rPr>
          <w:rFonts w:ascii="b nazani" w:hAnsi="b nazani" w:hint="eastAsia"/>
          <w:rtl/>
          <w:lang w:bidi="ar-SA"/>
        </w:rPr>
        <w:t>پلمپ</w:t>
      </w:r>
      <w:r w:rsidR="00F21F7D" w:rsidRPr="00203115">
        <w:rPr>
          <w:rFonts w:ascii="b nazani" w:hAnsi="b nazani"/>
          <w:rtl/>
          <w:lang w:bidi="ar-SA"/>
        </w:rPr>
        <w:t xml:space="preserve"> </w:t>
      </w:r>
      <w:r w:rsidR="00F21F7D" w:rsidRPr="00203115">
        <w:rPr>
          <w:rFonts w:ascii="b nazani" w:hAnsi="b nazani" w:hint="cs"/>
          <w:rtl/>
          <w:lang w:bidi="ar-SA"/>
        </w:rPr>
        <w:t>عین</w:t>
      </w:r>
      <w:r w:rsidR="00F21F7D" w:rsidRPr="00203115">
        <w:rPr>
          <w:rFonts w:ascii="b nazani" w:hAnsi="b nazani"/>
          <w:rtl/>
          <w:lang w:bidi="ar-SA"/>
        </w:rPr>
        <w:t xml:space="preserve"> </w:t>
      </w:r>
      <w:r w:rsidR="00CE077D" w:rsidRPr="00203115">
        <w:rPr>
          <w:rFonts w:ascii="b nazani" w:hAnsi="b nazani" w:hint="cs"/>
          <w:rtl/>
          <w:lang w:bidi="ar-SA"/>
        </w:rPr>
        <w:t>محل استقرار</w:t>
      </w:r>
      <w:r w:rsidR="00F21F7D" w:rsidRPr="00203115">
        <w:rPr>
          <w:rFonts w:ascii="b nazani" w:hAnsi="b nazani"/>
          <w:rtl/>
          <w:lang w:bidi="ar-SA"/>
        </w:rPr>
        <w:t xml:space="preserve"> </w:t>
      </w:r>
      <w:r w:rsidR="00F21F7D" w:rsidRPr="00203115">
        <w:rPr>
          <w:rFonts w:ascii="b nazani" w:hAnsi="b nazani" w:hint="eastAsia"/>
          <w:rtl/>
          <w:lang w:bidi="ar-SA"/>
        </w:rPr>
        <w:t>مانع</w:t>
      </w:r>
      <w:r w:rsidR="00F21F7D" w:rsidRPr="00203115">
        <w:rPr>
          <w:rFonts w:ascii="b nazani" w:hAnsi="b nazani"/>
          <w:rtl/>
          <w:lang w:bidi="ar-SA"/>
        </w:rPr>
        <w:t xml:space="preserve"> </w:t>
      </w:r>
      <w:r w:rsidR="00F21F7D" w:rsidRPr="00203115">
        <w:rPr>
          <w:rFonts w:ascii="b nazani" w:hAnsi="b nazani" w:hint="eastAsia"/>
          <w:rtl/>
          <w:lang w:bidi="ar-SA"/>
        </w:rPr>
        <w:t>از</w:t>
      </w:r>
      <w:r w:rsidR="00F21F7D" w:rsidRPr="00203115">
        <w:rPr>
          <w:rFonts w:ascii="b nazani" w:hAnsi="b nazani"/>
          <w:rtl/>
          <w:lang w:bidi="ar-SA"/>
        </w:rPr>
        <w:t xml:space="preserve"> </w:t>
      </w:r>
      <w:r w:rsidR="00F21F7D" w:rsidRPr="00203115">
        <w:rPr>
          <w:rFonts w:ascii="b nazani" w:hAnsi="b nazani" w:hint="eastAsia"/>
          <w:rtl/>
          <w:lang w:bidi="ar-SA"/>
        </w:rPr>
        <w:t>پرداخت</w:t>
      </w:r>
      <w:r w:rsidR="00F21F7D" w:rsidRPr="00203115">
        <w:rPr>
          <w:rFonts w:ascii="b nazani" w:hAnsi="b nazani"/>
          <w:rtl/>
          <w:lang w:bidi="ar-SA"/>
        </w:rPr>
        <w:t xml:space="preserve"> </w:t>
      </w:r>
      <w:r w:rsidR="000C670D" w:rsidRPr="00203115">
        <w:rPr>
          <w:rFonts w:ascii="b nazani" w:hAnsi="b nazani" w:hint="cs"/>
          <w:rtl/>
          <w:lang w:bidi="ar-SA"/>
        </w:rPr>
        <w:t>هزینه استقرار</w:t>
      </w:r>
      <w:r w:rsidR="00F21F7D" w:rsidRPr="00203115">
        <w:rPr>
          <w:rFonts w:ascii="b nazani" w:hAnsi="b nazani"/>
          <w:rtl/>
          <w:lang w:bidi="ar-SA"/>
        </w:rPr>
        <w:t xml:space="preserve"> </w:t>
      </w:r>
      <w:r w:rsidR="00F21F7D" w:rsidRPr="00203115">
        <w:rPr>
          <w:rFonts w:ascii="b nazani" w:hAnsi="b nazani" w:hint="eastAsia"/>
          <w:rtl/>
          <w:lang w:bidi="ar-SA"/>
        </w:rPr>
        <w:t>توسط</w:t>
      </w:r>
      <w:r w:rsidR="00F21F7D" w:rsidRPr="00203115">
        <w:rPr>
          <w:rFonts w:ascii="b nazani" w:hAnsi="b nazani"/>
          <w:rtl/>
          <w:lang w:bidi="ar-SA"/>
        </w:rPr>
        <w:t xml:space="preserve"> </w:t>
      </w:r>
      <w:r w:rsidR="00F21F7D" w:rsidRPr="00203115">
        <w:rPr>
          <w:rFonts w:ascii="b nazani" w:hAnsi="b nazani" w:hint="cs"/>
          <w:rtl/>
          <w:lang w:bidi="ar-SA"/>
        </w:rPr>
        <w:t>شرکت</w:t>
      </w:r>
      <w:r w:rsidR="00F21F7D" w:rsidRPr="00203115">
        <w:rPr>
          <w:rFonts w:ascii="b nazani" w:hAnsi="b nazani"/>
          <w:rtl/>
          <w:lang w:bidi="ar-SA"/>
        </w:rPr>
        <w:t xml:space="preserve"> </w:t>
      </w:r>
      <w:r w:rsidR="00F21F7D" w:rsidRPr="00203115">
        <w:rPr>
          <w:rFonts w:ascii="b nazani" w:hAnsi="b nazani" w:hint="eastAsia"/>
          <w:rtl/>
          <w:lang w:bidi="ar-SA"/>
        </w:rPr>
        <w:t>نخواهد</w:t>
      </w:r>
      <w:r w:rsidR="00F21F7D" w:rsidRPr="00203115">
        <w:rPr>
          <w:rFonts w:ascii="b nazani" w:hAnsi="b nazani"/>
          <w:rtl/>
          <w:lang w:bidi="ar-SA"/>
        </w:rPr>
        <w:t xml:space="preserve"> </w:t>
      </w:r>
      <w:r w:rsidR="00F21F7D" w:rsidRPr="00203115">
        <w:rPr>
          <w:rFonts w:ascii="b nazani" w:hAnsi="b nazani" w:hint="eastAsia"/>
          <w:rtl/>
          <w:lang w:bidi="ar-SA"/>
        </w:rPr>
        <w:t>بود</w:t>
      </w:r>
      <w:r w:rsidR="00F21F7D" w:rsidRPr="00203115">
        <w:rPr>
          <w:rFonts w:ascii="b nazani" w:hAnsi="b nazani" w:hint="cs"/>
          <w:rtl/>
          <w:lang w:bidi="ar-SA"/>
        </w:rPr>
        <w:t>.</w:t>
      </w:r>
    </w:p>
    <w:p w14:paraId="671F14EF" w14:textId="77777777" w:rsidR="00AA6297" w:rsidRPr="00203115" w:rsidRDefault="00AA6297" w:rsidP="00AA6297">
      <w:pPr>
        <w:rPr>
          <w:rFonts w:ascii="b nazani" w:hAnsi="b nazani"/>
          <w:rtl/>
          <w:lang w:bidi="ar-SA"/>
        </w:rPr>
      </w:pPr>
      <w:r w:rsidRPr="00203115">
        <w:rPr>
          <w:rFonts w:ascii="b nazani" w:hAnsi="b nazani" w:hint="cs"/>
          <w:rtl/>
        </w:rPr>
        <w:t xml:space="preserve">4-3) </w:t>
      </w:r>
      <w:r w:rsidRPr="00203115">
        <w:rPr>
          <w:rFonts w:ascii="b nazani" w:hAnsi="b nazani" w:hint="cs"/>
          <w:rtl/>
          <w:lang w:bidi="ar-SA"/>
        </w:rPr>
        <w:t>شرکت</w:t>
      </w:r>
      <w:r w:rsidRPr="00203115">
        <w:rPr>
          <w:rFonts w:ascii="b nazani" w:hAnsi="b nazani"/>
          <w:rtl/>
          <w:lang w:bidi="ar-SA"/>
        </w:rPr>
        <w:t xml:space="preserve"> </w:t>
      </w:r>
      <w:r w:rsidRPr="00203115">
        <w:rPr>
          <w:rFonts w:ascii="b nazani" w:hAnsi="b nazani" w:hint="eastAsia"/>
          <w:rtl/>
          <w:lang w:bidi="ar-SA"/>
        </w:rPr>
        <w:t>حق</w:t>
      </w:r>
      <w:r w:rsidRPr="00203115">
        <w:rPr>
          <w:rFonts w:ascii="b nazani" w:hAnsi="b nazani"/>
          <w:rtl/>
          <w:lang w:bidi="ar-SA"/>
        </w:rPr>
        <w:t xml:space="preserve"> </w:t>
      </w:r>
      <w:r w:rsidRPr="00203115">
        <w:rPr>
          <w:rFonts w:ascii="b nazani" w:hAnsi="b nazani" w:hint="eastAsia"/>
          <w:rtl/>
          <w:lang w:bidi="ar-SA"/>
        </w:rPr>
        <w:t>ا</w:t>
      </w:r>
      <w:r w:rsidRPr="00203115">
        <w:rPr>
          <w:rFonts w:ascii="b nazani" w:hAnsi="b nazani" w:hint="cs"/>
          <w:rtl/>
          <w:lang w:bidi="ar-SA"/>
        </w:rPr>
        <w:t>ی</w:t>
      </w:r>
      <w:r w:rsidRPr="00203115">
        <w:rPr>
          <w:rFonts w:ascii="b nazani" w:hAnsi="b nazani" w:hint="eastAsia"/>
          <w:rtl/>
          <w:lang w:bidi="ar-SA"/>
        </w:rPr>
        <w:t>جاد</w:t>
      </w:r>
      <w:r w:rsidRPr="00203115">
        <w:rPr>
          <w:rFonts w:ascii="b nazani" w:hAnsi="b nazani"/>
          <w:rtl/>
          <w:lang w:bidi="ar-SA"/>
        </w:rPr>
        <w:t xml:space="preserve"> </w:t>
      </w:r>
      <w:r w:rsidRPr="00203115">
        <w:rPr>
          <w:rFonts w:ascii="b nazani" w:hAnsi="b nazani" w:hint="eastAsia"/>
          <w:rtl/>
          <w:lang w:bidi="ar-SA"/>
        </w:rPr>
        <w:t>تغ</w:t>
      </w:r>
      <w:r w:rsidRPr="00203115">
        <w:rPr>
          <w:rFonts w:ascii="b nazani" w:hAnsi="b nazani" w:hint="cs"/>
          <w:rtl/>
          <w:lang w:bidi="ar-SA"/>
        </w:rPr>
        <w:t>یی</w:t>
      </w:r>
      <w:r w:rsidRPr="00203115">
        <w:rPr>
          <w:rFonts w:ascii="b nazani" w:hAnsi="b nazani" w:hint="eastAsia"/>
          <w:rtl/>
          <w:lang w:bidi="ar-SA"/>
        </w:rPr>
        <w:t>رات</w:t>
      </w:r>
      <w:r w:rsidRPr="00203115">
        <w:rPr>
          <w:rFonts w:ascii="b nazani" w:hAnsi="b nazani"/>
          <w:rtl/>
          <w:lang w:bidi="ar-SA"/>
        </w:rPr>
        <w:t xml:space="preserve"> </w:t>
      </w:r>
      <w:r w:rsidRPr="00203115">
        <w:rPr>
          <w:rFonts w:ascii="b nazani" w:hAnsi="b nazani" w:hint="eastAsia"/>
          <w:rtl/>
          <w:lang w:bidi="ar-SA"/>
        </w:rPr>
        <w:t>کل</w:t>
      </w:r>
      <w:r w:rsidRPr="00203115">
        <w:rPr>
          <w:rFonts w:ascii="b nazani" w:hAnsi="b nazani" w:hint="cs"/>
          <w:rtl/>
          <w:lang w:bidi="ar-SA"/>
        </w:rPr>
        <w:t>ی</w:t>
      </w:r>
      <w:r w:rsidRPr="00203115">
        <w:rPr>
          <w:rFonts w:ascii="b nazani" w:hAnsi="b nazani"/>
          <w:rtl/>
          <w:lang w:bidi="ar-SA"/>
        </w:rPr>
        <w:t xml:space="preserve"> </w:t>
      </w:r>
      <w:r w:rsidRPr="00203115">
        <w:rPr>
          <w:rFonts w:ascii="b nazani" w:hAnsi="b nazani" w:hint="eastAsia"/>
          <w:rtl/>
          <w:lang w:bidi="ar-SA"/>
        </w:rPr>
        <w:t>در</w:t>
      </w:r>
      <w:r w:rsidRPr="00203115">
        <w:rPr>
          <w:rFonts w:ascii="b nazani" w:hAnsi="b nazani"/>
          <w:rtl/>
          <w:lang w:bidi="ar-SA"/>
        </w:rPr>
        <w:t xml:space="preserve"> </w:t>
      </w:r>
      <w:r w:rsidRPr="00203115">
        <w:rPr>
          <w:rFonts w:ascii="b nazani" w:hAnsi="b nazani" w:hint="eastAsia"/>
          <w:rtl/>
          <w:lang w:bidi="ar-SA"/>
        </w:rPr>
        <w:t>کل</w:t>
      </w:r>
      <w:r w:rsidRPr="00203115">
        <w:rPr>
          <w:rFonts w:ascii="b nazani" w:hAnsi="b nazani" w:hint="cs"/>
          <w:rtl/>
          <w:lang w:bidi="ar-SA"/>
        </w:rPr>
        <w:t>ی</w:t>
      </w:r>
      <w:r w:rsidRPr="00203115">
        <w:rPr>
          <w:rFonts w:ascii="b nazani" w:hAnsi="b nazani" w:hint="eastAsia"/>
          <w:rtl/>
          <w:lang w:bidi="ar-SA"/>
        </w:rPr>
        <w:t>ه</w:t>
      </w:r>
      <w:r w:rsidRPr="00203115">
        <w:rPr>
          <w:rFonts w:ascii="b nazani" w:hAnsi="b nazani"/>
          <w:rtl/>
          <w:lang w:bidi="ar-SA"/>
        </w:rPr>
        <w:t xml:space="preserve"> </w:t>
      </w:r>
      <w:r w:rsidRPr="00203115">
        <w:rPr>
          <w:rFonts w:ascii="b nazani" w:hAnsi="b nazani" w:hint="eastAsia"/>
          <w:rtl/>
          <w:lang w:bidi="ar-SA"/>
        </w:rPr>
        <w:t>سطوح</w:t>
      </w:r>
      <w:r w:rsidRPr="00203115">
        <w:rPr>
          <w:rFonts w:ascii="b nazani" w:hAnsi="b nazani"/>
          <w:rtl/>
          <w:lang w:bidi="ar-SA"/>
        </w:rPr>
        <w:t xml:space="preserve"> </w:t>
      </w:r>
      <w:r w:rsidRPr="00203115">
        <w:rPr>
          <w:rFonts w:ascii="b nazani" w:hAnsi="b nazani" w:hint="eastAsia"/>
          <w:rtl/>
          <w:lang w:bidi="ar-SA"/>
        </w:rPr>
        <w:t>و</w:t>
      </w:r>
      <w:r w:rsidRPr="00203115">
        <w:rPr>
          <w:rFonts w:ascii="b nazani" w:hAnsi="b nazani"/>
          <w:rtl/>
          <w:lang w:bidi="ar-SA"/>
        </w:rPr>
        <w:t xml:space="preserve"> </w:t>
      </w:r>
      <w:r w:rsidRPr="00203115">
        <w:rPr>
          <w:rFonts w:ascii="b nazani" w:hAnsi="b nazani" w:hint="cs"/>
          <w:rtl/>
          <w:lang w:bidi="ar-SA"/>
        </w:rPr>
        <w:t>ی</w:t>
      </w:r>
      <w:r w:rsidRPr="00203115">
        <w:rPr>
          <w:rFonts w:ascii="b nazani" w:hAnsi="b nazani" w:hint="eastAsia"/>
          <w:rtl/>
          <w:lang w:bidi="ar-SA"/>
        </w:rPr>
        <w:t>ا</w:t>
      </w:r>
      <w:r w:rsidRPr="00203115">
        <w:rPr>
          <w:rFonts w:ascii="b nazani" w:hAnsi="b nazani"/>
          <w:rtl/>
          <w:lang w:bidi="ar-SA"/>
        </w:rPr>
        <w:t xml:space="preserve"> </w:t>
      </w:r>
      <w:r w:rsidRPr="00203115">
        <w:rPr>
          <w:rFonts w:ascii="b nazani" w:hAnsi="b nazani" w:hint="eastAsia"/>
          <w:rtl/>
          <w:lang w:bidi="ar-SA"/>
        </w:rPr>
        <w:t>احداث</w:t>
      </w:r>
      <w:r w:rsidRPr="00203115">
        <w:rPr>
          <w:rFonts w:ascii="b nazani" w:hAnsi="b nazani"/>
          <w:rtl/>
          <w:lang w:bidi="ar-SA"/>
        </w:rPr>
        <w:t xml:space="preserve"> </w:t>
      </w:r>
      <w:r w:rsidRPr="00203115">
        <w:rPr>
          <w:rFonts w:ascii="b nazani" w:hAnsi="b nazani" w:hint="eastAsia"/>
          <w:rtl/>
          <w:lang w:bidi="ar-SA"/>
        </w:rPr>
        <w:t>اع</w:t>
      </w:r>
      <w:r w:rsidRPr="00203115">
        <w:rPr>
          <w:rFonts w:ascii="b nazani" w:hAnsi="b nazani" w:hint="cs"/>
          <w:rtl/>
          <w:lang w:bidi="ar-SA"/>
        </w:rPr>
        <w:t>ی</w:t>
      </w:r>
      <w:r w:rsidRPr="00203115">
        <w:rPr>
          <w:rFonts w:ascii="b nazani" w:hAnsi="b nazani" w:hint="eastAsia"/>
          <w:rtl/>
          <w:lang w:bidi="ar-SA"/>
        </w:rPr>
        <w:t>ان</w:t>
      </w:r>
      <w:r w:rsidRPr="00203115">
        <w:rPr>
          <w:rFonts w:ascii="b nazani" w:hAnsi="b nazani" w:hint="cs"/>
          <w:rtl/>
          <w:lang w:bidi="ar-SA"/>
        </w:rPr>
        <w:t>ی</w:t>
      </w:r>
      <w:r w:rsidRPr="00203115">
        <w:rPr>
          <w:rFonts w:ascii="b nazani" w:hAnsi="b nazani"/>
          <w:rtl/>
          <w:lang w:bidi="ar-SA"/>
        </w:rPr>
        <w:t xml:space="preserve"> </w:t>
      </w:r>
      <w:r w:rsidRPr="00203115">
        <w:rPr>
          <w:rFonts w:ascii="b nazani" w:hAnsi="b nazani" w:hint="eastAsia"/>
          <w:rtl/>
          <w:lang w:bidi="ar-SA"/>
        </w:rPr>
        <w:t>ثابت</w:t>
      </w:r>
      <w:r w:rsidRPr="00203115">
        <w:rPr>
          <w:rFonts w:ascii="b nazani" w:hAnsi="b nazani"/>
          <w:rtl/>
          <w:lang w:bidi="ar-SA"/>
        </w:rPr>
        <w:t xml:space="preserve"> </w:t>
      </w:r>
      <w:r w:rsidRPr="00203115">
        <w:rPr>
          <w:rFonts w:ascii="b nazani" w:hAnsi="b nazani" w:hint="eastAsia"/>
          <w:rtl/>
          <w:lang w:bidi="ar-SA"/>
        </w:rPr>
        <w:t>و</w:t>
      </w:r>
      <w:r w:rsidRPr="00203115">
        <w:rPr>
          <w:rFonts w:ascii="b nazani" w:hAnsi="b nazani"/>
          <w:rtl/>
          <w:lang w:bidi="ar-SA"/>
        </w:rPr>
        <w:t xml:space="preserve"> </w:t>
      </w:r>
      <w:r w:rsidRPr="00203115">
        <w:rPr>
          <w:rFonts w:ascii="b nazani" w:hAnsi="b nazani" w:hint="eastAsia"/>
          <w:rtl/>
          <w:lang w:bidi="ar-SA"/>
        </w:rPr>
        <w:t>موقت</w:t>
      </w:r>
      <w:r w:rsidRPr="00203115">
        <w:rPr>
          <w:rFonts w:ascii="b nazani" w:hAnsi="b nazani"/>
          <w:rtl/>
          <w:lang w:bidi="ar-SA"/>
        </w:rPr>
        <w:t xml:space="preserve"> </w:t>
      </w:r>
      <w:r w:rsidRPr="00203115">
        <w:rPr>
          <w:rFonts w:ascii="b nazani" w:hAnsi="b nazani" w:hint="eastAsia"/>
          <w:rtl/>
          <w:lang w:bidi="ar-SA"/>
        </w:rPr>
        <w:t>در</w:t>
      </w:r>
      <w:r w:rsidRPr="00203115">
        <w:rPr>
          <w:rFonts w:ascii="b nazani" w:hAnsi="b nazani"/>
          <w:rtl/>
          <w:lang w:bidi="ar-SA"/>
        </w:rPr>
        <w:t xml:space="preserve"> </w:t>
      </w:r>
      <w:r w:rsidRPr="00203115">
        <w:rPr>
          <w:rFonts w:ascii="b nazani" w:hAnsi="b nazani" w:hint="eastAsia"/>
          <w:rtl/>
          <w:lang w:bidi="ar-SA"/>
        </w:rPr>
        <w:t>مورد</w:t>
      </w:r>
      <w:r w:rsidRPr="00203115">
        <w:rPr>
          <w:rFonts w:ascii="b nazani" w:hAnsi="b nazani"/>
          <w:rtl/>
          <w:lang w:bidi="ar-SA"/>
        </w:rPr>
        <w:t xml:space="preserve"> </w:t>
      </w:r>
      <w:r w:rsidR="000C670D" w:rsidRPr="00203115">
        <w:rPr>
          <w:rFonts w:ascii="b nazani" w:hAnsi="b nazani" w:hint="cs"/>
          <w:rtl/>
          <w:lang w:bidi="ar-SA"/>
        </w:rPr>
        <w:t>استقرار</w:t>
      </w:r>
      <w:r w:rsidRPr="00203115">
        <w:rPr>
          <w:rFonts w:ascii="b nazani" w:hAnsi="b nazani"/>
          <w:rtl/>
          <w:lang w:bidi="ar-SA"/>
        </w:rPr>
        <w:t xml:space="preserve"> </w:t>
      </w:r>
      <w:r w:rsidRPr="00203115">
        <w:rPr>
          <w:rFonts w:ascii="b nazani" w:hAnsi="b nazani" w:hint="eastAsia"/>
          <w:rtl/>
          <w:lang w:bidi="ar-SA"/>
        </w:rPr>
        <w:t>را</w:t>
      </w:r>
      <w:r w:rsidRPr="00203115">
        <w:rPr>
          <w:rFonts w:ascii="b nazani" w:hAnsi="b nazani"/>
          <w:rtl/>
          <w:lang w:bidi="ar-SA"/>
        </w:rPr>
        <w:t xml:space="preserve"> </w:t>
      </w:r>
      <w:r w:rsidRPr="00203115">
        <w:rPr>
          <w:rFonts w:ascii="b nazani" w:hAnsi="b nazani" w:hint="eastAsia"/>
          <w:rtl/>
          <w:lang w:bidi="ar-SA"/>
        </w:rPr>
        <w:t>ندارد</w:t>
      </w:r>
      <w:r w:rsidRPr="00203115">
        <w:rPr>
          <w:rFonts w:ascii="b nazani" w:hAnsi="b nazani" w:hint="cs"/>
          <w:rtl/>
          <w:lang w:bidi="ar-SA"/>
        </w:rPr>
        <w:t>؛</w:t>
      </w:r>
      <w:r w:rsidRPr="00203115">
        <w:rPr>
          <w:rFonts w:ascii="b nazani" w:hAnsi="b nazani"/>
          <w:rtl/>
          <w:lang w:bidi="ar-SA"/>
        </w:rPr>
        <w:t xml:space="preserve"> </w:t>
      </w:r>
      <w:r w:rsidRPr="00203115">
        <w:rPr>
          <w:rFonts w:ascii="b nazani" w:hAnsi="b nazani" w:hint="eastAsia"/>
          <w:rtl/>
          <w:lang w:bidi="ar-SA"/>
        </w:rPr>
        <w:t>بد</w:t>
      </w:r>
      <w:r w:rsidRPr="00203115">
        <w:rPr>
          <w:rFonts w:ascii="b nazani" w:hAnsi="b nazani" w:hint="cs"/>
          <w:rtl/>
          <w:lang w:bidi="ar-SA"/>
        </w:rPr>
        <w:t>ی</w:t>
      </w:r>
      <w:r w:rsidRPr="00203115">
        <w:rPr>
          <w:rFonts w:ascii="b nazani" w:hAnsi="b nazani" w:hint="eastAsia"/>
          <w:rtl/>
          <w:lang w:bidi="ar-SA"/>
        </w:rPr>
        <w:t>ه</w:t>
      </w:r>
      <w:r w:rsidRPr="00203115">
        <w:rPr>
          <w:rFonts w:ascii="b nazani" w:hAnsi="b nazani" w:hint="cs"/>
          <w:rtl/>
          <w:lang w:bidi="ar-SA"/>
        </w:rPr>
        <w:t>ی</w:t>
      </w:r>
      <w:r w:rsidRPr="00203115">
        <w:rPr>
          <w:rFonts w:ascii="b nazani" w:hAnsi="b nazani"/>
          <w:rtl/>
          <w:lang w:bidi="ar-SA"/>
        </w:rPr>
        <w:t xml:space="preserve"> </w:t>
      </w:r>
      <w:r w:rsidRPr="00203115">
        <w:rPr>
          <w:rFonts w:ascii="b nazani" w:hAnsi="b nazani" w:hint="eastAsia"/>
          <w:rtl/>
          <w:lang w:bidi="ar-SA"/>
        </w:rPr>
        <w:t>است</w:t>
      </w:r>
      <w:r w:rsidRPr="00203115">
        <w:rPr>
          <w:rFonts w:ascii="b nazani" w:hAnsi="b nazani"/>
          <w:rtl/>
          <w:lang w:bidi="ar-SA"/>
        </w:rPr>
        <w:t xml:space="preserve"> </w:t>
      </w:r>
      <w:r w:rsidRPr="00203115">
        <w:rPr>
          <w:rFonts w:ascii="b nazani" w:hAnsi="b nazani" w:hint="eastAsia"/>
          <w:rtl/>
          <w:lang w:bidi="ar-SA"/>
        </w:rPr>
        <w:t>ا</w:t>
      </w:r>
      <w:r w:rsidRPr="00203115">
        <w:rPr>
          <w:rFonts w:ascii="b nazani" w:hAnsi="b nazani" w:hint="cs"/>
          <w:rtl/>
          <w:lang w:bidi="ar-SA"/>
        </w:rPr>
        <w:t>ی</w:t>
      </w:r>
      <w:r w:rsidRPr="00203115">
        <w:rPr>
          <w:rFonts w:ascii="b nazani" w:hAnsi="b nazani" w:hint="eastAsia"/>
          <w:rtl/>
          <w:lang w:bidi="ar-SA"/>
        </w:rPr>
        <w:t>جاد</w:t>
      </w:r>
      <w:r w:rsidRPr="00203115">
        <w:rPr>
          <w:rFonts w:ascii="b nazani" w:hAnsi="b nazani"/>
          <w:rtl/>
          <w:lang w:bidi="ar-SA"/>
        </w:rPr>
        <w:t xml:space="preserve"> </w:t>
      </w:r>
      <w:r w:rsidRPr="00203115">
        <w:rPr>
          <w:rFonts w:ascii="b nazani" w:hAnsi="b nazani" w:hint="eastAsia"/>
          <w:rtl/>
          <w:lang w:bidi="ar-SA"/>
        </w:rPr>
        <w:t>تغ</w:t>
      </w:r>
      <w:r w:rsidRPr="00203115">
        <w:rPr>
          <w:rFonts w:ascii="b nazani" w:hAnsi="b nazani" w:hint="cs"/>
          <w:rtl/>
          <w:lang w:bidi="ar-SA"/>
        </w:rPr>
        <w:t>یی</w:t>
      </w:r>
      <w:r w:rsidRPr="00203115">
        <w:rPr>
          <w:rFonts w:ascii="b nazani" w:hAnsi="b nazani" w:hint="eastAsia"/>
          <w:rtl/>
          <w:lang w:bidi="ar-SA"/>
        </w:rPr>
        <w:t>رات</w:t>
      </w:r>
      <w:r w:rsidRPr="00203115">
        <w:rPr>
          <w:rFonts w:ascii="b nazani" w:hAnsi="b nazani"/>
          <w:rtl/>
          <w:lang w:bidi="ar-SA"/>
        </w:rPr>
        <w:t xml:space="preserve"> </w:t>
      </w:r>
      <w:r w:rsidRPr="00203115">
        <w:rPr>
          <w:rFonts w:ascii="b nazani" w:hAnsi="b nazani" w:hint="eastAsia"/>
          <w:rtl/>
          <w:lang w:bidi="ar-SA"/>
        </w:rPr>
        <w:t>جزئ</w:t>
      </w:r>
      <w:r w:rsidRPr="00203115">
        <w:rPr>
          <w:rFonts w:ascii="b nazani" w:hAnsi="b nazani" w:hint="cs"/>
          <w:rtl/>
          <w:lang w:bidi="ar-SA"/>
        </w:rPr>
        <w:t>ی</w:t>
      </w:r>
      <w:r w:rsidRPr="00203115">
        <w:rPr>
          <w:rFonts w:ascii="b nazani" w:hAnsi="b nazani"/>
          <w:rtl/>
          <w:lang w:bidi="ar-SA"/>
        </w:rPr>
        <w:t xml:space="preserve"> </w:t>
      </w:r>
      <w:r w:rsidRPr="00203115">
        <w:rPr>
          <w:rFonts w:ascii="b nazani" w:hAnsi="b nazani" w:hint="eastAsia"/>
          <w:rtl/>
          <w:lang w:bidi="ar-SA"/>
        </w:rPr>
        <w:t>به</w:t>
      </w:r>
      <w:r w:rsidRPr="00203115">
        <w:rPr>
          <w:rFonts w:ascii="b nazani" w:hAnsi="b nazani"/>
          <w:rtl/>
          <w:lang w:bidi="ar-SA"/>
        </w:rPr>
        <w:t xml:space="preserve"> </w:t>
      </w:r>
      <w:r w:rsidRPr="00203115">
        <w:rPr>
          <w:rFonts w:ascii="b nazani" w:hAnsi="b nazani" w:hint="eastAsia"/>
          <w:rtl/>
          <w:lang w:bidi="ar-SA"/>
        </w:rPr>
        <w:t>شرط</w:t>
      </w:r>
      <w:r w:rsidRPr="00203115">
        <w:rPr>
          <w:rFonts w:ascii="b nazani" w:hAnsi="b nazani" w:hint="cs"/>
          <w:rtl/>
          <w:lang w:bidi="ar-SA"/>
        </w:rPr>
        <w:t>ی</w:t>
      </w:r>
      <w:r w:rsidRPr="00203115">
        <w:rPr>
          <w:rFonts w:ascii="b nazani" w:hAnsi="b nazani"/>
          <w:rtl/>
          <w:lang w:bidi="ar-SA"/>
        </w:rPr>
        <w:t xml:space="preserve"> </w:t>
      </w:r>
      <w:r w:rsidRPr="00203115">
        <w:rPr>
          <w:rFonts w:ascii="b nazani" w:hAnsi="b nazani" w:hint="eastAsia"/>
          <w:rtl/>
          <w:lang w:bidi="ar-SA"/>
        </w:rPr>
        <w:t>که</w:t>
      </w:r>
      <w:r w:rsidRPr="00203115">
        <w:rPr>
          <w:rFonts w:ascii="b nazani" w:hAnsi="b nazani"/>
          <w:rtl/>
          <w:lang w:bidi="ar-SA"/>
        </w:rPr>
        <w:t xml:space="preserve"> </w:t>
      </w:r>
      <w:r w:rsidRPr="00203115">
        <w:rPr>
          <w:rFonts w:ascii="b nazani" w:hAnsi="b nazani" w:hint="eastAsia"/>
          <w:rtl/>
          <w:lang w:bidi="ar-SA"/>
        </w:rPr>
        <w:t>خسارت</w:t>
      </w:r>
      <w:r w:rsidRPr="00203115">
        <w:rPr>
          <w:rFonts w:ascii="b nazani" w:hAnsi="b nazani"/>
          <w:rtl/>
          <w:lang w:bidi="ar-SA"/>
        </w:rPr>
        <w:t xml:space="preserve"> </w:t>
      </w:r>
      <w:r w:rsidRPr="00203115">
        <w:rPr>
          <w:rFonts w:ascii="b nazani" w:hAnsi="b nazani" w:hint="eastAsia"/>
          <w:rtl/>
          <w:lang w:bidi="ar-SA"/>
        </w:rPr>
        <w:t>به</w:t>
      </w:r>
      <w:r w:rsidRPr="00203115">
        <w:rPr>
          <w:rFonts w:ascii="b nazani" w:hAnsi="b nazani"/>
          <w:rtl/>
          <w:lang w:bidi="ar-SA"/>
        </w:rPr>
        <w:t xml:space="preserve"> </w:t>
      </w:r>
      <w:r w:rsidRPr="00203115">
        <w:rPr>
          <w:rFonts w:ascii="b nazani" w:hAnsi="b nazani" w:hint="eastAsia"/>
          <w:rtl/>
          <w:lang w:bidi="ar-SA"/>
        </w:rPr>
        <w:t>کل</w:t>
      </w:r>
      <w:r w:rsidRPr="00203115">
        <w:rPr>
          <w:rFonts w:ascii="b nazani" w:hAnsi="b nazani" w:hint="cs"/>
          <w:rtl/>
          <w:lang w:bidi="ar-SA"/>
        </w:rPr>
        <w:t>ی</w:t>
      </w:r>
      <w:r w:rsidRPr="00203115">
        <w:rPr>
          <w:rFonts w:ascii="b nazani" w:hAnsi="b nazani" w:hint="eastAsia"/>
          <w:rtl/>
          <w:lang w:bidi="ar-SA"/>
        </w:rPr>
        <w:t>ت</w:t>
      </w:r>
      <w:r w:rsidRPr="00203115">
        <w:rPr>
          <w:rFonts w:ascii="b nazani" w:hAnsi="b nazani"/>
          <w:rtl/>
          <w:lang w:bidi="ar-SA"/>
        </w:rPr>
        <w:t xml:space="preserve"> </w:t>
      </w:r>
      <w:r w:rsidRPr="00203115">
        <w:rPr>
          <w:rFonts w:ascii="b nazani" w:hAnsi="b nazani" w:hint="eastAsia"/>
          <w:rtl/>
          <w:lang w:bidi="ar-SA"/>
        </w:rPr>
        <w:t>بنا</w:t>
      </w:r>
      <w:r w:rsidRPr="00203115">
        <w:rPr>
          <w:rFonts w:ascii="b nazani" w:hAnsi="b nazani"/>
          <w:rtl/>
          <w:lang w:bidi="ar-SA"/>
        </w:rPr>
        <w:t xml:space="preserve"> </w:t>
      </w:r>
      <w:r w:rsidRPr="00203115">
        <w:rPr>
          <w:rFonts w:ascii="b nazani" w:hAnsi="b nazani" w:hint="eastAsia"/>
          <w:rtl/>
          <w:lang w:bidi="ar-SA"/>
        </w:rPr>
        <w:t>و</w:t>
      </w:r>
      <w:r w:rsidRPr="00203115">
        <w:rPr>
          <w:rFonts w:ascii="b nazani" w:hAnsi="b nazani"/>
          <w:rtl/>
          <w:lang w:bidi="ar-SA"/>
        </w:rPr>
        <w:t xml:space="preserve"> </w:t>
      </w:r>
      <w:r w:rsidRPr="00203115">
        <w:rPr>
          <w:rFonts w:ascii="b nazani" w:hAnsi="b nazani" w:hint="cs"/>
          <w:rtl/>
          <w:lang w:bidi="ar-SA"/>
        </w:rPr>
        <w:t>ی</w:t>
      </w:r>
      <w:r w:rsidRPr="00203115">
        <w:rPr>
          <w:rFonts w:ascii="b nazani" w:hAnsi="b nazani" w:hint="eastAsia"/>
          <w:rtl/>
          <w:lang w:bidi="ar-SA"/>
        </w:rPr>
        <w:t>ا</w:t>
      </w:r>
      <w:r w:rsidRPr="00203115">
        <w:rPr>
          <w:rFonts w:ascii="b nazani" w:hAnsi="b nazani"/>
          <w:rtl/>
          <w:lang w:bidi="ar-SA"/>
        </w:rPr>
        <w:t xml:space="preserve"> </w:t>
      </w:r>
      <w:r w:rsidRPr="00203115">
        <w:rPr>
          <w:rFonts w:ascii="b nazani" w:hAnsi="b nazani" w:hint="eastAsia"/>
          <w:rtl/>
          <w:lang w:bidi="ar-SA"/>
        </w:rPr>
        <w:t>احداث</w:t>
      </w:r>
      <w:r w:rsidRPr="00203115">
        <w:rPr>
          <w:rFonts w:ascii="b nazani" w:hAnsi="b nazani"/>
          <w:rtl/>
          <w:lang w:bidi="ar-SA"/>
        </w:rPr>
        <w:t xml:space="preserve"> </w:t>
      </w:r>
      <w:r w:rsidRPr="00203115">
        <w:rPr>
          <w:rFonts w:ascii="b nazani" w:hAnsi="b nazani" w:hint="eastAsia"/>
          <w:rtl/>
          <w:lang w:bidi="ar-SA"/>
        </w:rPr>
        <w:t>اع</w:t>
      </w:r>
      <w:r w:rsidRPr="00203115">
        <w:rPr>
          <w:rFonts w:ascii="b nazani" w:hAnsi="b nazani" w:hint="cs"/>
          <w:rtl/>
          <w:lang w:bidi="ar-SA"/>
        </w:rPr>
        <w:t>ی</w:t>
      </w:r>
      <w:r w:rsidRPr="00203115">
        <w:rPr>
          <w:rFonts w:ascii="b nazani" w:hAnsi="b nazani" w:hint="eastAsia"/>
          <w:rtl/>
          <w:lang w:bidi="ar-SA"/>
        </w:rPr>
        <w:t>ان</w:t>
      </w:r>
      <w:r w:rsidRPr="00203115">
        <w:rPr>
          <w:rFonts w:ascii="b nazani" w:hAnsi="b nazani" w:hint="cs"/>
          <w:rtl/>
          <w:lang w:bidi="ar-SA"/>
        </w:rPr>
        <w:t>ی</w:t>
      </w:r>
      <w:r w:rsidRPr="00203115">
        <w:rPr>
          <w:rFonts w:ascii="b nazani" w:hAnsi="b nazani"/>
          <w:rtl/>
          <w:lang w:bidi="ar-SA"/>
        </w:rPr>
        <w:t xml:space="preserve"> </w:t>
      </w:r>
      <w:r w:rsidRPr="00203115">
        <w:rPr>
          <w:rFonts w:ascii="b nazani" w:hAnsi="b nazani" w:hint="eastAsia"/>
          <w:rtl/>
          <w:lang w:bidi="ar-SA"/>
        </w:rPr>
        <w:t>وارد</w:t>
      </w:r>
      <w:r w:rsidRPr="00203115">
        <w:rPr>
          <w:rFonts w:ascii="b nazani" w:hAnsi="b nazani"/>
          <w:rtl/>
          <w:lang w:bidi="ar-SA"/>
        </w:rPr>
        <w:t xml:space="preserve"> </w:t>
      </w:r>
      <w:r w:rsidRPr="00203115">
        <w:rPr>
          <w:rFonts w:ascii="b nazani" w:hAnsi="b nazani" w:hint="eastAsia"/>
          <w:rtl/>
          <w:lang w:bidi="ar-SA"/>
        </w:rPr>
        <w:t>نکند</w:t>
      </w:r>
      <w:r w:rsidRPr="00203115">
        <w:rPr>
          <w:rFonts w:ascii="b nazani" w:hAnsi="b nazani" w:hint="cs"/>
          <w:rtl/>
          <w:lang w:bidi="ar-SA"/>
        </w:rPr>
        <w:t xml:space="preserve"> با هماهنگی قبلی با </w:t>
      </w:r>
      <w:r w:rsidR="00E43603" w:rsidRPr="00203115">
        <w:rPr>
          <w:rFonts w:ascii="b nazani" w:hAnsi="b nazani" w:hint="cs"/>
          <w:rtl/>
          <w:lang w:bidi="ar-SA"/>
        </w:rPr>
        <w:t>مرکز رشد</w:t>
      </w:r>
      <w:r w:rsidRPr="00203115">
        <w:rPr>
          <w:rFonts w:ascii="b nazani" w:hAnsi="b nazani"/>
          <w:rtl/>
          <w:lang w:bidi="ar-SA"/>
        </w:rPr>
        <w:t xml:space="preserve"> </w:t>
      </w:r>
      <w:r w:rsidRPr="00203115">
        <w:rPr>
          <w:rFonts w:ascii="b nazani" w:hAnsi="b nazani" w:hint="eastAsia"/>
          <w:rtl/>
          <w:lang w:bidi="ar-SA"/>
        </w:rPr>
        <w:t>از</w:t>
      </w:r>
      <w:r w:rsidRPr="00203115">
        <w:rPr>
          <w:rFonts w:ascii="b nazani" w:hAnsi="b nazani"/>
          <w:rtl/>
          <w:lang w:bidi="ar-SA"/>
        </w:rPr>
        <w:t xml:space="preserve"> </w:t>
      </w:r>
      <w:r w:rsidRPr="00203115">
        <w:rPr>
          <w:rFonts w:ascii="b nazani" w:hAnsi="b nazani" w:hint="eastAsia"/>
          <w:rtl/>
          <w:lang w:bidi="ar-SA"/>
        </w:rPr>
        <w:t>سو</w:t>
      </w:r>
      <w:r w:rsidRPr="00203115">
        <w:rPr>
          <w:rFonts w:ascii="b nazani" w:hAnsi="b nazani" w:hint="cs"/>
          <w:rtl/>
          <w:lang w:bidi="ar-SA"/>
        </w:rPr>
        <w:t>ی</w:t>
      </w:r>
      <w:r w:rsidRPr="00203115">
        <w:rPr>
          <w:rFonts w:ascii="b nazani" w:hAnsi="b nazani"/>
          <w:rtl/>
          <w:lang w:bidi="ar-SA"/>
        </w:rPr>
        <w:t xml:space="preserve"> </w:t>
      </w:r>
      <w:r w:rsidRPr="00203115">
        <w:rPr>
          <w:rFonts w:ascii="b nazani" w:hAnsi="b nazani" w:hint="cs"/>
          <w:rtl/>
          <w:lang w:bidi="ar-SA"/>
        </w:rPr>
        <w:t>شرکت</w:t>
      </w:r>
      <w:r w:rsidRPr="00203115">
        <w:rPr>
          <w:rFonts w:ascii="b nazani" w:hAnsi="b nazani"/>
          <w:rtl/>
          <w:lang w:bidi="ar-SA"/>
        </w:rPr>
        <w:t xml:space="preserve"> </w:t>
      </w:r>
      <w:r w:rsidRPr="00203115">
        <w:rPr>
          <w:rFonts w:ascii="b nazani" w:hAnsi="b nazani" w:hint="eastAsia"/>
          <w:rtl/>
          <w:lang w:bidi="ar-SA"/>
        </w:rPr>
        <w:t>بلامانع</w:t>
      </w:r>
      <w:r w:rsidRPr="00203115">
        <w:rPr>
          <w:rFonts w:ascii="b nazani" w:hAnsi="b nazani"/>
          <w:rtl/>
          <w:lang w:bidi="ar-SA"/>
        </w:rPr>
        <w:t xml:space="preserve"> </w:t>
      </w:r>
      <w:r w:rsidRPr="00203115">
        <w:rPr>
          <w:rFonts w:ascii="b nazani" w:hAnsi="b nazani" w:hint="eastAsia"/>
          <w:rtl/>
          <w:lang w:bidi="ar-SA"/>
        </w:rPr>
        <w:t>است</w:t>
      </w:r>
      <w:r w:rsidRPr="00203115">
        <w:rPr>
          <w:rFonts w:ascii="b nazani" w:hAnsi="b nazani" w:hint="cs"/>
          <w:rtl/>
          <w:lang w:bidi="ar-SA"/>
        </w:rPr>
        <w:t>.</w:t>
      </w:r>
    </w:p>
    <w:p w14:paraId="2E72F722" w14:textId="77777777" w:rsidR="00674097" w:rsidRPr="00203115" w:rsidRDefault="00AA6297" w:rsidP="00AA6297">
      <w:pPr>
        <w:rPr>
          <w:rFonts w:ascii="b nazani" w:hAnsi="b nazani"/>
          <w:rtl/>
        </w:rPr>
      </w:pPr>
      <w:r w:rsidRPr="00203115">
        <w:rPr>
          <w:rFonts w:ascii="b nazani" w:hAnsi="b nazani" w:hint="cs"/>
          <w:rtl/>
        </w:rPr>
        <w:t xml:space="preserve">4-4) </w:t>
      </w:r>
      <w:r w:rsidR="00674097" w:rsidRPr="00203115">
        <w:rPr>
          <w:rFonts w:ascii="b nazani" w:hAnsi="b nazani" w:hint="cs"/>
          <w:rtl/>
        </w:rPr>
        <w:t xml:space="preserve">شرکت متعهد است در حفظ و نگهداری </w:t>
      </w:r>
      <w:r w:rsidR="00787A37" w:rsidRPr="00203115">
        <w:rPr>
          <w:rFonts w:ascii="b nazani" w:hAnsi="b nazani"/>
          <w:rtl/>
        </w:rPr>
        <w:t xml:space="preserve">محل </w:t>
      </w:r>
      <w:r w:rsidR="00BA5AF0" w:rsidRPr="00203115">
        <w:rPr>
          <w:rFonts w:ascii="b nazani" w:hAnsi="b nazani" w:hint="cs"/>
          <w:rtl/>
        </w:rPr>
        <w:t>استقرار</w:t>
      </w:r>
      <w:r w:rsidR="00787A37" w:rsidRPr="00203115">
        <w:rPr>
          <w:rFonts w:ascii="b nazani" w:hAnsi="b nazani"/>
          <w:rtl/>
        </w:rPr>
        <w:t xml:space="preserve"> </w:t>
      </w:r>
      <w:r w:rsidR="00674097" w:rsidRPr="00203115">
        <w:rPr>
          <w:rFonts w:ascii="b nazani" w:hAnsi="b nazani" w:hint="cs"/>
          <w:rtl/>
        </w:rPr>
        <w:t xml:space="preserve">و سایر اموال </w:t>
      </w:r>
      <w:r w:rsidR="00786357" w:rsidRPr="00203115">
        <w:rPr>
          <w:rFonts w:ascii="b nazani" w:hAnsi="b nazani" w:hint="cs"/>
          <w:rtl/>
        </w:rPr>
        <w:t>مرکز رشد</w:t>
      </w:r>
      <w:r w:rsidR="00674097" w:rsidRPr="00203115">
        <w:rPr>
          <w:rFonts w:ascii="b nazani" w:hAnsi="b nazani" w:hint="cs"/>
          <w:rtl/>
        </w:rPr>
        <w:t xml:space="preserve"> نهایت دقت را به عمل آورد.</w:t>
      </w:r>
    </w:p>
    <w:p w14:paraId="0B7F92D2" w14:textId="77777777" w:rsidR="00AA6297" w:rsidRPr="00203115" w:rsidRDefault="00AA6297" w:rsidP="00AA6297">
      <w:pPr>
        <w:widowControl w:val="0"/>
        <w:ind w:left="227" w:hanging="227"/>
        <w:rPr>
          <w:rFonts w:ascii="b nazani" w:hAnsi="b nazani"/>
          <w:sz w:val="18"/>
          <w:rtl/>
          <w:lang w:bidi="ar-SA"/>
        </w:rPr>
      </w:pPr>
      <w:r w:rsidRPr="00203115">
        <w:rPr>
          <w:rFonts w:ascii="b nazani" w:hAnsi="b nazani" w:hint="cs"/>
          <w:sz w:val="18"/>
          <w:rtl/>
        </w:rPr>
        <w:t xml:space="preserve">4-5) </w:t>
      </w:r>
      <w:r w:rsidRPr="00203115">
        <w:rPr>
          <w:rFonts w:ascii="b nazani" w:hAnsi="b nazani" w:hint="cs"/>
          <w:sz w:val="18"/>
          <w:rtl/>
          <w:lang w:bidi="ar-SA"/>
        </w:rPr>
        <w:t>شرکت</w:t>
      </w:r>
      <w:r w:rsidRPr="00203115">
        <w:rPr>
          <w:rFonts w:ascii="b nazani" w:hAnsi="b nazani"/>
          <w:sz w:val="18"/>
          <w:rtl/>
          <w:lang w:bidi="ar-SA"/>
        </w:rPr>
        <w:t xml:space="preserve"> </w:t>
      </w:r>
      <w:r w:rsidRPr="00203115">
        <w:rPr>
          <w:rFonts w:ascii="b nazani" w:hAnsi="b nazani" w:hint="eastAsia"/>
          <w:sz w:val="18"/>
          <w:rtl/>
          <w:lang w:bidi="ar-SA"/>
        </w:rPr>
        <w:t>مطلع</w:t>
      </w:r>
      <w:r w:rsidRPr="00203115">
        <w:rPr>
          <w:rFonts w:ascii="b nazani" w:hAnsi="b nazani"/>
          <w:sz w:val="18"/>
          <w:rtl/>
          <w:lang w:bidi="ar-SA"/>
        </w:rPr>
        <w:t xml:space="preserve"> </w:t>
      </w:r>
      <w:r w:rsidRPr="00203115">
        <w:rPr>
          <w:rFonts w:ascii="b nazani" w:hAnsi="b nazani" w:hint="eastAsia"/>
          <w:sz w:val="18"/>
          <w:rtl/>
          <w:lang w:bidi="ar-SA"/>
        </w:rPr>
        <w:t>م</w:t>
      </w:r>
      <w:r w:rsidRPr="00203115">
        <w:rPr>
          <w:rFonts w:ascii="b nazani" w:hAnsi="b nazani" w:hint="cs"/>
          <w:sz w:val="18"/>
          <w:rtl/>
          <w:lang w:bidi="ar-SA"/>
        </w:rPr>
        <w:t>ی</w:t>
      </w:r>
      <w:r w:rsidRPr="00203115">
        <w:rPr>
          <w:rFonts w:ascii="b nazani" w:hAnsi="b nazani"/>
          <w:sz w:val="18"/>
          <w:rtl/>
          <w:lang w:bidi="ar-SA"/>
        </w:rPr>
        <w:t xml:space="preserve"> </w:t>
      </w:r>
      <w:r w:rsidRPr="00203115">
        <w:rPr>
          <w:rFonts w:ascii="b nazani" w:hAnsi="b nazani" w:hint="eastAsia"/>
          <w:sz w:val="18"/>
          <w:rtl/>
          <w:lang w:bidi="ar-SA"/>
        </w:rPr>
        <w:t>باشد</w:t>
      </w:r>
      <w:r w:rsidRPr="00203115">
        <w:rPr>
          <w:rFonts w:ascii="b nazani" w:hAnsi="b nazani"/>
          <w:sz w:val="18"/>
          <w:rtl/>
          <w:lang w:bidi="ar-SA"/>
        </w:rPr>
        <w:t xml:space="preserve"> </w:t>
      </w:r>
      <w:r w:rsidRPr="00203115">
        <w:rPr>
          <w:rFonts w:ascii="b nazani" w:hAnsi="b nazani" w:hint="eastAsia"/>
          <w:sz w:val="18"/>
          <w:rtl/>
          <w:lang w:bidi="ar-SA"/>
        </w:rPr>
        <w:t>که</w:t>
      </w:r>
      <w:r w:rsidRPr="00203115">
        <w:rPr>
          <w:rFonts w:ascii="b nazani" w:hAnsi="b nazani"/>
          <w:sz w:val="18"/>
          <w:rtl/>
          <w:lang w:bidi="ar-SA"/>
        </w:rPr>
        <w:t xml:space="preserve"> </w:t>
      </w:r>
      <w:r w:rsidRPr="00203115">
        <w:rPr>
          <w:rFonts w:ascii="b nazani" w:hAnsi="b nazani" w:hint="eastAsia"/>
          <w:sz w:val="18"/>
          <w:rtl/>
          <w:lang w:bidi="ar-SA"/>
        </w:rPr>
        <w:t>انعقاد</w:t>
      </w:r>
      <w:r w:rsidRPr="00203115">
        <w:rPr>
          <w:rFonts w:ascii="b nazani" w:hAnsi="b nazani"/>
          <w:sz w:val="18"/>
          <w:rtl/>
          <w:lang w:bidi="ar-SA"/>
        </w:rPr>
        <w:t xml:space="preserve"> </w:t>
      </w:r>
      <w:r w:rsidRPr="00203115">
        <w:rPr>
          <w:rFonts w:ascii="b nazani" w:hAnsi="b nazani" w:hint="eastAsia"/>
          <w:sz w:val="18"/>
          <w:rtl/>
          <w:lang w:bidi="ar-SA"/>
        </w:rPr>
        <w:t>قرارداد</w:t>
      </w:r>
      <w:r w:rsidRPr="00203115">
        <w:rPr>
          <w:rFonts w:ascii="b nazani" w:hAnsi="b nazani"/>
          <w:sz w:val="18"/>
          <w:rtl/>
          <w:lang w:bidi="ar-SA"/>
        </w:rPr>
        <w:t xml:space="preserve"> </w:t>
      </w:r>
      <w:r w:rsidR="00BA5AF0" w:rsidRPr="00203115">
        <w:rPr>
          <w:rFonts w:ascii="b nazani" w:hAnsi="b nazani" w:hint="cs"/>
          <w:sz w:val="18"/>
          <w:rtl/>
          <w:lang w:bidi="ar-SA"/>
        </w:rPr>
        <w:t>استقرار</w:t>
      </w:r>
      <w:r w:rsidRPr="00203115">
        <w:rPr>
          <w:rFonts w:ascii="b nazani" w:hAnsi="b nazani"/>
          <w:sz w:val="18"/>
          <w:rtl/>
          <w:lang w:bidi="ar-SA"/>
        </w:rPr>
        <w:t xml:space="preserve"> </w:t>
      </w:r>
      <w:r w:rsidRPr="00203115">
        <w:rPr>
          <w:rFonts w:ascii="b nazani" w:hAnsi="b nazani" w:hint="eastAsia"/>
          <w:sz w:val="18"/>
          <w:rtl/>
          <w:lang w:bidi="ar-SA"/>
        </w:rPr>
        <w:t>حاضر</w:t>
      </w:r>
      <w:r w:rsidRPr="00203115">
        <w:rPr>
          <w:rFonts w:ascii="b nazani" w:hAnsi="b nazani"/>
          <w:sz w:val="18"/>
          <w:rtl/>
          <w:lang w:bidi="ar-SA"/>
        </w:rPr>
        <w:t xml:space="preserve"> </w:t>
      </w:r>
      <w:r w:rsidRPr="00203115">
        <w:rPr>
          <w:rFonts w:ascii="b nazani" w:hAnsi="b nazani" w:hint="cs"/>
          <w:sz w:val="18"/>
          <w:rtl/>
          <w:lang w:bidi="ar-SA"/>
        </w:rPr>
        <w:t>هی</w:t>
      </w:r>
      <w:r w:rsidRPr="00203115">
        <w:rPr>
          <w:rFonts w:ascii="b nazani" w:hAnsi="b nazani" w:hint="eastAsia"/>
          <w:sz w:val="18"/>
          <w:rtl/>
          <w:lang w:bidi="ar-SA"/>
        </w:rPr>
        <w:t>چگونه</w:t>
      </w:r>
      <w:r w:rsidRPr="00203115">
        <w:rPr>
          <w:rFonts w:ascii="b nazani" w:hAnsi="b nazani"/>
          <w:sz w:val="18"/>
          <w:rtl/>
          <w:lang w:bidi="ar-SA"/>
        </w:rPr>
        <w:t xml:space="preserve"> </w:t>
      </w:r>
      <w:r w:rsidRPr="00203115">
        <w:rPr>
          <w:rFonts w:ascii="b nazani" w:hAnsi="b nazani" w:hint="eastAsia"/>
          <w:sz w:val="18"/>
          <w:rtl/>
          <w:lang w:bidi="ar-SA"/>
        </w:rPr>
        <w:t>حق</w:t>
      </w:r>
      <w:r w:rsidRPr="00203115">
        <w:rPr>
          <w:rFonts w:ascii="b nazani" w:hAnsi="b nazani" w:hint="cs"/>
          <w:sz w:val="18"/>
          <w:rtl/>
          <w:lang w:bidi="ar-SA"/>
        </w:rPr>
        <w:t xml:space="preserve"> و</w:t>
      </w:r>
      <w:r w:rsidRPr="00203115">
        <w:rPr>
          <w:rFonts w:ascii="b nazani" w:hAnsi="b nazani"/>
          <w:sz w:val="18"/>
          <w:rtl/>
          <w:lang w:bidi="ar-SA"/>
        </w:rPr>
        <w:t xml:space="preserve"> </w:t>
      </w:r>
      <w:r w:rsidRPr="00203115">
        <w:rPr>
          <w:rFonts w:ascii="b nazani" w:hAnsi="b nazani" w:hint="eastAsia"/>
          <w:sz w:val="18"/>
          <w:rtl/>
          <w:lang w:bidi="ar-SA"/>
        </w:rPr>
        <w:t>امت</w:t>
      </w:r>
      <w:r w:rsidRPr="00203115">
        <w:rPr>
          <w:rFonts w:ascii="b nazani" w:hAnsi="b nazani" w:hint="cs"/>
          <w:sz w:val="18"/>
          <w:rtl/>
          <w:lang w:bidi="ar-SA"/>
        </w:rPr>
        <w:t>ی</w:t>
      </w:r>
      <w:r w:rsidRPr="00203115">
        <w:rPr>
          <w:rFonts w:ascii="b nazani" w:hAnsi="b nazani" w:hint="eastAsia"/>
          <w:sz w:val="18"/>
          <w:rtl/>
          <w:lang w:bidi="ar-SA"/>
        </w:rPr>
        <w:t>از</w:t>
      </w:r>
      <w:r w:rsidRPr="00203115">
        <w:rPr>
          <w:rFonts w:ascii="b nazani" w:hAnsi="b nazani"/>
          <w:sz w:val="18"/>
          <w:rtl/>
          <w:lang w:bidi="ar-SA"/>
        </w:rPr>
        <w:t xml:space="preserve"> </w:t>
      </w:r>
      <w:r w:rsidRPr="00203115">
        <w:rPr>
          <w:rFonts w:ascii="b nazani" w:hAnsi="b nazani" w:hint="eastAsia"/>
          <w:sz w:val="18"/>
          <w:rtl/>
          <w:lang w:bidi="ar-SA"/>
        </w:rPr>
        <w:t>اعم</w:t>
      </w:r>
      <w:r w:rsidRPr="00203115">
        <w:rPr>
          <w:rFonts w:ascii="b nazani" w:hAnsi="b nazani"/>
          <w:sz w:val="18"/>
          <w:rtl/>
          <w:lang w:bidi="ar-SA"/>
        </w:rPr>
        <w:t xml:space="preserve"> </w:t>
      </w:r>
      <w:r w:rsidRPr="00203115">
        <w:rPr>
          <w:rFonts w:ascii="b nazani" w:hAnsi="b nazani" w:hint="eastAsia"/>
          <w:sz w:val="18"/>
          <w:rtl/>
          <w:lang w:bidi="ar-SA"/>
        </w:rPr>
        <w:t>از</w:t>
      </w:r>
      <w:r w:rsidRPr="00203115">
        <w:rPr>
          <w:rFonts w:ascii="b nazani" w:hAnsi="b nazani"/>
          <w:sz w:val="18"/>
          <w:rtl/>
          <w:lang w:bidi="ar-SA"/>
        </w:rPr>
        <w:t xml:space="preserve"> </w:t>
      </w:r>
      <w:r w:rsidRPr="00203115">
        <w:rPr>
          <w:rFonts w:ascii="b nazani" w:hAnsi="b nazani" w:hint="eastAsia"/>
          <w:sz w:val="18"/>
          <w:rtl/>
          <w:lang w:bidi="ar-SA"/>
        </w:rPr>
        <w:t>کسب</w:t>
      </w:r>
      <w:r w:rsidRPr="00203115">
        <w:rPr>
          <w:rFonts w:ascii="b nazani" w:hAnsi="b nazani"/>
          <w:sz w:val="18"/>
          <w:rtl/>
          <w:lang w:bidi="ar-SA"/>
        </w:rPr>
        <w:t xml:space="preserve"> </w:t>
      </w:r>
      <w:r w:rsidRPr="00203115">
        <w:rPr>
          <w:rFonts w:ascii="b nazani" w:hAnsi="b nazani" w:hint="eastAsia"/>
          <w:sz w:val="18"/>
          <w:rtl/>
          <w:lang w:bidi="ar-SA"/>
        </w:rPr>
        <w:t>و</w:t>
      </w:r>
      <w:r w:rsidRPr="00203115">
        <w:rPr>
          <w:rFonts w:ascii="b nazani" w:hAnsi="b nazani"/>
          <w:sz w:val="18"/>
          <w:rtl/>
          <w:lang w:bidi="ar-SA"/>
        </w:rPr>
        <w:t xml:space="preserve"> </w:t>
      </w:r>
      <w:r w:rsidRPr="00203115">
        <w:rPr>
          <w:rFonts w:ascii="b nazani" w:hAnsi="b nazani" w:hint="eastAsia"/>
          <w:sz w:val="18"/>
          <w:rtl/>
          <w:lang w:bidi="ar-SA"/>
        </w:rPr>
        <w:t>پ</w:t>
      </w:r>
      <w:r w:rsidRPr="00203115">
        <w:rPr>
          <w:rFonts w:ascii="b nazani" w:hAnsi="b nazani" w:hint="cs"/>
          <w:sz w:val="18"/>
          <w:rtl/>
          <w:lang w:bidi="ar-SA"/>
        </w:rPr>
        <w:t>ی</w:t>
      </w:r>
      <w:r w:rsidRPr="00203115">
        <w:rPr>
          <w:rFonts w:ascii="b nazani" w:hAnsi="b nazani" w:hint="eastAsia"/>
          <w:sz w:val="18"/>
          <w:rtl/>
          <w:lang w:bidi="ar-SA"/>
        </w:rPr>
        <w:t>شه</w:t>
      </w:r>
      <w:r w:rsidRPr="00203115">
        <w:rPr>
          <w:rFonts w:ascii="b nazani" w:hAnsi="b nazani"/>
          <w:sz w:val="18"/>
          <w:rtl/>
          <w:lang w:bidi="ar-SA"/>
        </w:rPr>
        <w:t xml:space="preserve"> </w:t>
      </w:r>
      <w:r w:rsidRPr="00203115">
        <w:rPr>
          <w:rFonts w:ascii="b nazani" w:hAnsi="b nazani" w:hint="eastAsia"/>
          <w:sz w:val="18"/>
          <w:rtl/>
          <w:lang w:bidi="ar-SA"/>
        </w:rPr>
        <w:t>تجارت</w:t>
      </w:r>
      <w:r w:rsidRPr="00203115">
        <w:rPr>
          <w:rFonts w:ascii="b nazani" w:hAnsi="b nazani"/>
          <w:sz w:val="18"/>
          <w:rtl/>
          <w:lang w:bidi="ar-SA"/>
        </w:rPr>
        <w:t xml:space="preserve"> </w:t>
      </w:r>
      <w:r w:rsidRPr="00203115">
        <w:rPr>
          <w:rFonts w:ascii="b nazani" w:hAnsi="b nazani" w:hint="eastAsia"/>
          <w:sz w:val="18"/>
          <w:rtl/>
          <w:lang w:bidi="ar-SA"/>
        </w:rPr>
        <w:t>و</w:t>
      </w:r>
      <w:r w:rsidRPr="00203115">
        <w:rPr>
          <w:rFonts w:ascii="b nazani" w:hAnsi="b nazani"/>
          <w:sz w:val="18"/>
          <w:rtl/>
          <w:lang w:bidi="ar-SA"/>
        </w:rPr>
        <w:t xml:space="preserve"> </w:t>
      </w:r>
      <w:r w:rsidRPr="00203115">
        <w:rPr>
          <w:rFonts w:ascii="b nazani" w:hAnsi="b nazani" w:hint="cs"/>
          <w:sz w:val="18"/>
          <w:rtl/>
          <w:lang w:bidi="ar-SA"/>
        </w:rPr>
        <w:t>ی</w:t>
      </w:r>
      <w:r w:rsidRPr="00203115">
        <w:rPr>
          <w:rFonts w:ascii="b nazani" w:hAnsi="b nazani" w:hint="eastAsia"/>
          <w:sz w:val="18"/>
          <w:rtl/>
          <w:lang w:bidi="ar-SA"/>
        </w:rPr>
        <w:t>ا</w:t>
      </w:r>
      <w:r w:rsidRPr="00203115">
        <w:rPr>
          <w:rFonts w:ascii="b nazani" w:hAnsi="b nazani"/>
          <w:sz w:val="18"/>
          <w:rtl/>
          <w:lang w:bidi="ar-SA"/>
        </w:rPr>
        <w:t xml:space="preserve"> </w:t>
      </w:r>
      <w:r w:rsidRPr="00203115">
        <w:rPr>
          <w:rFonts w:ascii="b nazani" w:hAnsi="b nazani" w:hint="eastAsia"/>
          <w:sz w:val="18"/>
          <w:rtl/>
          <w:lang w:bidi="ar-SA"/>
        </w:rPr>
        <w:t>سرقفل</w:t>
      </w:r>
      <w:r w:rsidRPr="00203115">
        <w:rPr>
          <w:rFonts w:ascii="b nazani" w:hAnsi="b nazani" w:hint="cs"/>
          <w:sz w:val="18"/>
          <w:rtl/>
          <w:lang w:bidi="ar-SA"/>
        </w:rPr>
        <w:t>ی</w:t>
      </w:r>
      <w:r w:rsidRPr="00203115">
        <w:rPr>
          <w:rFonts w:ascii="b nazani" w:hAnsi="b nazani"/>
          <w:sz w:val="18"/>
          <w:rtl/>
          <w:lang w:bidi="ar-SA"/>
        </w:rPr>
        <w:t xml:space="preserve"> </w:t>
      </w:r>
      <w:r w:rsidRPr="00203115">
        <w:rPr>
          <w:rFonts w:ascii="b nazani" w:hAnsi="b nazani" w:hint="eastAsia"/>
          <w:sz w:val="18"/>
          <w:rtl/>
          <w:lang w:bidi="ar-SA"/>
        </w:rPr>
        <w:t>از</w:t>
      </w:r>
      <w:r w:rsidRPr="00203115">
        <w:rPr>
          <w:rFonts w:ascii="b nazani" w:hAnsi="b nazani"/>
          <w:sz w:val="18"/>
          <w:rtl/>
          <w:lang w:bidi="ar-SA"/>
        </w:rPr>
        <w:t xml:space="preserve"> </w:t>
      </w:r>
      <w:r w:rsidRPr="00203115">
        <w:rPr>
          <w:rFonts w:ascii="b nazani" w:hAnsi="b nazani" w:hint="eastAsia"/>
          <w:sz w:val="18"/>
          <w:rtl/>
          <w:lang w:bidi="ar-SA"/>
        </w:rPr>
        <w:t>ه</w:t>
      </w:r>
      <w:r w:rsidRPr="00203115">
        <w:rPr>
          <w:rFonts w:ascii="b nazani" w:hAnsi="b nazani" w:hint="cs"/>
          <w:sz w:val="18"/>
          <w:rtl/>
          <w:lang w:bidi="ar-SA"/>
        </w:rPr>
        <w:t>ی</w:t>
      </w:r>
      <w:r w:rsidRPr="00203115">
        <w:rPr>
          <w:rFonts w:ascii="b nazani" w:hAnsi="b nazani" w:hint="eastAsia"/>
          <w:sz w:val="18"/>
          <w:rtl/>
          <w:lang w:bidi="ar-SA"/>
        </w:rPr>
        <w:t>چ</w:t>
      </w:r>
      <w:r w:rsidRPr="00203115">
        <w:rPr>
          <w:rFonts w:ascii="b nazani" w:hAnsi="b nazani"/>
          <w:sz w:val="18"/>
          <w:rtl/>
          <w:lang w:bidi="ar-SA"/>
        </w:rPr>
        <w:t xml:space="preserve"> </w:t>
      </w:r>
      <w:r w:rsidRPr="00203115">
        <w:rPr>
          <w:rFonts w:ascii="b nazani" w:hAnsi="b nazani" w:hint="eastAsia"/>
          <w:sz w:val="18"/>
          <w:rtl/>
          <w:lang w:bidi="ar-SA"/>
        </w:rPr>
        <w:t>نظر</w:t>
      </w:r>
      <w:r w:rsidRPr="00203115">
        <w:rPr>
          <w:rFonts w:ascii="b nazani" w:hAnsi="b nazani"/>
          <w:sz w:val="18"/>
          <w:rtl/>
          <w:lang w:bidi="ar-SA"/>
        </w:rPr>
        <w:t xml:space="preserve"> </w:t>
      </w:r>
      <w:r w:rsidRPr="00203115">
        <w:rPr>
          <w:rFonts w:ascii="b nazani" w:hAnsi="b nazani" w:hint="eastAsia"/>
          <w:sz w:val="18"/>
          <w:rtl/>
          <w:lang w:bidi="ar-SA"/>
        </w:rPr>
        <w:t>و</w:t>
      </w:r>
      <w:r w:rsidRPr="00203115">
        <w:rPr>
          <w:rFonts w:ascii="b nazani" w:hAnsi="b nazani"/>
          <w:sz w:val="18"/>
          <w:rtl/>
          <w:lang w:bidi="ar-SA"/>
        </w:rPr>
        <w:t xml:space="preserve"> </w:t>
      </w:r>
      <w:r w:rsidRPr="00203115">
        <w:rPr>
          <w:rFonts w:ascii="b nazani" w:hAnsi="b nazani" w:hint="eastAsia"/>
          <w:sz w:val="18"/>
          <w:rtl/>
          <w:lang w:bidi="ar-SA"/>
        </w:rPr>
        <w:t>در</w:t>
      </w:r>
      <w:r w:rsidRPr="00203115">
        <w:rPr>
          <w:rFonts w:ascii="b nazani" w:hAnsi="b nazani"/>
          <w:sz w:val="18"/>
          <w:rtl/>
          <w:lang w:bidi="ar-SA"/>
        </w:rPr>
        <w:t xml:space="preserve"> </w:t>
      </w:r>
      <w:r w:rsidRPr="00203115">
        <w:rPr>
          <w:rFonts w:ascii="b nazani" w:hAnsi="b nazani" w:hint="eastAsia"/>
          <w:sz w:val="18"/>
          <w:rtl/>
          <w:lang w:bidi="ar-SA"/>
        </w:rPr>
        <w:t>ه</w:t>
      </w:r>
      <w:r w:rsidRPr="00203115">
        <w:rPr>
          <w:rFonts w:ascii="b nazani" w:hAnsi="b nazani" w:hint="cs"/>
          <w:sz w:val="18"/>
          <w:rtl/>
          <w:lang w:bidi="ar-SA"/>
        </w:rPr>
        <w:t>ی</w:t>
      </w:r>
      <w:r w:rsidRPr="00203115">
        <w:rPr>
          <w:rFonts w:ascii="b nazani" w:hAnsi="b nazani" w:hint="eastAsia"/>
          <w:sz w:val="18"/>
          <w:rtl/>
          <w:lang w:bidi="ar-SA"/>
        </w:rPr>
        <w:t>چ</w:t>
      </w:r>
      <w:r w:rsidRPr="00203115">
        <w:rPr>
          <w:rFonts w:ascii="b nazani" w:hAnsi="b nazani"/>
          <w:sz w:val="18"/>
          <w:rtl/>
          <w:lang w:bidi="ar-SA"/>
        </w:rPr>
        <w:t xml:space="preserve"> </w:t>
      </w:r>
      <w:r w:rsidRPr="00203115">
        <w:rPr>
          <w:rFonts w:ascii="b nazani" w:hAnsi="b nazani" w:hint="eastAsia"/>
          <w:sz w:val="18"/>
          <w:rtl/>
          <w:lang w:bidi="ar-SA"/>
        </w:rPr>
        <w:t>زمان</w:t>
      </w:r>
      <w:r w:rsidRPr="00203115">
        <w:rPr>
          <w:rFonts w:ascii="b nazani" w:hAnsi="b nazani" w:hint="cs"/>
          <w:sz w:val="18"/>
          <w:rtl/>
          <w:lang w:bidi="ar-SA"/>
        </w:rPr>
        <w:t>ی</w:t>
      </w:r>
      <w:r w:rsidRPr="00203115">
        <w:rPr>
          <w:rFonts w:ascii="b nazani" w:hAnsi="b nazani"/>
          <w:sz w:val="18"/>
          <w:rtl/>
          <w:lang w:bidi="ar-SA"/>
        </w:rPr>
        <w:t xml:space="preserve"> </w:t>
      </w:r>
      <w:r w:rsidRPr="00203115">
        <w:rPr>
          <w:rFonts w:ascii="b nazani" w:hAnsi="b nazani" w:hint="eastAsia"/>
          <w:sz w:val="18"/>
          <w:rtl/>
          <w:lang w:bidi="ar-SA"/>
        </w:rPr>
        <w:t>برا</w:t>
      </w:r>
      <w:r w:rsidRPr="00203115">
        <w:rPr>
          <w:rFonts w:ascii="b nazani" w:hAnsi="b nazani" w:hint="cs"/>
          <w:sz w:val="18"/>
          <w:rtl/>
          <w:lang w:bidi="ar-SA"/>
        </w:rPr>
        <w:t>ی</w:t>
      </w:r>
      <w:r w:rsidRPr="00203115">
        <w:rPr>
          <w:rFonts w:ascii="b nazani" w:hAnsi="b nazani"/>
          <w:sz w:val="18"/>
          <w:rtl/>
          <w:lang w:bidi="ar-SA"/>
        </w:rPr>
        <w:t xml:space="preserve"> </w:t>
      </w:r>
      <w:r w:rsidRPr="00203115">
        <w:rPr>
          <w:rFonts w:ascii="b nazani" w:hAnsi="b nazani" w:hint="cs"/>
          <w:sz w:val="18"/>
          <w:rtl/>
          <w:lang w:bidi="ar-SA"/>
        </w:rPr>
        <w:t>شرکت</w:t>
      </w:r>
      <w:r w:rsidRPr="00203115">
        <w:rPr>
          <w:rFonts w:ascii="b nazani" w:hAnsi="b nazani"/>
          <w:sz w:val="18"/>
          <w:rtl/>
          <w:lang w:bidi="ar-SA"/>
        </w:rPr>
        <w:t xml:space="preserve"> </w:t>
      </w:r>
      <w:r w:rsidRPr="00203115">
        <w:rPr>
          <w:rFonts w:ascii="b nazani" w:hAnsi="b nazani" w:hint="eastAsia"/>
          <w:sz w:val="18"/>
          <w:rtl/>
          <w:lang w:bidi="ar-SA"/>
        </w:rPr>
        <w:t>ا</w:t>
      </w:r>
      <w:r w:rsidRPr="00203115">
        <w:rPr>
          <w:rFonts w:ascii="b nazani" w:hAnsi="b nazani" w:hint="cs"/>
          <w:sz w:val="18"/>
          <w:rtl/>
          <w:lang w:bidi="ar-SA"/>
        </w:rPr>
        <w:t>ی</w:t>
      </w:r>
      <w:r w:rsidRPr="00203115">
        <w:rPr>
          <w:rFonts w:ascii="b nazani" w:hAnsi="b nazani" w:hint="eastAsia"/>
          <w:sz w:val="18"/>
          <w:rtl/>
          <w:lang w:bidi="ar-SA"/>
        </w:rPr>
        <w:t>جاد</w:t>
      </w:r>
      <w:r w:rsidRPr="00203115">
        <w:rPr>
          <w:rFonts w:ascii="b nazani" w:hAnsi="b nazani"/>
          <w:sz w:val="18"/>
          <w:rtl/>
          <w:lang w:bidi="ar-SA"/>
        </w:rPr>
        <w:t xml:space="preserve"> </w:t>
      </w:r>
      <w:r w:rsidRPr="00203115">
        <w:rPr>
          <w:rFonts w:ascii="b nazani" w:hAnsi="b nazani" w:hint="eastAsia"/>
          <w:sz w:val="18"/>
          <w:rtl/>
          <w:lang w:bidi="ar-SA"/>
        </w:rPr>
        <w:t>نم</w:t>
      </w:r>
      <w:r w:rsidRPr="00203115">
        <w:rPr>
          <w:rFonts w:ascii="b nazani" w:hAnsi="b nazani" w:hint="cs"/>
          <w:sz w:val="18"/>
          <w:rtl/>
          <w:lang w:bidi="ar-SA"/>
        </w:rPr>
        <w:t>ی</w:t>
      </w:r>
      <w:r w:rsidRPr="00203115">
        <w:rPr>
          <w:rFonts w:ascii="b nazani" w:hAnsi="b nazani"/>
          <w:sz w:val="18"/>
          <w:rtl/>
          <w:lang w:bidi="ar-SA"/>
        </w:rPr>
        <w:t xml:space="preserve"> </w:t>
      </w:r>
      <w:r w:rsidRPr="00203115">
        <w:rPr>
          <w:rFonts w:ascii="b nazani" w:hAnsi="b nazani" w:hint="eastAsia"/>
          <w:sz w:val="18"/>
          <w:rtl/>
          <w:lang w:bidi="ar-SA"/>
        </w:rPr>
        <w:t>نما</w:t>
      </w:r>
      <w:r w:rsidRPr="00203115">
        <w:rPr>
          <w:rFonts w:ascii="b nazani" w:hAnsi="b nazani" w:hint="cs"/>
          <w:sz w:val="18"/>
          <w:rtl/>
          <w:lang w:bidi="ar-SA"/>
        </w:rPr>
        <w:t>ی</w:t>
      </w:r>
      <w:r w:rsidRPr="00203115">
        <w:rPr>
          <w:rFonts w:ascii="b nazani" w:hAnsi="b nazani" w:hint="eastAsia"/>
          <w:sz w:val="18"/>
          <w:rtl/>
          <w:lang w:bidi="ar-SA"/>
        </w:rPr>
        <w:t>د</w:t>
      </w:r>
      <w:r w:rsidRPr="00203115">
        <w:rPr>
          <w:rFonts w:ascii="b nazani" w:hAnsi="b nazani" w:hint="cs"/>
          <w:sz w:val="18"/>
          <w:rtl/>
          <w:lang w:bidi="ar-SA"/>
        </w:rPr>
        <w:t xml:space="preserve"> و</w:t>
      </w:r>
      <w:r w:rsidRPr="00203115">
        <w:rPr>
          <w:rFonts w:ascii="b nazani" w:hAnsi="b nazani"/>
          <w:sz w:val="18"/>
          <w:rtl/>
          <w:lang w:bidi="ar-SA"/>
        </w:rPr>
        <w:t xml:space="preserve"> </w:t>
      </w:r>
      <w:r w:rsidRPr="00203115">
        <w:rPr>
          <w:rFonts w:ascii="b nazani" w:hAnsi="b nazani" w:hint="cs"/>
          <w:sz w:val="18"/>
          <w:rtl/>
          <w:lang w:bidi="ar-SA"/>
        </w:rPr>
        <w:t>شرکت</w:t>
      </w:r>
      <w:r w:rsidRPr="00203115">
        <w:rPr>
          <w:rFonts w:ascii="b nazani" w:hAnsi="b nazani"/>
          <w:sz w:val="18"/>
          <w:rtl/>
          <w:lang w:bidi="ar-SA"/>
        </w:rPr>
        <w:t xml:space="preserve"> </w:t>
      </w:r>
      <w:r w:rsidRPr="00203115">
        <w:rPr>
          <w:rFonts w:ascii="b nazani" w:hAnsi="b nazani" w:hint="eastAsia"/>
          <w:sz w:val="18"/>
          <w:rtl/>
          <w:lang w:bidi="ar-SA"/>
        </w:rPr>
        <w:t>ن</w:t>
      </w:r>
      <w:r w:rsidRPr="00203115">
        <w:rPr>
          <w:rFonts w:ascii="b nazani" w:hAnsi="b nazani" w:hint="cs"/>
          <w:sz w:val="18"/>
          <w:rtl/>
          <w:lang w:bidi="ar-SA"/>
        </w:rPr>
        <w:t>ی</w:t>
      </w:r>
      <w:r w:rsidRPr="00203115">
        <w:rPr>
          <w:rFonts w:ascii="b nazani" w:hAnsi="b nazani" w:hint="eastAsia"/>
          <w:sz w:val="18"/>
          <w:rtl/>
          <w:lang w:bidi="ar-SA"/>
        </w:rPr>
        <w:t>ز</w:t>
      </w:r>
      <w:r w:rsidRPr="00203115">
        <w:rPr>
          <w:rFonts w:ascii="b nazani" w:hAnsi="b nazani"/>
          <w:sz w:val="18"/>
          <w:rtl/>
          <w:lang w:bidi="ar-SA"/>
        </w:rPr>
        <w:t xml:space="preserve"> </w:t>
      </w:r>
      <w:r w:rsidRPr="00203115">
        <w:rPr>
          <w:rFonts w:ascii="b nazani" w:hAnsi="b nazani" w:hint="eastAsia"/>
          <w:sz w:val="18"/>
          <w:rtl/>
          <w:lang w:bidi="ar-SA"/>
        </w:rPr>
        <w:t>ه</w:t>
      </w:r>
      <w:r w:rsidRPr="00203115">
        <w:rPr>
          <w:rFonts w:ascii="b nazani" w:hAnsi="b nazani" w:hint="cs"/>
          <w:sz w:val="18"/>
          <w:rtl/>
          <w:lang w:bidi="ar-SA"/>
        </w:rPr>
        <w:t>ی</w:t>
      </w:r>
      <w:r w:rsidRPr="00203115">
        <w:rPr>
          <w:rFonts w:ascii="b nazani" w:hAnsi="b nazani" w:hint="eastAsia"/>
          <w:sz w:val="18"/>
          <w:rtl/>
          <w:lang w:bidi="ar-SA"/>
        </w:rPr>
        <w:t>چگونه</w:t>
      </w:r>
      <w:r w:rsidRPr="00203115">
        <w:rPr>
          <w:rFonts w:ascii="b nazani" w:hAnsi="b nazani"/>
          <w:sz w:val="18"/>
          <w:rtl/>
          <w:lang w:bidi="ar-SA"/>
        </w:rPr>
        <w:t xml:space="preserve"> </w:t>
      </w:r>
      <w:r w:rsidRPr="00203115">
        <w:rPr>
          <w:rFonts w:ascii="b nazani" w:hAnsi="b nazani" w:hint="eastAsia"/>
          <w:sz w:val="18"/>
          <w:rtl/>
          <w:lang w:bidi="ar-SA"/>
        </w:rPr>
        <w:t>مبلغ</w:t>
      </w:r>
      <w:r w:rsidRPr="00203115">
        <w:rPr>
          <w:rFonts w:ascii="b nazani" w:hAnsi="b nazani" w:hint="cs"/>
          <w:sz w:val="18"/>
          <w:rtl/>
          <w:lang w:bidi="ar-SA"/>
        </w:rPr>
        <w:t>ی</w:t>
      </w:r>
      <w:r w:rsidRPr="00203115">
        <w:rPr>
          <w:rFonts w:ascii="b nazani" w:hAnsi="b nazani"/>
          <w:sz w:val="18"/>
          <w:rtl/>
          <w:lang w:bidi="ar-SA"/>
        </w:rPr>
        <w:t xml:space="preserve"> </w:t>
      </w:r>
      <w:r w:rsidRPr="00203115">
        <w:rPr>
          <w:rFonts w:ascii="b nazani" w:hAnsi="b nazani" w:hint="eastAsia"/>
          <w:sz w:val="18"/>
          <w:rtl/>
          <w:lang w:bidi="ar-SA"/>
        </w:rPr>
        <w:t>بابت</w:t>
      </w:r>
      <w:r w:rsidRPr="00203115">
        <w:rPr>
          <w:rFonts w:ascii="b nazani" w:hAnsi="b nazani"/>
          <w:sz w:val="18"/>
          <w:rtl/>
          <w:lang w:bidi="ar-SA"/>
        </w:rPr>
        <w:t xml:space="preserve"> </w:t>
      </w:r>
      <w:r w:rsidRPr="00203115">
        <w:rPr>
          <w:rFonts w:ascii="b nazani" w:hAnsi="b nazani" w:hint="eastAsia"/>
          <w:sz w:val="18"/>
          <w:rtl/>
          <w:lang w:bidi="ar-SA"/>
        </w:rPr>
        <w:t>موارد</w:t>
      </w:r>
      <w:r w:rsidRPr="00203115">
        <w:rPr>
          <w:rFonts w:ascii="b nazani" w:hAnsi="b nazani"/>
          <w:sz w:val="18"/>
          <w:rtl/>
          <w:lang w:bidi="ar-SA"/>
        </w:rPr>
        <w:t xml:space="preserve"> </w:t>
      </w:r>
      <w:r w:rsidRPr="00203115">
        <w:rPr>
          <w:rFonts w:ascii="b nazani" w:hAnsi="b nazani" w:hint="eastAsia"/>
          <w:sz w:val="18"/>
          <w:rtl/>
          <w:lang w:bidi="ar-SA"/>
        </w:rPr>
        <w:t>مذکور</w:t>
      </w:r>
      <w:r w:rsidRPr="00203115">
        <w:rPr>
          <w:rFonts w:ascii="b nazani" w:hAnsi="b nazani"/>
          <w:sz w:val="18"/>
          <w:rtl/>
          <w:lang w:bidi="ar-SA"/>
        </w:rPr>
        <w:t xml:space="preserve"> </w:t>
      </w:r>
      <w:r w:rsidRPr="00203115">
        <w:rPr>
          <w:rFonts w:ascii="b nazani" w:hAnsi="b nazani" w:hint="eastAsia"/>
          <w:sz w:val="18"/>
          <w:rtl/>
          <w:lang w:bidi="ar-SA"/>
        </w:rPr>
        <w:t>پرداخت</w:t>
      </w:r>
      <w:r w:rsidRPr="00203115">
        <w:rPr>
          <w:rFonts w:ascii="b nazani" w:hAnsi="b nazani"/>
          <w:sz w:val="18"/>
          <w:rtl/>
          <w:lang w:bidi="ar-SA"/>
        </w:rPr>
        <w:t xml:space="preserve"> </w:t>
      </w:r>
      <w:r w:rsidRPr="00203115">
        <w:rPr>
          <w:rFonts w:ascii="b nazani" w:hAnsi="b nazani" w:hint="eastAsia"/>
          <w:sz w:val="18"/>
          <w:rtl/>
          <w:lang w:bidi="ar-SA"/>
        </w:rPr>
        <w:t>نکرده</w:t>
      </w:r>
      <w:r w:rsidRPr="00203115">
        <w:rPr>
          <w:rFonts w:ascii="b nazani" w:hAnsi="b nazani"/>
          <w:sz w:val="18"/>
          <w:rtl/>
          <w:lang w:bidi="ar-SA"/>
        </w:rPr>
        <w:t xml:space="preserve"> </w:t>
      </w:r>
      <w:r w:rsidRPr="00203115">
        <w:rPr>
          <w:rFonts w:ascii="b nazani" w:hAnsi="b nazani" w:hint="eastAsia"/>
          <w:sz w:val="18"/>
          <w:rtl/>
          <w:lang w:bidi="ar-SA"/>
        </w:rPr>
        <w:t>و</w:t>
      </w:r>
      <w:r w:rsidRPr="00203115">
        <w:rPr>
          <w:rFonts w:ascii="b nazani" w:hAnsi="b nazani"/>
          <w:sz w:val="18"/>
          <w:rtl/>
          <w:lang w:bidi="ar-SA"/>
        </w:rPr>
        <w:t xml:space="preserve"> </w:t>
      </w:r>
      <w:r w:rsidRPr="00203115">
        <w:rPr>
          <w:rFonts w:ascii="b nazani" w:hAnsi="b nazani" w:hint="eastAsia"/>
          <w:sz w:val="18"/>
          <w:rtl/>
          <w:lang w:bidi="ar-SA"/>
        </w:rPr>
        <w:t>طرح</w:t>
      </w:r>
      <w:r w:rsidRPr="00203115">
        <w:rPr>
          <w:rFonts w:ascii="b nazani" w:hAnsi="b nazani"/>
          <w:sz w:val="18"/>
          <w:rtl/>
          <w:lang w:bidi="ar-SA"/>
        </w:rPr>
        <w:t xml:space="preserve"> </w:t>
      </w:r>
      <w:r w:rsidRPr="00203115">
        <w:rPr>
          <w:rFonts w:ascii="b nazani" w:hAnsi="b nazani" w:hint="eastAsia"/>
          <w:sz w:val="18"/>
          <w:rtl/>
          <w:lang w:bidi="ar-SA"/>
        </w:rPr>
        <w:t>حق</w:t>
      </w:r>
      <w:r w:rsidRPr="00203115">
        <w:rPr>
          <w:rFonts w:ascii="b nazani" w:hAnsi="b nazani"/>
          <w:sz w:val="18"/>
          <w:rtl/>
          <w:lang w:bidi="ar-SA"/>
        </w:rPr>
        <w:t xml:space="preserve"> </w:t>
      </w:r>
      <w:r w:rsidRPr="00203115">
        <w:rPr>
          <w:rFonts w:ascii="b nazani" w:hAnsi="b nazani" w:hint="eastAsia"/>
          <w:sz w:val="18"/>
          <w:rtl/>
          <w:lang w:bidi="ar-SA"/>
        </w:rPr>
        <w:t>هرگونه</w:t>
      </w:r>
      <w:r w:rsidRPr="00203115">
        <w:rPr>
          <w:rFonts w:ascii="b nazani" w:hAnsi="b nazani"/>
          <w:sz w:val="18"/>
          <w:rtl/>
          <w:lang w:bidi="ar-SA"/>
        </w:rPr>
        <w:t xml:space="preserve"> </w:t>
      </w:r>
      <w:r w:rsidRPr="00203115">
        <w:rPr>
          <w:rFonts w:ascii="b nazani" w:hAnsi="b nazani" w:hint="eastAsia"/>
          <w:sz w:val="18"/>
          <w:rtl/>
          <w:lang w:bidi="ar-SA"/>
        </w:rPr>
        <w:t>ادعا</w:t>
      </w:r>
      <w:r w:rsidRPr="00203115">
        <w:rPr>
          <w:rFonts w:ascii="b nazani" w:hAnsi="b nazani" w:hint="cs"/>
          <w:sz w:val="18"/>
          <w:rtl/>
          <w:lang w:bidi="ar-SA"/>
        </w:rPr>
        <w:t>یی</w:t>
      </w:r>
      <w:r w:rsidRPr="00203115">
        <w:rPr>
          <w:rFonts w:ascii="b nazani" w:hAnsi="b nazani"/>
          <w:sz w:val="18"/>
          <w:rtl/>
          <w:lang w:bidi="ar-SA"/>
        </w:rPr>
        <w:t xml:space="preserve"> </w:t>
      </w:r>
      <w:r w:rsidRPr="00203115">
        <w:rPr>
          <w:rFonts w:ascii="b nazani" w:hAnsi="b nazani" w:hint="eastAsia"/>
          <w:sz w:val="18"/>
          <w:rtl/>
          <w:lang w:bidi="ar-SA"/>
        </w:rPr>
        <w:t>از</w:t>
      </w:r>
      <w:r w:rsidRPr="00203115">
        <w:rPr>
          <w:rFonts w:ascii="b nazani" w:hAnsi="b nazani"/>
          <w:sz w:val="18"/>
          <w:rtl/>
          <w:lang w:bidi="ar-SA"/>
        </w:rPr>
        <w:t xml:space="preserve"> </w:t>
      </w:r>
      <w:r w:rsidRPr="00203115">
        <w:rPr>
          <w:rFonts w:ascii="b nazani" w:hAnsi="b nazani" w:hint="eastAsia"/>
          <w:sz w:val="18"/>
          <w:rtl/>
          <w:lang w:bidi="ar-SA"/>
        </w:rPr>
        <w:t>و</w:t>
      </w:r>
      <w:r w:rsidRPr="00203115">
        <w:rPr>
          <w:rFonts w:ascii="b nazani" w:hAnsi="b nazani" w:hint="cs"/>
          <w:sz w:val="18"/>
          <w:rtl/>
          <w:lang w:bidi="ar-SA"/>
        </w:rPr>
        <w:t>ی</w:t>
      </w:r>
      <w:r w:rsidRPr="00203115">
        <w:rPr>
          <w:rFonts w:ascii="b nazani" w:hAnsi="b nazani"/>
          <w:sz w:val="18"/>
          <w:rtl/>
          <w:lang w:bidi="ar-SA"/>
        </w:rPr>
        <w:t xml:space="preserve"> </w:t>
      </w:r>
      <w:r w:rsidRPr="00203115">
        <w:rPr>
          <w:rFonts w:ascii="b nazani" w:hAnsi="b nazani" w:hint="eastAsia"/>
          <w:sz w:val="18"/>
          <w:rtl/>
          <w:lang w:bidi="ar-SA"/>
        </w:rPr>
        <w:t>سلب</w:t>
      </w:r>
      <w:r w:rsidRPr="00203115">
        <w:rPr>
          <w:rFonts w:ascii="b nazani" w:hAnsi="b nazani"/>
          <w:sz w:val="18"/>
          <w:rtl/>
          <w:lang w:bidi="ar-SA"/>
        </w:rPr>
        <w:t xml:space="preserve"> </w:t>
      </w:r>
      <w:r w:rsidRPr="00203115">
        <w:rPr>
          <w:rFonts w:ascii="b nazani" w:hAnsi="b nazani" w:hint="eastAsia"/>
          <w:sz w:val="18"/>
          <w:rtl/>
          <w:lang w:bidi="ar-SA"/>
        </w:rPr>
        <w:t>و</w:t>
      </w:r>
      <w:r w:rsidRPr="00203115">
        <w:rPr>
          <w:rFonts w:ascii="b nazani" w:hAnsi="b nazani"/>
          <w:sz w:val="18"/>
          <w:rtl/>
          <w:lang w:bidi="ar-SA"/>
        </w:rPr>
        <w:t xml:space="preserve"> </w:t>
      </w:r>
      <w:r w:rsidRPr="00203115">
        <w:rPr>
          <w:rFonts w:ascii="b nazani" w:hAnsi="b nazani" w:hint="eastAsia"/>
          <w:sz w:val="18"/>
          <w:rtl/>
          <w:lang w:bidi="ar-SA"/>
        </w:rPr>
        <w:t>ساقط</w:t>
      </w:r>
      <w:r w:rsidRPr="00203115">
        <w:rPr>
          <w:rFonts w:ascii="b nazani" w:hAnsi="b nazani"/>
          <w:sz w:val="18"/>
          <w:rtl/>
          <w:lang w:bidi="ar-SA"/>
        </w:rPr>
        <w:t xml:space="preserve"> </w:t>
      </w:r>
      <w:r w:rsidRPr="00203115">
        <w:rPr>
          <w:rFonts w:ascii="b nazani" w:hAnsi="b nazani" w:hint="eastAsia"/>
          <w:sz w:val="18"/>
          <w:rtl/>
          <w:lang w:bidi="ar-SA"/>
        </w:rPr>
        <w:t>م</w:t>
      </w:r>
      <w:r w:rsidRPr="00203115">
        <w:rPr>
          <w:rFonts w:ascii="b nazani" w:hAnsi="b nazani" w:hint="cs"/>
          <w:sz w:val="18"/>
          <w:rtl/>
          <w:lang w:bidi="ar-SA"/>
        </w:rPr>
        <w:t>ی‌ شود.</w:t>
      </w:r>
    </w:p>
    <w:p w14:paraId="38302FFF" w14:textId="77777777" w:rsidR="002F1626" w:rsidRPr="00203115" w:rsidRDefault="002044A8" w:rsidP="002F1626">
      <w:pPr>
        <w:widowControl w:val="0"/>
        <w:ind w:left="227" w:hanging="227"/>
        <w:rPr>
          <w:rFonts w:ascii="b nazani" w:hAnsi="b nazani"/>
          <w:sz w:val="18"/>
          <w:rtl/>
        </w:rPr>
      </w:pPr>
      <w:r w:rsidRPr="00203115">
        <w:rPr>
          <w:rFonts w:ascii="b nazani" w:hAnsi="b nazani" w:hint="cs"/>
          <w:sz w:val="18"/>
          <w:rtl/>
        </w:rPr>
        <w:t>4</w:t>
      </w:r>
      <w:r w:rsidR="002F1626" w:rsidRPr="00203115">
        <w:rPr>
          <w:rFonts w:ascii="b nazani" w:hAnsi="b nazani" w:hint="cs"/>
          <w:sz w:val="18"/>
          <w:rtl/>
        </w:rPr>
        <w:t>-6)</w:t>
      </w:r>
      <w:r w:rsidR="002F1626" w:rsidRPr="00203115">
        <w:rPr>
          <w:rFonts w:ascii="b nazani" w:hAnsi="b nazani" w:hint="cs"/>
          <w:sz w:val="18"/>
          <w:rtl/>
          <w:lang w:bidi="ar-SA"/>
        </w:rPr>
        <w:t xml:space="preserve"> پرداخت کلیه حقوق دولتی و قانونی نظیر بیمه تامین اجتماعی ، مالیات، عوارض شهرداری، هزینه های مصرفی و پرسنلی (حقوق و مزایا و ...)</w:t>
      </w:r>
      <w:r w:rsidR="00791651" w:rsidRPr="00203115">
        <w:rPr>
          <w:rFonts w:ascii="b nazani" w:hAnsi="b nazani" w:hint="cs"/>
          <w:sz w:val="18"/>
          <w:rtl/>
          <w:lang w:bidi="ar-SA"/>
        </w:rPr>
        <w:t xml:space="preserve">و </w:t>
      </w:r>
      <w:r w:rsidR="002F1626" w:rsidRPr="00203115">
        <w:rPr>
          <w:rFonts w:ascii="b nazani" w:hAnsi="b nazani" w:hint="cs"/>
          <w:sz w:val="18"/>
          <w:rtl/>
        </w:rPr>
        <w:t>سایر خدمات پشتیبانی مورد توافق طبق تعرفه‌های اعلام شده</w:t>
      </w:r>
      <w:r w:rsidR="002F1626" w:rsidRPr="00203115">
        <w:rPr>
          <w:rFonts w:ascii="b nazani" w:hAnsi="b nazani" w:hint="cs"/>
          <w:sz w:val="18"/>
          <w:rtl/>
          <w:lang w:bidi="ar-SA"/>
        </w:rPr>
        <w:t xml:space="preserve"> با تناسب متراژ در اختیار بر عهده شرکت بوده و مکلف است در پایان هر سال، مفاصا حساب یک سال مورد بهره‌برداری را صرفاً جهت متراژ در اختیار و در پایان مدت قرارداد استقرار، مفاصا حساب قطعی لازم را به </w:t>
      </w:r>
      <w:r w:rsidR="00E43603" w:rsidRPr="00203115">
        <w:rPr>
          <w:rFonts w:ascii="b nazani" w:hAnsi="b nazani" w:hint="cs"/>
          <w:sz w:val="18"/>
          <w:rtl/>
          <w:lang w:bidi="ar-SA"/>
        </w:rPr>
        <w:t>مرکز رشد</w:t>
      </w:r>
      <w:r w:rsidR="002F1626" w:rsidRPr="00203115">
        <w:rPr>
          <w:rFonts w:ascii="b nazani" w:hAnsi="b nazani" w:hint="cs"/>
          <w:sz w:val="18"/>
          <w:rtl/>
          <w:lang w:bidi="ar-SA"/>
        </w:rPr>
        <w:t xml:space="preserve"> تحویل نماید. </w:t>
      </w:r>
    </w:p>
    <w:p w14:paraId="2BAE1BD6" w14:textId="77777777" w:rsidR="00EC50F9" w:rsidRPr="00203115" w:rsidRDefault="002F1626" w:rsidP="002F1626">
      <w:pPr>
        <w:widowControl w:val="0"/>
        <w:ind w:left="227" w:hanging="227"/>
        <w:rPr>
          <w:rFonts w:ascii="b nazani" w:hAnsi="b nazani"/>
          <w:sz w:val="18"/>
          <w:rtl/>
        </w:rPr>
      </w:pPr>
      <w:r w:rsidRPr="00203115">
        <w:rPr>
          <w:rFonts w:ascii="b nazani" w:hAnsi="b nazani" w:hint="cs"/>
          <w:sz w:val="18"/>
          <w:rtl/>
        </w:rPr>
        <w:t xml:space="preserve">4-7) شرکت مکلف است همزمان با تحویل مورد استقرار نسبت به اخذ و ارائه بیمه نامه های مرتبط که از هر نظر جوابگو در قبال کلیه حوادث قهری و یا مسئولیت های قراردادی و انفرادی و خسارات وارده به اشخاص ثالث و ساختمان از هر نظر باشد با هزینه خود اقدام نماید و </w:t>
      </w:r>
      <w:r w:rsidR="003A05B4" w:rsidRPr="00203115">
        <w:rPr>
          <w:rFonts w:ascii="b nazani" w:hAnsi="b nazani" w:hint="cs"/>
          <w:sz w:val="18"/>
          <w:rtl/>
        </w:rPr>
        <w:t>مرکز رشد</w:t>
      </w:r>
      <w:r w:rsidRPr="00203115">
        <w:rPr>
          <w:rFonts w:ascii="b nazani" w:hAnsi="b nazani" w:hint="cs"/>
          <w:sz w:val="18"/>
          <w:rtl/>
        </w:rPr>
        <w:t xml:space="preserve"> هیچگونه مسئولیتی در این خصوص ندارد و</w:t>
      </w:r>
      <w:r w:rsidRPr="00203115">
        <w:rPr>
          <w:rFonts w:ascii="b nazani" w:hAnsi="b nazani" w:hint="cs"/>
          <w:b/>
          <w:bCs/>
          <w:sz w:val="18"/>
          <w:rtl/>
        </w:rPr>
        <w:t xml:space="preserve"> </w:t>
      </w:r>
      <w:r w:rsidRPr="00203115">
        <w:rPr>
          <w:rFonts w:hint="cs"/>
          <w:rtl/>
        </w:rPr>
        <w:t xml:space="preserve">مسئولیت مالی و حقوقی کلیه خسارت ها و به اموال شرکت و </w:t>
      </w:r>
      <w:r w:rsidR="003A05B4" w:rsidRPr="00203115">
        <w:rPr>
          <w:rFonts w:hint="cs"/>
          <w:rtl/>
        </w:rPr>
        <w:t>مرکز رشد</w:t>
      </w:r>
      <w:r w:rsidRPr="00203115">
        <w:rPr>
          <w:rFonts w:hint="cs"/>
          <w:rtl/>
        </w:rPr>
        <w:t xml:space="preserve"> و اشخاص ثالث و هزینه های احتمالی بر عهده شرکت خواهد بود و </w:t>
      </w:r>
      <w:r w:rsidRPr="00203115">
        <w:rPr>
          <w:rFonts w:ascii="b nazani" w:hAnsi="b nazani" w:hint="cs"/>
          <w:sz w:val="18"/>
          <w:rtl/>
        </w:rPr>
        <w:t>شرکت متعهد است از امکانات در اختیار قرار گرفته در جهت اجرای موضوع فعالیت شرکت استفاده نماید</w:t>
      </w:r>
      <w:r w:rsidR="00EC50F9" w:rsidRPr="00203115">
        <w:rPr>
          <w:rFonts w:ascii="b nazani" w:hAnsi="b nazani" w:hint="cs"/>
          <w:sz w:val="18"/>
          <w:rtl/>
        </w:rPr>
        <w:t>.</w:t>
      </w:r>
    </w:p>
    <w:p w14:paraId="516E9E2F" w14:textId="77777777" w:rsidR="001A608F" w:rsidRPr="00203115" w:rsidRDefault="004D445B" w:rsidP="002F1626">
      <w:pPr>
        <w:widowControl w:val="0"/>
        <w:ind w:left="227" w:hanging="227"/>
        <w:rPr>
          <w:rFonts w:ascii="b nazani" w:hAnsi="b nazani"/>
          <w:sz w:val="18"/>
          <w:rtl/>
        </w:rPr>
      </w:pPr>
      <w:r w:rsidRPr="00203115">
        <w:rPr>
          <w:rFonts w:ascii="b nazani" w:hAnsi="b nazani" w:hint="cs"/>
          <w:sz w:val="18"/>
          <w:rtl/>
        </w:rPr>
        <w:t>4-8)</w:t>
      </w:r>
      <w:r w:rsidR="001A608F" w:rsidRPr="00203115">
        <w:rPr>
          <w:rFonts w:ascii="b nazani" w:hAnsi="b nazani" w:hint="cs"/>
          <w:sz w:val="18"/>
          <w:rtl/>
        </w:rPr>
        <w:t xml:space="preserve"> </w:t>
      </w:r>
      <w:r w:rsidR="00FF1262" w:rsidRPr="00203115">
        <w:rPr>
          <w:rFonts w:ascii="b nazani" w:hAnsi="b nazani" w:hint="cs"/>
          <w:sz w:val="18"/>
          <w:rtl/>
        </w:rPr>
        <w:t xml:space="preserve">شرکت موظف است لیست افرادی که در شرکت حضور دارند را به </w:t>
      </w:r>
      <w:r w:rsidR="003A05B4" w:rsidRPr="00203115">
        <w:rPr>
          <w:rFonts w:ascii="b nazani" w:hAnsi="b nazani" w:hint="cs"/>
          <w:sz w:val="18"/>
          <w:rtl/>
        </w:rPr>
        <w:t>مرکز رشد</w:t>
      </w:r>
      <w:r w:rsidR="00FF1262" w:rsidRPr="00203115">
        <w:rPr>
          <w:rFonts w:ascii="b nazani" w:hAnsi="b nazani" w:hint="cs"/>
          <w:sz w:val="18"/>
          <w:rtl/>
        </w:rPr>
        <w:t xml:space="preserve"> ارائه نماید.</w:t>
      </w:r>
    </w:p>
    <w:p w14:paraId="1BB748D1" w14:textId="77777777" w:rsidR="00FF1262" w:rsidRPr="00203115" w:rsidRDefault="004D445B" w:rsidP="004D445B">
      <w:pPr>
        <w:widowControl w:val="0"/>
        <w:ind w:left="227" w:hanging="227"/>
        <w:rPr>
          <w:rFonts w:ascii="b nazani" w:hAnsi="b nazani"/>
          <w:sz w:val="18"/>
          <w:rtl/>
        </w:rPr>
      </w:pPr>
      <w:r w:rsidRPr="00203115">
        <w:rPr>
          <w:rFonts w:ascii="b nazani" w:hAnsi="b nazani" w:hint="cs"/>
          <w:sz w:val="18"/>
          <w:rtl/>
        </w:rPr>
        <w:t>4-9)</w:t>
      </w:r>
      <w:r w:rsidR="00801981" w:rsidRPr="00203115">
        <w:rPr>
          <w:rFonts w:ascii="b nazani" w:hAnsi="b nazani" w:hint="cs"/>
          <w:sz w:val="18"/>
          <w:rtl/>
        </w:rPr>
        <w:t xml:space="preserve"> </w:t>
      </w:r>
      <w:r w:rsidR="00FF1262" w:rsidRPr="00203115">
        <w:rPr>
          <w:rFonts w:ascii="b nazani" w:hAnsi="b nazani" w:hint="cs"/>
          <w:sz w:val="18"/>
          <w:rtl/>
        </w:rPr>
        <w:t xml:space="preserve">شرکت موظف است هرگونه تغییر </w:t>
      </w:r>
      <w:r w:rsidRPr="00203115">
        <w:rPr>
          <w:rFonts w:ascii="b nazani" w:hAnsi="b nazani" w:hint="cs"/>
          <w:sz w:val="18"/>
          <w:rtl/>
        </w:rPr>
        <w:t xml:space="preserve">جزئی </w:t>
      </w:r>
      <w:r w:rsidR="00FF1262" w:rsidRPr="00203115">
        <w:rPr>
          <w:rFonts w:ascii="b nazani" w:hAnsi="b nazani" w:hint="cs"/>
          <w:sz w:val="18"/>
          <w:rtl/>
        </w:rPr>
        <w:t xml:space="preserve">فیزیکی در محل استقرار را پیش از هرگونه اقدامی به </w:t>
      </w:r>
      <w:r w:rsidR="003A05B4" w:rsidRPr="00203115">
        <w:rPr>
          <w:rFonts w:ascii="b nazani" w:hAnsi="b nazani" w:hint="cs"/>
          <w:sz w:val="18"/>
          <w:rtl/>
        </w:rPr>
        <w:t>مرکز رشد</w:t>
      </w:r>
      <w:r w:rsidR="00FF1262" w:rsidRPr="00203115">
        <w:rPr>
          <w:rFonts w:ascii="b nazani" w:hAnsi="b nazani" w:hint="cs"/>
          <w:sz w:val="18"/>
          <w:rtl/>
        </w:rPr>
        <w:t xml:space="preserve"> اطلاع دهد</w:t>
      </w:r>
      <w:r w:rsidR="003A05B4" w:rsidRPr="00203115">
        <w:rPr>
          <w:rFonts w:ascii="b nazani" w:hAnsi="b nazani" w:hint="cs"/>
          <w:sz w:val="18"/>
          <w:rtl/>
        </w:rPr>
        <w:t xml:space="preserve"> </w:t>
      </w:r>
      <w:r w:rsidR="00B928F8" w:rsidRPr="00203115">
        <w:rPr>
          <w:rFonts w:ascii="b nazani" w:hAnsi="b nazani" w:hint="cs"/>
          <w:sz w:val="18"/>
          <w:rtl/>
        </w:rPr>
        <w:t xml:space="preserve">و در صورت دریافت تاییدیه از </w:t>
      </w:r>
      <w:r w:rsidR="003A05B4" w:rsidRPr="00203115">
        <w:rPr>
          <w:rFonts w:ascii="b nazani" w:hAnsi="b nazani" w:hint="cs"/>
          <w:sz w:val="18"/>
          <w:rtl/>
        </w:rPr>
        <w:t>مرکز رشد</w:t>
      </w:r>
      <w:r w:rsidR="00B928F8" w:rsidRPr="00203115">
        <w:rPr>
          <w:rFonts w:ascii="b nazani" w:hAnsi="b nazani" w:hint="cs"/>
          <w:sz w:val="18"/>
          <w:rtl/>
        </w:rPr>
        <w:t xml:space="preserve"> می تواند نسبت به شروع تغییرات اقدام نماید</w:t>
      </w:r>
      <w:r w:rsidR="00FF1262" w:rsidRPr="00203115">
        <w:rPr>
          <w:rFonts w:ascii="b nazani" w:hAnsi="b nazani" w:hint="cs"/>
          <w:sz w:val="18"/>
          <w:rtl/>
        </w:rPr>
        <w:t>.</w:t>
      </w:r>
    </w:p>
    <w:p w14:paraId="6171484D" w14:textId="77777777" w:rsidR="00801981" w:rsidRPr="00203115" w:rsidRDefault="00801981" w:rsidP="00801981">
      <w:pPr>
        <w:widowControl w:val="0"/>
        <w:ind w:left="227" w:hanging="227"/>
        <w:rPr>
          <w:rFonts w:ascii="b nazani" w:hAnsi="b nazani"/>
          <w:sz w:val="18"/>
          <w:rtl/>
        </w:rPr>
      </w:pPr>
      <w:r w:rsidRPr="00203115">
        <w:rPr>
          <w:rFonts w:ascii="b nazani" w:hAnsi="b nazani" w:hint="cs"/>
          <w:sz w:val="18"/>
          <w:rtl/>
        </w:rPr>
        <w:t xml:space="preserve">4-10) </w:t>
      </w:r>
      <w:r w:rsidRPr="00203115">
        <w:rPr>
          <w:rFonts w:ascii="b nazani" w:hAnsi="b nazani" w:hint="eastAsia"/>
          <w:sz w:val="18"/>
          <w:rtl/>
        </w:rPr>
        <w:t>حفظ</w:t>
      </w:r>
      <w:r w:rsidRPr="00203115">
        <w:rPr>
          <w:rFonts w:ascii="b nazani" w:hAnsi="b nazani"/>
          <w:sz w:val="18"/>
          <w:rtl/>
        </w:rPr>
        <w:t xml:space="preserve"> </w:t>
      </w:r>
      <w:r w:rsidRPr="00203115">
        <w:rPr>
          <w:rFonts w:ascii="b nazani" w:hAnsi="b nazani" w:hint="eastAsia"/>
          <w:sz w:val="18"/>
          <w:rtl/>
        </w:rPr>
        <w:t>و</w:t>
      </w:r>
      <w:r w:rsidRPr="00203115">
        <w:rPr>
          <w:rFonts w:ascii="b nazani" w:hAnsi="b nazani"/>
          <w:sz w:val="18"/>
          <w:rtl/>
        </w:rPr>
        <w:t xml:space="preserve"> </w:t>
      </w:r>
      <w:r w:rsidRPr="00203115">
        <w:rPr>
          <w:rFonts w:ascii="b nazani" w:hAnsi="b nazani" w:hint="eastAsia"/>
          <w:sz w:val="18"/>
          <w:rtl/>
        </w:rPr>
        <w:t>حراست</w:t>
      </w:r>
      <w:r w:rsidRPr="00203115">
        <w:rPr>
          <w:rFonts w:ascii="b nazani" w:hAnsi="b nazani"/>
          <w:sz w:val="18"/>
          <w:rtl/>
        </w:rPr>
        <w:t xml:space="preserve"> </w:t>
      </w:r>
      <w:r w:rsidRPr="00203115">
        <w:rPr>
          <w:rFonts w:ascii="b nazani" w:hAnsi="b nazani" w:hint="eastAsia"/>
          <w:sz w:val="18"/>
          <w:rtl/>
        </w:rPr>
        <w:t>و</w:t>
      </w:r>
      <w:r w:rsidRPr="00203115">
        <w:rPr>
          <w:rFonts w:ascii="b nazani" w:hAnsi="b nazani"/>
          <w:sz w:val="18"/>
          <w:rtl/>
        </w:rPr>
        <w:t xml:space="preserve"> </w:t>
      </w:r>
      <w:r w:rsidRPr="00203115">
        <w:rPr>
          <w:rFonts w:ascii="b nazani" w:hAnsi="b nazani" w:hint="eastAsia"/>
          <w:sz w:val="18"/>
          <w:rtl/>
        </w:rPr>
        <w:t>نگهدار</w:t>
      </w:r>
      <w:r w:rsidRPr="00203115">
        <w:rPr>
          <w:rFonts w:ascii="b nazani" w:hAnsi="b nazani" w:hint="cs"/>
          <w:sz w:val="18"/>
          <w:rtl/>
        </w:rPr>
        <w:t>ی</w:t>
      </w:r>
      <w:r w:rsidRPr="00203115">
        <w:rPr>
          <w:rFonts w:ascii="b nazani" w:hAnsi="b nazani"/>
          <w:sz w:val="18"/>
          <w:rtl/>
        </w:rPr>
        <w:t xml:space="preserve"> </w:t>
      </w:r>
      <w:r w:rsidRPr="00203115">
        <w:rPr>
          <w:rFonts w:ascii="b nazani" w:hAnsi="b nazani" w:hint="cs"/>
          <w:sz w:val="18"/>
          <w:rtl/>
        </w:rPr>
        <w:t xml:space="preserve">از کلیه اموال متعلق به شرکت </w:t>
      </w:r>
      <w:r w:rsidRPr="00203115">
        <w:rPr>
          <w:rFonts w:ascii="b nazani" w:hAnsi="b nazani" w:hint="eastAsia"/>
          <w:sz w:val="18"/>
          <w:rtl/>
        </w:rPr>
        <w:t>و</w:t>
      </w:r>
      <w:r w:rsidRPr="00203115">
        <w:rPr>
          <w:rFonts w:ascii="b nazani" w:hAnsi="b nazani"/>
          <w:sz w:val="18"/>
          <w:rtl/>
        </w:rPr>
        <w:t xml:space="preserve"> </w:t>
      </w:r>
      <w:r w:rsidRPr="00203115">
        <w:rPr>
          <w:rFonts w:ascii="b nazani" w:hAnsi="b nazani" w:hint="eastAsia"/>
          <w:sz w:val="18"/>
          <w:rtl/>
        </w:rPr>
        <w:t>انجام</w:t>
      </w:r>
      <w:r w:rsidRPr="00203115">
        <w:rPr>
          <w:rFonts w:ascii="b nazani" w:hAnsi="b nazani"/>
          <w:sz w:val="18"/>
          <w:rtl/>
        </w:rPr>
        <w:t xml:space="preserve"> </w:t>
      </w:r>
      <w:r w:rsidRPr="00203115">
        <w:rPr>
          <w:rFonts w:ascii="b nazani" w:hAnsi="b nazani" w:hint="eastAsia"/>
          <w:sz w:val="18"/>
          <w:rtl/>
        </w:rPr>
        <w:t>تعم</w:t>
      </w:r>
      <w:r w:rsidRPr="00203115">
        <w:rPr>
          <w:rFonts w:ascii="b nazani" w:hAnsi="b nazani" w:hint="cs"/>
          <w:sz w:val="18"/>
          <w:rtl/>
        </w:rPr>
        <w:t>ی</w:t>
      </w:r>
      <w:r w:rsidRPr="00203115">
        <w:rPr>
          <w:rFonts w:ascii="b nazani" w:hAnsi="b nazani" w:hint="eastAsia"/>
          <w:sz w:val="18"/>
          <w:rtl/>
        </w:rPr>
        <w:t>رات</w:t>
      </w:r>
      <w:r w:rsidRPr="00203115">
        <w:rPr>
          <w:rFonts w:ascii="b nazani" w:hAnsi="b nazani"/>
          <w:sz w:val="18"/>
          <w:rtl/>
        </w:rPr>
        <w:t xml:space="preserve"> </w:t>
      </w:r>
      <w:r w:rsidRPr="00203115">
        <w:rPr>
          <w:rFonts w:ascii="b nazani" w:hAnsi="b nazani" w:hint="eastAsia"/>
          <w:sz w:val="18"/>
          <w:rtl/>
        </w:rPr>
        <w:t>لازم</w:t>
      </w:r>
      <w:r w:rsidRPr="00203115">
        <w:rPr>
          <w:rFonts w:ascii="b nazani" w:hAnsi="b nazani"/>
          <w:sz w:val="18"/>
          <w:rtl/>
        </w:rPr>
        <w:t xml:space="preserve"> </w:t>
      </w:r>
      <w:r w:rsidRPr="00203115">
        <w:rPr>
          <w:rFonts w:ascii="b nazani" w:hAnsi="b nazani" w:hint="eastAsia"/>
          <w:sz w:val="18"/>
          <w:rtl/>
        </w:rPr>
        <w:t>در</w:t>
      </w:r>
      <w:r w:rsidRPr="00203115">
        <w:rPr>
          <w:rFonts w:ascii="b nazani" w:hAnsi="b nazani"/>
          <w:sz w:val="18"/>
          <w:rtl/>
        </w:rPr>
        <w:t xml:space="preserve"> </w:t>
      </w:r>
      <w:r w:rsidRPr="00203115">
        <w:rPr>
          <w:rFonts w:ascii="b nazani" w:hAnsi="b nazani" w:hint="eastAsia"/>
          <w:sz w:val="18"/>
          <w:rtl/>
        </w:rPr>
        <w:t>خصوص</w:t>
      </w:r>
      <w:r w:rsidRPr="00203115">
        <w:rPr>
          <w:rFonts w:ascii="b nazani" w:hAnsi="b nazani"/>
          <w:sz w:val="18"/>
          <w:rtl/>
        </w:rPr>
        <w:t xml:space="preserve"> </w:t>
      </w:r>
      <w:r w:rsidRPr="00203115">
        <w:rPr>
          <w:rFonts w:ascii="b nazani" w:hAnsi="b nazani" w:hint="eastAsia"/>
          <w:sz w:val="18"/>
          <w:rtl/>
        </w:rPr>
        <w:t>تجه</w:t>
      </w:r>
      <w:r w:rsidRPr="00203115">
        <w:rPr>
          <w:rFonts w:ascii="b nazani" w:hAnsi="b nazani" w:hint="cs"/>
          <w:sz w:val="18"/>
          <w:rtl/>
        </w:rPr>
        <w:t>ی</w:t>
      </w:r>
      <w:r w:rsidRPr="00203115">
        <w:rPr>
          <w:rFonts w:ascii="b nazani" w:hAnsi="b nazani" w:hint="eastAsia"/>
          <w:sz w:val="18"/>
          <w:rtl/>
        </w:rPr>
        <w:t>زات</w:t>
      </w:r>
      <w:r w:rsidRPr="00203115">
        <w:rPr>
          <w:rFonts w:ascii="b nazani" w:hAnsi="b nazani"/>
          <w:sz w:val="18"/>
          <w:rtl/>
        </w:rPr>
        <w:t xml:space="preserve"> </w:t>
      </w:r>
      <w:r w:rsidRPr="00203115">
        <w:rPr>
          <w:rFonts w:ascii="b nazani" w:hAnsi="b nazani" w:hint="eastAsia"/>
          <w:sz w:val="18"/>
          <w:rtl/>
        </w:rPr>
        <w:t>و</w:t>
      </w:r>
      <w:r w:rsidRPr="00203115">
        <w:rPr>
          <w:rFonts w:ascii="b nazani" w:hAnsi="b nazani"/>
          <w:sz w:val="18"/>
          <w:rtl/>
        </w:rPr>
        <w:t xml:space="preserve"> </w:t>
      </w:r>
      <w:r w:rsidRPr="00203115">
        <w:rPr>
          <w:rFonts w:ascii="b nazani" w:hAnsi="b nazani" w:hint="eastAsia"/>
          <w:sz w:val="18"/>
          <w:rtl/>
        </w:rPr>
        <w:t>تاس</w:t>
      </w:r>
      <w:r w:rsidRPr="00203115">
        <w:rPr>
          <w:rFonts w:ascii="b nazani" w:hAnsi="b nazani" w:hint="cs"/>
          <w:sz w:val="18"/>
          <w:rtl/>
        </w:rPr>
        <w:t>ی</w:t>
      </w:r>
      <w:r w:rsidRPr="00203115">
        <w:rPr>
          <w:rFonts w:ascii="b nazani" w:hAnsi="b nazani" w:hint="eastAsia"/>
          <w:sz w:val="18"/>
          <w:rtl/>
        </w:rPr>
        <w:t>سات</w:t>
      </w:r>
      <w:r w:rsidRPr="00203115">
        <w:rPr>
          <w:rFonts w:ascii="b nazani" w:hAnsi="b nazani"/>
          <w:sz w:val="18"/>
          <w:rtl/>
        </w:rPr>
        <w:t xml:space="preserve"> </w:t>
      </w:r>
      <w:r w:rsidRPr="00203115">
        <w:rPr>
          <w:rFonts w:ascii="b nazani" w:hAnsi="b nazani" w:hint="eastAsia"/>
          <w:sz w:val="18"/>
          <w:rtl/>
        </w:rPr>
        <w:t>منصوبه</w:t>
      </w:r>
      <w:r w:rsidRPr="00203115">
        <w:rPr>
          <w:rFonts w:ascii="b nazani" w:hAnsi="b nazani"/>
          <w:sz w:val="18"/>
          <w:rtl/>
        </w:rPr>
        <w:t xml:space="preserve"> </w:t>
      </w:r>
      <w:r w:rsidRPr="00203115">
        <w:rPr>
          <w:rFonts w:ascii="b nazani" w:hAnsi="b nazani" w:hint="eastAsia"/>
          <w:sz w:val="18"/>
          <w:rtl/>
        </w:rPr>
        <w:t>در</w:t>
      </w:r>
      <w:r w:rsidRPr="00203115">
        <w:rPr>
          <w:rFonts w:ascii="b nazani" w:hAnsi="b nazani"/>
          <w:sz w:val="18"/>
          <w:rtl/>
        </w:rPr>
        <w:t xml:space="preserve"> </w:t>
      </w:r>
      <w:r w:rsidRPr="00203115">
        <w:rPr>
          <w:rFonts w:ascii="b nazani" w:hAnsi="b nazani" w:hint="eastAsia"/>
          <w:sz w:val="18"/>
          <w:rtl/>
        </w:rPr>
        <w:t>موضوع</w:t>
      </w:r>
      <w:r w:rsidRPr="00203115">
        <w:rPr>
          <w:rFonts w:ascii="b nazani" w:hAnsi="b nazani"/>
          <w:sz w:val="18"/>
          <w:rtl/>
        </w:rPr>
        <w:t xml:space="preserve"> </w:t>
      </w:r>
      <w:r w:rsidR="00BA5AF0" w:rsidRPr="00203115">
        <w:rPr>
          <w:rFonts w:ascii="b nazani" w:hAnsi="b nazani" w:hint="eastAsia"/>
          <w:sz w:val="18"/>
          <w:rtl/>
        </w:rPr>
        <w:t>استقرار</w:t>
      </w:r>
      <w:r w:rsidRPr="00203115">
        <w:rPr>
          <w:rFonts w:ascii="b nazani" w:hAnsi="b nazani"/>
          <w:sz w:val="18"/>
          <w:rtl/>
        </w:rPr>
        <w:t xml:space="preserve"> </w:t>
      </w:r>
      <w:r w:rsidRPr="00203115">
        <w:rPr>
          <w:rFonts w:ascii="b nazani" w:hAnsi="b nazani" w:hint="cs"/>
          <w:sz w:val="18"/>
          <w:rtl/>
        </w:rPr>
        <w:t xml:space="preserve">(در متراژ در اختیار) </w:t>
      </w:r>
      <w:r w:rsidRPr="00203115">
        <w:rPr>
          <w:rFonts w:ascii="b nazani" w:hAnsi="b nazani" w:hint="eastAsia"/>
          <w:sz w:val="18"/>
          <w:rtl/>
        </w:rPr>
        <w:t>و</w:t>
      </w:r>
      <w:r w:rsidRPr="00203115">
        <w:rPr>
          <w:rFonts w:ascii="b nazani" w:hAnsi="b nazani"/>
          <w:sz w:val="18"/>
          <w:rtl/>
        </w:rPr>
        <w:t xml:space="preserve"> </w:t>
      </w:r>
      <w:r w:rsidRPr="00203115">
        <w:rPr>
          <w:rFonts w:ascii="b nazani" w:hAnsi="b nazani" w:hint="eastAsia"/>
          <w:sz w:val="18"/>
          <w:rtl/>
        </w:rPr>
        <w:t>کل</w:t>
      </w:r>
      <w:r w:rsidRPr="00203115">
        <w:rPr>
          <w:rFonts w:ascii="b nazani" w:hAnsi="b nazani" w:hint="cs"/>
          <w:sz w:val="18"/>
          <w:rtl/>
        </w:rPr>
        <w:t>ی</w:t>
      </w:r>
      <w:r w:rsidRPr="00203115">
        <w:rPr>
          <w:rFonts w:ascii="b nazani" w:hAnsi="b nazani" w:hint="eastAsia"/>
          <w:sz w:val="18"/>
          <w:rtl/>
        </w:rPr>
        <w:t>ه</w:t>
      </w:r>
      <w:r w:rsidRPr="00203115">
        <w:rPr>
          <w:rFonts w:ascii="b nazani" w:hAnsi="b nazani"/>
          <w:sz w:val="18"/>
          <w:rtl/>
        </w:rPr>
        <w:t xml:space="preserve"> </w:t>
      </w:r>
      <w:r w:rsidRPr="00203115">
        <w:rPr>
          <w:rFonts w:ascii="b nazani" w:hAnsi="b nazani" w:hint="eastAsia"/>
          <w:sz w:val="18"/>
          <w:rtl/>
        </w:rPr>
        <w:t>متعلقات</w:t>
      </w:r>
      <w:r w:rsidRPr="00203115">
        <w:rPr>
          <w:rFonts w:ascii="b nazani" w:hAnsi="b nazani"/>
          <w:sz w:val="18"/>
          <w:rtl/>
        </w:rPr>
        <w:t xml:space="preserve"> </w:t>
      </w:r>
      <w:r w:rsidRPr="00203115">
        <w:rPr>
          <w:rFonts w:ascii="b nazani" w:hAnsi="b nazani" w:hint="eastAsia"/>
          <w:sz w:val="18"/>
          <w:rtl/>
        </w:rPr>
        <w:t>برابر</w:t>
      </w:r>
      <w:r w:rsidRPr="00203115">
        <w:rPr>
          <w:rFonts w:ascii="b nazani" w:hAnsi="b nazani"/>
          <w:sz w:val="18"/>
          <w:rtl/>
        </w:rPr>
        <w:t xml:space="preserve"> </w:t>
      </w:r>
      <w:r w:rsidRPr="00203115">
        <w:rPr>
          <w:rFonts w:ascii="b nazani" w:hAnsi="b nazani" w:hint="eastAsia"/>
          <w:sz w:val="18"/>
          <w:rtl/>
        </w:rPr>
        <w:t>استانداردها</w:t>
      </w:r>
      <w:r w:rsidRPr="00203115">
        <w:rPr>
          <w:rFonts w:ascii="b nazani" w:hAnsi="b nazani" w:hint="cs"/>
          <w:sz w:val="18"/>
          <w:rtl/>
        </w:rPr>
        <w:t>ی</w:t>
      </w:r>
      <w:r w:rsidRPr="00203115">
        <w:rPr>
          <w:rFonts w:ascii="b nazani" w:hAnsi="b nazani"/>
          <w:sz w:val="18"/>
          <w:rtl/>
        </w:rPr>
        <w:t xml:space="preserve"> </w:t>
      </w:r>
      <w:r w:rsidRPr="00203115">
        <w:rPr>
          <w:rFonts w:ascii="b nazani" w:hAnsi="b nazani" w:hint="eastAsia"/>
          <w:sz w:val="18"/>
          <w:rtl/>
        </w:rPr>
        <w:t>لازم</w:t>
      </w:r>
      <w:r w:rsidRPr="00203115">
        <w:rPr>
          <w:rFonts w:ascii="b nazani" w:hAnsi="b nazani"/>
          <w:sz w:val="18"/>
          <w:rtl/>
        </w:rPr>
        <w:t xml:space="preserve"> </w:t>
      </w:r>
      <w:r w:rsidRPr="00203115">
        <w:rPr>
          <w:rFonts w:ascii="b nazani" w:hAnsi="b nazani" w:hint="eastAsia"/>
          <w:sz w:val="18"/>
          <w:rtl/>
        </w:rPr>
        <w:t>و</w:t>
      </w:r>
      <w:r w:rsidRPr="00203115">
        <w:rPr>
          <w:rFonts w:ascii="b nazani" w:hAnsi="b nazani"/>
          <w:sz w:val="18"/>
          <w:rtl/>
        </w:rPr>
        <w:t xml:space="preserve"> </w:t>
      </w:r>
      <w:r w:rsidRPr="00203115">
        <w:rPr>
          <w:rFonts w:ascii="b nazani" w:hAnsi="b nazani" w:hint="eastAsia"/>
          <w:sz w:val="18"/>
          <w:rtl/>
        </w:rPr>
        <w:t>دستورالعملها</w:t>
      </w:r>
      <w:r w:rsidRPr="00203115">
        <w:rPr>
          <w:rFonts w:ascii="b nazani" w:hAnsi="b nazani" w:hint="cs"/>
          <w:sz w:val="18"/>
          <w:rtl/>
        </w:rPr>
        <w:t>ی</w:t>
      </w:r>
      <w:r w:rsidRPr="00203115">
        <w:rPr>
          <w:rFonts w:ascii="b nazani" w:hAnsi="b nazani"/>
          <w:sz w:val="18"/>
          <w:rtl/>
        </w:rPr>
        <w:t xml:space="preserve"> </w:t>
      </w:r>
      <w:r w:rsidRPr="00203115">
        <w:rPr>
          <w:rFonts w:ascii="b nazani" w:hAnsi="b nazani" w:hint="eastAsia"/>
          <w:sz w:val="18"/>
          <w:rtl/>
        </w:rPr>
        <w:t>اختصاص</w:t>
      </w:r>
      <w:r w:rsidRPr="00203115">
        <w:rPr>
          <w:rFonts w:ascii="b nazani" w:hAnsi="b nazani" w:hint="cs"/>
          <w:sz w:val="18"/>
          <w:rtl/>
        </w:rPr>
        <w:t>ی</w:t>
      </w:r>
      <w:r w:rsidRPr="00203115">
        <w:rPr>
          <w:rFonts w:ascii="b nazani" w:hAnsi="b nazani"/>
          <w:sz w:val="18"/>
          <w:rtl/>
        </w:rPr>
        <w:t xml:space="preserve"> </w:t>
      </w:r>
      <w:r w:rsidRPr="00203115">
        <w:rPr>
          <w:rFonts w:ascii="b nazani" w:hAnsi="b nazani" w:hint="eastAsia"/>
          <w:sz w:val="18"/>
          <w:rtl/>
        </w:rPr>
        <w:t>مربوطه</w:t>
      </w:r>
      <w:r w:rsidRPr="00203115">
        <w:rPr>
          <w:rFonts w:ascii="b nazani" w:hAnsi="b nazani"/>
          <w:sz w:val="18"/>
          <w:rtl/>
        </w:rPr>
        <w:t xml:space="preserve"> </w:t>
      </w:r>
      <w:r w:rsidRPr="00203115">
        <w:rPr>
          <w:rFonts w:ascii="b nazani" w:hAnsi="b nazani" w:hint="eastAsia"/>
          <w:sz w:val="18"/>
          <w:rtl/>
        </w:rPr>
        <w:t>بر</w:t>
      </w:r>
      <w:r w:rsidRPr="00203115">
        <w:rPr>
          <w:rFonts w:ascii="b nazani" w:hAnsi="b nazani"/>
          <w:sz w:val="18"/>
          <w:rtl/>
        </w:rPr>
        <w:t xml:space="preserve"> </w:t>
      </w:r>
      <w:r w:rsidRPr="00203115">
        <w:rPr>
          <w:rFonts w:ascii="b nazani" w:hAnsi="b nazani" w:hint="eastAsia"/>
          <w:sz w:val="18"/>
          <w:rtl/>
        </w:rPr>
        <w:t>عهده</w:t>
      </w:r>
      <w:r w:rsidRPr="00203115">
        <w:rPr>
          <w:rFonts w:ascii="b nazani" w:hAnsi="b nazani"/>
          <w:sz w:val="18"/>
          <w:rtl/>
        </w:rPr>
        <w:t xml:space="preserve"> </w:t>
      </w:r>
      <w:r w:rsidRPr="00203115">
        <w:rPr>
          <w:rFonts w:ascii="b nazani" w:hAnsi="b nazani" w:hint="cs"/>
          <w:sz w:val="18"/>
          <w:rtl/>
        </w:rPr>
        <w:t>شرکت</w:t>
      </w:r>
      <w:r w:rsidRPr="00203115">
        <w:rPr>
          <w:rFonts w:ascii="b nazani" w:hAnsi="b nazani"/>
          <w:sz w:val="18"/>
          <w:rtl/>
        </w:rPr>
        <w:t xml:space="preserve"> </w:t>
      </w:r>
      <w:r w:rsidRPr="00203115">
        <w:rPr>
          <w:rFonts w:ascii="b nazani" w:hAnsi="b nazani" w:hint="eastAsia"/>
          <w:sz w:val="18"/>
          <w:rtl/>
        </w:rPr>
        <w:t>م</w:t>
      </w:r>
      <w:r w:rsidRPr="00203115">
        <w:rPr>
          <w:rFonts w:ascii="b nazani" w:hAnsi="b nazani" w:hint="cs"/>
          <w:sz w:val="18"/>
          <w:rtl/>
        </w:rPr>
        <w:t>ی</w:t>
      </w:r>
      <w:r w:rsidRPr="00203115">
        <w:rPr>
          <w:rFonts w:ascii="b nazani" w:hAnsi="b nazani" w:hint="eastAsia"/>
          <w:sz w:val="18"/>
          <w:rtl/>
        </w:rPr>
        <w:t>باشد</w:t>
      </w:r>
      <w:r w:rsidRPr="00203115">
        <w:rPr>
          <w:rFonts w:ascii="b nazani" w:hAnsi="b nazani" w:hint="cs"/>
          <w:sz w:val="18"/>
          <w:rtl/>
        </w:rPr>
        <w:t>.</w:t>
      </w:r>
    </w:p>
    <w:p w14:paraId="51EF8BA9" w14:textId="77777777" w:rsidR="001978D3" w:rsidRPr="00203115" w:rsidRDefault="001978D3" w:rsidP="00B86685">
      <w:pPr>
        <w:widowControl w:val="0"/>
        <w:ind w:left="227" w:hanging="227"/>
        <w:rPr>
          <w:rFonts w:ascii="b nazani" w:hAnsi="b nazani"/>
          <w:sz w:val="18"/>
          <w:rtl/>
        </w:rPr>
      </w:pPr>
      <w:r w:rsidRPr="00203115">
        <w:rPr>
          <w:rFonts w:ascii="b nazani" w:hAnsi="b nazani" w:hint="cs"/>
          <w:b/>
          <w:bCs/>
          <w:sz w:val="18"/>
          <w:rtl/>
        </w:rPr>
        <w:t>تبصره</w:t>
      </w:r>
      <w:r w:rsidR="00162944" w:rsidRPr="00203115">
        <w:rPr>
          <w:rFonts w:ascii="b nazani" w:hAnsi="b nazani" w:hint="cs"/>
          <w:b/>
          <w:bCs/>
          <w:sz w:val="18"/>
          <w:rtl/>
        </w:rPr>
        <w:t xml:space="preserve"> یک</w:t>
      </w:r>
      <w:r w:rsidRPr="00203115">
        <w:rPr>
          <w:rFonts w:ascii="b nazani" w:hAnsi="b nazani" w:hint="cs"/>
          <w:b/>
          <w:bCs/>
          <w:sz w:val="18"/>
          <w:rtl/>
        </w:rPr>
        <w:t>:</w:t>
      </w:r>
      <w:r w:rsidRPr="00203115">
        <w:rPr>
          <w:rFonts w:ascii="b nazani" w:hAnsi="b nazani" w:hint="cs"/>
          <w:sz w:val="18"/>
          <w:rtl/>
        </w:rPr>
        <w:t xml:space="preserve"> نظر به اینکه طبق این قرارداد، بخشی از </w:t>
      </w:r>
      <w:r w:rsidR="00706905" w:rsidRPr="00203115">
        <w:rPr>
          <w:rFonts w:ascii="b nazani" w:hAnsi="b nazani" w:hint="cs"/>
          <w:sz w:val="18"/>
          <w:rtl/>
        </w:rPr>
        <w:t xml:space="preserve">کل این </w:t>
      </w:r>
      <w:r w:rsidRPr="00203115">
        <w:rPr>
          <w:rFonts w:ascii="b nazani" w:hAnsi="b nazani" w:hint="cs"/>
          <w:sz w:val="18"/>
          <w:rtl/>
        </w:rPr>
        <w:t xml:space="preserve">ساختمان در اختیار و ید </w:t>
      </w:r>
      <w:r w:rsidR="00265524" w:rsidRPr="00203115">
        <w:rPr>
          <w:rFonts w:ascii="b nazani" w:hAnsi="b nazani" w:hint="cs"/>
          <w:sz w:val="18"/>
          <w:rtl/>
        </w:rPr>
        <w:t>مرکز رشد</w:t>
      </w:r>
      <w:r w:rsidRPr="00203115">
        <w:rPr>
          <w:rFonts w:ascii="b nazani" w:hAnsi="b nazani" w:hint="cs"/>
          <w:sz w:val="18"/>
          <w:rtl/>
        </w:rPr>
        <w:t xml:space="preserve"> قرار می گیرد و شرکت هیچ گونه انتفاعی از آن نمی برد، لذا استفاده و هزینه ها از تاسیسات و تجهیزات موجود در کلیت آن مجتمع به صورت مشاع بوده و تقسیم هزینه ها و مسئولیت های ناشی از هرگونه عیب و خرابی</w:t>
      </w:r>
      <w:r w:rsidR="00013040" w:rsidRPr="00203115">
        <w:rPr>
          <w:rFonts w:ascii="b nazani" w:hAnsi="b nazani" w:hint="cs"/>
          <w:sz w:val="18"/>
          <w:rtl/>
        </w:rPr>
        <w:t xml:space="preserve"> به استثنای </w:t>
      </w:r>
      <w:r w:rsidR="00ED4B5B" w:rsidRPr="00203115">
        <w:rPr>
          <w:rFonts w:ascii="b nazani" w:hAnsi="b nazani" w:hint="cs"/>
          <w:sz w:val="18"/>
          <w:rtl/>
        </w:rPr>
        <w:t xml:space="preserve">هزینه های </w:t>
      </w:r>
      <w:r w:rsidR="00013040" w:rsidRPr="00203115">
        <w:rPr>
          <w:rFonts w:ascii="b nazani" w:hAnsi="b nazani" w:hint="cs"/>
          <w:sz w:val="18"/>
          <w:rtl/>
        </w:rPr>
        <w:t>تأسیسات و تجهیزات اساسی و مالکانه</w:t>
      </w:r>
      <w:r w:rsidRPr="00203115">
        <w:rPr>
          <w:rFonts w:ascii="b nazani" w:hAnsi="b nazani" w:hint="cs"/>
          <w:sz w:val="18"/>
          <w:rtl/>
        </w:rPr>
        <w:t xml:space="preserve"> و یا نقصان احتمالی</w:t>
      </w:r>
      <w:r w:rsidR="00013040" w:rsidRPr="00203115">
        <w:rPr>
          <w:rFonts w:ascii="b nazani" w:hAnsi="b nazani" w:hint="cs"/>
          <w:sz w:val="18"/>
          <w:rtl/>
        </w:rPr>
        <w:t xml:space="preserve"> جزئی</w:t>
      </w:r>
      <w:r w:rsidRPr="00203115">
        <w:rPr>
          <w:rFonts w:ascii="b nazani" w:hAnsi="b nazani" w:hint="cs"/>
          <w:sz w:val="18"/>
          <w:rtl/>
        </w:rPr>
        <w:t xml:space="preserve"> به نسبت متراژ اختصاص یافته </w:t>
      </w:r>
      <w:r w:rsidR="00B2348A" w:rsidRPr="00203115">
        <w:rPr>
          <w:rFonts w:ascii="b nazani" w:hAnsi="b nazani" w:hint="cs"/>
          <w:sz w:val="18"/>
          <w:rtl/>
        </w:rPr>
        <w:t>می باشد</w:t>
      </w:r>
      <w:r w:rsidR="00F302B4" w:rsidRPr="00203115">
        <w:rPr>
          <w:rFonts w:ascii="b nazani" w:hAnsi="b nazani" w:hint="cs"/>
          <w:sz w:val="18"/>
          <w:rtl/>
        </w:rPr>
        <w:t>.</w:t>
      </w:r>
    </w:p>
    <w:p w14:paraId="6DCDBC7E" w14:textId="77777777" w:rsidR="00B2348A" w:rsidRPr="00203115" w:rsidRDefault="00B2348A" w:rsidP="00B86685">
      <w:pPr>
        <w:widowControl w:val="0"/>
        <w:ind w:left="227" w:hanging="227"/>
        <w:rPr>
          <w:rFonts w:ascii="b nazani" w:hAnsi="b nazani"/>
          <w:sz w:val="18"/>
          <w:rtl/>
        </w:rPr>
      </w:pPr>
      <w:r w:rsidRPr="00203115">
        <w:rPr>
          <w:rFonts w:ascii="b nazani" w:hAnsi="b nazani"/>
          <w:b/>
          <w:bCs/>
          <w:sz w:val="18"/>
          <w:rtl/>
        </w:rPr>
        <w:lastRenderedPageBreak/>
        <w:t>تبصره</w:t>
      </w:r>
      <w:r w:rsidR="00162944" w:rsidRPr="00203115">
        <w:rPr>
          <w:rFonts w:ascii="b nazani" w:hAnsi="b nazani" w:hint="cs"/>
          <w:sz w:val="18"/>
          <w:rtl/>
        </w:rPr>
        <w:t xml:space="preserve"> </w:t>
      </w:r>
      <w:r w:rsidR="00162944" w:rsidRPr="00203115">
        <w:rPr>
          <w:rFonts w:ascii="b nazani" w:hAnsi="b nazani" w:hint="cs"/>
          <w:b/>
          <w:bCs/>
          <w:sz w:val="18"/>
          <w:rtl/>
        </w:rPr>
        <w:t>دو</w:t>
      </w:r>
      <w:r w:rsidRPr="00203115">
        <w:rPr>
          <w:rFonts w:ascii="b nazani" w:hAnsi="b nazani"/>
          <w:b/>
          <w:bCs/>
          <w:sz w:val="18"/>
          <w:rtl/>
        </w:rPr>
        <w:t>:</w:t>
      </w:r>
      <w:r w:rsidRPr="00203115">
        <w:rPr>
          <w:rFonts w:ascii="b nazani" w:hAnsi="b nazani"/>
          <w:sz w:val="18"/>
          <w:rtl/>
        </w:rPr>
        <w:t xml:space="preserve"> چنانچه به هر دل</w:t>
      </w:r>
      <w:r w:rsidRPr="00203115">
        <w:rPr>
          <w:rFonts w:ascii="b nazani" w:hAnsi="b nazani" w:hint="cs"/>
          <w:sz w:val="18"/>
          <w:rtl/>
        </w:rPr>
        <w:t>ی</w:t>
      </w:r>
      <w:r w:rsidRPr="00203115">
        <w:rPr>
          <w:rFonts w:ascii="b nazani" w:hAnsi="b nazani" w:hint="eastAsia"/>
          <w:sz w:val="18"/>
          <w:rtl/>
        </w:rPr>
        <w:t>ل</w:t>
      </w:r>
      <w:r w:rsidRPr="00203115">
        <w:rPr>
          <w:rFonts w:ascii="b nazani" w:hAnsi="b nazani" w:hint="cs"/>
          <w:sz w:val="18"/>
          <w:rtl/>
        </w:rPr>
        <w:t>ی</w:t>
      </w:r>
      <w:r w:rsidRPr="00203115">
        <w:rPr>
          <w:rFonts w:ascii="b nazani" w:hAnsi="b nazani"/>
          <w:sz w:val="18"/>
          <w:rtl/>
        </w:rPr>
        <w:t xml:space="preserve"> خارج از اراده انشا</w:t>
      </w:r>
      <w:r w:rsidRPr="00203115">
        <w:rPr>
          <w:rFonts w:ascii="b nazani" w:hAnsi="b nazani" w:hint="cs"/>
          <w:sz w:val="18"/>
          <w:rtl/>
        </w:rPr>
        <w:t>یی</w:t>
      </w:r>
      <w:r w:rsidRPr="00203115">
        <w:rPr>
          <w:rFonts w:ascii="b nazani" w:hAnsi="b nazani"/>
          <w:sz w:val="18"/>
          <w:rtl/>
        </w:rPr>
        <w:t xml:space="preserve"> </w:t>
      </w:r>
      <w:r w:rsidR="00265524" w:rsidRPr="00203115">
        <w:rPr>
          <w:rFonts w:ascii="b nazani" w:hAnsi="b nazani" w:hint="cs"/>
          <w:sz w:val="18"/>
          <w:rtl/>
        </w:rPr>
        <w:t>مرکز رشد</w:t>
      </w:r>
      <w:r w:rsidRPr="00203115">
        <w:rPr>
          <w:rFonts w:ascii="b nazani" w:hAnsi="b nazani"/>
          <w:sz w:val="18"/>
          <w:rtl/>
        </w:rPr>
        <w:t xml:space="preserve">، </w:t>
      </w:r>
      <w:r w:rsidR="00265524" w:rsidRPr="00203115">
        <w:rPr>
          <w:rFonts w:ascii="b nazani" w:hAnsi="b nazani" w:hint="cs"/>
          <w:sz w:val="18"/>
          <w:rtl/>
        </w:rPr>
        <w:t>مرکز رشد</w:t>
      </w:r>
      <w:r w:rsidRPr="00203115">
        <w:rPr>
          <w:rFonts w:ascii="b nazani" w:hAnsi="b nazani"/>
          <w:sz w:val="18"/>
          <w:rtl/>
        </w:rPr>
        <w:t xml:space="preserve"> موظف به تخل</w:t>
      </w:r>
      <w:r w:rsidRPr="00203115">
        <w:rPr>
          <w:rFonts w:ascii="b nazani" w:hAnsi="b nazani" w:hint="cs"/>
          <w:sz w:val="18"/>
          <w:rtl/>
        </w:rPr>
        <w:t>ی</w:t>
      </w:r>
      <w:r w:rsidRPr="00203115">
        <w:rPr>
          <w:rFonts w:ascii="b nazani" w:hAnsi="b nazani" w:hint="eastAsia"/>
          <w:sz w:val="18"/>
          <w:rtl/>
        </w:rPr>
        <w:t>ه</w:t>
      </w:r>
      <w:r w:rsidRPr="00203115">
        <w:rPr>
          <w:rFonts w:ascii="b nazani" w:hAnsi="b nazani"/>
          <w:sz w:val="18"/>
          <w:rtl/>
        </w:rPr>
        <w:t xml:space="preserve"> مورد </w:t>
      </w:r>
      <w:r w:rsidR="00BA5AF0" w:rsidRPr="00203115">
        <w:rPr>
          <w:rFonts w:ascii="b nazani" w:hAnsi="b nazani"/>
          <w:sz w:val="18"/>
          <w:rtl/>
        </w:rPr>
        <w:t>استقرار</w:t>
      </w:r>
      <w:r w:rsidRPr="00203115">
        <w:rPr>
          <w:rFonts w:ascii="b nazani" w:hAnsi="b nazani"/>
          <w:sz w:val="18"/>
          <w:rtl/>
        </w:rPr>
        <w:t xml:space="preserve"> شود، به محض حادث شدن چن</w:t>
      </w:r>
      <w:r w:rsidRPr="00203115">
        <w:rPr>
          <w:rFonts w:ascii="b nazani" w:hAnsi="b nazani" w:hint="cs"/>
          <w:sz w:val="18"/>
          <w:rtl/>
        </w:rPr>
        <w:t>ی</w:t>
      </w:r>
      <w:r w:rsidRPr="00203115">
        <w:rPr>
          <w:rFonts w:ascii="b nazani" w:hAnsi="b nazani" w:hint="eastAsia"/>
          <w:sz w:val="18"/>
          <w:rtl/>
        </w:rPr>
        <w:t>ن</w:t>
      </w:r>
      <w:r w:rsidRPr="00203115">
        <w:rPr>
          <w:rFonts w:ascii="b nazani" w:hAnsi="b nazani"/>
          <w:sz w:val="18"/>
          <w:rtl/>
        </w:rPr>
        <w:t xml:space="preserve"> اتفاق</w:t>
      </w:r>
      <w:r w:rsidRPr="00203115">
        <w:rPr>
          <w:rFonts w:ascii="b nazani" w:hAnsi="b nazani" w:hint="cs"/>
          <w:sz w:val="18"/>
          <w:rtl/>
        </w:rPr>
        <w:t>ی</w:t>
      </w:r>
      <w:r w:rsidRPr="00203115">
        <w:rPr>
          <w:rFonts w:ascii="b nazani" w:hAnsi="b nazani"/>
          <w:sz w:val="18"/>
          <w:rtl/>
        </w:rPr>
        <w:t xml:space="preserve"> در اسرع وقت، </w:t>
      </w:r>
      <w:r w:rsidR="00265524" w:rsidRPr="00203115">
        <w:rPr>
          <w:rFonts w:ascii="b nazani" w:hAnsi="b nazani" w:hint="cs"/>
          <w:sz w:val="18"/>
          <w:rtl/>
        </w:rPr>
        <w:t>مرکز رشد</w:t>
      </w:r>
      <w:r w:rsidRPr="00203115">
        <w:rPr>
          <w:rFonts w:ascii="b nazani" w:hAnsi="b nazani"/>
          <w:sz w:val="18"/>
          <w:rtl/>
        </w:rPr>
        <w:t xml:space="preserve"> به اطلاع شرکت رسانده و شرکت موظف است به تبع </w:t>
      </w:r>
      <w:r w:rsidR="00265524" w:rsidRPr="00203115">
        <w:rPr>
          <w:rFonts w:ascii="b nazani" w:hAnsi="b nazani" w:hint="cs"/>
          <w:sz w:val="18"/>
          <w:rtl/>
        </w:rPr>
        <w:t>مرکز رشد</w:t>
      </w:r>
      <w:r w:rsidRPr="00203115">
        <w:rPr>
          <w:rFonts w:ascii="b nazani" w:hAnsi="b nazani"/>
          <w:sz w:val="18"/>
          <w:rtl/>
        </w:rPr>
        <w:t>، فضا را تخل</w:t>
      </w:r>
      <w:r w:rsidRPr="00203115">
        <w:rPr>
          <w:rFonts w:ascii="b nazani" w:hAnsi="b nazani" w:hint="cs"/>
          <w:sz w:val="18"/>
          <w:rtl/>
        </w:rPr>
        <w:t>ی</w:t>
      </w:r>
      <w:r w:rsidRPr="00203115">
        <w:rPr>
          <w:rFonts w:ascii="b nazani" w:hAnsi="b nazani" w:hint="eastAsia"/>
          <w:sz w:val="18"/>
          <w:rtl/>
        </w:rPr>
        <w:t>ه</w:t>
      </w:r>
      <w:r w:rsidRPr="00203115">
        <w:rPr>
          <w:rFonts w:ascii="b nazani" w:hAnsi="b nazani"/>
          <w:sz w:val="18"/>
          <w:rtl/>
        </w:rPr>
        <w:t xml:space="preserve"> کند.</w:t>
      </w:r>
    </w:p>
    <w:p w14:paraId="08C50F69" w14:textId="77777777" w:rsidR="00B305B6" w:rsidRPr="00203115" w:rsidRDefault="00B305B6" w:rsidP="00833243">
      <w:pPr>
        <w:widowControl w:val="0"/>
        <w:ind w:left="227" w:hanging="227"/>
        <w:rPr>
          <w:rFonts w:ascii="b nazani" w:hAnsi="b nazani"/>
          <w:b/>
          <w:bCs/>
          <w:sz w:val="18"/>
          <w:rtl/>
        </w:rPr>
      </w:pPr>
      <w:r w:rsidRPr="00203115">
        <w:rPr>
          <w:rFonts w:ascii="b nazani" w:hAnsi="b nazani" w:hint="cs"/>
          <w:sz w:val="18"/>
          <w:rtl/>
        </w:rPr>
        <w:t xml:space="preserve">4-11) </w:t>
      </w:r>
      <w:r w:rsidR="00344840" w:rsidRPr="00203115">
        <w:rPr>
          <w:rFonts w:ascii="b nazani" w:hAnsi="b nazani" w:hint="cs"/>
          <w:sz w:val="18"/>
          <w:rtl/>
        </w:rPr>
        <w:t>شرکت</w:t>
      </w:r>
      <w:r w:rsidRPr="00203115">
        <w:rPr>
          <w:rFonts w:ascii="b nazani" w:hAnsi="b nazani"/>
          <w:sz w:val="18"/>
          <w:rtl/>
        </w:rPr>
        <w:t xml:space="preserve"> </w:t>
      </w:r>
      <w:r w:rsidRPr="00203115">
        <w:rPr>
          <w:rFonts w:ascii="b nazani" w:hAnsi="b nazani" w:hint="eastAsia"/>
          <w:sz w:val="18"/>
          <w:rtl/>
        </w:rPr>
        <w:t>مکلف</w:t>
      </w:r>
      <w:r w:rsidRPr="00203115">
        <w:rPr>
          <w:rFonts w:ascii="b nazani" w:hAnsi="b nazani"/>
          <w:sz w:val="18"/>
          <w:rtl/>
        </w:rPr>
        <w:t xml:space="preserve"> </w:t>
      </w:r>
      <w:r w:rsidRPr="00203115">
        <w:rPr>
          <w:rFonts w:ascii="b nazani" w:hAnsi="b nazani" w:hint="eastAsia"/>
          <w:sz w:val="18"/>
          <w:rtl/>
        </w:rPr>
        <w:t>است</w:t>
      </w:r>
      <w:r w:rsidRPr="00203115">
        <w:rPr>
          <w:rFonts w:ascii="b nazani" w:hAnsi="b nazani"/>
          <w:sz w:val="18"/>
          <w:rtl/>
        </w:rPr>
        <w:t xml:space="preserve"> </w:t>
      </w:r>
      <w:r w:rsidRPr="00203115">
        <w:rPr>
          <w:rFonts w:ascii="b nazani" w:hAnsi="b nazani" w:hint="eastAsia"/>
          <w:sz w:val="18"/>
          <w:rtl/>
        </w:rPr>
        <w:t>همزمان</w:t>
      </w:r>
      <w:r w:rsidRPr="00203115">
        <w:rPr>
          <w:rFonts w:ascii="b nazani" w:hAnsi="b nazani"/>
          <w:sz w:val="18"/>
          <w:rtl/>
        </w:rPr>
        <w:t xml:space="preserve"> </w:t>
      </w:r>
      <w:r w:rsidRPr="00203115">
        <w:rPr>
          <w:rFonts w:ascii="b nazani" w:hAnsi="b nazani" w:hint="eastAsia"/>
          <w:sz w:val="18"/>
          <w:rtl/>
        </w:rPr>
        <w:t>با</w:t>
      </w:r>
      <w:r w:rsidRPr="00203115">
        <w:rPr>
          <w:rFonts w:ascii="b nazani" w:hAnsi="b nazani"/>
          <w:sz w:val="18"/>
          <w:rtl/>
        </w:rPr>
        <w:t xml:space="preserve"> </w:t>
      </w:r>
      <w:r w:rsidRPr="00203115">
        <w:rPr>
          <w:rFonts w:ascii="b nazani" w:hAnsi="b nazani" w:hint="eastAsia"/>
          <w:sz w:val="18"/>
          <w:rtl/>
        </w:rPr>
        <w:t>تحو</w:t>
      </w:r>
      <w:r w:rsidRPr="00203115">
        <w:rPr>
          <w:rFonts w:ascii="b nazani" w:hAnsi="b nazani" w:hint="cs"/>
          <w:sz w:val="18"/>
          <w:rtl/>
        </w:rPr>
        <w:t>ی</w:t>
      </w:r>
      <w:r w:rsidRPr="00203115">
        <w:rPr>
          <w:rFonts w:ascii="b nazani" w:hAnsi="b nazani" w:hint="eastAsia"/>
          <w:sz w:val="18"/>
          <w:rtl/>
        </w:rPr>
        <w:t>ل</w:t>
      </w:r>
      <w:r w:rsidRPr="00203115">
        <w:rPr>
          <w:rFonts w:ascii="b nazani" w:hAnsi="b nazani"/>
          <w:sz w:val="18"/>
          <w:rtl/>
        </w:rPr>
        <w:t xml:space="preserve"> </w:t>
      </w:r>
      <w:r w:rsidRPr="00203115">
        <w:rPr>
          <w:rFonts w:ascii="b nazani" w:hAnsi="b nazani" w:hint="eastAsia"/>
          <w:sz w:val="18"/>
          <w:rtl/>
        </w:rPr>
        <w:t>مورد</w:t>
      </w:r>
      <w:r w:rsidRPr="00203115">
        <w:rPr>
          <w:rFonts w:ascii="b nazani" w:hAnsi="b nazani"/>
          <w:sz w:val="18"/>
          <w:rtl/>
        </w:rPr>
        <w:t xml:space="preserve"> </w:t>
      </w:r>
      <w:r w:rsidR="00BA5AF0" w:rsidRPr="00203115">
        <w:rPr>
          <w:rFonts w:ascii="b nazani" w:hAnsi="b nazani" w:hint="eastAsia"/>
          <w:sz w:val="18"/>
          <w:rtl/>
        </w:rPr>
        <w:t>استقرار</w:t>
      </w:r>
      <w:r w:rsidRPr="00203115">
        <w:rPr>
          <w:rFonts w:ascii="b nazani" w:hAnsi="b nazani"/>
          <w:sz w:val="18"/>
          <w:rtl/>
        </w:rPr>
        <w:t xml:space="preserve"> </w:t>
      </w:r>
      <w:r w:rsidRPr="00203115">
        <w:rPr>
          <w:rFonts w:ascii="b nazani" w:hAnsi="b nazani" w:hint="eastAsia"/>
          <w:sz w:val="18"/>
          <w:rtl/>
        </w:rPr>
        <w:t>نسبت</w:t>
      </w:r>
      <w:r w:rsidRPr="00203115">
        <w:rPr>
          <w:rFonts w:ascii="b nazani" w:hAnsi="b nazani"/>
          <w:sz w:val="18"/>
          <w:rtl/>
        </w:rPr>
        <w:t xml:space="preserve"> </w:t>
      </w:r>
      <w:r w:rsidRPr="00203115">
        <w:rPr>
          <w:rFonts w:ascii="b nazani" w:hAnsi="b nazani" w:hint="eastAsia"/>
          <w:sz w:val="18"/>
          <w:rtl/>
        </w:rPr>
        <w:t>به</w:t>
      </w:r>
      <w:r w:rsidRPr="00203115">
        <w:rPr>
          <w:rFonts w:ascii="b nazani" w:hAnsi="b nazani"/>
          <w:sz w:val="18"/>
          <w:rtl/>
        </w:rPr>
        <w:t xml:space="preserve"> </w:t>
      </w:r>
      <w:r w:rsidRPr="00203115">
        <w:rPr>
          <w:rFonts w:ascii="b nazani" w:hAnsi="b nazani" w:hint="eastAsia"/>
          <w:sz w:val="18"/>
          <w:rtl/>
        </w:rPr>
        <w:t>اخذ</w:t>
      </w:r>
      <w:r w:rsidRPr="00203115">
        <w:rPr>
          <w:rFonts w:ascii="b nazani" w:hAnsi="b nazani"/>
          <w:sz w:val="18"/>
          <w:rtl/>
        </w:rPr>
        <w:t xml:space="preserve"> </w:t>
      </w:r>
      <w:r w:rsidRPr="00203115">
        <w:rPr>
          <w:rFonts w:ascii="b nazani" w:hAnsi="b nazani" w:hint="eastAsia"/>
          <w:sz w:val="18"/>
          <w:rtl/>
        </w:rPr>
        <w:t>و</w:t>
      </w:r>
      <w:r w:rsidRPr="00203115">
        <w:rPr>
          <w:rFonts w:ascii="b nazani" w:hAnsi="b nazani"/>
          <w:sz w:val="18"/>
          <w:rtl/>
        </w:rPr>
        <w:t xml:space="preserve"> </w:t>
      </w:r>
      <w:r w:rsidRPr="00203115">
        <w:rPr>
          <w:rFonts w:ascii="b nazani" w:hAnsi="b nazani" w:hint="eastAsia"/>
          <w:sz w:val="18"/>
          <w:rtl/>
        </w:rPr>
        <w:t>ارائه</w:t>
      </w:r>
      <w:r w:rsidRPr="00203115">
        <w:rPr>
          <w:rFonts w:ascii="b nazani" w:hAnsi="b nazani"/>
          <w:sz w:val="18"/>
          <w:rtl/>
        </w:rPr>
        <w:t xml:space="preserve"> </w:t>
      </w:r>
      <w:r w:rsidRPr="00203115">
        <w:rPr>
          <w:rFonts w:ascii="b nazani" w:hAnsi="b nazani" w:hint="eastAsia"/>
          <w:sz w:val="18"/>
          <w:rtl/>
        </w:rPr>
        <w:t>ب</w:t>
      </w:r>
      <w:r w:rsidRPr="00203115">
        <w:rPr>
          <w:rFonts w:ascii="b nazani" w:hAnsi="b nazani" w:hint="cs"/>
          <w:sz w:val="18"/>
          <w:rtl/>
        </w:rPr>
        <w:t>ی</w:t>
      </w:r>
      <w:r w:rsidRPr="00203115">
        <w:rPr>
          <w:rFonts w:ascii="b nazani" w:hAnsi="b nazani" w:hint="eastAsia"/>
          <w:sz w:val="18"/>
          <w:rtl/>
        </w:rPr>
        <w:t>مه</w:t>
      </w:r>
      <w:r w:rsidRPr="00203115">
        <w:rPr>
          <w:rFonts w:ascii="b nazani" w:hAnsi="b nazani"/>
          <w:sz w:val="18"/>
          <w:rtl/>
        </w:rPr>
        <w:t xml:space="preserve"> </w:t>
      </w:r>
      <w:r w:rsidRPr="00203115">
        <w:rPr>
          <w:rFonts w:ascii="b nazani" w:hAnsi="b nazani" w:hint="eastAsia"/>
          <w:sz w:val="18"/>
          <w:rtl/>
        </w:rPr>
        <w:t>نامه</w:t>
      </w:r>
      <w:r w:rsidRPr="00203115">
        <w:rPr>
          <w:rFonts w:ascii="b nazani" w:hAnsi="b nazani"/>
          <w:sz w:val="18"/>
          <w:rtl/>
        </w:rPr>
        <w:t xml:space="preserve"> </w:t>
      </w:r>
      <w:r w:rsidRPr="00203115">
        <w:rPr>
          <w:rFonts w:ascii="b nazani" w:hAnsi="b nazani" w:hint="eastAsia"/>
          <w:sz w:val="18"/>
          <w:rtl/>
        </w:rPr>
        <w:t>جامع</w:t>
      </w:r>
      <w:r w:rsidRPr="00203115">
        <w:rPr>
          <w:rFonts w:ascii="b nazani" w:hAnsi="b nazani"/>
          <w:sz w:val="18"/>
          <w:rtl/>
        </w:rPr>
        <w:t xml:space="preserve"> </w:t>
      </w:r>
      <w:r w:rsidRPr="00203115">
        <w:rPr>
          <w:rFonts w:ascii="b nazani" w:hAnsi="b nazani" w:hint="eastAsia"/>
          <w:sz w:val="18"/>
          <w:rtl/>
        </w:rPr>
        <w:t>که</w:t>
      </w:r>
      <w:r w:rsidRPr="00203115">
        <w:rPr>
          <w:rFonts w:ascii="b nazani" w:hAnsi="b nazani"/>
          <w:sz w:val="18"/>
          <w:rtl/>
        </w:rPr>
        <w:t xml:space="preserve"> </w:t>
      </w:r>
      <w:r w:rsidRPr="00203115">
        <w:rPr>
          <w:rFonts w:ascii="b nazani" w:hAnsi="b nazani" w:hint="eastAsia"/>
          <w:sz w:val="18"/>
          <w:rtl/>
        </w:rPr>
        <w:t>از</w:t>
      </w:r>
      <w:r w:rsidRPr="00203115">
        <w:rPr>
          <w:rFonts w:ascii="b nazani" w:hAnsi="b nazani"/>
          <w:sz w:val="18"/>
          <w:rtl/>
        </w:rPr>
        <w:t xml:space="preserve"> </w:t>
      </w:r>
      <w:r w:rsidRPr="00203115">
        <w:rPr>
          <w:rFonts w:ascii="b nazani" w:hAnsi="b nazani" w:hint="eastAsia"/>
          <w:sz w:val="18"/>
          <w:rtl/>
        </w:rPr>
        <w:t>هر</w:t>
      </w:r>
      <w:r w:rsidRPr="00203115">
        <w:rPr>
          <w:rFonts w:ascii="b nazani" w:hAnsi="b nazani"/>
          <w:sz w:val="18"/>
          <w:rtl/>
        </w:rPr>
        <w:t xml:space="preserve"> </w:t>
      </w:r>
      <w:r w:rsidRPr="00203115">
        <w:rPr>
          <w:rFonts w:ascii="b nazani" w:hAnsi="b nazani" w:hint="eastAsia"/>
          <w:sz w:val="18"/>
          <w:rtl/>
        </w:rPr>
        <w:t>نظر</w:t>
      </w:r>
      <w:r w:rsidRPr="00203115">
        <w:rPr>
          <w:rFonts w:ascii="b nazani" w:hAnsi="b nazani"/>
          <w:sz w:val="18"/>
          <w:rtl/>
        </w:rPr>
        <w:t xml:space="preserve"> </w:t>
      </w:r>
      <w:r w:rsidRPr="00203115">
        <w:rPr>
          <w:rFonts w:ascii="b nazani" w:hAnsi="b nazani" w:hint="eastAsia"/>
          <w:sz w:val="18"/>
          <w:rtl/>
        </w:rPr>
        <w:t>جوابگو</w:t>
      </w:r>
      <w:r w:rsidRPr="00203115">
        <w:rPr>
          <w:rFonts w:ascii="b nazani" w:hAnsi="b nazani" w:hint="cs"/>
          <w:sz w:val="18"/>
          <w:rtl/>
        </w:rPr>
        <w:t>ی</w:t>
      </w:r>
      <w:r w:rsidRPr="00203115">
        <w:rPr>
          <w:rFonts w:ascii="b nazani" w:hAnsi="b nazani"/>
          <w:sz w:val="18"/>
          <w:rtl/>
        </w:rPr>
        <w:t xml:space="preserve"> </w:t>
      </w:r>
      <w:r w:rsidRPr="00203115">
        <w:rPr>
          <w:rFonts w:ascii="b nazani" w:hAnsi="b nazani" w:hint="eastAsia"/>
          <w:sz w:val="18"/>
          <w:rtl/>
        </w:rPr>
        <w:t>در</w:t>
      </w:r>
      <w:r w:rsidRPr="00203115">
        <w:rPr>
          <w:rFonts w:ascii="b nazani" w:hAnsi="b nazani"/>
          <w:sz w:val="18"/>
          <w:rtl/>
        </w:rPr>
        <w:t xml:space="preserve"> </w:t>
      </w:r>
      <w:r w:rsidRPr="00203115">
        <w:rPr>
          <w:rFonts w:ascii="b nazani" w:hAnsi="b nazani" w:hint="eastAsia"/>
          <w:sz w:val="18"/>
          <w:rtl/>
        </w:rPr>
        <w:t>قبال</w:t>
      </w:r>
      <w:r w:rsidRPr="00203115">
        <w:rPr>
          <w:rFonts w:ascii="b nazani" w:hAnsi="b nazani"/>
          <w:sz w:val="18"/>
          <w:rtl/>
        </w:rPr>
        <w:t xml:space="preserve"> </w:t>
      </w:r>
      <w:r w:rsidRPr="00203115">
        <w:rPr>
          <w:rFonts w:ascii="b nazani" w:hAnsi="b nazani" w:hint="eastAsia"/>
          <w:sz w:val="18"/>
          <w:rtl/>
        </w:rPr>
        <w:t>کل</w:t>
      </w:r>
      <w:r w:rsidRPr="00203115">
        <w:rPr>
          <w:rFonts w:ascii="b nazani" w:hAnsi="b nazani" w:hint="cs"/>
          <w:sz w:val="18"/>
          <w:rtl/>
        </w:rPr>
        <w:t>ی</w:t>
      </w:r>
      <w:r w:rsidRPr="00203115">
        <w:rPr>
          <w:rFonts w:ascii="b nazani" w:hAnsi="b nazani" w:hint="eastAsia"/>
          <w:sz w:val="18"/>
          <w:rtl/>
        </w:rPr>
        <w:t>ه</w:t>
      </w:r>
      <w:r w:rsidRPr="00203115">
        <w:rPr>
          <w:rFonts w:ascii="b nazani" w:hAnsi="b nazani"/>
          <w:sz w:val="18"/>
          <w:rtl/>
        </w:rPr>
        <w:t xml:space="preserve"> </w:t>
      </w:r>
      <w:r w:rsidRPr="00203115">
        <w:rPr>
          <w:rFonts w:ascii="b nazani" w:hAnsi="b nazani" w:hint="eastAsia"/>
          <w:sz w:val="18"/>
          <w:rtl/>
        </w:rPr>
        <w:t>حوادث</w:t>
      </w:r>
      <w:r w:rsidRPr="00203115">
        <w:rPr>
          <w:rFonts w:ascii="b nazani" w:hAnsi="b nazani"/>
          <w:sz w:val="18"/>
          <w:rtl/>
        </w:rPr>
        <w:t xml:space="preserve"> </w:t>
      </w:r>
      <w:r w:rsidRPr="00203115">
        <w:rPr>
          <w:rFonts w:ascii="b nazani" w:hAnsi="b nazani" w:hint="eastAsia"/>
          <w:sz w:val="18"/>
          <w:rtl/>
        </w:rPr>
        <w:t>قهر</w:t>
      </w:r>
      <w:r w:rsidRPr="00203115">
        <w:rPr>
          <w:rFonts w:ascii="b nazani" w:hAnsi="b nazani" w:hint="cs"/>
          <w:sz w:val="18"/>
          <w:rtl/>
        </w:rPr>
        <w:t>ی</w:t>
      </w:r>
      <w:r w:rsidRPr="00203115">
        <w:rPr>
          <w:rFonts w:ascii="b nazani" w:hAnsi="b nazani"/>
          <w:sz w:val="18"/>
          <w:rtl/>
        </w:rPr>
        <w:t xml:space="preserve"> </w:t>
      </w:r>
      <w:r w:rsidRPr="00203115">
        <w:rPr>
          <w:rFonts w:ascii="b nazani" w:hAnsi="b nazani" w:hint="eastAsia"/>
          <w:sz w:val="18"/>
          <w:rtl/>
        </w:rPr>
        <w:t>و</w:t>
      </w:r>
      <w:r w:rsidRPr="00203115">
        <w:rPr>
          <w:rFonts w:ascii="b nazani" w:hAnsi="b nazani"/>
          <w:sz w:val="18"/>
          <w:rtl/>
        </w:rPr>
        <w:t xml:space="preserve"> </w:t>
      </w:r>
      <w:r w:rsidRPr="00203115">
        <w:rPr>
          <w:rFonts w:ascii="b nazani" w:hAnsi="b nazani" w:hint="cs"/>
          <w:sz w:val="18"/>
          <w:rtl/>
        </w:rPr>
        <w:t>ی</w:t>
      </w:r>
      <w:r w:rsidRPr="00203115">
        <w:rPr>
          <w:rFonts w:ascii="b nazani" w:hAnsi="b nazani" w:hint="eastAsia"/>
          <w:sz w:val="18"/>
          <w:rtl/>
        </w:rPr>
        <w:t>ا</w:t>
      </w:r>
      <w:r w:rsidRPr="00203115">
        <w:rPr>
          <w:rFonts w:ascii="b nazani" w:hAnsi="b nazani"/>
          <w:sz w:val="18"/>
          <w:rtl/>
        </w:rPr>
        <w:t xml:space="preserve"> </w:t>
      </w:r>
      <w:r w:rsidRPr="00203115">
        <w:rPr>
          <w:rFonts w:ascii="b nazani" w:hAnsi="b nazani" w:hint="eastAsia"/>
          <w:sz w:val="18"/>
          <w:rtl/>
        </w:rPr>
        <w:t>مسئول</w:t>
      </w:r>
      <w:r w:rsidRPr="00203115">
        <w:rPr>
          <w:rFonts w:ascii="b nazani" w:hAnsi="b nazani" w:hint="cs"/>
          <w:sz w:val="18"/>
          <w:rtl/>
        </w:rPr>
        <w:t>ی</w:t>
      </w:r>
      <w:r w:rsidRPr="00203115">
        <w:rPr>
          <w:rFonts w:ascii="b nazani" w:hAnsi="b nazani" w:hint="eastAsia"/>
          <w:sz w:val="18"/>
          <w:rtl/>
        </w:rPr>
        <w:t>ت</w:t>
      </w:r>
      <w:r w:rsidRPr="00203115">
        <w:rPr>
          <w:rFonts w:ascii="b nazani" w:hAnsi="b nazani"/>
          <w:sz w:val="18"/>
          <w:rtl/>
        </w:rPr>
        <w:t xml:space="preserve"> </w:t>
      </w:r>
      <w:r w:rsidRPr="00203115">
        <w:rPr>
          <w:rFonts w:ascii="b nazani" w:hAnsi="b nazani" w:hint="eastAsia"/>
          <w:sz w:val="18"/>
          <w:rtl/>
        </w:rPr>
        <w:t>ها</w:t>
      </w:r>
      <w:r w:rsidRPr="00203115">
        <w:rPr>
          <w:rFonts w:ascii="b nazani" w:hAnsi="b nazani" w:hint="cs"/>
          <w:sz w:val="18"/>
          <w:rtl/>
        </w:rPr>
        <w:t>ی</w:t>
      </w:r>
      <w:r w:rsidRPr="00203115">
        <w:rPr>
          <w:rFonts w:ascii="b nazani" w:hAnsi="b nazani"/>
          <w:sz w:val="18"/>
          <w:rtl/>
        </w:rPr>
        <w:t xml:space="preserve"> </w:t>
      </w:r>
      <w:r w:rsidRPr="00203115">
        <w:rPr>
          <w:rFonts w:ascii="b nazani" w:hAnsi="b nazani" w:hint="eastAsia"/>
          <w:sz w:val="18"/>
          <w:rtl/>
        </w:rPr>
        <w:t>قرارداد</w:t>
      </w:r>
      <w:r w:rsidRPr="00203115">
        <w:rPr>
          <w:rFonts w:ascii="b nazani" w:hAnsi="b nazani" w:hint="cs"/>
          <w:sz w:val="18"/>
          <w:rtl/>
        </w:rPr>
        <w:t>ی</w:t>
      </w:r>
      <w:r w:rsidRPr="00203115">
        <w:rPr>
          <w:rFonts w:ascii="b nazani" w:hAnsi="b nazani"/>
          <w:sz w:val="18"/>
          <w:rtl/>
        </w:rPr>
        <w:t xml:space="preserve"> </w:t>
      </w:r>
      <w:r w:rsidRPr="00203115">
        <w:rPr>
          <w:rFonts w:ascii="b nazani" w:hAnsi="b nazani" w:hint="eastAsia"/>
          <w:sz w:val="18"/>
          <w:rtl/>
        </w:rPr>
        <w:t>و</w:t>
      </w:r>
      <w:r w:rsidRPr="00203115">
        <w:rPr>
          <w:rFonts w:ascii="b nazani" w:hAnsi="b nazani"/>
          <w:sz w:val="18"/>
          <w:rtl/>
        </w:rPr>
        <w:t xml:space="preserve"> </w:t>
      </w:r>
      <w:r w:rsidRPr="00203115">
        <w:rPr>
          <w:rFonts w:ascii="b nazani" w:hAnsi="b nazani" w:hint="eastAsia"/>
          <w:sz w:val="18"/>
          <w:rtl/>
        </w:rPr>
        <w:t>خسارات</w:t>
      </w:r>
      <w:r w:rsidRPr="00203115">
        <w:rPr>
          <w:rFonts w:ascii="b nazani" w:hAnsi="b nazani"/>
          <w:sz w:val="18"/>
          <w:rtl/>
        </w:rPr>
        <w:t xml:space="preserve"> </w:t>
      </w:r>
      <w:r w:rsidRPr="00203115">
        <w:rPr>
          <w:rFonts w:ascii="b nazani" w:hAnsi="b nazani" w:hint="eastAsia"/>
          <w:sz w:val="18"/>
          <w:rtl/>
        </w:rPr>
        <w:t>وارده</w:t>
      </w:r>
      <w:r w:rsidRPr="00203115">
        <w:rPr>
          <w:rFonts w:ascii="b nazani" w:hAnsi="b nazani"/>
          <w:sz w:val="18"/>
          <w:rtl/>
        </w:rPr>
        <w:t xml:space="preserve"> </w:t>
      </w:r>
      <w:r w:rsidRPr="00203115">
        <w:rPr>
          <w:rFonts w:ascii="b nazani" w:hAnsi="b nazani" w:hint="eastAsia"/>
          <w:sz w:val="18"/>
          <w:rtl/>
        </w:rPr>
        <w:t>به</w:t>
      </w:r>
      <w:r w:rsidRPr="00203115">
        <w:rPr>
          <w:rFonts w:ascii="b nazani" w:hAnsi="b nazani"/>
          <w:sz w:val="18"/>
          <w:rtl/>
        </w:rPr>
        <w:t xml:space="preserve"> </w:t>
      </w:r>
      <w:r w:rsidRPr="00203115">
        <w:rPr>
          <w:rFonts w:ascii="b nazani" w:hAnsi="b nazani" w:hint="eastAsia"/>
          <w:sz w:val="18"/>
          <w:rtl/>
        </w:rPr>
        <w:t>اشخاص</w:t>
      </w:r>
      <w:r w:rsidRPr="00203115">
        <w:rPr>
          <w:rFonts w:ascii="b nazani" w:hAnsi="b nazani"/>
          <w:sz w:val="18"/>
          <w:rtl/>
        </w:rPr>
        <w:t xml:space="preserve"> </w:t>
      </w:r>
      <w:r w:rsidRPr="00203115">
        <w:rPr>
          <w:rFonts w:ascii="b nazani" w:hAnsi="b nazani" w:hint="eastAsia"/>
          <w:sz w:val="18"/>
          <w:rtl/>
        </w:rPr>
        <w:t>ثالث</w:t>
      </w:r>
      <w:r w:rsidRPr="00203115">
        <w:rPr>
          <w:rFonts w:ascii="b nazani" w:hAnsi="b nazani"/>
          <w:sz w:val="18"/>
          <w:rtl/>
        </w:rPr>
        <w:t xml:space="preserve"> </w:t>
      </w:r>
      <w:r w:rsidRPr="00203115">
        <w:rPr>
          <w:rFonts w:ascii="b nazani" w:hAnsi="b nazani" w:hint="eastAsia"/>
          <w:sz w:val="18"/>
          <w:rtl/>
        </w:rPr>
        <w:t>از</w:t>
      </w:r>
      <w:r w:rsidRPr="00203115">
        <w:rPr>
          <w:rFonts w:ascii="b nazani" w:hAnsi="b nazani"/>
          <w:sz w:val="18"/>
          <w:rtl/>
        </w:rPr>
        <w:t xml:space="preserve"> </w:t>
      </w:r>
      <w:r w:rsidRPr="00203115">
        <w:rPr>
          <w:rFonts w:ascii="b nazani" w:hAnsi="b nazani" w:hint="eastAsia"/>
          <w:sz w:val="18"/>
          <w:rtl/>
        </w:rPr>
        <w:t>هر</w:t>
      </w:r>
      <w:r w:rsidRPr="00203115">
        <w:rPr>
          <w:rFonts w:ascii="b nazani" w:hAnsi="b nazani"/>
          <w:sz w:val="18"/>
          <w:rtl/>
        </w:rPr>
        <w:t xml:space="preserve"> </w:t>
      </w:r>
      <w:r w:rsidRPr="00203115">
        <w:rPr>
          <w:rFonts w:ascii="b nazani" w:hAnsi="b nazani" w:hint="eastAsia"/>
          <w:sz w:val="18"/>
          <w:rtl/>
        </w:rPr>
        <w:t>نظر</w:t>
      </w:r>
      <w:r w:rsidRPr="00203115">
        <w:rPr>
          <w:rFonts w:ascii="b nazani" w:hAnsi="b nazani"/>
          <w:sz w:val="18"/>
          <w:rtl/>
        </w:rPr>
        <w:t xml:space="preserve"> </w:t>
      </w:r>
      <w:r w:rsidRPr="00203115">
        <w:rPr>
          <w:rFonts w:ascii="b nazani" w:hAnsi="b nazani" w:hint="eastAsia"/>
          <w:sz w:val="18"/>
          <w:rtl/>
        </w:rPr>
        <w:t>باشد</w:t>
      </w:r>
      <w:r w:rsidRPr="00203115">
        <w:rPr>
          <w:rFonts w:ascii="b nazani" w:hAnsi="b nazani"/>
          <w:sz w:val="18"/>
          <w:rtl/>
        </w:rPr>
        <w:t xml:space="preserve"> </w:t>
      </w:r>
      <w:r w:rsidRPr="00203115">
        <w:rPr>
          <w:rFonts w:ascii="b nazani" w:hAnsi="b nazani" w:hint="eastAsia"/>
          <w:sz w:val="18"/>
          <w:rtl/>
        </w:rPr>
        <w:t>با</w:t>
      </w:r>
      <w:r w:rsidRPr="00203115">
        <w:rPr>
          <w:rFonts w:ascii="b nazani" w:hAnsi="b nazani"/>
          <w:sz w:val="18"/>
          <w:rtl/>
        </w:rPr>
        <w:t xml:space="preserve"> </w:t>
      </w:r>
      <w:r w:rsidRPr="00203115">
        <w:rPr>
          <w:rFonts w:ascii="b nazani" w:hAnsi="b nazani" w:hint="eastAsia"/>
          <w:sz w:val="18"/>
          <w:rtl/>
        </w:rPr>
        <w:t>هز</w:t>
      </w:r>
      <w:r w:rsidRPr="00203115">
        <w:rPr>
          <w:rFonts w:ascii="b nazani" w:hAnsi="b nazani" w:hint="cs"/>
          <w:sz w:val="18"/>
          <w:rtl/>
        </w:rPr>
        <w:t>ی</w:t>
      </w:r>
      <w:r w:rsidRPr="00203115">
        <w:rPr>
          <w:rFonts w:ascii="b nazani" w:hAnsi="b nazani" w:hint="eastAsia"/>
          <w:sz w:val="18"/>
          <w:rtl/>
        </w:rPr>
        <w:t>نه</w:t>
      </w:r>
      <w:r w:rsidRPr="00203115">
        <w:rPr>
          <w:rFonts w:ascii="b nazani" w:hAnsi="b nazani"/>
          <w:sz w:val="18"/>
          <w:rtl/>
        </w:rPr>
        <w:t xml:space="preserve"> </w:t>
      </w:r>
      <w:r w:rsidRPr="00203115">
        <w:rPr>
          <w:rFonts w:ascii="b nazani" w:hAnsi="b nazani" w:hint="eastAsia"/>
          <w:sz w:val="18"/>
          <w:rtl/>
        </w:rPr>
        <w:t>خود</w:t>
      </w:r>
      <w:r w:rsidRPr="00203115">
        <w:rPr>
          <w:rFonts w:ascii="b nazani" w:hAnsi="b nazani"/>
          <w:sz w:val="18"/>
          <w:rtl/>
        </w:rPr>
        <w:t xml:space="preserve"> </w:t>
      </w:r>
      <w:r w:rsidRPr="00203115">
        <w:rPr>
          <w:rFonts w:ascii="b nazani" w:hAnsi="b nazani" w:hint="eastAsia"/>
          <w:sz w:val="18"/>
          <w:rtl/>
        </w:rPr>
        <w:t>اقدام</w:t>
      </w:r>
      <w:r w:rsidRPr="00203115">
        <w:rPr>
          <w:rFonts w:ascii="b nazani" w:hAnsi="b nazani"/>
          <w:sz w:val="18"/>
          <w:rtl/>
        </w:rPr>
        <w:t xml:space="preserve"> </w:t>
      </w:r>
      <w:r w:rsidRPr="00203115">
        <w:rPr>
          <w:rFonts w:ascii="b nazani" w:hAnsi="b nazani" w:hint="eastAsia"/>
          <w:sz w:val="18"/>
          <w:rtl/>
        </w:rPr>
        <w:t>نما</w:t>
      </w:r>
      <w:r w:rsidRPr="00203115">
        <w:rPr>
          <w:rFonts w:ascii="b nazani" w:hAnsi="b nazani" w:hint="cs"/>
          <w:sz w:val="18"/>
          <w:rtl/>
        </w:rPr>
        <w:t>ی</w:t>
      </w:r>
      <w:r w:rsidRPr="00203115">
        <w:rPr>
          <w:rFonts w:ascii="b nazani" w:hAnsi="b nazani" w:hint="eastAsia"/>
          <w:sz w:val="18"/>
          <w:rtl/>
        </w:rPr>
        <w:t>د</w:t>
      </w:r>
      <w:r w:rsidRPr="00203115">
        <w:rPr>
          <w:rFonts w:ascii="b nazani" w:hAnsi="b nazani"/>
          <w:sz w:val="18"/>
          <w:rtl/>
        </w:rPr>
        <w:t xml:space="preserve"> </w:t>
      </w:r>
      <w:r w:rsidRPr="00203115">
        <w:rPr>
          <w:rFonts w:ascii="b nazani" w:hAnsi="b nazani" w:hint="eastAsia"/>
          <w:sz w:val="18"/>
          <w:rtl/>
        </w:rPr>
        <w:t>و</w:t>
      </w:r>
      <w:r w:rsidRPr="00203115">
        <w:rPr>
          <w:rFonts w:ascii="b nazani" w:hAnsi="b nazani"/>
          <w:sz w:val="18"/>
          <w:rtl/>
        </w:rPr>
        <w:t xml:space="preserve"> </w:t>
      </w:r>
      <w:r w:rsidR="00265524" w:rsidRPr="00203115">
        <w:rPr>
          <w:rFonts w:ascii="b nazani" w:hAnsi="b nazani" w:hint="cs"/>
          <w:sz w:val="18"/>
          <w:rtl/>
        </w:rPr>
        <w:t>مرکز رشد</w:t>
      </w:r>
      <w:r w:rsidRPr="00203115">
        <w:rPr>
          <w:rFonts w:ascii="b nazani" w:hAnsi="b nazani"/>
          <w:sz w:val="18"/>
          <w:rtl/>
        </w:rPr>
        <w:t xml:space="preserve"> </w:t>
      </w:r>
      <w:r w:rsidRPr="00203115">
        <w:rPr>
          <w:rFonts w:ascii="b nazani" w:hAnsi="b nazani" w:hint="eastAsia"/>
          <w:sz w:val="18"/>
          <w:rtl/>
        </w:rPr>
        <w:t>ه</w:t>
      </w:r>
      <w:r w:rsidRPr="00203115">
        <w:rPr>
          <w:rFonts w:ascii="b nazani" w:hAnsi="b nazani" w:hint="cs"/>
          <w:sz w:val="18"/>
          <w:rtl/>
        </w:rPr>
        <w:t>ی</w:t>
      </w:r>
      <w:r w:rsidRPr="00203115">
        <w:rPr>
          <w:rFonts w:ascii="b nazani" w:hAnsi="b nazani" w:hint="eastAsia"/>
          <w:sz w:val="18"/>
          <w:rtl/>
        </w:rPr>
        <w:t>چگونه</w:t>
      </w:r>
      <w:r w:rsidRPr="00203115">
        <w:rPr>
          <w:rFonts w:ascii="b nazani" w:hAnsi="b nazani"/>
          <w:sz w:val="18"/>
          <w:rtl/>
        </w:rPr>
        <w:t xml:space="preserve"> </w:t>
      </w:r>
      <w:r w:rsidRPr="00203115">
        <w:rPr>
          <w:rFonts w:ascii="b nazani" w:hAnsi="b nazani" w:hint="eastAsia"/>
          <w:sz w:val="18"/>
          <w:rtl/>
        </w:rPr>
        <w:t>مسئول</w:t>
      </w:r>
      <w:r w:rsidRPr="00203115">
        <w:rPr>
          <w:rFonts w:ascii="b nazani" w:hAnsi="b nazani" w:hint="cs"/>
          <w:sz w:val="18"/>
          <w:rtl/>
        </w:rPr>
        <w:t>ی</w:t>
      </w:r>
      <w:r w:rsidRPr="00203115">
        <w:rPr>
          <w:rFonts w:ascii="b nazani" w:hAnsi="b nazani" w:hint="eastAsia"/>
          <w:sz w:val="18"/>
          <w:rtl/>
        </w:rPr>
        <w:t>ت</w:t>
      </w:r>
      <w:r w:rsidRPr="00203115">
        <w:rPr>
          <w:rFonts w:ascii="b nazani" w:hAnsi="b nazani" w:hint="cs"/>
          <w:sz w:val="18"/>
          <w:rtl/>
        </w:rPr>
        <w:t>ی</w:t>
      </w:r>
      <w:r w:rsidRPr="00203115">
        <w:rPr>
          <w:rFonts w:ascii="b nazani" w:hAnsi="b nazani"/>
          <w:sz w:val="18"/>
          <w:rtl/>
        </w:rPr>
        <w:t xml:space="preserve"> </w:t>
      </w:r>
      <w:r w:rsidRPr="00203115">
        <w:rPr>
          <w:rFonts w:ascii="b nazani" w:hAnsi="b nazani" w:hint="eastAsia"/>
          <w:sz w:val="18"/>
          <w:rtl/>
        </w:rPr>
        <w:t>در</w:t>
      </w:r>
      <w:r w:rsidRPr="00203115">
        <w:rPr>
          <w:rFonts w:ascii="b nazani" w:hAnsi="b nazani"/>
          <w:sz w:val="18"/>
          <w:rtl/>
        </w:rPr>
        <w:t xml:space="preserve"> </w:t>
      </w:r>
      <w:r w:rsidRPr="00203115">
        <w:rPr>
          <w:rFonts w:ascii="b nazani" w:hAnsi="b nazani" w:hint="eastAsia"/>
          <w:sz w:val="18"/>
          <w:rtl/>
        </w:rPr>
        <w:t>ا</w:t>
      </w:r>
      <w:r w:rsidRPr="00203115">
        <w:rPr>
          <w:rFonts w:ascii="b nazani" w:hAnsi="b nazani" w:hint="cs"/>
          <w:sz w:val="18"/>
          <w:rtl/>
        </w:rPr>
        <w:t>ی</w:t>
      </w:r>
      <w:r w:rsidRPr="00203115">
        <w:rPr>
          <w:rFonts w:ascii="b nazani" w:hAnsi="b nazani" w:hint="eastAsia"/>
          <w:sz w:val="18"/>
          <w:rtl/>
        </w:rPr>
        <w:t>ن</w:t>
      </w:r>
      <w:r w:rsidRPr="00203115">
        <w:rPr>
          <w:rFonts w:ascii="b nazani" w:hAnsi="b nazani"/>
          <w:sz w:val="18"/>
          <w:rtl/>
        </w:rPr>
        <w:t xml:space="preserve"> </w:t>
      </w:r>
      <w:r w:rsidRPr="00203115">
        <w:rPr>
          <w:rFonts w:ascii="b nazani" w:hAnsi="b nazani" w:hint="eastAsia"/>
          <w:sz w:val="18"/>
          <w:rtl/>
        </w:rPr>
        <w:t>خصوص</w:t>
      </w:r>
      <w:r w:rsidRPr="00203115">
        <w:rPr>
          <w:rFonts w:ascii="b nazani" w:hAnsi="b nazani"/>
          <w:sz w:val="18"/>
          <w:rtl/>
        </w:rPr>
        <w:t xml:space="preserve"> </w:t>
      </w:r>
      <w:r w:rsidRPr="00203115">
        <w:rPr>
          <w:rFonts w:ascii="b nazani" w:hAnsi="b nazani" w:hint="eastAsia"/>
          <w:sz w:val="18"/>
          <w:rtl/>
        </w:rPr>
        <w:t>ندارد</w:t>
      </w:r>
      <w:r w:rsidR="00833243" w:rsidRPr="00203115">
        <w:rPr>
          <w:rFonts w:ascii="b nazani" w:hAnsi="b nazani" w:hint="cs"/>
          <w:sz w:val="18"/>
          <w:rtl/>
        </w:rPr>
        <w:t>.</w:t>
      </w:r>
    </w:p>
    <w:p w14:paraId="0AECD656" w14:textId="77777777" w:rsidR="00ED15CF" w:rsidRPr="00203115" w:rsidRDefault="00ED15CF" w:rsidP="00ED15CF">
      <w:pPr>
        <w:widowControl w:val="0"/>
        <w:ind w:left="227" w:hanging="227"/>
        <w:rPr>
          <w:rFonts w:ascii="b nazani" w:hAnsi="b nazani"/>
          <w:b/>
          <w:bCs/>
          <w:sz w:val="18"/>
          <w:rtl/>
        </w:rPr>
      </w:pPr>
      <w:r w:rsidRPr="00203115">
        <w:rPr>
          <w:rFonts w:ascii="b nazani" w:hAnsi="b nazani" w:hint="cs"/>
          <w:sz w:val="18"/>
          <w:rtl/>
        </w:rPr>
        <w:t>4-12) شرکت</w:t>
      </w:r>
      <w:r w:rsidRPr="00203115">
        <w:rPr>
          <w:rFonts w:ascii="b nazani" w:hAnsi="b nazani"/>
          <w:sz w:val="18"/>
          <w:rtl/>
        </w:rPr>
        <w:t xml:space="preserve"> </w:t>
      </w:r>
      <w:r w:rsidRPr="00203115">
        <w:rPr>
          <w:rFonts w:ascii="b nazani" w:hAnsi="b nazani" w:hint="eastAsia"/>
          <w:sz w:val="18"/>
          <w:rtl/>
        </w:rPr>
        <w:t>حق</w:t>
      </w:r>
      <w:r w:rsidRPr="00203115">
        <w:rPr>
          <w:rFonts w:ascii="b nazani" w:hAnsi="b nazani"/>
          <w:sz w:val="18"/>
          <w:rtl/>
        </w:rPr>
        <w:t xml:space="preserve"> </w:t>
      </w:r>
      <w:r w:rsidRPr="00203115">
        <w:rPr>
          <w:rFonts w:ascii="b nazani" w:hAnsi="b nazani" w:hint="eastAsia"/>
          <w:sz w:val="18"/>
          <w:rtl/>
        </w:rPr>
        <w:t>استفاده</w:t>
      </w:r>
      <w:r w:rsidRPr="00203115">
        <w:rPr>
          <w:rFonts w:ascii="b nazani" w:hAnsi="b nazani"/>
          <w:sz w:val="18"/>
          <w:rtl/>
        </w:rPr>
        <w:t xml:space="preserve"> </w:t>
      </w:r>
      <w:r w:rsidRPr="00203115">
        <w:rPr>
          <w:rFonts w:ascii="b nazani" w:hAnsi="b nazani" w:hint="eastAsia"/>
          <w:sz w:val="18"/>
          <w:rtl/>
        </w:rPr>
        <w:t>از</w:t>
      </w:r>
      <w:r w:rsidRPr="00203115">
        <w:rPr>
          <w:rFonts w:ascii="b nazani" w:hAnsi="b nazani"/>
          <w:sz w:val="18"/>
          <w:rtl/>
        </w:rPr>
        <w:t xml:space="preserve"> </w:t>
      </w:r>
      <w:r w:rsidRPr="00203115">
        <w:rPr>
          <w:rFonts w:ascii="b nazani" w:hAnsi="b nazani" w:hint="eastAsia"/>
          <w:sz w:val="18"/>
          <w:rtl/>
        </w:rPr>
        <w:t>مورد</w:t>
      </w:r>
      <w:r w:rsidRPr="00203115">
        <w:rPr>
          <w:rFonts w:ascii="b nazani" w:hAnsi="b nazani"/>
          <w:sz w:val="18"/>
          <w:rtl/>
        </w:rPr>
        <w:t xml:space="preserve"> </w:t>
      </w:r>
      <w:r w:rsidR="00BA5AF0" w:rsidRPr="00203115">
        <w:rPr>
          <w:rFonts w:ascii="b nazani" w:hAnsi="b nazani" w:hint="eastAsia"/>
          <w:sz w:val="18"/>
          <w:rtl/>
        </w:rPr>
        <w:t>استقرار</w:t>
      </w:r>
      <w:r w:rsidRPr="00203115">
        <w:rPr>
          <w:rFonts w:ascii="b nazani" w:hAnsi="b nazani"/>
          <w:sz w:val="18"/>
          <w:rtl/>
        </w:rPr>
        <w:t xml:space="preserve"> </w:t>
      </w:r>
      <w:r w:rsidRPr="00203115">
        <w:rPr>
          <w:rFonts w:ascii="b nazani" w:hAnsi="b nazani" w:hint="eastAsia"/>
          <w:sz w:val="18"/>
          <w:rtl/>
        </w:rPr>
        <w:t>را</w:t>
      </w:r>
      <w:r w:rsidRPr="00203115">
        <w:rPr>
          <w:rFonts w:ascii="b nazani" w:hAnsi="b nazani"/>
          <w:sz w:val="18"/>
          <w:rtl/>
        </w:rPr>
        <w:t xml:space="preserve"> </w:t>
      </w:r>
      <w:r w:rsidRPr="00203115">
        <w:rPr>
          <w:rFonts w:ascii="b nazani" w:hAnsi="b nazani" w:hint="eastAsia"/>
          <w:sz w:val="18"/>
          <w:rtl/>
        </w:rPr>
        <w:t>بر</w:t>
      </w:r>
      <w:r w:rsidRPr="00203115">
        <w:rPr>
          <w:rFonts w:ascii="b nazani" w:hAnsi="b nazani"/>
          <w:sz w:val="18"/>
          <w:rtl/>
        </w:rPr>
        <w:t xml:space="preserve"> </w:t>
      </w:r>
      <w:r w:rsidRPr="00203115">
        <w:rPr>
          <w:rFonts w:ascii="b nazani" w:hAnsi="b nazani" w:hint="eastAsia"/>
          <w:sz w:val="18"/>
          <w:rtl/>
        </w:rPr>
        <w:t>خلاف</w:t>
      </w:r>
      <w:r w:rsidRPr="00203115">
        <w:rPr>
          <w:rFonts w:ascii="b nazani" w:hAnsi="b nazani"/>
          <w:sz w:val="18"/>
          <w:rtl/>
        </w:rPr>
        <w:t xml:space="preserve"> </w:t>
      </w:r>
      <w:r w:rsidRPr="00203115">
        <w:rPr>
          <w:rFonts w:ascii="b nazani" w:hAnsi="b nazani" w:hint="eastAsia"/>
          <w:sz w:val="18"/>
          <w:rtl/>
        </w:rPr>
        <w:t>موضوع</w:t>
      </w:r>
      <w:r w:rsidRPr="00203115">
        <w:rPr>
          <w:rFonts w:ascii="b nazani" w:hAnsi="b nazani"/>
          <w:sz w:val="18"/>
          <w:rtl/>
        </w:rPr>
        <w:t xml:space="preserve"> </w:t>
      </w:r>
      <w:r w:rsidRPr="00203115">
        <w:rPr>
          <w:rFonts w:ascii="b nazani" w:hAnsi="b nazani" w:hint="eastAsia"/>
          <w:sz w:val="18"/>
          <w:rtl/>
        </w:rPr>
        <w:t>قرارداد</w:t>
      </w:r>
      <w:r w:rsidRPr="00203115">
        <w:rPr>
          <w:rFonts w:ascii="b nazani" w:hAnsi="b nazani"/>
          <w:sz w:val="18"/>
          <w:rtl/>
        </w:rPr>
        <w:t xml:space="preserve"> </w:t>
      </w:r>
      <w:r w:rsidRPr="00203115">
        <w:rPr>
          <w:rFonts w:ascii="b nazani" w:hAnsi="b nazani" w:hint="eastAsia"/>
          <w:sz w:val="18"/>
          <w:rtl/>
        </w:rPr>
        <w:t>ندارد</w:t>
      </w:r>
      <w:r w:rsidRPr="00203115">
        <w:rPr>
          <w:rFonts w:ascii="b nazani" w:hAnsi="b nazani" w:hint="cs"/>
          <w:sz w:val="18"/>
          <w:rtl/>
        </w:rPr>
        <w:t>؛</w:t>
      </w:r>
      <w:r w:rsidRPr="00203115">
        <w:rPr>
          <w:rFonts w:ascii="b nazani" w:hAnsi="b nazani"/>
          <w:sz w:val="18"/>
          <w:rtl/>
        </w:rPr>
        <w:t xml:space="preserve"> </w:t>
      </w:r>
      <w:r w:rsidRPr="00203115">
        <w:rPr>
          <w:rFonts w:ascii="b nazani" w:hAnsi="b nazani" w:hint="eastAsia"/>
          <w:sz w:val="18"/>
          <w:rtl/>
        </w:rPr>
        <w:t>ضمن</w:t>
      </w:r>
      <w:r w:rsidRPr="00203115">
        <w:rPr>
          <w:rFonts w:ascii="b nazani" w:hAnsi="b nazani"/>
          <w:sz w:val="18"/>
          <w:rtl/>
        </w:rPr>
        <w:t xml:space="preserve"> </w:t>
      </w:r>
      <w:r w:rsidRPr="00203115">
        <w:rPr>
          <w:rFonts w:ascii="b nazani" w:hAnsi="b nazani" w:hint="eastAsia"/>
          <w:sz w:val="18"/>
          <w:rtl/>
        </w:rPr>
        <w:t>آنکه</w:t>
      </w:r>
      <w:r w:rsidRPr="00203115">
        <w:rPr>
          <w:rFonts w:ascii="b nazani" w:hAnsi="b nazani"/>
          <w:sz w:val="18"/>
          <w:rtl/>
        </w:rPr>
        <w:t xml:space="preserve"> </w:t>
      </w:r>
      <w:r w:rsidRPr="00203115">
        <w:rPr>
          <w:rFonts w:ascii="b nazani" w:hAnsi="b nazani" w:hint="eastAsia"/>
          <w:sz w:val="18"/>
          <w:rtl/>
        </w:rPr>
        <w:t>مکلف</w:t>
      </w:r>
      <w:r w:rsidRPr="00203115">
        <w:rPr>
          <w:rFonts w:ascii="b nazani" w:hAnsi="b nazani"/>
          <w:sz w:val="18"/>
          <w:rtl/>
        </w:rPr>
        <w:t xml:space="preserve"> </w:t>
      </w:r>
      <w:r w:rsidRPr="00203115">
        <w:rPr>
          <w:rFonts w:ascii="b nazani" w:hAnsi="b nazani" w:hint="eastAsia"/>
          <w:sz w:val="18"/>
          <w:rtl/>
        </w:rPr>
        <w:t>است</w:t>
      </w:r>
      <w:r w:rsidRPr="00203115">
        <w:rPr>
          <w:rFonts w:ascii="b nazani" w:hAnsi="b nazani"/>
          <w:sz w:val="18"/>
          <w:rtl/>
        </w:rPr>
        <w:t xml:space="preserve"> </w:t>
      </w:r>
      <w:r w:rsidRPr="00203115">
        <w:rPr>
          <w:rFonts w:ascii="b nazani" w:hAnsi="b nazani" w:hint="eastAsia"/>
          <w:sz w:val="18"/>
          <w:rtl/>
        </w:rPr>
        <w:t>از</w:t>
      </w:r>
      <w:r w:rsidRPr="00203115">
        <w:rPr>
          <w:rFonts w:ascii="b nazani" w:hAnsi="b nazani"/>
          <w:sz w:val="18"/>
          <w:rtl/>
        </w:rPr>
        <w:t xml:space="preserve"> </w:t>
      </w:r>
      <w:r w:rsidRPr="00203115">
        <w:rPr>
          <w:rFonts w:ascii="b nazani" w:hAnsi="b nazani" w:hint="eastAsia"/>
          <w:sz w:val="18"/>
          <w:rtl/>
        </w:rPr>
        <w:t>مورد</w:t>
      </w:r>
      <w:r w:rsidRPr="00203115">
        <w:rPr>
          <w:rFonts w:ascii="b nazani" w:hAnsi="b nazani"/>
          <w:sz w:val="18"/>
          <w:rtl/>
        </w:rPr>
        <w:t xml:space="preserve"> </w:t>
      </w:r>
      <w:r w:rsidR="00BA5AF0" w:rsidRPr="00203115">
        <w:rPr>
          <w:rFonts w:ascii="b nazani" w:hAnsi="b nazani" w:hint="eastAsia"/>
          <w:sz w:val="18"/>
          <w:rtl/>
        </w:rPr>
        <w:t>استقرار</w:t>
      </w:r>
      <w:r w:rsidRPr="00203115">
        <w:rPr>
          <w:rFonts w:ascii="b nazani" w:hAnsi="b nazani"/>
          <w:sz w:val="18"/>
          <w:rtl/>
        </w:rPr>
        <w:t xml:space="preserve"> </w:t>
      </w:r>
      <w:r w:rsidRPr="00203115">
        <w:rPr>
          <w:rFonts w:ascii="b nazani" w:hAnsi="b nazani" w:hint="eastAsia"/>
          <w:sz w:val="18"/>
          <w:rtl/>
        </w:rPr>
        <w:t>استفاده</w:t>
      </w:r>
      <w:r w:rsidRPr="00203115">
        <w:rPr>
          <w:rFonts w:ascii="b nazani" w:hAnsi="b nazani"/>
          <w:sz w:val="18"/>
          <w:rtl/>
        </w:rPr>
        <w:t xml:space="preserve"> </w:t>
      </w:r>
      <w:r w:rsidRPr="00203115">
        <w:rPr>
          <w:rFonts w:ascii="b nazani" w:hAnsi="b nazani" w:hint="eastAsia"/>
          <w:sz w:val="18"/>
          <w:rtl/>
        </w:rPr>
        <w:t>متعارف</w:t>
      </w:r>
      <w:r w:rsidRPr="00203115">
        <w:rPr>
          <w:rFonts w:ascii="b nazani" w:hAnsi="b nazani"/>
          <w:sz w:val="18"/>
          <w:rtl/>
        </w:rPr>
        <w:t xml:space="preserve"> </w:t>
      </w:r>
      <w:r w:rsidRPr="00203115">
        <w:rPr>
          <w:rFonts w:ascii="b nazani" w:hAnsi="b nazani" w:hint="eastAsia"/>
          <w:sz w:val="18"/>
          <w:rtl/>
        </w:rPr>
        <w:t>نما</w:t>
      </w:r>
      <w:r w:rsidRPr="00203115">
        <w:rPr>
          <w:rFonts w:ascii="b nazani" w:hAnsi="b nazani" w:hint="cs"/>
          <w:sz w:val="18"/>
          <w:rtl/>
        </w:rPr>
        <w:t>ی</w:t>
      </w:r>
      <w:r w:rsidRPr="00203115">
        <w:rPr>
          <w:rFonts w:ascii="b nazani" w:hAnsi="b nazani" w:hint="eastAsia"/>
          <w:sz w:val="18"/>
          <w:rtl/>
        </w:rPr>
        <w:t>د</w:t>
      </w:r>
      <w:r w:rsidRPr="00203115">
        <w:rPr>
          <w:rFonts w:ascii="b nazani" w:hAnsi="b nazani" w:hint="cs"/>
          <w:b/>
          <w:bCs/>
          <w:sz w:val="18"/>
          <w:rtl/>
        </w:rPr>
        <w:t>.</w:t>
      </w:r>
    </w:p>
    <w:p w14:paraId="3AE754A5" w14:textId="77777777" w:rsidR="00ED15CF" w:rsidRPr="00203115" w:rsidRDefault="00ED15CF" w:rsidP="00ED15CF">
      <w:pPr>
        <w:widowControl w:val="0"/>
        <w:ind w:left="227" w:hanging="227"/>
        <w:rPr>
          <w:rFonts w:ascii="b nazani" w:hAnsi="b nazani"/>
          <w:sz w:val="18"/>
          <w:rtl/>
        </w:rPr>
      </w:pPr>
      <w:bookmarkStart w:id="0" w:name="_Hlk70496334"/>
      <w:r w:rsidRPr="00203115">
        <w:rPr>
          <w:rFonts w:ascii="b nazani" w:hAnsi="b nazani" w:hint="cs"/>
          <w:sz w:val="18"/>
          <w:rtl/>
        </w:rPr>
        <w:t xml:space="preserve">4-13) </w:t>
      </w:r>
      <w:bookmarkEnd w:id="0"/>
      <w:r w:rsidRPr="00203115">
        <w:rPr>
          <w:rFonts w:ascii="b nazani" w:hAnsi="b nazani" w:hint="cs"/>
          <w:sz w:val="18"/>
          <w:rtl/>
        </w:rPr>
        <w:t>پر</w:t>
      </w:r>
      <w:r w:rsidRPr="00203115">
        <w:rPr>
          <w:rFonts w:ascii="b nazani" w:hAnsi="b nazani" w:hint="eastAsia"/>
          <w:sz w:val="18"/>
          <w:rtl/>
        </w:rPr>
        <w:t>داخت</w:t>
      </w:r>
      <w:r w:rsidRPr="00203115">
        <w:rPr>
          <w:rFonts w:ascii="b nazani" w:hAnsi="b nazani"/>
          <w:sz w:val="18"/>
          <w:rtl/>
        </w:rPr>
        <w:t xml:space="preserve"> </w:t>
      </w:r>
      <w:r w:rsidRPr="00203115">
        <w:rPr>
          <w:rFonts w:ascii="b nazani" w:hAnsi="b nazani" w:hint="eastAsia"/>
          <w:sz w:val="18"/>
          <w:rtl/>
        </w:rPr>
        <w:t>هز</w:t>
      </w:r>
      <w:r w:rsidRPr="00203115">
        <w:rPr>
          <w:rFonts w:ascii="b nazani" w:hAnsi="b nazani" w:hint="cs"/>
          <w:sz w:val="18"/>
          <w:rtl/>
        </w:rPr>
        <w:t>ی</w:t>
      </w:r>
      <w:r w:rsidRPr="00203115">
        <w:rPr>
          <w:rFonts w:ascii="b nazani" w:hAnsi="b nazani" w:hint="eastAsia"/>
          <w:sz w:val="18"/>
          <w:rtl/>
        </w:rPr>
        <w:t>نه‌</w:t>
      </w:r>
      <w:r w:rsidR="00EB3052" w:rsidRPr="00203115">
        <w:rPr>
          <w:rFonts w:ascii="b nazani" w:hAnsi="b nazani" w:hint="cs"/>
          <w:sz w:val="18"/>
          <w:rtl/>
        </w:rPr>
        <w:t xml:space="preserve"> حق شارژ</w:t>
      </w:r>
      <w:r w:rsidRPr="00203115">
        <w:rPr>
          <w:rFonts w:ascii="b nazani" w:hAnsi="b nazani"/>
          <w:sz w:val="18"/>
          <w:rtl/>
        </w:rPr>
        <w:t xml:space="preserve"> </w:t>
      </w:r>
      <w:r w:rsidR="00786357" w:rsidRPr="00203115">
        <w:rPr>
          <w:rFonts w:ascii="b nazani" w:hAnsi="b nazani" w:hint="cs"/>
          <w:sz w:val="18"/>
          <w:rtl/>
        </w:rPr>
        <w:t xml:space="preserve">به جز آب و برق و گاز </w:t>
      </w:r>
      <w:r w:rsidRPr="00203115">
        <w:rPr>
          <w:rFonts w:ascii="b nazani" w:hAnsi="b nazani" w:hint="eastAsia"/>
          <w:sz w:val="18"/>
          <w:rtl/>
        </w:rPr>
        <w:t>به</w:t>
      </w:r>
      <w:r w:rsidRPr="00203115">
        <w:rPr>
          <w:rFonts w:ascii="b nazani" w:hAnsi="b nazani"/>
          <w:sz w:val="18"/>
          <w:rtl/>
        </w:rPr>
        <w:t xml:space="preserve"> </w:t>
      </w:r>
      <w:r w:rsidRPr="00203115">
        <w:rPr>
          <w:rFonts w:ascii="b nazani" w:hAnsi="b nazani" w:hint="eastAsia"/>
          <w:sz w:val="18"/>
          <w:rtl/>
        </w:rPr>
        <w:t>تناسب</w:t>
      </w:r>
      <w:r w:rsidRPr="00203115">
        <w:rPr>
          <w:rFonts w:ascii="b nazani" w:hAnsi="b nazani"/>
          <w:sz w:val="18"/>
          <w:rtl/>
        </w:rPr>
        <w:t xml:space="preserve"> </w:t>
      </w:r>
      <w:r w:rsidRPr="00203115">
        <w:rPr>
          <w:rFonts w:ascii="b nazani" w:hAnsi="b nazani" w:hint="eastAsia"/>
          <w:sz w:val="18"/>
          <w:rtl/>
        </w:rPr>
        <w:t>متراژ</w:t>
      </w:r>
      <w:r w:rsidRPr="00203115">
        <w:rPr>
          <w:rFonts w:ascii="b nazani" w:hAnsi="b nazani"/>
          <w:sz w:val="18"/>
          <w:rtl/>
        </w:rPr>
        <w:t xml:space="preserve"> </w:t>
      </w:r>
      <w:r w:rsidRPr="00203115">
        <w:rPr>
          <w:rFonts w:ascii="b nazani" w:hAnsi="b nazani" w:hint="eastAsia"/>
          <w:sz w:val="18"/>
          <w:rtl/>
        </w:rPr>
        <w:t>در</w:t>
      </w:r>
      <w:r w:rsidRPr="00203115">
        <w:rPr>
          <w:rFonts w:ascii="b nazani" w:hAnsi="b nazani"/>
          <w:sz w:val="18"/>
          <w:rtl/>
        </w:rPr>
        <w:t xml:space="preserve"> </w:t>
      </w:r>
      <w:r w:rsidRPr="00203115">
        <w:rPr>
          <w:rFonts w:ascii="b nazani" w:hAnsi="b nazani" w:hint="eastAsia"/>
          <w:sz w:val="18"/>
          <w:rtl/>
        </w:rPr>
        <w:t>اخت</w:t>
      </w:r>
      <w:r w:rsidRPr="00203115">
        <w:rPr>
          <w:rFonts w:ascii="b nazani" w:hAnsi="b nazani" w:hint="cs"/>
          <w:sz w:val="18"/>
          <w:rtl/>
        </w:rPr>
        <w:t>ی</w:t>
      </w:r>
      <w:r w:rsidRPr="00203115">
        <w:rPr>
          <w:rFonts w:ascii="b nazani" w:hAnsi="b nazani" w:hint="eastAsia"/>
          <w:sz w:val="18"/>
          <w:rtl/>
        </w:rPr>
        <w:t>ار</w:t>
      </w:r>
      <w:r w:rsidRPr="00203115">
        <w:rPr>
          <w:rFonts w:ascii="b nazani" w:hAnsi="b nazani"/>
          <w:sz w:val="18"/>
          <w:rtl/>
        </w:rPr>
        <w:t xml:space="preserve"> </w:t>
      </w:r>
      <w:r w:rsidRPr="00203115">
        <w:rPr>
          <w:rFonts w:ascii="b nazani" w:hAnsi="b nazani" w:hint="eastAsia"/>
          <w:sz w:val="18"/>
          <w:rtl/>
        </w:rPr>
        <w:t>بر</w:t>
      </w:r>
      <w:r w:rsidRPr="00203115">
        <w:rPr>
          <w:rFonts w:ascii="b nazani" w:hAnsi="b nazani"/>
          <w:sz w:val="18"/>
          <w:rtl/>
        </w:rPr>
        <w:t xml:space="preserve"> </w:t>
      </w:r>
      <w:r w:rsidRPr="00203115">
        <w:rPr>
          <w:rFonts w:ascii="b nazani" w:hAnsi="b nazani" w:hint="eastAsia"/>
          <w:sz w:val="18"/>
          <w:rtl/>
        </w:rPr>
        <w:t>عهده</w:t>
      </w:r>
      <w:r w:rsidRPr="00203115">
        <w:rPr>
          <w:rFonts w:ascii="b nazani" w:hAnsi="b nazani"/>
          <w:sz w:val="18"/>
          <w:rtl/>
        </w:rPr>
        <w:t xml:space="preserve"> </w:t>
      </w:r>
      <w:r w:rsidRPr="00203115">
        <w:rPr>
          <w:rFonts w:ascii="b nazani" w:hAnsi="b nazani" w:hint="cs"/>
          <w:sz w:val="18"/>
          <w:rtl/>
        </w:rPr>
        <w:t>شرکت</w:t>
      </w:r>
      <w:r w:rsidRPr="00203115">
        <w:rPr>
          <w:rFonts w:ascii="b nazani" w:hAnsi="b nazani"/>
          <w:sz w:val="18"/>
          <w:rtl/>
        </w:rPr>
        <w:t xml:space="preserve"> </w:t>
      </w:r>
      <w:r w:rsidRPr="00203115">
        <w:rPr>
          <w:rFonts w:ascii="b nazani" w:hAnsi="b nazani" w:hint="eastAsia"/>
          <w:sz w:val="18"/>
          <w:rtl/>
        </w:rPr>
        <w:t>است</w:t>
      </w:r>
      <w:r w:rsidRPr="00203115">
        <w:rPr>
          <w:rFonts w:ascii="b nazani" w:hAnsi="b nazani"/>
          <w:sz w:val="18"/>
          <w:rtl/>
        </w:rPr>
        <w:t xml:space="preserve"> </w:t>
      </w:r>
      <w:r w:rsidRPr="00203115">
        <w:rPr>
          <w:rFonts w:ascii="b nazani" w:hAnsi="b nazani" w:hint="eastAsia"/>
          <w:sz w:val="18"/>
          <w:rtl/>
        </w:rPr>
        <w:t>و</w:t>
      </w:r>
      <w:r w:rsidRPr="00203115">
        <w:rPr>
          <w:rFonts w:ascii="b nazani" w:hAnsi="b nazani"/>
          <w:sz w:val="18"/>
          <w:rtl/>
        </w:rPr>
        <w:t xml:space="preserve"> </w:t>
      </w:r>
      <w:r w:rsidRPr="00203115">
        <w:rPr>
          <w:rFonts w:ascii="b nazani" w:hAnsi="b nazani" w:hint="eastAsia"/>
          <w:sz w:val="18"/>
          <w:rtl/>
        </w:rPr>
        <w:t>با</w:t>
      </w:r>
      <w:r w:rsidRPr="00203115">
        <w:rPr>
          <w:rFonts w:ascii="b nazani" w:hAnsi="b nazani" w:hint="cs"/>
          <w:sz w:val="18"/>
          <w:rtl/>
        </w:rPr>
        <w:t>ی</w:t>
      </w:r>
      <w:r w:rsidRPr="00203115">
        <w:rPr>
          <w:rFonts w:ascii="b nazani" w:hAnsi="b nazani" w:hint="eastAsia"/>
          <w:sz w:val="18"/>
          <w:rtl/>
        </w:rPr>
        <w:t>د</w:t>
      </w:r>
      <w:r w:rsidRPr="00203115">
        <w:rPr>
          <w:rFonts w:ascii="b nazani" w:hAnsi="b nazani"/>
          <w:sz w:val="18"/>
          <w:rtl/>
        </w:rPr>
        <w:t xml:space="preserve"> </w:t>
      </w:r>
      <w:r w:rsidRPr="00203115">
        <w:rPr>
          <w:rFonts w:ascii="b nazani" w:hAnsi="b nazani" w:hint="eastAsia"/>
          <w:sz w:val="18"/>
          <w:rtl/>
        </w:rPr>
        <w:t>در</w:t>
      </w:r>
      <w:r w:rsidRPr="00203115">
        <w:rPr>
          <w:rFonts w:ascii="b nazani" w:hAnsi="b nazani"/>
          <w:sz w:val="18"/>
          <w:rtl/>
        </w:rPr>
        <w:t xml:space="preserve"> </w:t>
      </w:r>
      <w:r w:rsidRPr="00203115">
        <w:rPr>
          <w:rFonts w:ascii="b nazani" w:hAnsi="b nazani" w:hint="eastAsia"/>
          <w:sz w:val="18"/>
          <w:rtl/>
        </w:rPr>
        <w:t>موعد</w:t>
      </w:r>
      <w:r w:rsidRPr="00203115">
        <w:rPr>
          <w:rFonts w:ascii="b nazani" w:hAnsi="b nazani"/>
          <w:sz w:val="18"/>
          <w:rtl/>
        </w:rPr>
        <w:t xml:space="preserve"> </w:t>
      </w:r>
      <w:r w:rsidRPr="00203115">
        <w:rPr>
          <w:rFonts w:ascii="b nazani" w:hAnsi="b nazani" w:hint="eastAsia"/>
          <w:sz w:val="18"/>
          <w:rtl/>
        </w:rPr>
        <w:t>تخل</w:t>
      </w:r>
      <w:r w:rsidRPr="00203115">
        <w:rPr>
          <w:rFonts w:ascii="b nazani" w:hAnsi="b nazani" w:hint="cs"/>
          <w:sz w:val="18"/>
          <w:rtl/>
        </w:rPr>
        <w:t>ی</w:t>
      </w:r>
      <w:r w:rsidRPr="00203115">
        <w:rPr>
          <w:rFonts w:ascii="b nazani" w:hAnsi="b nazani" w:hint="eastAsia"/>
          <w:sz w:val="18"/>
          <w:rtl/>
        </w:rPr>
        <w:t>ه</w:t>
      </w:r>
      <w:r w:rsidRPr="00203115">
        <w:rPr>
          <w:rFonts w:ascii="b nazani" w:hAnsi="b nazani"/>
          <w:sz w:val="18"/>
          <w:rtl/>
        </w:rPr>
        <w:t xml:space="preserve"> </w:t>
      </w:r>
      <w:r w:rsidRPr="00203115">
        <w:rPr>
          <w:rFonts w:ascii="b nazani" w:hAnsi="b nazani" w:hint="cs"/>
          <w:sz w:val="18"/>
          <w:rtl/>
        </w:rPr>
        <w:t>ی</w:t>
      </w:r>
      <w:r w:rsidRPr="00203115">
        <w:rPr>
          <w:rFonts w:ascii="b nazani" w:hAnsi="b nazani" w:hint="eastAsia"/>
          <w:sz w:val="18"/>
          <w:rtl/>
        </w:rPr>
        <w:t>ا</w:t>
      </w:r>
      <w:r w:rsidRPr="00203115">
        <w:rPr>
          <w:rFonts w:ascii="b nazani" w:hAnsi="b nazani"/>
          <w:sz w:val="18"/>
          <w:rtl/>
        </w:rPr>
        <w:t xml:space="preserve"> </w:t>
      </w:r>
      <w:r w:rsidRPr="00203115">
        <w:rPr>
          <w:rFonts w:ascii="b nazani" w:hAnsi="b nazani" w:hint="eastAsia"/>
          <w:sz w:val="18"/>
          <w:rtl/>
        </w:rPr>
        <w:t>فسخ</w:t>
      </w:r>
      <w:r w:rsidRPr="00203115">
        <w:rPr>
          <w:rFonts w:ascii="b nazani" w:hAnsi="b nazani" w:hint="cs"/>
          <w:sz w:val="18"/>
          <w:rtl/>
        </w:rPr>
        <w:t>،</w:t>
      </w:r>
      <w:r w:rsidRPr="00203115">
        <w:rPr>
          <w:rFonts w:ascii="b nazani" w:hAnsi="b nazani"/>
          <w:sz w:val="18"/>
          <w:rtl/>
        </w:rPr>
        <w:t xml:space="preserve"> </w:t>
      </w:r>
      <w:r w:rsidRPr="00203115">
        <w:rPr>
          <w:rFonts w:ascii="b nazani" w:hAnsi="b nazani" w:hint="eastAsia"/>
          <w:sz w:val="18"/>
          <w:rtl/>
        </w:rPr>
        <w:t>قبوض</w:t>
      </w:r>
      <w:r w:rsidRPr="00203115">
        <w:rPr>
          <w:rFonts w:ascii="b nazani" w:hAnsi="b nazani"/>
          <w:sz w:val="18"/>
          <w:rtl/>
        </w:rPr>
        <w:t xml:space="preserve"> </w:t>
      </w:r>
      <w:r w:rsidRPr="00203115">
        <w:rPr>
          <w:rFonts w:ascii="b nazani" w:hAnsi="b nazani" w:hint="eastAsia"/>
          <w:sz w:val="18"/>
          <w:rtl/>
        </w:rPr>
        <w:t>پرداخت</w:t>
      </w:r>
      <w:r w:rsidRPr="00203115">
        <w:rPr>
          <w:rFonts w:ascii="b nazani" w:hAnsi="b nazani" w:hint="cs"/>
          <w:sz w:val="18"/>
          <w:rtl/>
        </w:rPr>
        <w:t>ی</w:t>
      </w:r>
      <w:r w:rsidRPr="00203115">
        <w:rPr>
          <w:rFonts w:ascii="b nazani" w:hAnsi="b nazani"/>
          <w:sz w:val="18"/>
          <w:rtl/>
        </w:rPr>
        <w:t xml:space="preserve"> </w:t>
      </w:r>
      <w:r w:rsidRPr="00203115">
        <w:rPr>
          <w:rFonts w:ascii="b nazani" w:hAnsi="b nazani" w:hint="eastAsia"/>
          <w:sz w:val="18"/>
          <w:rtl/>
        </w:rPr>
        <w:t>را</w:t>
      </w:r>
      <w:r w:rsidRPr="00203115">
        <w:rPr>
          <w:rFonts w:ascii="b nazani" w:hAnsi="b nazani"/>
          <w:sz w:val="18"/>
          <w:rtl/>
        </w:rPr>
        <w:t xml:space="preserve"> </w:t>
      </w:r>
      <w:r w:rsidRPr="00203115">
        <w:rPr>
          <w:rFonts w:ascii="b nazani" w:hAnsi="b nazani" w:hint="eastAsia"/>
          <w:sz w:val="18"/>
          <w:rtl/>
        </w:rPr>
        <w:t>به</w:t>
      </w:r>
      <w:r w:rsidRPr="00203115">
        <w:rPr>
          <w:rFonts w:ascii="b nazani" w:hAnsi="b nazani"/>
          <w:sz w:val="18"/>
          <w:rtl/>
        </w:rPr>
        <w:t xml:space="preserve"> </w:t>
      </w:r>
      <w:r w:rsidR="00786357" w:rsidRPr="00203115">
        <w:rPr>
          <w:rFonts w:ascii="b nazani" w:hAnsi="b nazani" w:hint="cs"/>
          <w:sz w:val="18"/>
          <w:rtl/>
        </w:rPr>
        <w:t>مرکز رشد</w:t>
      </w:r>
      <w:r w:rsidRPr="00203115">
        <w:rPr>
          <w:rFonts w:ascii="b nazani" w:hAnsi="b nazani"/>
          <w:sz w:val="18"/>
          <w:rtl/>
        </w:rPr>
        <w:t xml:space="preserve"> </w:t>
      </w:r>
      <w:r w:rsidRPr="00203115">
        <w:rPr>
          <w:rFonts w:ascii="b nazani" w:hAnsi="b nazani" w:hint="eastAsia"/>
          <w:sz w:val="18"/>
          <w:rtl/>
        </w:rPr>
        <w:t>ارائه</w:t>
      </w:r>
      <w:r w:rsidRPr="00203115">
        <w:rPr>
          <w:rFonts w:ascii="b nazani" w:hAnsi="b nazani"/>
          <w:sz w:val="18"/>
          <w:rtl/>
        </w:rPr>
        <w:t xml:space="preserve"> </w:t>
      </w:r>
      <w:r w:rsidRPr="00203115">
        <w:rPr>
          <w:rFonts w:ascii="b nazani" w:hAnsi="b nazani" w:hint="eastAsia"/>
          <w:sz w:val="18"/>
          <w:rtl/>
        </w:rPr>
        <w:t>کند</w:t>
      </w:r>
      <w:r w:rsidRPr="00203115">
        <w:rPr>
          <w:rFonts w:ascii="b nazani" w:hAnsi="b nazani" w:hint="cs"/>
          <w:sz w:val="18"/>
          <w:rtl/>
        </w:rPr>
        <w:t>.</w:t>
      </w:r>
      <w:r w:rsidR="00F14D17" w:rsidRPr="00203115">
        <w:rPr>
          <w:rFonts w:ascii="b nazani" w:hAnsi="b nazani" w:hint="cs"/>
          <w:sz w:val="18"/>
          <w:rtl/>
        </w:rPr>
        <w:t xml:space="preserve"> </w:t>
      </w:r>
    </w:p>
    <w:p w14:paraId="57A708A5" w14:textId="77777777" w:rsidR="00674097" w:rsidRPr="00203115" w:rsidRDefault="00E57EC4" w:rsidP="00E57EC4">
      <w:pPr>
        <w:widowControl w:val="0"/>
        <w:ind w:left="227" w:hanging="227"/>
        <w:rPr>
          <w:rFonts w:ascii="b nazani" w:hAnsi="b nazani"/>
          <w:sz w:val="18"/>
          <w:rtl/>
        </w:rPr>
      </w:pPr>
      <w:r w:rsidRPr="00203115">
        <w:rPr>
          <w:rFonts w:ascii="b nazani" w:hAnsi="b nazani" w:hint="cs"/>
          <w:rtl/>
        </w:rPr>
        <w:t xml:space="preserve">4-14) </w:t>
      </w:r>
      <w:r w:rsidR="00674097" w:rsidRPr="00203115">
        <w:rPr>
          <w:rFonts w:ascii="b nazani" w:hAnsi="b nazani" w:hint="cs"/>
          <w:rtl/>
        </w:rPr>
        <w:t xml:space="preserve">شرکت متعهد است تحت هیچ شرایطی بیش از 15 روز در طول مدت قرارداد محل </w:t>
      </w:r>
      <w:r w:rsidR="00BA5AF0" w:rsidRPr="00203115">
        <w:rPr>
          <w:rFonts w:ascii="b nazani" w:hAnsi="b nazani" w:hint="cs"/>
          <w:rtl/>
        </w:rPr>
        <w:t>استقرار</w:t>
      </w:r>
      <w:r w:rsidR="00674097" w:rsidRPr="00203115">
        <w:rPr>
          <w:rFonts w:ascii="b nazani" w:hAnsi="b nazani" w:hint="cs"/>
          <w:rtl/>
        </w:rPr>
        <w:t xml:space="preserve"> را بلا</w:t>
      </w:r>
      <w:r w:rsidR="00674097" w:rsidRPr="00203115">
        <w:rPr>
          <w:rFonts w:ascii="b nazani" w:hAnsi="b nazani" w:hint="cs"/>
          <w:rtl/>
        </w:rPr>
        <w:softHyphen/>
        <w:t xml:space="preserve"> استفاده قرار ندهد. چنانچه به هر دلیل بیش از 15 روز </w:t>
      </w:r>
      <w:r w:rsidR="00787A37" w:rsidRPr="00203115">
        <w:rPr>
          <w:rFonts w:ascii="b nazani" w:hAnsi="b nazani"/>
          <w:rtl/>
        </w:rPr>
        <w:t xml:space="preserve">محل </w:t>
      </w:r>
      <w:r w:rsidR="00BA5AF0" w:rsidRPr="00203115">
        <w:rPr>
          <w:rFonts w:ascii="b nazani" w:hAnsi="b nazani" w:hint="cs"/>
          <w:rtl/>
        </w:rPr>
        <w:t>استقرار</w:t>
      </w:r>
      <w:r w:rsidR="00787A37" w:rsidRPr="00203115">
        <w:rPr>
          <w:rFonts w:ascii="b nazani" w:hAnsi="b nazani"/>
          <w:rtl/>
        </w:rPr>
        <w:t xml:space="preserve"> </w:t>
      </w:r>
      <w:r w:rsidR="00674097" w:rsidRPr="00203115">
        <w:rPr>
          <w:rFonts w:ascii="b nazani" w:hAnsi="b nazani" w:hint="cs"/>
          <w:rtl/>
        </w:rPr>
        <w:t>را بلا استفاده قرار دهد جزء تخلفات شرکت تلقی شده و قرارداد مربوطه یک</w:t>
      </w:r>
      <w:r w:rsidR="007F7939" w:rsidRPr="00203115">
        <w:rPr>
          <w:rFonts w:ascii="b nazani" w:hAnsi="b nazani" w:hint="cs"/>
          <w:rtl/>
        </w:rPr>
        <w:t xml:space="preserve"> </w:t>
      </w:r>
      <w:r w:rsidR="00674097" w:rsidRPr="00203115">
        <w:rPr>
          <w:rFonts w:ascii="b nazani" w:hAnsi="b nazani" w:hint="cs"/>
          <w:rtl/>
        </w:rPr>
        <w:t xml:space="preserve">طرفه فسخ و </w:t>
      </w:r>
      <w:r w:rsidR="00787A37" w:rsidRPr="00203115">
        <w:rPr>
          <w:rFonts w:ascii="b nazani" w:hAnsi="b nazani"/>
          <w:rtl/>
        </w:rPr>
        <w:t xml:space="preserve">محل </w:t>
      </w:r>
      <w:r w:rsidR="00BA5AF0" w:rsidRPr="00203115">
        <w:rPr>
          <w:rFonts w:ascii="b nazani" w:hAnsi="b nazani" w:hint="cs"/>
          <w:rtl/>
        </w:rPr>
        <w:t>استقرار</w:t>
      </w:r>
      <w:r w:rsidR="00787A37" w:rsidRPr="00203115">
        <w:rPr>
          <w:rFonts w:ascii="b nazani" w:hAnsi="b nazani"/>
          <w:rtl/>
        </w:rPr>
        <w:t xml:space="preserve"> </w:t>
      </w:r>
      <w:r w:rsidR="00674097" w:rsidRPr="00203115">
        <w:rPr>
          <w:rFonts w:ascii="b nazani" w:hAnsi="b nazani" w:hint="cs"/>
          <w:rtl/>
        </w:rPr>
        <w:t xml:space="preserve">در اختیار </w:t>
      </w:r>
      <w:r w:rsidR="00265524" w:rsidRPr="00203115">
        <w:rPr>
          <w:rFonts w:ascii="b nazani" w:hAnsi="b nazani" w:hint="cs"/>
          <w:rtl/>
        </w:rPr>
        <w:t>مرکز رشد</w:t>
      </w:r>
      <w:r w:rsidR="00674097" w:rsidRPr="00203115">
        <w:rPr>
          <w:rFonts w:ascii="b nazani" w:hAnsi="b nazani" w:hint="cs"/>
          <w:rtl/>
        </w:rPr>
        <w:t xml:space="preserve"> قرار خواهد گرفت و شرکت حق هیچگونه اعتراضی نداشته و </w:t>
      </w:r>
      <w:r w:rsidR="00265524" w:rsidRPr="00203115">
        <w:rPr>
          <w:rFonts w:ascii="b nazani" w:hAnsi="b nazani" w:hint="cs"/>
          <w:rtl/>
        </w:rPr>
        <w:t>مرکز رشد</w:t>
      </w:r>
      <w:r w:rsidR="00674097" w:rsidRPr="00203115">
        <w:rPr>
          <w:rFonts w:ascii="b nazani" w:hAnsi="b nazani" w:hint="cs"/>
          <w:rtl/>
        </w:rPr>
        <w:t xml:space="preserve"> نیز در مورد تجهیزات شرکت هیچگونه مسئولیتی نخواهد داشت.</w:t>
      </w:r>
    </w:p>
    <w:p w14:paraId="3E037F74" w14:textId="77777777" w:rsidR="00674097" w:rsidRPr="00203115" w:rsidRDefault="00E57EC4" w:rsidP="004F12E6">
      <w:pPr>
        <w:rPr>
          <w:rFonts w:ascii="b nazani" w:hAnsi="b nazani"/>
          <w:rtl/>
        </w:rPr>
      </w:pPr>
      <w:r w:rsidRPr="00203115">
        <w:rPr>
          <w:rFonts w:ascii="b nazani" w:hAnsi="b nazani" w:hint="cs"/>
          <w:rtl/>
        </w:rPr>
        <w:t>4-1</w:t>
      </w:r>
      <w:r w:rsidR="00D22A83" w:rsidRPr="00203115">
        <w:rPr>
          <w:rFonts w:ascii="b nazani" w:hAnsi="b nazani" w:hint="cs"/>
          <w:rtl/>
        </w:rPr>
        <w:t>5</w:t>
      </w:r>
      <w:r w:rsidRPr="00203115">
        <w:rPr>
          <w:rFonts w:ascii="b nazani" w:hAnsi="b nazani" w:hint="cs"/>
          <w:rtl/>
        </w:rPr>
        <w:t xml:space="preserve">) </w:t>
      </w:r>
      <w:r w:rsidR="00674097" w:rsidRPr="00203115">
        <w:rPr>
          <w:rFonts w:ascii="b nazani" w:hAnsi="b nazani" w:hint="cs"/>
          <w:sz w:val="18"/>
          <w:rtl/>
        </w:rPr>
        <w:t>شرکت متعهد است کلیه</w:t>
      </w:r>
      <w:r w:rsidR="00674097" w:rsidRPr="00203115">
        <w:rPr>
          <w:rFonts w:ascii="b nazani" w:hAnsi="b nazani" w:hint="eastAsia"/>
          <w:sz w:val="18"/>
          <w:rtl/>
        </w:rPr>
        <w:t>‌</w:t>
      </w:r>
      <w:r w:rsidR="00674097" w:rsidRPr="00203115">
        <w:rPr>
          <w:rFonts w:ascii="b nazani" w:hAnsi="b nazani" w:hint="cs"/>
          <w:sz w:val="18"/>
          <w:rtl/>
        </w:rPr>
        <w:t>ی قوانین و آیین</w:t>
      </w:r>
      <w:r w:rsidR="007F7939" w:rsidRPr="00203115">
        <w:rPr>
          <w:rFonts w:ascii="b nazani" w:hAnsi="b nazani"/>
          <w:sz w:val="18"/>
          <w:rtl/>
        </w:rPr>
        <w:softHyphen/>
      </w:r>
      <w:r w:rsidR="00674097" w:rsidRPr="00203115">
        <w:rPr>
          <w:rFonts w:ascii="b nazani" w:hAnsi="b nazani" w:hint="cs"/>
          <w:sz w:val="18"/>
          <w:rtl/>
        </w:rPr>
        <w:t>نامه</w:t>
      </w:r>
      <w:r w:rsidR="00674097" w:rsidRPr="00203115">
        <w:rPr>
          <w:rFonts w:ascii="b nazani" w:hAnsi="b nazani" w:hint="cs"/>
          <w:sz w:val="18"/>
          <w:rtl/>
        </w:rPr>
        <w:softHyphen/>
        <w:t>های پارک و مرکز رشد را رعایت نموده و هرگونه عواقب ناشی از عدم اجرای هر مورد از قوانین حاکم را به عهده گیرد</w:t>
      </w:r>
      <w:r w:rsidR="00674097" w:rsidRPr="00203115">
        <w:rPr>
          <w:rFonts w:ascii="b nazani" w:hAnsi="b nazani" w:hint="cs"/>
          <w:rtl/>
        </w:rPr>
        <w:t>.</w:t>
      </w:r>
      <w:r w:rsidR="003E1FA3" w:rsidRPr="00203115">
        <w:rPr>
          <w:rFonts w:ascii="b nazani" w:hAnsi="b nazani" w:hint="cs"/>
          <w:rtl/>
        </w:rPr>
        <w:t xml:space="preserve"> </w:t>
      </w:r>
    </w:p>
    <w:p w14:paraId="273D52FE" w14:textId="77777777" w:rsidR="00674097" w:rsidRPr="00203115" w:rsidRDefault="00E57EC4" w:rsidP="00E57EC4">
      <w:pPr>
        <w:rPr>
          <w:rFonts w:ascii="b nazani" w:hAnsi="b nazani"/>
          <w:rtl/>
        </w:rPr>
      </w:pPr>
      <w:r w:rsidRPr="00203115">
        <w:rPr>
          <w:rFonts w:ascii="b nazani" w:hAnsi="b nazani" w:hint="cs"/>
          <w:rtl/>
        </w:rPr>
        <w:t>4-1</w:t>
      </w:r>
      <w:r w:rsidR="00D22A83" w:rsidRPr="00203115">
        <w:rPr>
          <w:rFonts w:ascii="b nazani" w:hAnsi="b nazani" w:hint="cs"/>
          <w:rtl/>
        </w:rPr>
        <w:t>6</w:t>
      </w:r>
      <w:r w:rsidRPr="00203115">
        <w:rPr>
          <w:rFonts w:ascii="b nazani" w:hAnsi="b nazani" w:hint="cs"/>
          <w:rtl/>
        </w:rPr>
        <w:t xml:space="preserve">) </w:t>
      </w:r>
      <w:r w:rsidR="00674097" w:rsidRPr="00203115">
        <w:rPr>
          <w:rFonts w:ascii="b nazani" w:hAnsi="b nazani" w:hint="cs"/>
          <w:rtl/>
        </w:rPr>
        <w:t>شرکت متعهد است در محل مورد نظر شئونات اخلاقی و اسلامی را رعایت نموده و فهرست اسامی کلیه کارکنان و نماینده یا نمایندگان خود که در ورود یا خروج اموال شرکت صاحب اختیار می</w:t>
      </w:r>
      <w:r w:rsidR="00674097" w:rsidRPr="00203115">
        <w:rPr>
          <w:rFonts w:ascii="b nazani" w:hAnsi="b nazani"/>
          <w:rtl/>
        </w:rPr>
        <w:softHyphen/>
      </w:r>
      <w:r w:rsidR="00674097" w:rsidRPr="00203115">
        <w:rPr>
          <w:rFonts w:ascii="b nazani" w:hAnsi="b nazani" w:hint="cs"/>
          <w:rtl/>
        </w:rPr>
        <w:t xml:space="preserve">باشند را به صورت کتبی به </w:t>
      </w:r>
      <w:r w:rsidR="00265524" w:rsidRPr="00203115">
        <w:rPr>
          <w:rFonts w:ascii="b nazani" w:hAnsi="b nazani" w:hint="cs"/>
          <w:rtl/>
        </w:rPr>
        <w:t>مرکز رشد</w:t>
      </w:r>
      <w:r w:rsidR="00674097" w:rsidRPr="00203115">
        <w:rPr>
          <w:rFonts w:ascii="b nazani" w:hAnsi="b nazani" w:hint="cs"/>
          <w:rtl/>
        </w:rPr>
        <w:t xml:space="preserve"> اعلام نموده و در صورت تغییر نماینده، مراتب را در اسرع وقت به اطلاع </w:t>
      </w:r>
      <w:r w:rsidR="00265524" w:rsidRPr="00203115">
        <w:rPr>
          <w:rFonts w:ascii="b nazani" w:hAnsi="b nazani" w:hint="cs"/>
          <w:rtl/>
        </w:rPr>
        <w:t>مرکز رشد</w:t>
      </w:r>
      <w:r w:rsidR="00674097" w:rsidRPr="00203115">
        <w:rPr>
          <w:rFonts w:ascii="b nazani" w:hAnsi="b nazani" w:hint="cs"/>
          <w:rtl/>
        </w:rPr>
        <w:t xml:space="preserve"> برساند.</w:t>
      </w:r>
    </w:p>
    <w:p w14:paraId="76A5A98B" w14:textId="77777777" w:rsidR="009427AA" w:rsidRPr="00203115" w:rsidRDefault="00E57EC4" w:rsidP="00E57EC4">
      <w:pPr>
        <w:rPr>
          <w:rFonts w:ascii="b nazani" w:hAnsi="b nazani"/>
          <w:rtl/>
        </w:rPr>
      </w:pPr>
      <w:r w:rsidRPr="00203115">
        <w:rPr>
          <w:rFonts w:ascii="b nazani" w:hAnsi="b nazani" w:hint="cs"/>
          <w:rtl/>
        </w:rPr>
        <w:t>4-1</w:t>
      </w:r>
      <w:r w:rsidR="00D22A83" w:rsidRPr="00203115">
        <w:rPr>
          <w:rFonts w:ascii="b nazani" w:hAnsi="b nazani" w:hint="cs"/>
          <w:rtl/>
        </w:rPr>
        <w:t>7</w:t>
      </w:r>
      <w:r w:rsidRPr="00203115">
        <w:rPr>
          <w:rFonts w:ascii="b nazani" w:hAnsi="b nazani" w:hint="cs"/>
          <w:rtl/>
        </w:rPr>
        <w:t xml:space="preserve">) </w:t>
      </w:r>
      <w:r w:rsidR="00674097" w:rsidRPr="00203115">
        <w:rPr>
          <w:rFonts w:ascii="b nazani" w:hAnsi="b nazani" w:hint="cs"/>
          <w:rtl/>
        </w:rPr>
        <w:t>شرکت متعهد است در زمان تخليه یا فسخ قرارداد، بدهی</w:t>
      </w:r>
      <w:r w:rsidR="00674097" w:rsidRPr="00203115">
        <w:rPr>
          <w:rFonts w:ascii="b nazani" w:hAnsi="b nazani"/>
          <w:rtl/>
        </w:rPr>
        <w:softHyphen/>
      </w:r>
      <w:r w:rsidR="00674097" w:rsidRPr="00203115">
        <w:rPr>
          <w:rFonts w:ascii="b nazani" w:hAnsi="b nazani" w:hint="cs"/>
          <w:rtl/>
        </w:rPr>
        <w:t xml:space="preserve">های معوق و خسارات ناشي از كاستي يا نقصان تجهيزات دريافتي را نقداً به </w:t>
      </w:r>
      <w:r w:rsidR="00265524" w:rsidRPr="00203115">
        <w:rPr>
          <w:rFonts w:ascii="b nazani" w:hAnsi="b nazani" w:hint="cs"/>
          <w:rtl/>
        </w:rPr>
        <w:t>مرکز رشد</w:t>
      </w:r>
      <w:r w:rsidR="00674097" w:rsidRPr="00203115">
        <w:rPr>
          <w:rFonts w:ascii="b nazani" w:hAnsi="b nazani" w:hint="cs"/>
          <w:rtl/>
        </w:rPr>
        <w:t xml:space="preserve"> پرداخت نمايد</w:t>
      </w:r>
      <w:r w:rsidR="007F7939" w:rsidRPr="00203115">
        <w:rPr>
          <w:rFonts w:ascii="b nazani" w:hAnsi="b nazani" w:hint="cs"/>
          <w:rtl/>
        </w:rPr>
        <w:t>.</w:t>
      </w:r>
      <w:r w:rsidR="00674097" w:rsidRPr="00203115">
        <w:rPr>
          <w:rFonts w:ascii="b nazani" w:hAnsi="b nazani" w:hint="cs"/>
          <w:rtl/>
        </w:rPr>
        <w:t xml:space="preserve"> در غير اينصورت با نظر </w:t>
      </w:r>
      <w:r w:rsidR="00265524" w:rsidRPr="00203115">
        <w:rPr>
          <w:rFonts w:ascii="b nazani" w:hAnsi="b nazani" w:hint="cs"/>
          <w:rtl/>
        </w:rPr>
        <w:t>مرکز رشد</w:t>
      </w:r>
      <w:r w:rsidR="00674097" w:rsidRPr="00203115">
        <w:rPr>
          <w:rFonts w:ascii="b nazani" w:hAnsi="b nazani" w:hint="cs"/>
          <w:rtl/>
        </w:rPr>
        <w:t xml:space="preserve"> مبلغی به عنوان جریمه به ديون </w:t>
      </w:r>
      <w:r w:rsidR="007F7939" w:rsidRPr="00203115">
        <w:rPr>
          <w:rFonts w:ascii="b nazani" w:hAnsi="b nazani" w:hint="cs"/>
          <w:rtl/>
        </w:rPr>
        <w:t xml:space="preserve">شرکت </w:t>
      </w:r>
      <w:r w:rsidR="00674097" w:rsidRPr="00203115">
        <w:rPr>
          <w:rFonts w:ascii="b nazani" w:hAnsi="b nazani" w:hint="cs"/>
          <w:rtl/>
        </w:rPr>
        <w:t xml:space="preserve">اضافه گردیده و براي </w:t>
      </w:r>
      <w:r w:rsidR="00E77C3B" w:rsidRPr="00203115">
        <w:rPr>
          <w:rFonts w:ascii="b nazani" w:hAnsi="b nazani" w:hint="cs"/>
          <w:rtl/>
        </w:rPr>
        <w:t>دریافت</w:t>
      </w:r>
      <w:r w:rsidR="00674097" w:rsidRPr="00203115">
        <w:rPr>
          <w:rFonts w:ascii="b nazani" w:hAnsi="b nazani" w:hint="cs"/>
          <w:rtl/>
        </w:rPr>
        <w:t xml:space="preserve"> آن تصميم مقتضي اتخاذ شده و هیچ</w:t>
      </w:r>
      <w:r w:rsidR="00674097" w:rsidRPr="00203115">
        <w:rPr>
          <w:rFonts w:ascii="b nazani" w:hAnsi="b nazani" w:hint="cs"/>
          <w:rtl/>
        </w:rPr>
        <w:softHyphen/>
        <w:t>گونه اعتراضی از سوی شرکت مسموع نخواهد بود.</w:t>
      </w:r>
    </w:p>
    <w:p w14:paraId="4C664071" w14:textId="77777777" w:rsidR="007D288A" w:rsidRPr="00203115" w:rsidRDefault="008C1727" w:rsidP="000916D5">
      <w:pPr>
        <w:rPr>
          <w:rFonts w:ascii="b nazani" w:hAnsi="b nazani"/>
          <w:rtl/>
        </w:rPr>
      </w:pPr>
      <w:r w:rsidRPr="00203115">
        <w:rPr>
          <w:rFonts w:ascii="b nazani" w:hAnsi="b nazani" w:hint="cs"/>
          <w:rtl/>
        </w:rPr>
        <w:t>4-1</w:t>
      </w:r>
      <w:r w:rsidR="00D22A83" w:rsidRPr="00203115">
        <w:rPr>
          <w:rFonts w:ascii="b nazani" w:hAnsi="b nazani" w:hint="cs"/>
          <w:rtl/>
        </w:rPr>
        <w:t>8</w:t>
      </w:r>
      <w:r w:rsidRPr="00203115">
        <w:rPr>
          <w:rFonts w:ascii="b nazani" w:hAnsi="b nazani" w:hint="cs"/>
          <w:rtl/>
        </w:rPr>
        <w:t xml:space="preserve">) </w:t>
      </w:r>
      <w:r w:rsidR="000916D5" w:rsidRPr="00203115">
        <w:rPr>
          <w:rFonts w:ascii="b nazani" w:hAnsi="b nazani" w:hint="cs"/>
          <w:rtl/>
        </w:rPr>
        <w:t xml:space="preserve">شرکت موظف است قبل از اجرای طرح پارتیشن بندی و طراحی داخلی متراژ در اختیار را با هماهنگی </w:t>
      </w:r>
      <w:r w:rsidR="00265524" w:rsidRPr="00203115">
        <w:rPr>
          <w:rFonts w:ascii="b nazani" w:hAnsi="b nazani" w:hint="cs"/>
          <w:rtl/>
        </w:rPr>
        <w:t>مرکز رشد</w:t>
      </w:r>
      <w:r w:rsidR="000916D5" w:rsidRPr="00203115">
        <w:rPr>
          <w:rFonts w:ascii="b nazani" w:hAnsi="b nazani" w:hint="cs"/>
          <w:rtl/>
        </w:rPr>
        <w:t xml:space="preserve"> اقدام نماید و طرح شرکت قبل ازاجرا به تایید </w:t>
      </w:r>
      <w:r w:rsidR="00265524" w:rsidRPr="00203115">
        <w:rPr>
          <w:rFonts w:ascii="b nazani" w:hAnsi="b nazani" w:hint="cs"/>
          <w:rtl/>
        </w:rPr>
        <w:t>مرکز رشد</w:t>
      </w:r>
      <w:r w:rsidR="000916D5" w:rsidRPr="00203115">
        <w:rPr>
          <w:rFonts w:ascii="b nazani" w:hAnsi="b nazani" w:hint="cs"/>
          <w:rtl/>
        </w:rPr>
        <w:t xml:space="preserve"> برسد .</w:t>
      </w:r>
    </w:p>
    <w:p w14:paraId="09C30E23" w14:textId="77777777" w:rsidR="008C1727" w:rsidRPr="00203115" w:rsidRDefault="000916D5" w:rsidP="000916D5">
      <w:pPr>
        <w:rPr>
          <w:rFonts w:ascii="b nazani" w:hAnsi="b nazani"/>
          <w:rtl/>
        </w:rPr>
      </w:pPr>
      <w:r w:rsidRPr="00203115">
        <w:rPr>
          <w:rFonts w:ascii="b nazani" w:hAnsi="b nazani"/>
        </w:rPr>
        <w:t xml:space="preserve"> </w:t>
      </w:r>
      <w:r w:rsidR="008C1727" w:rsidRPr="00203115">
        <w:rPr>
          <w:rFonts w:ascii="b nazani" w:hAnsi="b nazani" w:hint="cs"/>
          <w:rtl/>
        </w:rPr>
        <w:t>4-</w:t>
      </w:r>
      <w:r w:rsidR="00D22A83" w:rsidRPr="00203115">
        <w:rPr>
          <w:rFonts w:ascii="b nazani" w:hAnsi="b nazani" w:hint="cs"/>
          <w:rtl/>
        </w:rPr>
        <w:t>19</w:t>
      </w:r>
      <w:r w:rsidR="008C1727" w:rsidRPr="00203115">
        <w:rPr>
          <w:rFonts w:ascii="b nazani" w:hAnsi="b nazani" w:hint="cs"/>
          <w:rtl/>
        </w:rPr>
        <w:t xml:space="preserve">) شرکت اجازه نصب تابلو و نصب بنر و پوستر را صرفا در </w:t>
      </w:r>
      <w:r w:rsidR="00265524" w:rsidRPr="00203115">
        <w:rPr>
          <w:rFonts w:ascii="b nazani" w:hAnsi="b nazani" w:hint="cs"/>
          <w:rtl/>
        </w:rPr>
        <w:t xml:space="preserve">داخل </w:t>
      </w:r>
      <w:r w:rsidR="008C1727" w:rsidRPr="00203115">
        <w:rPr>
          <w:rFonts w:ascii="b nazani" w:hAnsi="b nazani" w:hint="cs"/>
          <w:rtl/>
        </w:rPr>
        <w:t>فضای در اختیار خود، خواهد داشت.</w:t>
      </w:r>
    </w:p>
    <w:p w14:paraId="1B021B73" w14:textId="77777777" w:rsidR="008C1727" w:rsidRPr="00203115" w:rsidRDefault="008C1727" w:rsidP="008C1727">
      <w:pPr>
        <w:rPr>
          <w:rFonts w:ascii="b nazani" w:hAnsi="b nazani"/>
          <w:rtl/>
        </w:rPr>
      </w:pPr>
      <w:r w:rsidRPr="00203115">
        <w:rPr>
          <w:rFonts w:ascii="b nazani" w:hAnsi="b nazani" w:hint="cs"/>
          <w:rtl/>
        </w:rPr>
        <w:t>4-2</w:t>
      </w:r>
      <w:r w:rsidR="00D22A83" w:rsidRPr="00203115">
        <w:rPr>
          <w:rFonts w:ascii="b nazani" w:hAnsi="b nazani" w:hint="cs"/>
          <w:rtl/>
        </w:rPr>
        <w:t>0</w:t>
      </w:r>
      <w:r w:rsidRPr="00203115">
        <w:rPr>
          <w:rFonts w:ascii="b nazani" w:hAnsi="b nazani" w:hint="cs"/>
          <w:rtl/>
        </w:rPr>
        <w:t>) شرکت میتواند پیش از اتمام مدت قرارداد با اعلام دوماهه نسبت به فسخ قرارداد اقدام نماید.</w:t>
      </w:r>
    </w:p>
    <w:p w14:paraId="3AE3D03D" w14:textId="77777777" w:rsidR="004539DC" w:rsidRPr="00203115" w:rsidRDefault="004539DC" w:rsidP="004539DC">
      <w:pPr>
        <w:rPr>
          <w:rFonts w:ascii="b nazani" w:hAnsi="b nazani"/>
          <w:rtl/>
        </w:rPr>
      </w:pPr>
      <w:r w:rsidRPr="00203115">
        <w:rPr>
          <w:rFonts w:ascii="b nazani" w:hAnsi="b nazani" w:hint="cs"/>
          <w:rtl/>
        </w:rPr>
        <w:t>4-2</w:t>
      </w:r>
      <w:r w:rsidR="00D22A83" w:rsidRPr="00203115">
        <w:rPr>
          <w:rFonts w:ascii="b nazani" w:hAnsi="b nazani" w:hint="cs"/>
          <w:rtl/>
        </w:rPr>
        <w:t>1</w:t>
      </w:r>
      <w:r w:rsidRPr="00203115">
        <w:rPr>
          <w:rFonts w:ascii="b nazani" w:hAnsi="b nazani" w:hint="cs"/>
          <w:rtl/>
        </w:rPr>
        <w:t xml:space="preserve">) در صورت درخواست شرکت، </w:t>
      </w:r>
      <w:r w:rsidR="00265524" w:rsidRPr="00203115">
        <w:rPr>
          <w:rFonts w:ascii="b nazani" w:hAnsi="b nazani" w:hint="cs"/>
          <w:rtl/>
        </w:rPr>
        <w:t>مرکز رشد</w:t>
      </w:r>
      <w:r w:rsidRPr="00203115">
        <w:rPr>
          <w:rFonts w:ascii="b nazani" w:hAnsi="b nazani" w:hint="cs"/>
          <w:rtl/>
        </w:rPr>
        <w:t xml:space="preserve"> نسبت به </w:t>
      </w:r>
      <w:r w:rsidRPr="00203115">
        <w:rPr>
          <w:rFonts w:ascii="b nazani" w:hAnsi="b nazani"/>
          <w:rtl/>
        </w:rPr>
        <w:t>ارائه صورتحساب ماهانه برا</w:t>
      </w:r>
      <w:r w:rsidRPr="00203115">
        <w:rPr>
          <w:rFonts w:ascii="b nazani" w:hAnsi="b nazani" w:hint="cs"/>
          <w:rtl/>
        </w:rPr>
        <w:t>ی</w:t>
      </w:r>
      <w:r w:rsidRPr="00203115">
        <w:rPr>
          <w:rFonts w:ascii="b nazani" w:hAnsi="b nazani"/>
          <w:rtl/>
        </w:rPr>
        <w:t xml:space="preserve"> </w:t>
      </w:r>
      <w:r w:rsidR="00BA5AF0" w:rsidRPr="00203115">
        <w:rPr>
          <w:rFonts w:ascii="b nazani" w:hAnsi="b nazani"/>
          <w:rtl/>
        </w:rPr>
        <w:t>استقرار</w:t>
      </w:r>
      <w:r w:rsidRPr="00203115">
        <w:rPr>
          <w:rFonts w:ascii="b nazani" w:hAnsi="b nazani"/>
          <w:rtl/>
        </w:rPr>
        <w:t xml:space="preserve"> </w:t>
      </w:r>
      <w:r w:rsidRPr="00203115">
        <w:rPr>
          <w:rFonts w:ascii="b nazani" w:hAnsi="b nazani" w:hint="cs"/>
          <w:rtl/>
        </w:rPr>
        <w:t>همکاری لازم را لحاظ نماید.</w:t>
      </w:r>
    </w:p>
    <w:p w14:paraId="50B8763F" w14:textId="77777777" w:rsidR="004539DC" w:rsidRPr="00203115" w:rsidRDefault="004539DC" w:rsidP="004539DC">
      <w:pPr>
        <w:rPr>
          <w:rFonts w:ascii="b nazani" w:hAnsi="b nazani"/>
          <w:rtl/>
        </w:rPr>
      </w:pPr>
      <w:r w:rsidRPr="00203115">
        <w:rPr>
          <w:rFonts w:ascii="b nazani" w:hAnsi="b nazani" w:hint="cs"/>
          <w:rtl/>
        </w:rPr>
        <w:t>4-2</w:t>
      </w:r>
      <w:r w:rsidR="00D22A83" w:rsidRPr="00203115">
        <w:rPr>
          <w:rFonts w:ascii="b nazani" w:hAnsi="b nazani" w:hint="cs"/>
          <w:rtl/>
        </w:rPr>
        <w:t>2</w:t>
      </w:r>
      <w:r w:rsidRPr="00203115">
        <w:rPr>
          <w:rFonts w:ascii="b nazani" w:hAnsi="b nazani" w:hint="cs"/>
          <w:rtl/>
        </w:rPr>
        <w:t>)</w:t>
      </w:r>
      <w:r w:rsidR="00265524" w:rsidRPr="00203115">
        <w:rPr>
          <w:rFonts w:ascii="b nazani" w:hAnsi="b nazani" w:hint="cs"/>
          <w:rtl/>
        </w:rPr>
        <w:t xml:space="preserve"> </w:t>
      </w:r>
      <w:r w:rsidRPr="00203115">
        <w:rPr>
          <w:rFonts w:ascii="b nazani" w:hAnsi="b nazani"/>
          <w:rtl/>
        </w:rPr>
        <w:t>ارائه دهنده خدمات ساختمان و در</w:t>
      </w:r>
      <w:r w:rsidRPr="00203115">
        <w:rPr>
          <w:rFonts w:ascii="b nazani" w:hAnsi="b nazani" w:hint="cs"/>
          <w:rtl/>
        </w:rPr>
        <w:t>ی</w:t>
      </w:r>
      <w:r w:rsidRPr="00203115">
        <w:rPr>
          <w:rFonts w:ascii="b nazani" w:hAnsi="b nazani" w:hint="eastAsia"/>
          <w:rtl/>
        </w:rPr>
        <w:t>افت</w:t>
      </w:r>
      <w:r w:rsidRPr="00203115">
        <w:rPr>
          <w:rFonts w:ascii="b nazani" w:hAnsi="b nazani"/>
          <w:rtl/>
        </w:rPr>
        <w:t xml:space="preserve"> کننده مبلغ شارژ </w:t>
      </w:r>
      <w:r w:rsidRPr="00203115">
        <w:rPr>
          <w:rFonts w:ascii="b nazani" w:hAnsi="b nazani" w:hint="cs"/>
          <w:rtl/>
        </w:rPr>
        <w:t xml:space="preserve">و هزینه های دیگر </w:t>
      </w:r>
      <w:r w:rsidR="00265524" w:rsidRPr="00203115">
        <w:rPr>
          <w:rFonts w:ascii="b nazani" w:hAnsi="b nazani" w:hint="cs"/>
          <w:rtl/>
        </w:rPr>
        <w:t>دانشگاه گلستان و در حساب مندرج در قرارداد</w:t>
      </w:r>
      <w:r w:rsidRPr="00203115">
        <w:rPr>
          <w:rFonts w:ascii="b nazani" w:hAnsi="b nazani"/>
          <w:rtl/>
        </w:rPr>
        <w:t xml:space="preserve"> م</w:t>
      </w:r>
      <w:r w:rsidRPr="00203115">
        <w:rPr>
          <w:rFonts w:ascii="b nazani" w:hAnsi="b nazani" w:hint="cs"/>
          <w:rtl/>
        </w:rPr>
        <w:t>ی</w:t>
      </w:r>
      <w:r w:rsidRPr="00203115">
        <w:rPr>
          <w:rFonts w:ascii="b nazani" w:hAnsi="b nazani"/>
          <w:rtl/>
        </w:rPr>
        <w:t xml:space="preserve"> باشد</w:t>
      </w:r>
      <w:r w:rsidRPr="00203115">
        <w:rPr>
          <w:rFonts w:ascii="b nazani" w:hAnsi="b nazani" w:hint="cs"/>
          <w:rtl/>
        </w:rPr>
        <w:t>.</w:t>
      </w:r>
    </w:p>
    <w:p w14:paraId="4F9D30AB" w14:textId="77777777" w:rsidR="00785495" w:rsidRPr="00203115" w:rsidRDefault="004539DC" w:rsidP="00863043">
      <w:pPr>
        <w:rPr>
          <w:rFonts w:ascii="b nazani" w:hAnsi="b nazani"/>
          <w:rtl/>
        </w:rPr>
      </w:pPr>
      <w:r w:rsidRPr="00203115">
        <w:rPr>
          <w:rFonts w:ascii="b nazani" w:hAnsi="b nazani"/>
        </w:rPr>
        <w:t xml:space="preserve"> </w:t>
      </w:r>
      <w:r w:rsidR="00785495" w:rsidRPr="00203115">
        <w:rPr>
          <w:rFonts w:ascii="b nazani" w:hAnsi="b nazani" w:hint="cs"/>
          <w:rtl/>
        </w:rPr>
        <w:t>4-2</w:t>
      </w:r>
      <w:r w:rsidR="00D22A83" w:rsidRPr="00203115">
        <w:rPr>
          <w:rFonts w:ascii="b nazani" w:hAnsi="b nazani" w:hint="cs"/>
          <w:rtl/>
        </w:rPr>
        <w:t>3</w:t>
      </w:r>
      <w:r w:rsidR="00785495" w:rsidRPr="00203115">
        <w:rPr>
          <w:rFonts w:ascii="b nazani" w:hAnsi="b nazani" w:hint="cs"/>
          <w:rtl/>
        </w:rPr>
        <w:t xml:space="preserve">) در صورت افزایش یا کاهش در متراژ ذکر شده در قرارداد، در زمان تحویل مورد </w:t>
      </w:r>
      <w:r w:rsidR="00BA5AF0" w:rsidRPr="00203115">
        <w:rPr>
          <w:rFonts w:ascii="b nazani" w:hAnsi="b nazani" w:hint="cs"/>
          <w:rtl/>
        </w:rPr>
        <w:t>استقرار</w:t>
      </w:r>
      <w:r w:rsidR="00785495" w:rsidRPr="00203115">
        <w:rPr>
          <w:rFonts w:ascii="b nazani" w:hAnsi="b nazani" w:hint="cs"/>
          <w:rtl/>
        </w:rPr>
        <w:t xml:space="preserve">، مبالغ مورد </w:t>
      </w:r>
      <w:r w:rsidR="00BA5AF0" w:rsidRPr="00203115">
        <w:rPr>
          <w:rFonts w:ascii="b nazani" w:hAnsi="b nazani" w:hint="cs"/>
          <w:rtl/>
        </w:rPr>
        <w:t>استقرار</w:t>
      </w:r>
      <w:r w:rsidR="00785495" w:rsidRPr="00203115">
        <w:rPr>
          <w:rFonts w:ascii="b nazani" w:hAnsi="b nazani" w:hint="cs"/>
          <w:rtl/>
        </w:rPr>
        <w:t xml:space="preserve"> به تناسب کاهش یا افزایش متراژی که  واگذار خواهد شد، تغییر خواهند کرد.</w:t>
      </w:r>
    </w:p>
    <w:p w14:paraId="5C60EB88" w14:textId="77777777" w:rsidR="00AB455A" w:rsidRPr="00203115" w:rsidRDefault="00AB455A" w:rsidP="00F16E06">
      <w:pPr>
        <w:rPr>
          <w:rFonts w:ascii="b nazani" w:hAnsi="b nazani"/>
          <w:rtl/>
        </w:rPr>
      </w:pPr>
      <w:r w:rsidRPr="00203115">
        <w:rPr>
          <w:rFonts w:ascii="b nazani" w:hAnsi="b nazani" w:hint="cs"/>
          <w:rtl/>
        </w:rPr>
        <w:t>4-2</w:t>
      </w:r>
      <w:r w:rsidR="00D22A83" w:rsidRPr="00203115">
        <w:rPr>
          <w:rFonts w:ascii="b nazani" w:hAnsi="b nazani" w:hint="cs"/>
          <w:rtl/>
        </w:rPr>
        <w:t>4</w:t>
      </w:r>
      <w:r w:rsidRPr="00203115">
        <w:rPr>
          <w:rFonts w:ascii="b nazani" w:hAnsi="b nazani" w:hint="cs"/>
          <w:rtl/>
        </w:rPr>
        <w:t xml:space="preserve">) </w:t>
      </w:r>
      <w:r w:rsidR="00F16E06" w:rsidRPr="00203115">
        <w:rPr>
          <w:rFonts w:ascii="b nazani" w:hAnsi="b nazani" w:hint="cs"/>
          <w:rtl/>
        </w:rPr>
        <w:t xml:space="preserve">زمان انجام فعالیت شرکت در محل موضوع قرارداد براساس نظر </w:t>
      </w:r>
      <w:r w:rsidR="00265524" w:rsidRPr="00203115">
        <w:rPr>
          <w:rFonts w:ascii="b nazani" w:hAnsi="b nazani" w:hint="cs"/>
          <w:rtl/>
        </w:rPr>
        <w:t>مرکز رشد</w:t>
      </w:r>
      <w:r w:rsidR="00F16E06" w:rsidRPr="00203115">
        <w:rPr>
          <w:rFonts w:ascii="b nazani" w:hAnsi="b nazani" w:hint="cs"/>
          <w:rtl/>
        </w:rPr>
        <w:t xml:space="preserve"> طی صورتجلسه ای متعاقبا اعلام خواهد شد.</w:t>
      </w:r>
    </w:p>
    <w:p w14:paraId="0D38B154" w14:textId="77777777" w:rsidR="00F336E9" w:rsidRPr="00203115" w:rsidRDefault="00037F5F" w:rsidP="00B928F8">
      <w:pPr>
        <w:rPr>
          <w:rFonts w:ascii="b nazani" w:hAnsi="b nazani"/>
          <w:rtl/>
        </w:rPr>
      </w:pPr>
      <w:r w:rsidRPr="00203115">
        <w:rPr>
          <w:rFonts w:ascii="b nazani" w:hAnsi="b nazani" w:hint="cs"/>
          <w:rtl/>
        </w:rPr>
        <w:t>4-2</w:t>
      </w:r>
      <w:r w:rsidR="00D22A83" w:rsidRPr="00203115">
        <w:rPr>
          <w:rFonts w:ascii="b nazani" w:hAnsi="b nazani" w:hint="cs"/>
          <w:rtl/>
        </w:rPr>
        <w:t>5</w:t>
      </w:r>
      <w:r w:rsidRPr="00203115">
        <w:rPr>
          <w:rFonts w:ascii="b nazani" w:hAnsi="b nazani" w:hint="cs"/>
          <w:rtl/>
        </w:rPr>
        <w:t>) در صورت نیاز شرکت به افزایش توان و انرژی و نیازهایی که از لحاظ تأسیساتی حادث گردد</w:t>
      </w:r>
      <w:r w:rsidR="00B928F8" w:rsidRPr="00203115">
        <w:rPr>
          <w:rFonts w:ascii="b nazani" w:hAnsi="b nazani" w:hint="cs"/>
          <w:rtl/>
        </w:rPr>
        <w:t xml:space="preserve">، </w:t>
      </w:r>
      <w:r w:rsidR="00265524" w:rsidRPr="00203115">
        <w:rPr>
          <w:rFonts w:ascii="b nazani" w:hAnsi="b nazani" w:hint="cs"/>
          <w:rtl/>
        </w:rPr>
        <w:t>مرکز رشد</w:t>
      </w:r>
      <w:r w:rsidRPr="00203115">
        <w:rPr>
          <w:rFonts w:ascii="b nazani" w:hAnsi="b nazani" w:hint="cs"/>
          <w:rtl/>
        </w:rPr>
        <w:t xml:space="preserve"> می </w:t>
      </w:r>
      <w:r w:rsidR="00E92E51" w:rsidRPr="00203115">
        <w:rPr>
          <w:rFonts w:ascii="b nazani" w:hAnsi="b nazani" w:hint="cs"/>
          <w:rtl/>
        </w:rPr>
        <w:t xml:space="preserve">تواند در حد مقدورات و درصورت </w:t>
      </w:r>
      <w:r w:rsidR="002A2A7C" w:rsidRPr="00203115">
        <w:rPr>
          <w:rFonts w:ascii="b nazani" w:hAnsi="b nazani" w:hint="cs"/>
          <w:rtl/>
        </w:rPr>
        <w:t>وجود بسترهای مورد نیاز،</w:t>
      </w:r>
      <w:r w:rsidRPr="00203115">
        <w:rPr>
          <w:rFonts w:ascii="b nazani" w:hAnsi="b nazani" w:hint="cs"/>
          <w:rtl/>
        </w:rPr>
        <w:t xml:space="preserve"> همکاری لازم را با شرکت داشته باشد و پس از پایان مدت </w:t>
      </w:r>
      <w:r w:rsidR="00BA5AF0" w:rsidRPr="00203115">
        <w:rPr>
          <w:rFonts w:ascii="b nazani" w:hAnsi="b nazani" w:hint="cs"/>
          <w:rtl/>
        </w:rPr>
        <w:t>استقرار</w:t>
      </w:r>
      <w:r w:rsidRPr="00203115">
        <w:rPr>
          <w:rFonts w:ascii="b nazani" w:hAnsi="b nazani" w:hint="cs"/>
          <w:rtl/>
        </w:rPr>
        <w:t xml:space="preserve"> در صورت پذیرش و تأیید مالک</w:t>
      </w:r>
      <w:r w:rsidR="00B928F8" w:rsidRPr="00203115">
        <w:rPr>
          <w:rFonts w:ascii="b nazani" w:hAnsi="b nazani" w:hint="cs"/>
          <w:rtl/>
        </w:rPr>
        <w:t>،</w:t>
      </w:r>
      <w:r w:rsidR="002A2A7C" w:rsidRPr="00203115">
        <w:rPr>
          <w:rFonts w:ascii="b nazani" w:hAnsi="b nazani" w:hint="cs"/>
          <w:rtl/>
        </w:rPr>
        <w:t xml:space="preserve"> ملک </w:t>
      </w:r>
      <w:r w:rsidR="002A2A7C" w:rsidRPr="00203115">
        <w:rPr>
          <w:rFonts w:ascii="b nazani" w:hAnsi="b nazani" w:hint="cs"/>
          <w:rtl/>
        </w:rPr>
        <w:lastRenderedPageBreak/>
        <w:t xml:space="preserve">مورد </w:t>
      </w:r>
      <w:r w:rsidR="00BA5AF0" w:rsidRPr="00203115">
        <w:rPr>
          <w:rFonts w:ascii="b nazani" w:hAnsi="b nazani" w:hint="cs"/>
          <w:rtl/>
        </w:rPr>
        <w:t>استقرار</w:t>
      </w:r>
      <w:r w:rsidR="002A2A7C" w:rsidRPr="00203115">
        <w:rPr>
          <w:rFonts w:ascii="b nazani" w:hAnsi="b nazani" w:hint="cs"/>
          <w:rtl/>
        </w:rPr>
        <w:t>،</w:t>
      </w:r>
      <w:r w:rsidRPr="00203115">
        <w:rPr>
          <w:rFonts w:ascii="b nazani" w:hAnsi="b nazani" w:hint="cs"/>
          <w:rtl/>
        </w:rPr>
        <w:t xml:space="preserve"> </w:t>
      </w:r>
      <w:r w:rsidR="002D32E2" w:rsidRPr="00203115">
        <w:rPr>
          <w:rFonts w:ascii="b nazani" w:hAnsi="b nazani" w:hint="cs"/>
          <w:rtl/>
        </w:rPr>
        <w:t xml:space="preserve">امکانات و حق انشعاب و سایر </w:t>
      </w:r>
      <w:r w:rsidR="009B3A12" w:rsidRPr="00203115">
        <w:rPr>
          <w:rFonts w:ascii="b nazani" w:hAnsi="b nazani" w:hint="cs"/>
          <w:rtl/>
        </w:rPr>
        <w:t>حقوق متصوره و تأمین شده به نرخ برآورد کارشناس رسمی</w:t>
      </w:r>
      <w:r w:rsidRPr="00203115">
        <w:rPr>
          <w:rFonts w:ascii="b nazani" w:hAnsi="b nazani" w:hint="cs"/>
          <w:rtl/>
        </w:rPr>
        <w:t xml:space="preserve"> به مالک منتقل خواهد گردید</w:t>
      </w:r>
      <w:r w:rsidR="002A2A7C" w:rsidRPr="00203115">
        <w:rPr>
          <w:rFonts w:ascii="b nazani" w:hAnsi="b nazani" w:hint="cs"/>
          <w:rtl/>
        </w:rPr>
        <w:t>؛</w:t>
      </w:r>
      <w:r w:rsidRPr="00203115">
        <w:rPr>
          <w:rFonts w:ascii="b nazani" w:hAnsi="b nazani" w:hint="cs"/>
          <w:rtl/>
        </w:rPr>
        <w:t xml:space="preserve"> در غیراین</w:t>
      </w:r>
      <w:r w:rsidR="00B928F8" w:rsidRPr="00203115">
        <w:rPr>
          <w:rFonts w:ascii="b nazani" w:hAnsi="b nazani" w:hint="cs"/>
          <w:rtl/>
        </w:rPr>
        <w:t xml:space="preserve"> </w:t>
      </w:r>
      <w:r w:rsidRPr="00203115">
        <w:rPr>
          <w:rFonts w:ascii="b nazani" w:hAnsi="b nazani" w:hint="cs"/>
          <w:rtl/>
        </w:rPr>
        <w:t xml:space="preserve">صورت شرکت </w:t>
      </w:r>
      <w:r w:rsidR="009B3A12" w:rsidRPr="00203115">
        <w:rPr>
          <w:rFonts w:ascii="b nazani" w:hAnsi="b nazani" w:hint="cs"/>
          <w:rtl/>
        </w:rPr>
        <w:t xml:space="preserve">می تواند </w:t>
      </w:r>
      <w:r w:rsidR="00E92E51" w:rsidRPr="00203115">
        <w:rPr>
          <w:rFonts w:ascii="b nazani" w:hAnsi="b nazani" w:hint="cs"/>
          <w:rtl/>
        </w:rPr>
        <w:t xml:space="preserve">مواردی که صرفا توسط شرکت با هزینه انحصاری خود در این فضا تامین کرده است را </w:t>
      </w:r>
      <w:r w:rsidR="00F336E9" w:rsidRPr="00203115">
        <w:rPr>
          <w:rFonts w:ascii="b nazani" w:hAnsi="b nazani" w:hint="cs"/>
          <w:rtl/>
        </w:rPr>
        <w:t>جمع آوری نماید.</w:t>
      </w:r>
    </w:p>
    <w:p w14:paraId="52F78CBA" w14:textId="77777777" w:rsidR="00F336E9" w:rsidRPr="00203115" w:rsidRDefault="00F336E9" w:rsidP="00C7508D">
      <w:pPr>
        <w:rPr>
          <w:rFonts w:ascii="b nazani" w:hAnsi="b nazani"/>
          <w:rtl/>
        </w:rPr>
      </w:pPr>
      <w:r w:rsidRPr="00203115">
        <w:rPr>
          <w:rFonts w:ascii="b nazani" w:hAnsi="b nazani" w:hint="cs"/>
          <w:rtl/>
        </w:rPr>
        <w:t>4-</w:t>
      </w:r>
      <w:r w:rsidR="00F0780A" w:rsidRPr="00203115">
        <w:rPr>
          <w:rFonts w:ascii="b nazani" w:hAnsi="b nazani" w:hint="cs"/>
          <w:rtl/>
        </w:rPr>
        <w:t>2</w:t>
      </w:r>
      <w:r w:rsidR="00D22A83" w:rsidRPr="00203115">
        <w:rPr>
          <w:rFonts w:ascii="b nazani" w:hAnsi="b nazani" w:hint="cs"/>
          <w:rtl/>
        </w:rPr>
        <w:t>6</w:t>
      </w:r>
      <w:r w:rsidRPr="00203115">
        <w:rPr>
          <w:rFonts w:ascii="b nazani" w:hAnsi="b nazani" w:hint="cs"/>
          <w:rtl/>
        </w:rPr>
        <w:t xml:space="preserve">) پارک </w:t>
      </w:r>
      <w:r w:rsidR="00786357" w:rsidRPr="00203115">
        <w:rPr>
          <w:rFonts w:ascii="b nazani" w:hAnsi="b nazani" w:hint="cs"/>
          <w:rtl/>
        </w:rPr>
        <w:t xml:space="preserve"> و مرکز رشد </w:t>
      </w:r>
      <w:r w:rsidR="00C7508D" w:rsidRPr="00203115">
        <w:rPr>
          <w:rFonts w:ascii="b nazani" w:hAnsi="b nazani" w:hint="cs"/>
          <w:rtl/>
        </w:rPr>
        <w:t xml:space="preserve">کلیه همکاری های لازم را </w:t>
      </w:r>
      <w:r w:rsidRPr="00203115">
        <w:rPr>
          <w:rFonts w:ascii="b nazani" w:hAnsi="b nazani" w:hint="cs"/>
          <w:rtl/>
        </w:rPr>
        <w:t xml:space="preserve">در خصوص اخذ مجوزات قانونی و رسمی نظیر اداره اماکن و سایر مراجع قانونی و اداری مرتبط با کسب و کار </w:t>
      </w:r>
      <w:r w:rsidR="00C7508D" w:rsidRPr="00203115">
        <w:rPr>
          <w:rFonts w:ascii="b nazani" w:hAnsi="b nazani" w:hint="cs"/>
          <w:rtl/>
        </w:rPr>
        <w:t>با</w:t>
      </w:r>
      <w:r w:rsidRPr="00203115">
        <w:rPr>
          <w:rFonts w:ascii="b nazani" w:hAnsi="b nazani" w:hint="cs"/>
          <w:rtl/>
        </w:rPr>
        <w:t xml:space="preserve"> داشته باشد.</w:t>
      </w:r>
    </w:p>
    <w:p w14:paraId="7DDE91A9" w14:textId="77777777" w:rsidR="00AB69DD" w:rsidRPr="00203115" w:rsidRDefault="00204692" w:rsidP="003638C3">
      <w:pPr>
        <w:rPr>
          <w:rFonts w:ascii="b nazani" w:hAnsi="b nazani"/>
          <w:rtl/>
        </w:rPr>
      </w:pPr>
      <w:r w:rsidRPr="00203115">
        <w:rPr>
          <w:rFonts w:ascii="b nazani" w:hAnsi="b nazani" w:hint="cs"/>
          <w:rtl/>
        </w:rPr>
        <w:t>4-</w:t>
      </w:r>
      <w:r w:rsidR="00F0780A" w:rsidRPr="00203115">
        <w:rPr>
          <w:rFonts w:ascii="b nazani" w:hAnsi="b nazani" w:hint="cs"/>
          <w:rtl/>
        </w:rPr>
        <w:t>2</w:t>
      </w:r>
      <w:r w:rsidR="00D22A83" w:rsidRPr="00203115">
        <w:rPr>
          <w:rFonts w:ascii="b nazani" w:hAnsi="b nazani" w:hint="cs"/>
          <w:rtl/>
        </w:rPr>
        <w:t>7</w:t>
      </w:r>
      <w:r w:rsidRPr="00203115">
        <w:rPr>
          <w:rFonts w:ascii="b nazani" w:hAnsi="b nazani" w:hint="cs"/>
          <w:rtl/>
        </w:rPr>
        <w:t xml:space="preserve">) مکان و تعداد پارکینگ مورد استفاده شرکت نیز </w:t>
      </w:r>
      <w:r w:rsidR="00C7508D" w:rsidRPr="00203115">
        <w:rPr>
          <w:rFonts w:ascii="b nazani" w:hAnsi="b nazani" w:hint="cs"/>
          <w:rtl/>
        </w:rPr>
        <w:t xml:space="preserve">توسط </w:t>
      </w:r>
      <w:r w:rsidR="00265524" w:rsidRPr="00203115">
        <w:rPr>
          <w:rFonts w:ascii="b nazani" w:hAnsi="b nazani" w:hint="cs"/>
          <w:rtl/>
        </w:rPr>
        <w:t>مرکز رشد</w:t>
      </w:r>
      <w:r w:rsidR="00C7508D" w:rsidRPr="00203115">
        <w:rPr>
          <w:rFonts w:ascii="b nazani" w:hAnsi="b nazani" w:hint="cs"/>
          <w:rtl/>
        </w:rPr>
        <w:t xml:space="preserve"> تعیین </w:t>
      </w:r>
      <w:r w:rsidR="00B64296" w:rsidRPr="00203115">
        <w:rPr>
          <w:rFonts w:ascii="b nazani" w:hAnsi="b nazani" w:hint="cs"/>
          <w:rtl/>
        </w:rPr>
        <w:t xml:space="preserve">می </w:t>
      </w:r>
      <w:r w:rsidR="00C7508D" w:rsidRPr="00203115">
        <w:rPr>
          <w:rFonts w:ascii="b nazani" w:hAnsi="b nazani" w:hint="cs"/>
          <w:rtl/>
        </w:rPr>
        <w:t>گردد.</w:t>
      </w:r>
    </w:p>
    <w:p w14:paraId="5E86F548" w14:textId="77777777" w:rsidR="006E4F00" w:rsidRPr="00203115" w:rsidRDefault="006E4F00" w:rsidP="003638C3">
      <w:pPr>
        <w:rPr>
          <w:rFonts w:ascii="b nazani" w:hAnsi="b nazani"/>
          <w:rtl/>
        </w:rPr>
      </w:pPr>
    </w:p>
    <w:p w14:paraId="7A7CB2C7" w14:textId="77777777" w:rsidR="00674097" w:rsidRPr="00203115" w:rsidRDefault="00674097" w:rsidP="00674097">
      <w:pPr>
        <w:rPr>
          <w:rFonts w:ascii="b nazani" w:hAnsi="b nazani" w:cs="B Homa"/>
          <w:rtl/>
        </w:rPr>
      </w:pPr>
      <w:r w:rsidRPr="00203115">
        <w:rPr>
          <w:rFonts w:ascii="b nazani" w:hAnsi="b nazani" w:cs="B Homa" w:hint="cs"/>
          <w:rtl/>
        </w:rPr>
        <w:t xml:space="preserve">ماده </w:t>
      </w:r>
      <w:r w:rsidR="00F82F1C" w:rsidRPr="00203115">
        <w:rPr>
          <w:rFonts w:ascii="b nazani" w:hAnsi="b nazani" w:cs="B Homa" w:hint="cs"/>
          <w:rtl/>
        </w:rPr>
        <w:t>پنج</w:t>
      </w:r>
      <w:r w:rsidRPr="00203115">
        <w:rPr>
          <w:rFonts w:ascii="b nazani" w:hAnsi="b nazani" w:cs="B Homa" w:hint="cs"/>
          <w:rtl/>
        </w:rPr>
        <w:t xml:space="preserve">: تضمين   </w:t>
      </w:r>
    </w:p>
    <w:p w14:paraId="1CE38484" w14:textId="67DECA4C" w:rsidR="00632648" w:rsidRPr="00203115" w:rsidRDefault="00DD19F9" w:rsidP="006E4F00">
      <w:pPr>
        <w:rPr>
          <w:rtl/>
        </w:rPr>
      </w:pPr>
      <w:r w:rsidRPr="00203115">
        <w:t xml:space="preserve">   </w:t>
      </w:r>
      <w:r w:rsidR="00632648" w:rsidRPr="00203115">
        <w:rPr>
          <w:rFonts w:hint="eastAsia"/>
          <w:rtl/>
        </w:rPr>
        <w:t>جهت</w:t>
      </w:r>
      <w:r w:rsidR="00632648" w:rsidRPr="00203115">
        <w:rPr>
          <w:rtl/>
        </w:rPr>
        <w:t xml:space="preserve"> </w:t>
      </w:r>
      <w:r w:rsidR="00632648" w:rsidRPr="00203115">
        <w:rPr>
          <w:rFonts w:hint="eastAsia"/>
          <w:rtl/>
        </w:rPr>
        <w:t>حسن</w:t>
      </w:r>
      <w:r w:rsidR="00632648" w:rsidRPr="00203115">
        <w:rPr>
          <w:rtl/>
        </w:rPr>
        <w:t xml:space="preserve"> </w:t>
      </w:r>
      <w:r w:rsidR="00632648" w:rsidRPr="00203115">
        <w:rPr>
          <w:rFonts w:hint="eastAsia"/>
          <w:rtl/>
        </w:rPr>
        <w:t>انجام</w:t>
      </w:r>
      <w:r w:rsidR="00632648" w:rsidRPr="00203115">
        <w:rPr>
          <w:rtl/>
        </w:rPr>
        <w:t xml:space="preserve"> </w:t>
      </w:r>
      <w:r w:rsidR="00632648" w:rsidRPr="00203115">
        <w:rPr>
          <w:rFonts w:hint="eastAsia"/>
          <w:rtl/>
        </w:rPr>
        <w:t>تعهدات</w:t>
      </w:r>
      <w:r w:rsidR="00632648" w:rsidRPr="00203115">
        <w:rPr>
          <w:rtl/>
        </w:rPr>
        <w:t xml:space="preserve"> </w:t>
      </w:r>
      <w:r w:rsidR="00632648" w:rsidRPr="00203115">
        <w:rPr>
          <w:rFonts w:hint="eastAsia"/>
          <w:rtl/>
        </w:rPr>
        <w:t>و</w:t>
      </w:r>
      <w:r w:rsidR="00632648" w:rsidRPr="00203115">
        <w:rPr>
          <w:rtl/>
        </w:rPr>
        <w:t xml:space="preserve"> </w:t>
      </w:r>
      <w:r w:rsidR="00632648" w:rsidRPr="00203115">
        <w:rPr>
          <w:rFonts w:hint="eastAsia"/>
          <w:rtl/>
        </w:rPr>
        <w:t>پا</w:t>
      </w:r>
      <w:r w:rsidR="00632648" w:rsidRPr="00203115">
        <w:rPr>
          <w:rFonts w:hint="cs"/>
          <w:rtl/>
        </w:rPr>
        <w:t>ی</w:t>
      </w:r>
      <w:r w:rsidR="00632648" w:rsidRPr="00203115">
        <w:rPr>
          <w:rFonts w:hint="eastAsia"/>
          <w:rtl/>
        </w:rPr>
        <w:t>بند</w:t>
      </w:r>
      <w:r w:rsidR="00632648" w:rsidRPr="00203115">
        <w:rPr>
          <w:rFonts w:hint="cs"/>
          <w:rtl/>
        </w:rPr>
        <w:t>ی</w:t>
      </w:r>
      <w:r w:rsidR="00632648" w:rsidRPr="00203115">
        <w:rPr>
          <w:rtl/>
        </w:rPr>
        <w:t xml:space="preserve"> </w:t>
      </w:r>
      <w:r w:rsidR="00632648" w:rsidRPr="00203115">
        <w:rPr>
          <w:rFonts w:hint="eastAsia"/>
          <w:rtl/>
        </w:rPr>
        <w:t>به</w:t>
      </w:r>
      <w:r w:rsidR="00632648" w:rsidRPr="00203115">
        <w:rPr>
          <w:rtl/>
        </w:rPr>
        <w:t xml:space="preserve"> </w:t>
      </w:r>
      <w:r w:rsidR="00632648" w:rsidRPr="00203115">
        <w:rPr>
          <w:rFonts w:hint="eastAsia"/>
          <w:rtl/>
        </w:rPr>
        <w:t>مفاد</w:t>
      </w:r>
      <w:r w:rsidR="00632648" w:rsidRPr="00203115">
        <w:rPr>
          <w:rtl/>
        </w:rPr>
        <w:t xml:space="preserve"> </w:t>
      </w:r>
      <w:r w:rsidR="00632648" w:rsidRPr="00203115">
        <w:rPr>
          <w:rFonts w:hint="eastAsia"/>
          <w:rtl/>
        </w:rPr>
        <w:t>قرارداد</w:t>
      </w:r>
      <w:r w:rsidR="00632648" w:rsidRPr="00203115">
        <w:rPr>
          <w:rFonts w:hint="cs"/>
          <w:rtl/>
        </w:rPr>
        <w:t>،</w:t>
      </w:r>
      <w:r w:rsidR="00632648" w:rsidRPr="00203115">
        <w:rPr>
          <w:rtl/>
        </w:rPr>
        <w:t xml:space="preserve"> </w:t>
      </w:r>
      <w:r w:rsidR="00632648" w:rsidRPr="00203115">
        <w:rPr>
          <w:rFonts w:hint="cs"/>
          <w:rtl/>
        </w:rPr>
        <w:t>شرکت</w:t>
      </w:r>
      <w:r w:rsidR="00632648" w:rsidRPr="00203115">
        <w:rPr>
          <w:rtl/>
        </w:rPr>
        <w:t xml:space="preserve"> </w:t>
      </w:r>
      <w:r w:rsidR="00632648" w:rsidRPr="00203115">
        <w:rPr>
          <w:rFonts w:hint="eastAsia"/>
          <w:rtl/>
        </w:rPr>
        <w:t>مکلف</w:t>
      </w:r>
      <w:r w:rsidR="00632648" w:rsidRPr="00203115">
        <w:rPr>
          <w:rtl/>
        </w:rPr>
        <w:t xml:space="preserve"> </w:t>
      </w:r>
      <w:r w:rsidR="00632648" w:rsidRPr="00203115">
        <w:rPr>
          <w:rFonts w:hint="eastAsia"/>
          <w:rtl/>
        </w:rPr>
        <w:t>است</w:t>
      </w:r>
      <w:r w:rsidR="00632648" w:rsidRPr="00203115">
        <w:rPr>
          <w:rtl/>
        </w:rPr>
        <w:t xml:space="preserve"> </w:t>
      </w:r>
      <w:r w:rsidR="00632648" w:rsidRPr="00203115">
        <w:rPr>
          <w:rFonts w:hint="eastAsia"/>
          <w:rtl/>
        </w:rPr>
        <w:t>همزمان</w:t>
      </w:r>
      <w:r w:rsidR="00632648" w:rsidRPr="00203115">
        <w:rPr>
          <w:rtl/>
        </w:rPr>
        <w:t xml:space="preserve"> </w:t>
      </w:r>
      <w:r w:rsidR="00632648" w:rsidRPr="00203115">
        <w:rPr>
          <w:rFonts w:hint="eastAsia"/>
          <w:rtl/>
        </w:rPr>
        <w:t>با</w:t>
      </w:r>
      <w:r w:rsidR="00632648" w:rsidRPr="00203115">
        <w:rPr>
          <w:rtl/>
        </w:rPr>
        <w:t xml:space="preserve"> </w:t>
      </w:r>
      <w:r w:rsidR="00632648" w:rsidRPr="00203115">
        <w:rPr>
          <w:rFonts w:hint="eastAsia"/>
          <w:rtl/>
        </w:rPr>
        <w:t>تحو</w:t>
      </w:r>
      <w:r w:rsidR="00632648" w:rsidRPr="00203115">
        <w:rPr>
          <w:rFonts w:hint="cs"/>
          <w:rtl/>
        </w:rPr>
        <w:t>ی</w:t>
      </w:r>
      <w:r w:rsidR="00632648" w:rsidRPr="00203115">
        <w:rPr>
          <w:rFonts w:hint="eastAsia"/>
          <w:rtl/>
        </w:rPr>
        <w:t>ل</w:t>
      </w:r>
      <w:r w:rsidR="00632648" w:rsidRPr="00203115">
        <w:rPr>
          <w:rtl/>
        </w:rPr>
        <w:t xml:space="preserve"> </w:t>
      </w:r>
      <w:r w:rsidR="00632648" w:rsidRPr="00203115">
        <w:rPr>
          <w:rFonts w:hint="eastAsia"/>
          <w:rtl/>
        </w:rPr>
        <w:t>مورد</w:t>
      </w:r>
      <w:r w:rsidR="00632648" w:rsidRPr="00203115">
        <w:rPr>
          <w:rtl/>
        </w:rPr>
        <w:t xml:space="preserve"> </w:t>
      </w:r>
      <w:r w:rsidR="00632648" w:rsidRPr="00203115">
        <w:rPr>
          <w:rFonts w:hint="eastAsia"/>
          <w:rtl/>
        </w:rPr>
        <w:t>استقرار</w:t>
      </w:r>
      <w:r w:rsidR="00632648" w:rsidRPr="00203115">
        <w:rPr>
          <w:rFonts w:hint="cs"/>
          <w:rtl/>
        </w:rPr>
        <w:t xml:space="preserve">، </w:t>
      </w:r>
      <w:r w:rsidR="00EF7AD7">
        <w:rPr>
          <w:rFonts w:hint="cs"/>
          <w:b/>
          <w:bCs/>
          <w:rtl/>
        </w:rPr>
        <w:t>...</w:t>
      </w:r>
      <w:r w:rsidR="00E87442" w:rsidRPr="00203115">
        <w:rPr>
          <w:rFonts w:hint="cs"/>
          <w:rtl/>
        </w:rPr>
        <w:t xml:space="preserve"> به مبلغ</w:t>
      </w:r>
      <w:r w:rsidR="008A350E" w:rsidRPr="00203115">
        <w:rPr>
          <w:rFonts w:hint="cs"/>
          <w:b/>
          <w:bCs/>
          <w:rtl/>
        </w:rPr>
        <w:t xml:space="preserve"> </w:t>
      </w:r>
      <w:r w:rsidR="00EF7AD7">
        <w:rPr>
          <w:rFonts w:hint="cs"/>
          <w:b/>
          <w:bCs/>
          <w:rtl/>
        </w:rPr>
        <w:t>......</w:t>
      </w:r>
      <w:r w:rsidR="00E87442" w:rsidRPr="00203115">
        <w:rPr>
          <w:rFonts w:hint="cs"/>
          <w:rtl/>
        </w:rPr>
        <w:t>ریال ( معادل</w:t>
      </w:r>
      <w:r w:rsidR="00C84AD8" w:rsidRPr="00203115">
        <w:rPr>
          <w:rFonts w:hint="cs"/>
          <w:rtl/>
        </w:rPr>
        <w:t xml:space="preserve"> </w:t>
      </w:r>
      <w:r w:rsidR="00EF7AD7">
        <w:rPr>
          <w:rFonts w:hint="cs"/>
          <w:b/>
          <w:bCs/>
          <w:rtl/>
        </w:rPr>
        <w:t>....</w:t>
      </w:r>
      <w:r w:rsidR="005F036E" w:rsidRPr="00203115">
        <w:rPr>
          <w:rFonts w:hint="cs"/>
          <w:rtl/>
        </w:rPr>
        <w:t>)</w:t>
      </w:r>
      <w:r w:rsidR="00E87442" w:rsidRPr="00203115">
        <w:rPr>
          <w:rFonts w:hint="cs"/>
          <w:rtl/>
        </w:rPr>
        <w:t xml:space="preserve"> عهده بانک </w:t>
      </w:r>
      <w:r w:rsidR="006E4F00" w:rsidRPr="00203115">
        <w:rPr>
          <w:rFonts w:hint="cs"/>
          <w:b/>
          <w:bCs/>
          <w:rtl/>
        </w:rPr>
        <w:t>..........</w:t>
      </w:r>
      <w:r w:rsidR="00E87442" w:rsidRPr="00203115">
        <w:rPr>
          <w:rFonts w:hint="cs"/>
          <w:rtl/>
        </w:rPr>
        <w:t xml:space="preserve"> </w:t>
      </w:r>
      <w:r w:rsidR="00D51C2D" w:rsidRPr="00203115">
        <w:rPr>
          <w:rFonts w:hint="cs"/>
          <w:rtl/>
        </w:rPr>
        <w:t xml:space="preserve">شعبه </w:t>
      </w:r>
      <w:r w:rsidR="006E4F00" w:rsidRPr="00203115">
        <w:rPr>
          <w:rFonts w:hint="cs"/>
          <w:b/>
          <w:bCs/>
          <w:rtl/>
        </w:rPr>
        <w:t>............</w:t>
      </w:r>
      <w:r w:rsidR="00D51C2D" w:rsidRPr="00203115">
        <w:rPr>
          <w:rFonts w:hint="cs"/>
          <w:b/>
          <w:bCs/>
          <w:rtl/>
        </w:rPr>
        <w:t xml:space="preserve"> </w:t>
      </w:r>
      <w:r w:rsidR="00E87442" w:rsidRPr="00203115">
        <w:rPr>
          <w:rFonts w:hint="cs"/>
          <w:rtl/>
        </w:rPr>
        <w:t xml:space="preserve">کد شعبه </w:t>
      </w:r>
      <w:r w:rsidR="006E4F00" w:rsidRPr="00203115">
        <w:rPr>
          <w:rFonts w:hint="cs"/>
          <w:b/>
          <w:bCs/>
          <w:rtl/>
        </w:rPr>
        <w:t>..............</w:t>
      </w:r>
      <w:r w:rsidR="00E87442" w:rsidRPr="00203115">
        <w:rPr>
          <w:rFonts w:hint="cs"/>
          <w:rtl/>
        </w:rPr>
        <w:t xml:space="preserve"> به شماره</w:t>
      </w:r>
      <w:r w:rsidR="0075538A" w:rsidRPr="00203115">
        <w:rPr>
          <w:rFonts w:hint="cs"/>
          <w:rtl/>
        </w:rPr>
        <w:t xml:space="preserve"> </w:t>
      </w:r>
      <w:r w:rsidR="006E4F00" w:rsidRPr="00203115">
        <w:rPr>
          <w:rFonts w:hint="cs"/>
          <w:b/>
          <w:bCs/>
          <w:rtl/>
        </w:rPr>
        <w:t>...........</w:t>
      </w:r>
      <w:r w:rsidR="00E87442" w:rsidRPr="00203115">
        <w:rPr>
          <w:rFonts w:hint="cs"/>
          <w:rtl/>
        </w:rPr>
        <w:t xml:space="preserve"> به تاریخ </w:t>
      </w:r>
      <w:r w:rsidR="001652EA">
        <w:rPr>
          <w:rFonts w:hint="cs"/>
          <w:rtl/>
        </w:rPr>
        <w:t>.............</w:t>
      </w:r>
      <w:r w:rsidR="008E1839" w:rsidRPr="00EA6C67">
        <w:rPr>
          <w:rFonts w:hint="cs"/>
          <w:rtl/>
        </w:rPr>
        <w:t>/</w:t>
      </w:r>
      <w:r w:rsidR="001652EA">
        <w:rPr>
          <w:rFonts w:hint="cs"/>
          <w:rtl/>
        </w:rPr>
        <w:t>...............</w:t>
      </w:r>
      <w:r w:rsidR="008E1839" w:rsidRPr="00EA6C67">
        <w:rPr>
          <w:rFonts w:hint="cs"/>
          <w:rtl/>
        </w:rPr>
        <w:t>/</w:t>
      </w:r>
      <w:r w:rsidR="001652EA">
        <w:rPr>
          <w:rFonts w:hint="cs"/>
          <w:rtl/>
        </w:rPr>
        <w:t>...............</w:t>
      </w:r>
      <w:r w:rsidR="00E87442" w:rsidRPr="00203115">
        <w:rPr>
          <w:rFonts w:hint="cs"/>
          <w:rtl/>
        </w:rPr>
        <w:t xml:space="preserve"> </w:t>
      </w:r>
      <w:r w:rsidR="00632648" w:rsidRPr="00203115">
        <w:rPr>
          <w:rFonts w:hint="cs"/>
          <w:rtl/>
        </w:rPr>
        <w:t>جهت وجه</w:t>
      </w:r>
      <w:r w:rsidR="00632648" w:rsidRPr="00203115">
        <w:rPr>
          <w:rFonts w:hint="eastAsia"/>
          <w:rtl/>
        </w:rPr>
        <w:t>‌</w:t>
      </w:r>
      <w:r w:rsidR="00632648" w:rsidRPr="00203115">
        <w:rPr>
          <w:rFonts w:hint="cs"/>
          <w:rtl/>
        </w:rPr>
        <w:t>الضمان تخلیه، خسارات، ضرر و زیان و بدهی</w:t>
      </w:r>
      <w:r w:rsidR="00632648" w:rsidRPr="00203115">
        <w:rPr>
          <w:rFonts w:hint="eastAsia"/>
          <w:rtl/>
        </w:rPr>
        <w:t>‌</w:t>
      </w:r>
      <w:r w:rsidR="00632648" w:rsidRPr="00203115">
        <w:rPr>
          <w:rFonts w:hint="cs"/>
          <w:rtl/>
        </w:rPr>
        <w:t xml:space="preserve">های احتمالی در اختیار </w:t>
      </w:r>
      <w:r w:rsidR="00401F8D" w:rsidRPr="00203115">
        <w:rPr>
          <w:rFonts w:hint="cs"/>
          <w:rtl/>
        </w:rPr>
        <w:t xml:space="preserve">امور مالی </w:t>
      </w:r>
      <w:r w:rsidR="003D03FA">
        <w:rPr>
          <w:rFonts w:hint="cs"/>
          <w:rtl/>
        </w:rPr>
        <w:t>دانشگاه</w:t>
      </w:r>
      <w:r w:rsidR="00632648" w:rsidRPr="00203115">
        <w:rPr>
          <w:rFonts w:hint="cs"/>
          <w:rtl/>
        </w:rPr>
        <w:t xml:space="preserve"> قرار دهد. ضمناً به </w:t>
      </w:r>
      <w:r w:rsidR="00265524" w:rsidRPr="00203115">
        <w:rPr>
          <w:rFonts w:hint="cs"/>
          <w:rtl/>
        </w:rPr>
        <w:t>مرکز رشد</w:t>
      </w:r>
      <w:r w:rsidR="00632648" w:rsidRPr="00203115">
        <w:rPr>
          <w:rFonts w:hint="cs"/>
          <w:rtl/>
        </w:rPr>
        <w:t xml:space="preserve"> اجازه داده می</w:t>
      </w:r>
      <w:r w:rsidR="00632648" w:rsidRPr="00203115">
        <w:rPr>
          <w:rFonts w:hint="eastAsia"/>
          <w:rtl/>
        </w:rPr>
        <w:t>‌</w:t>
      </w:r>
      <w:r w:rsidR="00632648" w:rsidRPr="00203115">
        <w:rPr>
          <w:rFonts w:hint="cs"/>
          <w:rtl/>
        </w:rPr>
        <w:t>شود در صورت عدم تخلیه</w:t>
      </w:r>
      <w:r w:rsidR="00632648" w:rsidRPr="00203115">
        <w:rPr>
          <w:rFonts w:hint="eastAsia"/>
          <w:rtl/>
        </w:rPr>
        <w:t>‌</w:t>
      </w:r>
      <w:r w:rsidR="00632648" w:rsidRPr="00203115">
        <w:rPr>
          <w:rFonts w:hint="cs"/>
          <w:rtl/>
        </w:rPr>
        <w:t>ی به موقع، از تضمین اخذ شده در جهت وصول طلب</w:t>
      </w:r>
      <w:r w:rsidR="00632648" w:rsidRPr="00203115">
        <w:rPr>
          <w:rFonts w:hint="eastAsia"/>
          <w:rtl/>
        </w:rPr>
        <w:t>‌</w:t>
      </w:r>
      <w:r w:rsidR="00632648" w:rsidRPr="00203115">
        <w:rPr>
          <w:rFonts w:hint="cs"/>
          <w:rtl/>
        </w:rPr>
        <w:t xml:space="preserve">های استقرار، حق شارژ و دیگر خدمات پشتیبانی استفاده و مطالبه نماید. </w:t>
      </w:r>
      <w:r w:rsidR="00632648" w:rsidRPr="00203115">
        <w:rPr>
          <w:rFonts w:hint="eastAsia"/>
          <w:rtl/>
        </w:rPr>
        <w:t>ا</w:t>
      </w:r>
      <w:r w:rsidR="00632648" w:rsidRPr="00203115">
        <w:rPr>
          <w:rFonts w:hint="cs"/>
          <w:rtl/>
        </w:rPr>
        <w:t>ی</w:t>
      </w:r>
      <w:r w:rsidR="00632648" w:rsidRPr="00203115">
        <w:rPr>
          <w:rFonts w:hint="eastAsia"/>
          <w:rtl/>
        </w:rPr>
        <w:t>ن</w:t>
      </w:r>
      <w:r w:rsidR="00632648" w:rsidRPr="00203115">
        <w:rPr>
          <w:rtl/>
        </w:rPr>
        <w:t xml:space="preserve"> </w:t>
      </w:r>
      <w:r w:rsidR="00632648" w:rsidRPr="00203115">
        <w:rPr>
          <w:rFonts w:hint="eastAsia"/>
          <w:rtl/>
        </w:rPr>
        <w:t>ضمانت</w:t>
      </w:r>
      <w:r w:rsidR="00632648" w:rsidRPr="00203115">
        <w:rPr>
          <w:rtl/>
        </w:rPr>
        <w:t xml:space="preserve"> </w:t>
      </w:r>
      <w:r w:rsidR="00632648" w:rsidRPr="00203115">
        <w:rPr>
          <w:rFonts w:hint="eastAsia"/>
          <w:rtl/>
        </w:rPr>
        <w:t>نامه</w:t>
      </w:r>
      <w:r w:rsidR="00632648" w:rsidRPr="00203115">
        <w:rPr>
          <w:rtl/>
        </w:rPr>
        <w:t xml:space="preserve"> </w:t>
      </w:r>
      <w:r w:rsidR="00632648" w:rsidRPr="00203115">
        <w:rPr>
          <w:rFonts w:hint="eastAsia"/>
          <w:rtl/>
        </w:rPr>
        <w:t>از</w:t>
      </w:r>
      <w:r w:rsidR="00632648" w:rsidRPr="00203115">
        <w:rPr>
          <w:rtl/>
        </w:rPr>
        <w:t xml:space="preserve"> </w:t>
      </w:r>
      <w:r w:rsidR="00632648" w:rsidRPr="00203115">
        <w:rPr>
          <w:rFonts w:hint="eastAsia"/>
          <w:rtl/>
        </w:rPr>
        <w:t>بابت</w:t>
      </w:r>
      <w:r w:rsidR="00632648" w:rsidRPr="00203115">
        <w:rPr>
          <w:rtl/>
        </w:rPr>
        <w:t xml:space="preserve"> </w:t>
      </w:r>
      <w:r w:rsidR="00632648" w:rsidRPr="00203115">
        <w:rPr>
          <w:rFonts w:hint="eastAsia"/>
          <w:rtl/>
        </w:rPr>
        <w:t>تخلف</w:t>
      </w:r>
      <w:r w:rsidR="00632648" w:rsidRPr="00203115">
        <w:rPr>
          <w:rtl/>
        </w:rPr>
        <w:t xml:space="preserve"> </w:t>
      </w:r>
      <w:r w:rsidR="00632648" w:rsidRPr="00203115">
        <w:rPr>
          <w:rFonts w:hint="eastAsia"/>
          <w:rtl/>
        </w:rPr>
        <w:t>از</w:t>
      </w:r>
      <w:r w:rsidR="00632648" w:rsidRPr="00203115">
        <w:rPr>
          <w:rtl/>
        </w:rPr>
        <w:t xml:space="preserve"> </w:t>
      </w:r>
      <w:r w:rsidR="00632648" w:rsidRPr="00203115">
        <w:rPr>
          <w:rFonts w:hint="eastAsia"/>
          <w:rtl/>
        </w:rPr>
        <w:t>مفاد</w:t>
      </w:r>
      <w:r w:rsidR="00632648" w:rsidRPr="00203115">
        <w:rPr>
          <w:rtl/>
        </w:rPr>
        <w:t xml:space="preserve"> </w:t>
      </w:r>
      <w:r w:rsidR="00A63AB9" w:rsidRPr="00203115">
        <w:rPr>
          <w:rFonts w:hint="cs"/>
          <w:rtl/>
        </w:rPr>
        <w:t>قرارداد</w:t>
      </w:r>
      <w:r w:rsidR="00632648" w:rsidRPr="00203115">
        <w:rPr>
          <w:rtl/>
        </w:rPr>
        <w:t xml:space="preserve"> </w:t>
      </w:r>
      <w:r w:rsidR="00632648" w:rsidRPr="00203115">
        <w:rPr>
          <w:rFonts w:hint="eastAsia"/>
          <w:rtl/>
        </w:rPr>
        <w:t>و</w:t>
      </w:r>
      <w:r w:rsidR="00632648" w:rsidRPr="00203115">
        <w:rPr>
          <w:rtl/>
        </w:rPr>
        <w:t xml:space="preserve"> </w:t>
      </w:r>
      <w:r w:rsidR="00632648" w:rsidRPr="00203115">
        <w:rPr>
          <w:rFonts w:hint="eastAsia"/>
          <w:rtl/>
        </w:rPr>
        <w:t>در</w:t>
      </w:r>
      <w:r w:rsidR="00632648" w:rsidRPr="00203115">
        <w:rPr>
          <w:rtl/>
        </w:rPr>
        <w:t xml:space="preserve"> </w:t>
      </w:r>
      <w:r w:rsidR="00632648" w:rsidRPr="00203115">
        <w:rPr>
          <w:rFonts w:hint="eastAsia"/>
          <w:rtl/>
        </w:rPr>
        <w:t>راستا</w:t>
      </w:r>
      <w:r w:rsidR="00632648" w:rsidRPr="00203115">
        <w:rPr>
          <w:rFonts w:hint="cs"/>
          <w:rtl/>
        </w:rPr>
        <w:t>ی</w:t>
      </w:r>
      <w:r w:rsidR="00632648" w:rsidRPr="00203115">
        <w:rPr>
          <w:rtl/>
        </w:rPr>
        <w:t xml:space="preserve"> </w:t>
      </w:r>
      <w:r w:rsidR="00632648" w:rsidRPr="00203115">
        <w:rPr>
          <w:rFonts w:hint="eastAsia"/>
          <w:rtl/>
        </w:rPr>
        <w:t>وجه</w:t>
      </w:r>
      <w:r w:rsidR="00632648" w:rsidRPr="00203115">
        <w:rPr>
          <w:rtl/>
        </w:rPr>
        <w:t xml:space="preserve"> </w:t>
      </w:r>
      <w:r w:rsidR="00632648" w:rsidRPr="00203115">
        <w:rPr>
          <w:rFonts w:hint="eastAsia"/>
          <w:rtl/>
        </w:rPr>
        <w:t>التزام</w:t>
      </w:r>
      <w:r w:rsidR="00632648" w:rsidRPr="00203115">
        <w:rPr>
          <w:rtl/>
        </w:rPr>
        <w:t xml:space="preserve"> </w:t>
      </w:r>
      <w:r w:rsidR="00632648" w:rsidRPr="00203115">
        <w:rPr>
          <w:rFonts w:hint="eastAsia"/>
          <w:rtl/>
        </w:rPr>
        <w:t>وفق</w:t>
      </w:r>
      <w:r w:rsidR="00632648" w:rsidRPr="00203115">
        <w:rPr>
          <w:rtl/>
        </w:rPr>
        <w:t xml:space="preserve"> </w:t>
      </w:r>
      <w:r w:rsidR="00632648" w:rsidRPr="00203115">
        <w:rPr>
          <w:rFonts w:hint="eastAsia"/>
          <w:rtl/>
        </w:rPr>
        <w:t>ماده</w:t>
      </w:r>
      <w:r w:rsidR="00632648" w:rsidRPr="00203115">
        <w:rPr>
          <w:rtl/>
        </w:rPr>
        <w:t xml:space="preserve"> ۲۳۰ </w:t>
      </w:r>
      <w:r w:rsidR="00632648" w:rsidRPr="00203115">
        <w:rPr>
          <w:rFonts w:hint="eastAsia"/>
          <w:rtl/>
        </w:rPr>
        <w:t>قانون</w:t>
      </w:r>
      <w:r w:rsidR="00632648" w:rsidRPr="00203115">
        <w:rPr>
          <w:rtl/>
        </w:rPr>
        <w:t xml:space="preserve"> </w:t>
      </w:r>
      <w:r w:rsidR="00632648" w:rsidRPr="00203115">
        <w:rPr>
          <w:rFonts w:hint="eastAsia"/>
          <w:rtl/>
        </w:rPr>
        <w:t>مدن</w:t>
      </w:r>
      <w:r w:rsidR="00632648" w:rsidRPr="00203115">
        <w:rPr>
          <w:rFonts w:hint="cs"/>
          <w:rtl/>
        </w:rPr>
        <w:t>ی</w:t>
      </w:r>
      <w:r w:rsidR="00632648" w:rsidRPr="00203115">
        <w:rPr>
          <w:rtl/>
        </w:rPr>
        <w:t xml:space="preserve"> </w:t>
      </w:r>
      <w:r w:rsidR="00632648" w:rsidRPr="00203115">
        <w:rPr>
          <w:rFonts w:hint="eastAsia"/>
          <w:rtl/>
        </w:rPr>
        <w:t>م</w:t>
      </w:r>
      <w:r w:rsidR="00632648" w:rsidRPr="00203115">
        <w:rPr>
          <w:rFonts w:hint="cs"/>
          <w:rtl/>
        </w:rPr>
        <w:t>ی</w:t>
      </w:r>
      <w:r w:rsidR="00632648" w:rsidRPr="00203115">
        <w:rPr>
          <w:rtl/>
        </w:rPr>
        <w:t xml:space="preserve"> </w:t>
      </w:r>
      <w:r w:rsidR="00632648" w:rsidRPr="00203115">
        <w:rPr>
          <w:rFonts w:hint="eastAsia"/>
          <w:rtl/>
        </w:rPr>
        <w:t>باشد</w:t>
      </w:r>
      <w:r w:rsidR="00632648" w:rsidRPr="00203115">
        <w:rPr>
          <w:rtl/>
        </w:rPr>
        <w:t xml:space="preserve"> </w:t>
      </w:r>
      <w:r w:rsidR="00632648" w:rsidRPr="00203115">
        <w:rPr>
          <w:rFonts w:hint="eastAsia"/>
          <w:rtl/>
        </w:rPr>
        <w:t>و</w:t>
      </w:r>
      <w:r w:rsidR="00632648" w:rsidRPr="00203115">
        <w:rPr>
          <w:rtl/>
        </w:rPr>
        <w:t xml:space="preserve"> </w:t>
      </w:r>
      <w:r w:rsidR="00632648" w:rsidRPr="00203115">
        <w:rPr>
          <w:rFonts w:hint="eastAsia"/>
          <w:rtl/>
        </w:rPr>
        <w:t>چنانچه</w:t>
      </w:r>
      <w:r w:rsidR="00632648" w:rsidRPr="00203115">
        <w:rPr>
          <w:rtl/>
        </w:rPr>
        <w:t xml:space="preserve"> </w:t>
      </w:r>
      <w:r w:rsidR="00632648" w:rsidRPr="00203115">
        <w:rPr>
          <w:rFonts w:hint="cs"/>
          <w:rtl/>
        </w:rPr>
        <w:t>شرکت</w:t>
      </w:r>
      <w:r w:rsidR="00632648" w:rsidRPr="00203115">
        <w:rPr>
          <w:rtl/>
        </w:rPr>
        <w:t xml:space="preserve"> </w:t>
      </w:r>
      <w:r w:rsidR="00632648" w:rsidRPr="00203115">
        <w:rPr>
          <w:rFonts w:hint="eastAsia"/>
          <w:rtl/>
        </w:rPr>
        <w:t>از</w:t>
      </w:r>
      <w:r w:rsidR="00632648" w:rsidRPr="00203115">
        <w:rPr>
          <w:rtl/>
        </w:rPr>
        <w:t xml:space="preserve"> </w:t>
      </w:r>
      <w:r w:rsidR="00632648" w:rsidRPr="00203115">
        <w:rPr>
          <w:rFonts w:hint="eastAsia"/>
          <w:rtl/>
        </w:rPr>
        <w:t>هر</w:t>
      </w:r>
      <w:r w:rsidR="00632648" w:rsidRPr="00203115">
        <w:rPr>
          <w:rtl/>
        </w:rPr>
        <w:t xml:space="preserve"> </w:t>
      </w:r>
      <w:r w:rsidR="00632648" w:rsidRPr="00203115">
        <w:rPr>
          <w:rFonts w:hint="cs"/>
          <w:rtl/>
        </w:rPr>
        <w:t>ی</w:t>
      </w:r>
      <w:r w:rsidR="00632648" w:rsidRPr="00203115">
        <w:rPr>
          <w:rFonts w:hint="eastAsia"/>
          <w:rtl/>
        </w:rPr>
        <w:t>ک</w:t>
      </w:r>
      <w:r w:rsidR="00632648" w:rsidRPr="00203115">
        <w:rPr>
          <w:rtl/>
        </w:rPr>
        <w:t xml:space="preserve"> </w:t>
      </w:r>
      <w:r w:rsidR="00632648" w:rsidRPr="00203115">
        <w:rPr>
          <w:rFonts w:hint="eastAsia"/>
          <w:rtl/>
        </w:rPr>
        <w:t>از</w:t>
      </w:r>
      <w:r w:rsidR="00632648" w:rsidRPr="00203115">
        <w:rPr>
          <w:rtl/>
        </w:rPr>
        <w:t xml:space="preserve"> </w:t>
      </w:r>
      <w:r w:rsidR="00632648" w:rsidRPr="00203115">
        <w:rPr>
          <w:rFonts w:hint="eastAsia"/>
          <w:rtl/>
        </w:rPr>
        <w:t>مفاد</w:t>
      </w:r>
      <w:r w:rsidR="00632648" w:rsidRPr="00203115">
        <w:rPr>
          <w:rtl/>
        </w:rPr>
        <w:t xml:space="preserve"> </w:t>
      </w:r>
      <w:r w:rsidR="00632648" w:rsidRPr="00203115">
        <w:rPr>
          <w:rFonts w:hint="eastAsia"/>
          <w:rtl/>
        </w:rPr>
        <w:t>قرارداد</w:t>
      </w:r>
      <w:r w:rsidR="00632648" w:rsidRPr="00203115">
        <w:rPr>
          <w:rtl/>
        </w:rPr>
        <w:t xml:space="preserve"> </w:t>
      </w:r>
      <w:r w:rsidR="00632648" w:rsidRPr="00203115">
        <w:rPr>
          <w:rFonts w:hint="eastAsia"/>
          <w:rtl/>
        </w:rPr>
        <w:t>تخلف</w:t>
      </w:r>
      <w:r w:rsidR="00632648" w:rsidRPr="00203115">
        <w:rPr>
          <w:rtl/>
        </w:rPr>
        <w:t xml:space="preserve"> </w:t>
      </w:r>
      <w:r w:rsidR="00632648" w:rsidRPr="00203115">
        <w:rPr>
          <w:rFonts w:hint="eastAsia"/>
          <w:rtl/>
        </w:rPr>
        <w:t>نما</w:t>
      </w:r>
      <w:r w:rsidR="00632648" w:rsidRPr="00203115">
        <w:rPr>
          <w:rFonts w:hint="cs"/>
          <w:rtl/>
        </w:rPr>
        <w:t>ی</w:t>
      </w:r>
      <w:r w:rsidR="00632648" w:rsidRPr="00203115">
        <w:rPr>
          <w:rFonts w:hint="eastAsia"/>
          <w:rtl/>
        </w:rPr>
        <w:t>د</w:t>
      </w:r>
      <w:r w:rsidR="00632648" w:rsidRPr="00203115">
        <w:rPr>
          <w:rtl/>
        </w:rPr>
        <w:t xml:space="preserve"> </w:t>
      </w:r>
      <w:r w:rsidR="00265524" w:rsidRPr="00203115">
        <w:rPr>
          <w:rFonts w:hint="cs"/>
          <w:rtl/>
        </w:rPr>
        <w:t>مرکز رشد</w:t>
      </w:r>
      <w:r w:rsidR="00632648" w:rsidRPr="00203115">
        <w:rPr>
          <w:rtl/>
        </w:rPr>
        <w:t xml:space="preserve"> </w:t>
      </w:r>
      <w:r w:rsidR="00632648" w:rsidRPr="00203115">
        <w:rPr>
          <w:rFonts w:hint="eastAsia"/>
          <w:rtl/>
        </w:rPr>
        <w:t>م</w:t>
      </w:r>
      <w:r w:rsidR="00632648" w:rsidRPr="00203115">
        <w:rPr>
          <w:rFonts w:hint="cs"/>
          <w:rtl/>
        </w:rPr>
        <w:t>ی</w:t>
      </w:r>
      <w:r w:rsidR="00632648" w:rsidRPr="00203115">
        <w:rPr>
          <w:rtl/>
        </w:rPr>
        <w:t xml:space="preserve"> </w:t>
      </w:r>
      <w:r w:rsidR="00632648" w:rsidRPr="00203115">
        <w:rPr>
          <w:rFonts w:hint="eastAsia"/>
          <w:rtl/>
        </w:rPr>
        <w:t>تواند</w:t>
      </w:r>
      <w:r w:rsidR="00632648" w:rsidRPr="00203115">
        <w:rPr>
          <w:rtl/>
        </w:rPr>
        <w:t xml:space="preserve"> </w:t>
      </w:r>
      <w:r w:rsidR="00632648" w:rsidRPr="00203115">
        <w:rPr>
          <w:rFonts w:hint="eastAsia"/>
          <w:rtl/>
        </w:rPr>
        <w:t>نسبت</w:t>
      </w:r>
      <w:r w:rsidR="00632648" w:rsidRPr="00203115">
        <w:rPr>
          <w:rtl/>
        </w:rPr>
        <w:t xml:space="preserve"> </w:t>
      </w:r>
      <w:r w:rsidR="00632648" w:rsidRPr="00203115">
        <w:rPr>
          <w:rFonts w:hint="eastAsia"/>
          <w:rtl/>
        </w:rPr>
        <w:t>به</w:t>
      </w:r>
      <w:r w:rsidR="00632648" w:rsidRPr="00203115">
        <w:rPr>
          <w:rtl/>
        </w:rPr>
        <w:t xml:space="preserve"> </w:t>
      </w:r>
      <w:r w:rsidR="00632648" w:rsidRPr="00203115">
        <w:rPr>
          <w:rFonts w:hint="eastAsia"/>
          <w:rtl/>
        </w:rPr>
        <w:t>وصول</w:t>
      </w:r>
      <w:r w:rsidR="00632648" w:rsidRPr="00203115">
        <w:rPr>
          <w:rtl/>
        </w:rPr>
        <w:t xml:space="preserve"> </w:t>
      </w:r>
      <w:r w:rsidR="00632648" w:rsidRPr="00203115">
        <w:rPr>
          <w:rFonts w:hint="eastAsia"/>
          <w:rtl/>
        </w:rPr>
        <w:t>آن</w:t>
      </w:r>
      <w:r w:rsidR="00632648" w:rsidRPr="00203115">
        <w:rPr>
          <w:rtl/>
        </w:rPr>
        <w:t xml:space="preserve"> </w:t>
      </w:r>
      <w:r w:rsidR="00632648" w:rsidRPr="00203115">
        <w:rPr>
          <w:rFonts w:hint="eastAsia"/>
          <w:rtl/>
        </w:rPr>
        <w:t>اقدام</w:t>
      </w:r>
      <w:r w:rsidR="00632648" w:rsidRPr="00203115">
        <w:rPr>
          <w:rtl/>
        </w:rPr>
        <w:t xml:space="preserve"> </w:t>
      </w:r>
      <w:r w:rsidR="00632648" w:rsidRPr="00203115">
        <w:rPr>
          <w:rFonts w:hint="eastAsia"/>
          <w:rtl/>
        </w:rPr>
        <w:t>نما</w:t>
      </w:r>
      <w:r w:rsidR="00632648" w:rsidRPr="00203115">
        <w:rPr>
          <w:rFonts w:hint="cs"/>
          <w:rtl/>
        </w:rPr>
        <w:t>ی</w:t>
      </w:r>
      <w:r w:rsidR="00632648" w:rsidRPr="00203115">
        <w:rPr>
          <w:rFonts w:hint="eastAsia"/>
          <w:rtl/>
        </w:rPr>
        <w:t>د</w:t>
      </w:r>
      <w:r w:rsidR="00632648" w:rsidRPr="00203115">
        <w:rPr>
          <w:rFonts w:hint="cs"/>
          <w:rtl/>
        </w:rPr>
        <w:t>.</w:t>
      </w:r>
      <w:r w:rsidR="00632648" w:rsidRPr="00203115">
        <w:rPr>
          <w:rtl/>
        </w:rPr>
        <w:t xml:space="preserve"> </w:t>
      </w:r>
      <w:r w:rsidR="00632648" w:rsidRPr="00203115">
        <w:rPr>
          <w:rFonts w:hint="eastAsia"/>
          <w:rtl/>
        </w:rPr>
        <w:t>بد</w:t>
      </w:r>
      <w:r w:rsidR="00632648" w:rsidRPr="00203115">
        <w:rPr>
          <w:rFonts w:hint="cs"/>
          <w:rtl/>
        </w:rPr>
        <w:t>ی</w:t>
      </w:r>
      <w:r w:rsidR="00632648" w:rsidRPr="00203115">
        <w:rPr>
          <w:rFonts w:hint="eastAsia"/>
          <w:rtl/>
        </w:rPr>
        <w:t>ه</w:t>
      </w:r>
      <w:r w:rsidR="00632648" w:rsidRPr="00203115">
        <w:rPr>
          <w:rFonts w:hint="cs"/>
          <w:rtl/>
        </w:rPr>
        <w:t>ی</w:t>
      </w:r>
      <w:r w:rsidR="00632648" w:rsidRPr="00203115">
        <w:rPr>
          <w:rtl/>
        </w:rPr>
        <w:t xml:space="preserve"> </w:t>
      </w:r>
      <w:r w:rsidR="00632648" w:rsidRPr="00203115">
        <w:rPr>
          <w:rFonts w:hint="eastAsia"/>
          <w:rtl/>
        </w:rPr>
        <w:t>است</w:t>
      </w:r>
      <w:r w:rsidR="00632648" w:rsidRPr="00203115">
        <w:rPr>
          <w:rtl/>
        </w:rPr>
        <w:t xml:space="preserve"> </w:t>
      </w:r>
      <w:r w:rsidR="00632648" w:rsidRPr="00203115">
        <w:rPr>
          <w:rFonts w:hint="eastAsia"/>
          <w:rtl/>
        </w:rPr>
        <w:t>در</w:t>
      </w:r>
      <w:r w:rsidR="00632648" w:rsidRPr="00203115">
        <w:rPr>
          <w:rtl/>
        </w:rPr>
        <w:t xml:space="preserve"> </w:t>
      </w:r>
      <w:r w:rsidR="00632648" w:rsidRPr="00203115">
        <w:rPr>
          <w:rFonts w:hint="eastAsia"/>
          <w:rtl/>
        </w:rPr>
        <w:t>پا</w:t>
      </w:r>
      <w:r w:rsidR="00632648" w:rsidRPr="00203115">
        <w:rPr>
          <w:rFonts w:hint="cs"/>
          <w:rtl/>
        </w:rPr>
        <w:t>ی</w:t>
      </w:r>
      <w:r w:rsidR="00632648" w:rsidRPr="00203115">
        <w:rPr>
          <w:rFonts w:hint="eastAsia"/>
          <w:rtl/>
        </w:rPr>
        <w:t>ان</w:t>
      </w:r>
      <w:r w:rsidR="00632648" w:rsidRPr="00203115">
        <w:rPr>
          <w:rtl/>
        </w:rPr>
        <w:t xml:space="preserve"> </w:t>
      </w:r>
      <w:r w:rsidR="00632648" w:rsidRPr="00203115">
        <w:rPr>
          <w:rFonts w:hint="eastAsia"/>
          <w:rtl/>
        </w:rPr>
        <w:t>قرارداد</w:t>
      </w:r>
      <w:r w:rsidR="00632648" w:rsidRPr="00203115">
        <w:rPr>
          <w:rtl/>
        </w:rPr>
        <w:t xml:space="preserve"> </w:t>
      </w:r>
      <w:r w:rsidR="00632648" w:rsidRPr="00203115">
        <w:rPr>
          <w:rFonts w:hint="eastAsia"/>
          <w:rtl/>
        </w:rPr>
        <w:t>و</w:t>
      </w:r>
      <w:r w:rsidR="00632648" w:rsidRPr="00203115">
        <w:rPr>
          <w:rtl/>
        </w:rPr>
        <w:t xml:space="preserve"> </w:t>
      </w:r>
      <w:r w:rsidR="00632648" w:rsidRPr="00203115">
        <w:rPr>
          <w:rFonts w:hint="eastAsia"/>
          <w:rtl/>
        </w:rPr>
        <w:t>عدم</w:t>
      </w:r>
      <w:r w:rsidR="00632648" w:rsidRPr="00203115">
        <w:rPr>
          <w:rtl/>
        </w:rPr>
        <w:t xml:space="preserve"> </w:t>
      </w:r>
      <w:r w:rsidR="00632648" w:rsidRPr="00203115">
        <w:rPr>
          <w:rFonts w:hint="eastAsia"/>
          <w:rtl/>
        </w:rPr>
        <w:t>بده</w:t>
      </w:r>
      <w:r w:rsidR="00632648" w:rsidRPr="00203115">
        <w:rPr>
          <w:rFonts w:hint="cs"/>
          <w:rtl/>
        </w:rPr>
        <w:t>ی</w:t>
      </w:r>
      <w:r w:rsidR="00632648" w:rsidRPr="00203115">
        <w:rPr>
          <w:rtl/>
        </w:rPr>
        <w:t xml:space="preserve"> </w:t>
      </w:r>
      <w:r w:rsidR="00632648" w:rsidRPr="00203115">
        <w:rPr>
          <w:rFonts w:hint="cs"/>
          <w:rtl/>
        </w:rPr>
        <w:t>شرکت</w:t>
      </w:r>
      <w:r w:rsidR="00632648" w:rsidRPr="00203115">
        <w:rPr>
          <w:rtl/>
        </w:rPr>
        <w:t xml:space="preserve"> </w:t>
      </w:r>
      <w:r w:rsidR="00632648" w:rsidRPr="00203115">
        <w:rPr>
          <w:rFonts w:hint="cs"/>
          <w:rtl/>
        </w:rPr>
        <w:t>ی</w:t>
      </w:r>
      <w:r w:rsidR="00632648" w:rsidRPr="00203115">
        <w:rPr>
          <w:rFonts w:hint="eastAsia"/>
          <w:rtl/>
        </w:rPr>
        <w:t>ا</w:t>
      </w:r>
      <w:r w:rsidR="00632648" w:rsidRPr="00203115">
        <w:rPr>
          <w:rtl/>
        </w:rPr>
        <w:t xml:space="preserve"> </w:t>
      </w:r>
      <w:r w:rsidR="00632648" w:rsidRPr="00203115">
        <w:rPr>
          <w:rFonts w:hint="eastAsia"/>
          <w:rtl/>
        </w:rPr>
        <w:t>عدم</w:t>
      </w:r>
      <w:r w:rsidR="00632648" w:rsidRPr="00203115">
        <w:rPr>
          <w:rtl/>
        </w:rPr>
        <w:t xml:space="preserve"> </w:t>
      </w:r>
      <w:r w:rsidR="00632648" w:rsidRPr="00203115">
        <w:rPr>
          <w:rFonts w:hint="eastAsia"/>
          <w:rtl/>
        </w:rPr>
        <w:t>هرگونه</w:t>
      </w:r>
      <w:r w:rsidR="00632648" w:rsidRPr="00203115">
        <w:rPr>
          <w:rtl/>
        </w:rPr>
        <w:t xml:space="preserve"> </w:t>
      </w:r>
      <w:r w:rsidR="00632648" w:rsidRPr="00203115">
        <w:rPr>
          <w:rFonts w:hint="eastAsia"/>
          <w:rtl/>
        </w:rPr>
        <w:t>مطالبه</w:t>
      </w:r>
      <w:r w:rsidR="00632648" w:rsidRPr="00203115">
        <w:rPr>
          <w:rtl/>
        </w:rPr>
        <w:t xml:space="preserve"> </w:t>
      </w:r>
      <w:r w:rsidR="00632648" w:rsidRPr="00203115">
        <w:rPr>
          <w:rFonts w:hint="eastAsia"/>
          <w:rtl/>
        </w:rPr>
        <w:t>از</w:t>
      </w:r>
      <w:r w:rsidR="00632648" w:rsidRPr="00203115">
        <w:rPr>
          <w:rtl/>
        </w:rPr>
        <w:t xml:space="preserve"> </w:t>
      </w:r>
      <w:r w:rsidR="00632648" w:rsidRPr="00203115">
        <w:rPr>
          <w:rFonts w:hint="eastAsia"/>
          <w:rtl/>
        </w:rPr>
        <w:t>سو</w:t>
      </w:r>
      <w:r w:rsidR="00632648" w:rsidRPr="00203115">
        <w:rPr>
          <w:rFonts w:hint="cs"/>
          <w:rtl/>
        </w:rPr>
        <w:t>ی</w:t>
      </w:r>
      <w:r w:rsidR="00632648" w:rsidRPr="00203115">
        <w:rPr>
          <w:rtl/>
        </w:rPr>
        <w:t xml:space="preserve"> </w:t>
      </w:r>
      <w:r w:rsidR="00265524" w:rsidRPr="00203115">
        <w:rPr>
          <w:rFonts w:hint="cs"/>
          <w:rtl/>
        </w:rPr>
        <w:t>مرکز رشد</w:t>
      </w:r>
      <w:r w:rsidR="00632648" w:rsidRPr="00203115">
        <w:rPr>
          <w:rFonts w:hint="cs"/>
          <w:rtl/>
        </w:rPr>
        <w:t>،</w:t>
      </w:r>
      <w:r w:rsidR="00632648" w:rsidRPr="00203115">
        <w:rPr>
          <w:rtl/>
        </w:rPr>
        <w:t xml:space="preserve"> </w:t>
      </w:r>
      <w:r w:rsidR="00632648" w:rsidRPr="00203115">
        <w:rPr>
          <w:rFonts w:hint="cs"/>
          <w:rtl/>
        </w:rPr>
        <w:t>ضمانت نامه های فوق</w:t>
      </w:r>
      <w:r w:rsidR="00632648" w:rsidRPr="00203115">
        <w:rPr>
          <w:rtl/>
        </w:rPr>
        <w:t xml:space="preserve"> </w:t>
      </w:r>
      <w:r w:rsidR="00632648" w:rsidRPr="00203115">
        <w:rPr>
          <w:rFonts w:hint="eastAsia"/>
          <w:rtl/>
        </w:rPr>
        <w:t>به</w:t>
      </w:r>
      <w:r w:rsidR="00632648" w:rsidRPr="00203115">
        <w:rPr>
          <w:rtl/>
        </w:rPr>
        <w:t xml:space="preserve"> </w:t>
      </w:r>
      <w:r w:rsidR="00632648" w:rsidRPr="00203115">
        <w:rPr>
          <w:rFonts w:hint="cs"/>
          <w:rtl/>
        </w:rPr>
        <w:t>شرکت</w:t>
      </w:r>
      <w:r w:rsidR="00632648" w:rsidRPr="00203115">
        <w:rPr>
          <w:rtl/>
        </w:rPr>
        <w:t xml:space="preserve"> </w:t>
      </w:r>
      <w:r w:rsidR="00632648" w:rsidRPr="00203115">
        <w:rPr>
          <w:rFonts w:hint="eastAsia"/>
          <w:rtl/>
        </w:rPr>
        <w:t>عودت</w:t>
      </w:r>
      <w:r w:rsidR="00632648" w:rsidRPr="00203115">
        <w:rPr>
          <w:rtl/>
        </w:rPr>
        <w:t xml:space="preserve"> </w:t>
      </w:r>
      <w:r w:rsidR="00632648" w:rsidRPr="00203115">
        <w:rPr>
          <w:rFonts w:hint="eastAsia"/>
          <w:rtl/>
        </w:rPr>
        <w:t>داده</w:t>
      </w:r>
      <w:r w:rsidR="00632648" w:rsidRPr="00203115">
        <w:rPr>
          <w:rtl/>
        </w:rPr>
        <w:t xml:space="preserve"> </w:t>
      </w:r>
      <w:r w:rsidR="00632648" w:rsidRPr="00203115">
        <w:rPr>
          <w:rFonts w:hint="eastAsia"/>
          <w:rtl/>
        </w:rPr>
        <w:t>خواهد</w:t>
      </w:r>
      <w:r w:rsidR="00632648" w:rsidRPr="00203115">
        <w:rPr>
          <w:rtl/>
        </w:rPr>
        <w:t xml:space="preserve"> </w:t>
      </w:r>
      <w:r w:rsidR="00632648" w:rsidRPr="00203115">
        <w:rPr>
          <w:rFonts w:hint="eastAsia"/>
          <w:rtl/>
        </w:rPr>
        <w:t>شد</w:t>
      </w:r>
      <w:r w:rsidR="00632648" w:rsidRPr="00203115">
        <w:rPr>
          <w:rFonts w:hint="cs"/>
          <w:rtl/>
        </w:rPr>
        <w:t>.</w:t>
      </w:r>
    </w:p>
    <w:p w14:paraId="5F5F781E" w14:textId="77777777" w:rsidR="00AA5951" w:rsidRPr="00203115" w:rsidRDefault="00AA5951" w:rsidP="00E87442">
      <w:pPr>
        <w:rPr>
          <w:rtl/>
        </w:rPr>
      </w:pPr>
    </w:p>
    <w:p w14:paraId="6C9011A1" w14:textId="77777777" w:rsidR="00674097" w:rsidRPr="00203115" w:rsidRDefault="00674097" w:rsidP="00674097">
      <w:pPr>
        <w:rPr>
          <w:rFonts w:ascii="b nazani" w:hAnsi="b nazani" w:cs="B Homa"/>
          <w:rtl/>
        </w:rPr>
      </w:pPr>
      <w:r w:rsidRPr="00203115">
        <w:rPr>
          <w:rFonts w:ascii="b nazani" w:hAnsi="b nazani" w:cs="B Homa" w:hint="cs"/>
          <w:rtl/>
        </w:rPr>
        <w:t xml:space="preserve">ماده </w:t>
      </w:r>
      <w:r w:rsidR="00F82F1C" w:rsidRPr="00203115">
        <w:rPr>
          <w:rFonts w:ascii="b nazani" w:hAnsi="b nazani" w:cs="B Homa" w:hint="cs"/>
          <w:rtl/>
        </w:rPr>
        <w:t>شش</w:t>
      </w:r>
      <w:r w:rsidRPr="00203115">
        <w:rPr>
          <w:rFonts w:ascii="b nazani" w:hAnsi="b nazani" w:cs="B Homa" w:hint="cs"/>
          <w:rtl/>
        </w:rPr>
        <w:t>: حل اختلاف</w:t>
      </w:r>
    </w:p>
    <w:p w14:paraId="6E013B8E" w14:textId="77777777" w:rsidR="00DB7804" w:rsidRPr="00203115" w:rsidRDefault="00DD19F9" w:rsidP="00DB7804">
      <w:pPr>
        <w:rPr>
          <w:rFonts w:ascii="b nazani" w:hAnsi="b nazani"/>
          <w:rtl/>
        </w:rPr>
      </w:pPr>
      <w:r w:rsidRPr="00203115">
        <w:rPr>
          <w:rFonts w:ascii="b nazani" w:hAnsi="b nazani"/>
        </w:rPr>
        <w:t xml:space="preserve">   </w:t>
      </w:r>
      <w:r w:rsidR="00DB7804" w:rsidRPr="00203115">
        <w:rPr>
          <w:rFonts w:ascii="b nazani" w:hAnsi="b nazani" w:hint="eastAsia"/>
          <w:rtl/>
        </w:rPr>
        <w:t>چنانچه</w:t>
      </w:r>
      <w:r w:rsidR="00DB7804" w:rsidRPr="00203115">
        <w:rPr>
          <w:rFonts w:ascii="b nazani" w:hAnsi="b nazani"/>
          <w:rtl/>
        </w:rPr>
        <w:t xml:space="preserve"> </w:t>
      </w:r>
      <w:r w:rsidR="00DB7804" w:rsidRPr="00203115">
        <w:rPr>
          <w:rFonts w:ascii="b nazani" w:hAnsi="b nazani" w:hint="eastAsia"/>
          <w:rtl/>
        </w:rPr>
        <w:t>در</w:t>
      </w:r>
      <w:r w:rsidR="00DB7804" w:rsidRPr="00203115">
        <w:rPr>
          <w:rFonts w:ascii="b nazani" w:hAnsi="b nazani"/>
          <w:rtl/>
        </w:rPr>
        <w:t xml:space="preserve"> </w:t>
      </w:r>
      <w:r w:rsidR="00DB7804" w:rsidRPr="00203115">
        <w:rPr>
          <w:rFonts w:ascii="b nazani" w:hAnsi="b nazani" w:hint="eastAsia"/>
          <w:rtl/>
        </w:rPr>
        <w:t>اجرا</w:t>
      </w:r>
      <w:r w:rsidR="00DB7804" w:rsidRPr="00203115">
        <w:rPr>
          <w:rFonts w:ascii="b nazani" w:hAnsi="b nazani" w:hint="cs"/>
          <w:rtl/>
        </w:rPr>
        <w:t>ی</w:t>
      </w:r>
      <w:r w:rsidR="00DB7804" w:rsidRPr="00203115">
        <w:rPr>
          <w:rFonts w:ascii="b nazani" w:hAnsi="b nazani"/>
          <w:rtl/>
        </w:rPr>
        <w:t xml:space="preserve"> </w:t>
      </w:r>
      <w:r w:rsidR="00DB7804" w:rsidRPr="00203115">
        <w:rPr>
          <w:rFonts w:ascii="b nazani" w:hAnsi="b nazani" w:hint="eastAsia"/>
          <w:rtl/>
        </w:rPr>
        <w:t>ا</w:t>
      </w:r>
      <w:r w:rsidR="00DB7804" w:rsidRPr="00203115">
        <w:rPr>
          <w:rFonts w:ascii="b nazani" w:hAnsi="b nazani" w:hint="cs"/>
          <w:rtl/>
        </w:rPr>
        <w:t>ی</w:t>
      </w:r>
      <w:r w:rsidR="00DB7804" w:rsidRPr="00203115">
        <w:rPr>
          <w:rFonts w:ascii="b nazani" w:hAnsi="b nazani" w:hint="eastAsia"/>
          <w:rtl/>
        </w:rPr>
        <w:t>ن</w:t>
      </w:r>
      <w:r w:rsidR="00DB7804" w:rsidRPr="00203115">
        <w:rPr>
          <w:rFonts w:ascii="b nazani" w:hAnsi="b nazani"/>
          <w:rtl/>
        </w:rPr>
        <w:t xml:space="preserve"> </w:t>
      </w:r>
      <w:r w:rsidR="00DB7804" w:rsidRPr="00203115">
        <w:rPr>
          <w:rFonts w:ascii="b nazani" w:hAnsi="b nazani" w:hint="eastAsia"/>
          <w:rtl/>
        </w:rPr>
        <w:t>قرارداد</w:t>
      </w:r>
      <w:r w:rsidR="00DB7804" w:rsidRPr="00203115">
        <w:rPr>
          <w:rFonts w:ascii="b nazani" w:hAnsi="b nazani"/>
          <w:rtl/>
        </w:rPr>
        <w:t xml:space="preserve"> </w:t>
      </w:r>
      <w:r w:rsidR="00DB7804" w:rsidRPr="00203115">
        <w:rPr>
          <w:rFonts w:ascii="b nazani" w:hAnsi="b nazani" w:hint="eastAsia"/>
          <w:rtl/>
        </w:rPr>
        <w:t>و</w:t>
      </w:r>
      <w:r w:rsidR="00DB7804" w:rsidRPr="00203115">
        <w:rPr>
          <w:rFonts w:ascii="b nazani" w:hAnsi="b nazani"/>
          <w:rtl/>
        </w:rPr>
        <w:t xml:space="preserve"> </w:t>
      </w:r>
      <w:r w:rsidR="00DB7804" w:rsidRPr="00203115">
        <w:rPr>
          <w:rFonts w:ascii="b nazani" w:hAnsi="b nazani" w:hint="cs"/>
          <w:rtl/>
        </w:rPr>
        <w:t>ی</w:t>
      </w:r>
      <w:r w:rsidR="00DB7804" w:rsidRPr="00203115">
        <w:rPr>
          <w:rFonts w:ascii="b nazani" w:hAnsi="b nazani" w:hint="eastAsia"/>
          <w:rtl/>
        </w:rPr>
        <w:t>ا</w:t>
      </w:r>
      <w:r w:rsidR="00DB7804" w:rsidRPr="00203115">
        <w:rPr>
          <w:rFonts w:ascii="b nazani" w:hAnsi="b nazani"/>
          <w:rtl/>
        </w:rPr>
        <w:t xml:space="preserve"> </w:t>
      </w:r>
      <w:r w:rsidR="00DB7804" w:rsidRPr="00203115">
        <w:rPr>
          <w:rFonts w:ascii="b nazani" w:hAnsi="b nazani" w:hint="eastAsia"/>
          <w:rtl/>
        </w:rPr>
        <w:t>در</w:t>
      </w:r>
      <w:r w:rsidR="00DB7804" w:rsidRPr="00203115">
        <w:rPr>
          <w:rFonts w:ascii="b nazani" w:hAnsi="b nazani"/>
          <w:rtl/>
        </w:rPr>
        <w:t xml:space="preserve"> </w:t>
      </w:r>
      <w:r w:rsidR="00DB7804" w:rsidRPr="00203115">
        <w:rPr>
          <w:rFonts w:ascii="b nazani" w:hAnsi="b nazani" w:hint="eastAsia"/>
          <w:rtl/>
        </w:rPr>
        <w:t>تفس</w:t>
      </w:r>
      <w:r w:rsidR="00DB7804" w:rsidRPr="00203115">
        <w:rPr>
          <w:rFonts w:ascii="b nazani" w:hAnsi="b nazani" w:hint="cs"/>
          <w:rtl/>
        </w:rPr>
        <w:t>ی</w:t>
      </w:r>
      <w:r w:rsidR="00DB7804" w:rsidRPr="00203115">
        <w:rPr>
          <w:rFonts w:ascii="b nazani" w:hAnsi="b nazani" w:hint="eastAsia"/>
          <w:rtl/>
        </w:rPr>
        <w:t>ر</w:t>
      </w:r>
      <w:r w:rsidR="00DB7804" w:rsidRPr="00203115">
        <w:rPr>
          <w:rFonts w:ascii="b nazani" w:hAnsi="b nazani"/>
          <w:rtl/>
        </w:rPr>
        <w:t xml:space="preserve"> </w:t>
      </w:r>
      <w:r w:rsidR="00DB7804" w:rsidRPr="00203115">
        <w:rPr>
          <w:rFonts w:ascii="b nazani" w:hAnsi="b nazani" w:hint="eastAsia"/>
          <w:rtl/>
        </w:rPr>
        <w:t>مفاد</w:t>
      </w:r>
      <w:r w:rsidR="00DB7804" w:rsidRPr="00203115">
        <w:rPr>
          <w:rFonts w:ascii="b nazani" w:hAnsi="b nazani"/>
          <w:rtl/>
        </w:rPr>
        <w:t xml:space="preserve"> </w:t>
      </w:r>
      <w:r w:rsidR="00DB7804" w:rsidRPr="00203115">
        <w:rPr>
          <w:rFonts w:ascii="b nazani" w:hAnsi="b nazani" w:hint="eastAsia"/>
          <w:rtl/>
        </w:rPr>
        <w:t>آن</w:t>
      </w:r>
      <w:r w:rsidR="00DB7804" w:rsidRPr="00203115">
        <w:rPr>
          <w:rFonts w:ascii="b nazani" w:hAnsi="b nazani"/>
          <w:rtl/>
        </w:rPr>
        <w:t xml:space="preserve"> </w:t>
      </w:r>
      <w:r w:rsidR="00DB7804" w:rsidRPr="00203115">
        <w:rPr>
          <w:rFonts w:ascii="b nazani" w:hAnsi="b nazani" w:hint="eastAsia"/>
          <w:rtl/>
        </w:rPr>
        <w:t>و</w:t>
      </w:r>
      <w:r w:rsidR="00DB7804" w:rsidRPr="00203115">
        <w:rPr>
          <w:rFonts w:ascii="b nazani" w:hAnsi="b nazani"/>
          <w:rtl/>
        </w:rPr>
        <w:t xml:space="preserve"> </w:t>
      </w:r>
      <w:r w:rsidR="00DB7804" w:rsidRPr="00203115">
        <w:rPr>
          <w:rFonts w:ascii="b nazani" w:hAnsi="b nazani" w:hint="eastAsia"/>
          <w:rtl/>
        </w:rPr>
        <w:t>سا</w:t>
      </w:r>
      <w:r w:rsidR="00DB7804" w:rsidRPr="00203115">
        <w:rPr>
          <w:rFonts w:ascii="b nazani" w:hAnsi="b nazani" w:hint="cs"/>
          <w:rtl/>
        </w:rPr>
        <w:t>ی</w:t>
      </w:r>
      <w:r w:rsidR="00DB7804" w:rsidRPr="00203115">
        <w:rPr>
          <w:rFonts w:ascii="b nazani" w:hAnsi="b nazani" w:hint="eastAsia"/>
          <w:rtl/>
        </w:rPr>
        <w:t>ر</w:t>
      </w:r>
      <w:r w:rsidR="00DB7804" w:rsidRPr="00203115">
        <w:rPr>
          <w:rFonts w:ascii="b nazani" w:hAnsi="b nazani"/>
          <w:rtl/>
        </w:rPr>
        <w:t xml:space="preserve"> </w:t>
      </w:r>
      <w:r w:rsidR="00DB7804" w:rsidRPr="00203115">
        <w:rPr>
          <w:rFonts w:ascii="b nazani" w:hAnsi="b nazani" w:hint="eastAsia"/>
          <w:rtl/>
        </w:rPr>
        <w:t>اسناد</w:t>
      </w:r>
      <w:r w:rsidR="00DB7804" w:rsidRPr="00203115">
        <w:rPr>
          <w:rFonts w:ascii="b nazani" w:hAnsi="b nazani"/>
          <w:rtl/>
        </w:rPr>
        <w:t xml:space="preserve"> </w:t>
      </w:r>
      <w:r w:rsidR="00DB7804" w:rsidRPr="00203115">
        <w:rPr>
          <w:rFonts w:ascii="b nazani" w:hAnsi="b nazani" w:hint="eastAsia"/>
          <w:rtl/>
        </w:rPr>
        <w:t>و</w:t>
      </w:r>
      <w:r w:rsidR="00DB7804" w:rsidRPr="00203115">
        <w:rPr>
          <w:rFonts w:ascii="b nazani" w:hAnsi="b nazani"/>
          <w:rtl/>
        </w:rPr>
        <w:t xml:space="preserve"> </w:t>
      </w:r>
      <w:r w:rsidR="00DB7804" w:rsidRPr="00203115">
        <w:rPr>
          <w:rFonts w:ascii="b nazani" w:hAnsi="b nazani" w:hint="eastAsia"/>
          <w:rtl/>
        </w:rPr>
        <w:t>ضمائم</w:t>
      </w:r>
      <w:r w:rsidR="00DB7804" w:rsidRPr="00203115">
        <w:rPr>
          <w:rFonts w:ascii="b nazani" w:hAnsi="b nazani"/>
          <w:rtl/>
        </w:rPr>
        <w:t xml:space="preserve"> </w:t>
      </w:r>
      <w:r w:rsidR="00DB7804" w:rsidRPr="00203115">
        <w:rPr>
          <w:rFonts w:ascii="b nazani" w:hAnsi="b nazani" w:hint="eastAsia"/>
          <w:rtl/>
        </w:rPr>
        <w:t>و</w:t>
      </w:r>
      <w:r w:rsidR="00DB7804" w:rsidRPr="00203115">
        <w:rPr>
          <w:rFonts w:ascii="b nazani" w:hAnsi="b nazani"/>
          <w:rtl/>
        </w:rPr>
        <w:t xml:space="preserve"> </w:t>
      </w:r>
      <w:r w:rsidR="00DB7804" w:rsidRPr="00203115">
        <w:rPr>
          <w:rFonts w:ascii="b nazani" w:hAnsi="b nazani" w:hint="eastAsia"/>
          <w:rtl/>
        </w:rPr>
        <w:t>امور</w:t>
      </w:r>
      <w:r w:rsidR="00DB7804" w:rsidRPr="00203115">
        <w:rPr>
          <w:rFonts w:ascii="b nazani" w:hAnsi="b nazani"/>
          <w:rtl/>
        </w:rPr>
        <w:t xml:space="preserve"> </w:t>
      </w:r>
      <w:r w:rsidR="00DB7804" w:rsidRPr="00203115">
        <w:rPr>
          <w:rFonts w:ascii="b nazani" w:hAnsi="b nazani" w:hint="eastAsia"/>
          <w:rtl/>
        </w:rPr>
        <w:t>مربوط</w:t>
      </w:r>
      <w:r w:rsidR="00DB7804" w:rsidRPr="00203115">
        <w:rPr>
          <w:rFonts w:ascii="b nazani" w:hAnsi="b nazani"/>
          <w:rtl/>
        </w:rPr>
        <w:t xml:space="preserve"> </w:t>
      </w:r>
      <w:r w:rsidR="00DB7804" w:rsidRPr="00203115">
        <w:rPr>
          <w:rFonts w:ascii="b nazani" w:hAnsi="b nazani" w:hint="eastAsia"/>
          <w:rtl/>
        </w:rPr>
        <w:t>به</w:t>
      </w:r>
      <w:r w:rsidR="00DB7804" w:rsidRPr="00203115">
        <w:rPr>
          <w:rFonts w:ascii="b nazani" w:hAnsi="b nazani"/>
          <w:rtl/>
        </w:rPr>
        <w:t xml:space="preserve"> </w:t>
      </w:r>
      <w:r w:rsidR="00DB7804" w:rsidRPr="00203115">
        <w:rPr>
          <w:rFonts w:ascii="b nazani" w:hAnsi="b nazani" w:hint="eastAsia"/>
          <w:rtl/>
        </w:rPr>
        <w:t>اجرا</w:t>
      </w:r>
      <w:r w:rsidR="00DB7804" w:rsidRPr="00203115">
        <w:rPr>
          <w:rFonts w:ascii="b nazani" w:hAnsi="b nazani" w:hint="cs"/>
          <w:rtl/>
        </w:rPr>
        <w:t>ی</w:t>
      </w:r>
      <w:r w:rsidR="00DB7804" w:rsidRPr="00203115">
        <w:rPr>
          <w:rFonts w:ascii="b nazani" w:hAnsi="b nazani"/>
          <w:rtl/>
        </w:rPr>
        <w:t xml:space="preserve"> </w:t>
      </w:r>
      <w:r w:rsidR="00DB7804" w:rsidRPr="00203115">
        <w:rPr>
          <w:rFonts w:ascii="b nazani" w:hAnsi="b nazani" w:hint="eastAsia"/>
          <w:rtl/>
        </w:rPr>
        <w:t>ا</w:t>
      </w:r>
      <w:r w:rsidR="00DB7804" w:rsidRPr="00203115">
        <w:rPr>
          <w:rFonts w:ascii="b nazani" w:hAnsi="b nazani" w:hint="cs"/>
          <w:rtl/>
        </w:rPr>
        <w:t>ی</w:t>
      </w:r>
      <w:r w:rsidR="00DB7804" w:rsidRPr="00203115">
        <w:rPr>
          <w:rFonts w:ascii="b nazani" w:hAnsi="b nazani" w:hint="eastAsia"/>
          <w:rtl/>
        </w:rPr>
        <w:t>ن</w:t>
      </w:r>
      <w:r w:rsidR="00DB7804" w:rsidRPr="00203115">
        <w:rPr>
          <w:rFonts w:ascii="b nazani" w:hAnsi="b nazani"/>
          <w:rtl/>
        </w:rPr>
        <w:t xml:space="preserve"> </w:t>
      </w:r>
      <w:r w:rsidR="00DB7804" w:rsidRPr="00203115">
        <w:rPr>
          <w:rFonts w:ascii="b nazani" w:hAnsi="b nazani" w:hint="eastAsia"/>
          <w:rtl/>
        </w:rPr>
        <w:t>قرارداد</w:t>
      </w:r>
      <w:r w:rsidR="00DB7804" w:rsidRPr="00203115">
        <w:rPr>
          <w:rFonts w:ascii="b nazani" w:hAnsi="b nazani"/>
          <w:rtl/>
        </w:rPr>
        <w:t xml:space="preserve"> </w:t>
      </w:r>
      <w:r w:rsidR="00DB7804" w:rsidRPr="00203115">
        <w:rPr>
          <w:rFonts w:ascii="b nazani" w:hAnsi="b nazani" w:hint="eastAsia"/>
          <w:rtl/>
        </w:rPr>
        <w:t>اختلاف</w:t>
      </w:r>
      <w:r w:rsidR="00DB7804" w:rsidRPr="00203115">
        <w:rPr>
          <w:rFonts w:ascii="b nazani" w:hAnsi="b nazani" w:hint="cs"/>
          <w:rtl/>
        </w:rPr>
        <w:t>ی</w:t>
      </w:r>
      <w:r w:rsidR="00DB7804" w:rsidRPr="00203115">
        <w:rPr>
          <w:rFonts w:ascii="b nazani" w:hAnsi="b nazani"/>
          <w:rtl/>
        </w:rPr>
        <w:t xml:space="preserve"> </w:t>
      </w:r>
      <w:r w:rsidR="00DB7804" w:rsidRPr="00203115">
        <w:rPr>
          <w:rFonts w:ascii="b nazani" w:hAnsi="b nazani" w:hint="eastAsia"/>
          <w:rtl/>
        </w:rPr>
        <w:t>ب</w:t>
      </w:r>
      <w:r w:rsidR="00DB7804" w:rsidRPr="00203115">
        <w:rPr>
          <w:rFonts w:ascii="b nazani" w:hAnsi="b nazani" w:hint="cs"/>
          <w:rtl/>
        </w:rPr>
        <w:t>ی</w:t>
      </w:r>
      <w:r w:rsidR="00DB7804" w:rsidRPr="00203115">
        <w:rPr>
          <w:rFonts w:ascii="b nazani" w:hAnsi="b nazani" w:hint="eastAsia"/>
          <w:rtl/>
        </w:rPr>
        <w:t>ن</w:t>
      </w:r>
      <w:r w:rsidR="00DB7804" w:rsidRPr="00203115">
        <w:rPr>
          <w:rFonts w:ascii="b nazani" w:hAnsi="b nazani"/>
          <w:rtl/>
        </w:rPr>
        <w:t xml:space="preserve"> </w:t>
      </w:r>
      <w:r w:rsidR="00254BC9" w:rsidRPr="00203115">
        <w:rPr>
          <w:rFonts w:ascii="b nazani" w:hAnsi="b nazani" w:hint="cs"/>
          <w:rtl/>
        </w:rPr>
        <w:t xml:space="preserve">طرفین </w:t>
      </w:r>
      <w:r w:rsidR="00DB7804" w:rsidRPr="00203115">
        <w:rPr>
          <w:rFonts w:ascii="b nazani" w:hAnsi="b nazani" w:hint="eastAsia"/>
          <w:rtl/>
        </w:rPr>
        <w:t>پ</w:t>
      </w:r>
      <w:r w:rsidR="00DB7804" w:rsidRPr="00203115">
        <w:rPr>
          <w:rFonts w:ascii="b nazani" w:hAnsi="b nazani" w:hint="cs"/>
          <w:rtl/>
        </w:rPr>
        <w:t>ی</w:t>
      </w:r>
      <w:r w:rsidR="00DB7804" w:rsidRPr="00203115">
        <w:rPr>
          <w:rFonts w:ascii="b nazani" w:hAnsi="b nazani" w:hint="eastAsia"/>
          <w:rtl/>
        </w:rPr>
        <w:t>ش</w:t>
      </w:r>
      <w:r w:rsidR="00DB7804" w:rsidRPr="00203115">
        <w:rPr>
          <w:rFonts w:ascii="b nazani" w:hAnsi="b nazani"/>
          <w:rtl/>
        </w:rPr>
        <w:t xml:space="preserve"> </w:t>
      </w:r>
      <w:r w:rsidR="00DB7804" w:rsidRPr="00203115">
        <w:rPr>
          <w:rFonts w:ascii="b nazani" w:hAnsi="b nazani" w:hint="eastAsia"/>
          <w:rtl/>
        </w:rPr>
        <w:t>آ</w:t>
      </w:r>
      <w:r w:rsidR="00DB7804" w:rsidRPr="00203115">
        <w:rPr>
          <w:rFonts w:ascii="b nazani" w:hAnsi="b nazani" w:hint="cs"/>
          <w:rtl/>
        </w:rPr>
        <w:t>ی</w:t>
      </w:r>
      <w:r w:rsidR="00DB7804" w:rsidRPr="00203115">
        <w:rPr>
          <w:rFonts w:ascii="b nazani" w:hAnsi="b nazani" w:hint="eastAsia"/>
          <w:rtl/>
        </w:rPr>
        <w:t>د</w:t>
      </w:r>
      <w:r w:rsidR="000F2E66" w:rsidRPr="00203115">
        <w:rPr>
          <w:rFonts w:ascii="b nazani" w:hAnsi="b nazani" w:hint="cs"/>
          <w:rtl/>
        </w:rPr>
        <w:t>،</w:t>
      </w:r>
      <w:r w:rsidR="00DB7804" w:rsidRPr="00203115">
        <w:rPr>
          <w:rFonts w:ascii="b nazani" w:hAnsi="b nazani"/>
          <w:rtl/>
        </w:rPr>
        <w:t xml:space="preserve"> </w:t>
      </w:r>
      <w:r w:rsidR="00DB7804" w:rsidRPr="00203115">
        <w:rPr>
          <w:rFonts w:ascii="b nazani" w:hAnsi="b nazani" w:hint="eastAsia"/>
          <w:rtl/>
        </w:rPr>
        <w:t>از</w:t>
      </w:r>
      <w:r w:rsidR="00DB7804" w:rsidRPr="00203115">
        <w:rPr>
          <w:rFonts w:ascii="b nazani" w:hAnsi="b nazani"/>
          <w:rtl/>
        </w:rPr>
        <w:t xml:space="preserve"> </w:t>
      </w:r>
      <w:r w:rsidR="00DB7804" w:rsidRPr="00203115">
        <w:rPr>
          <w:rFonts w:ascii="b nazani" w:hAnsi="b nazani" w:hint="eastAsia"/>
          <w:rtl/>
        </w:rPr>
        <w:t>طر</w:t>
      </w:r>
      <w:r w:rsidR="00DB7804" w:rsidRPr="00203115">
        <w:rPr>
          <w:rFonts w:ascii="b nazani" w:hAnsi="b nazani" w:hint="cs"/>
          <w:rtl/>
        </w:rPr>
        <w:t>ی</w:t>
      </w:r>
      <w:r w:rsidR="00DB7804" w:rsidRPr="00203115">
        <w:rPr>
          <w:rFonts w:ascii="b nazani" w:hAnsi="b nazani" w:hint="eastAsia"/>
          <w:rtl/>
        </w:rPr>
        <w:t>ق</w:t>
      </w:r>
      <w:r w:rsidR="0016000F">
        <w:rPr>
          <w:rFonts w:ascii="b nazani" w:hAnsi="b nazani" w:hint="cs"/>
          <w:rtl/>
        </w:rPr>
        <w:t xml:space="preserve"> تشکیل </w:t>
      </w:r>
      <w:r w:rsidR="00322C7C">
        <w:rPr>
          <w:rFonts w:ascii="b nazani" w:hAnsi="b nazani" w:hint="cs"/>
          <w:rtl/>
        </w:rPr>
        <w:t xml:space="preserve">یک </w:t>
      </w:r>
      <w:r w:rsidR="0016000F">
        <w:rPr>
          <w:rFonts w:ascii="b nazani" w:hAnsi="b nazani" w:hint="cs"/>
          <w:rtl/>
        </w:rPr>
        <w:t xml:space="preserve">کمیته 3 نفره که یک نفر به عنوان نماینده پارک، یک نفر بعنوان نماینده دانشگاه و یک نفر </w:t>
      </w:r>
      <w:r w:rsidR="00322C7C">
        <w:rPr>
          <w:rFonts w:ascii="b nazani" w:hAnsi="b nazani" w:hint="cs"/>
          <w:rtl/>
        </w:rPr>
        <w:t>بعنوان نماینده شرکت حل و فصل می گردد.</w:t>
      </w:r>
      <w:r w:rsidR="00DB7804" w:rsidRPr="00203115">
        <w:rPr>
          <w:rFonts w:ascii="b nazani" w:hAnsi="b nazani"/>
          <w:rtl/>
        </w:rPr>
        <w:t xml:space="preserve"> </w:t>
      </w:r>
    </w:p>
    <w:p w14:paraId="4056B058" w14:textId="77777777" w:rsidR="00AA5951" w:rsidRPr="00203115" w:rsidRDefault="00AA5951" w:rsidP="00DB7804">
      <w:pPr>
        <w:rPr>
          <w:rFonts w:ascii="b nazani" w:hAnsi="b nazani"/>
          <w:rtl/>
        </w:rPr>
      </w:pPr>
    </w:p>
    <w:p w14:paraId="58B80040" w14:textId="77777777" w:rsidR="0053282E" w:rsidRPr="00203115" w:rsidRDefault="0053282E" w:rsidP="00DB7804">
      <w:pPr>
        <w:rPr>
          <w:rFonts w:ascii="b nazani" w:hAnsi="b nazani" w:cs="B Homa"/>
        </w:rPr>
      </w:pPr>
      <w:r w:rsidRPr="00203115">
        <w:rPr>
          <w:rFonts w:ascii="b nazani" w:hAnsi="b nazani" w:cs="B Homa" w:hint="cs"/>
          <w:rtl/>
        </w:rPr>
        <w:t xml:space="preserve">ماده </w:t>
      </w:r>
      <w:r w:rsidR="00F82F1C" w:rsidRPr="00203115">
        <w:rPr>
          <w:rFonts w:ascii="b nazani" w:hAnsi="b nazani" w:cs="B Homa" w:hint="cs"/>
          <w:rtl/>
        </w:rPr>
        <w:t>هفت</w:t>
      </w:r>
      <w:r w:rsidRPr="00203115">
        <w:rPr>
          <w:rFonts w:ascii="b nazani" w:hAnsi="b nazani" w:cs="B Homa" w:hint="cs"/>
          <w:rtl/>
        </w:rPr>
        <w:t>: فسخ و خاتمه قرارداد</w:t>
      </w:r>
    </w:p>
    <w:p w14:paraId="25EE80C0" w14:textId="77777777" w:rsidR="00270BE6" w:rsidRPr="00203115" w:rsidRDefault="00BC2DC8" w:rsidP="006F494F">
      <w:pPr>
        <w:rPr>
          <w:rFonts w:ascii="b nazani" w:hAnsi="b nazani"/>
          <w:rtl/>
        </w:rPr>
      </w:pPr>
      <w:r w:rsidRPr="00203115">
        <w:rPr>
          <w:rFonts w:ascii="b nazani" w:hAnsi="b nazani" w:hint="cs"/>
          <w:rtl/>
        </w:rPr>
        <w:t>7</w:t>
      </w:r>
      <w:r w:rsidR="00674097" w:rsidRPr="00203115">
        <w:rPr>
          <w:rFonts w:ascii="b nazani" w:hAnsi="b nazani" w:hint="cs"/>
          <w:rtl/>
        </w:rPr>
        <w:t>-</w:t>
      </w:r>
      <w:r w:rsidR="00E96A36" w:rsidRPr="00203115">
        <w:rPr>
          <w:rFonts w:ascii="b nazani" w:hAnsi="b nazani" w:hint="cs"/>
          <w:rtl/>
        </w:rPr>
        <w:t>1</w:t>
      </w:r>
      <w:r w:rsidR="00674097" w:rsidRPr="00203115">
        <w:rPr>
          <w:rFonts w:ascii="b nazani" w:hAnsi="b nazani" w:hint="cs"/>
          <w:rtl/>
        </w:rPr>
        <w:t xml:space="preserve">) </w:t>
      </w:r>
      <w:r w:rsidR="00270BE6" w:rsidRPr="00203115">
        <w:rPr>
          <w:rFonts w:ascii="b nazani" w:hAnsi="b nazani" w:hint="cs"/>
          <w:rtl/>
        </w:rPr>
        <w:t xml:space="preserve">مرکز رشد می تواند در صورت تخلف شرکت از هریک از مفاد قرارداد یا در هر زمان </w:t>
      </w:r>
      <w:r w:rsidR="002C2E81" w:rsidRPr="00203115">
        <w:rPr>
          <w:rFonts w:ascii="b nazani" w:hAnsi="b nazani" w:hint="cs"/>
          <w:rtl/>
        </w:rPr>
        <w:t>بنا به مصلحت مرکز رشد با اعلام قبلی ظرف مدت یک هفته نسبت به فسخ قرارداد اقدام نماید.</w:t>
      </w:r>
    </w:p>
    <w:p w14:paraId="49CE15FF" w14:textId="77777777" w:rsidR="008475B3" w:rsidRPr="00203115" w:rsidRDefault="00AD647D" w:rsidP="0022200B">
      <w:pPr>
        <w:rPr>
          <w:rFonts w:ascii="b nazani" w:hAnsi="b nazani"/>
          <w:rtl/>
        </w:rPr>
      </w:pPr>
      <w:r w:rsidRPr="00203115">
        <w:rPr>
          <w:rFonts w:ascii="b nazani" w:hAnsi="b nazani" w:hint="cs"/>
          <w:rtl/>
        </w:rPr>
        <w:t>7</w:t>
      </w:r>
      <w:r w:rsidR="00674097" w:rsidRPr="00203115">
        <w:rPr>
          <w:rFonts w:ascii="b nazani" w:hAnsi="b nazani" w:hint="cs"/>
          <w:rtl/>
        </w:rPr>
        <w:t>-</w:t>
      </w:r>
      <w:r w:rsidR="00E96A36" w:rsidRPr="00203115">
        <w:rPr>
          <w:rFonts w:ascii="b nazani" w:hAnsi="b nazani" w:hint="cs"/>
          <w:rtl/>
        </w:rPr>
        <w:t>2</w:t>
      </w:r>
      <w:r w:rsidR="00674097" w:rsidRPr="00203115">
        <w:rPr>
          <w:rFonts w:ascii="b nazani" w:hAnsi="b nazani" w:hint="cs"/>
          <w:rtl/>
        </w:rPr>
        <w:t xml:space="preserve">) </w:t>
      </w:r>
      <w:r w:rsidR="00E8203B" w:rsidRPr="00203115">
        <w:rPr>
          <w:rFonts w:ascii="b nazani" w:hAnsi="b nazani" w:hint="cs"/>
          <w:rtl/>
        </w:rPr>
        <w:t xml:space="preserve"> در صورت فسخ یا اتمام قرارداد طرفین ظرف </w:t>
      </w:r>
      <w:r w:rsidR="006E0E9D" w:rsidRPr="00203115">
        <w:rPr>
          <w:rFonts w:ascii="b nazani" w:hAnsi="b nazani" w:hint="cs"/>
          <w:rtl/>
        </w:rPr>
        <w:t>15</w:t>
      </w:r>
      <w:r w:rsidR="006C7C52" w:rsidRPr="00203115">
        <w:rPr>
          <w:rFonts w:ascii="b nazani" w:hAnsi="b nazani" w:hint="cs"/>
          <w:rtl/>
        </w:rPr>
        <w:t xml:space="preserve"> </w:t>
      </w:r>
      <w:r w:rsidR="00E8203B" w:rsidRPr="00203115">
        <w:rPr>
          <w:rFonts w:ascii="b nazani" w:hAnsi="b nazani" w:hint="cs"/>
          <w:rtl/>
        </w:rPr>
        <w:t xml:space="preserve">روز نسبت به تسویه حساب فی مابین اقدام نموده و </w:t>
      </w:r>
      <w:r w:rsidR="00265524" w:rsidRPr="00203115">
        <w:rPr>
          <w:rFonts w:ascii="b nazani" w:hAnsi="b nazani" w:hint="cs"/>
          <w:rtl/>
        </w:rPr>
        <w:t>مرکز رشد</w:t>
      </w:r>
      <w:r w:rsidR="00E8203B" w:rsidRPr="00203115">
        <w:rPr>
          <w:rFonts w:ascii="b nazani" w:hAnsi="b nazani" w:hint="cs"/>
          <w:rtl/>
        </w:rPr>
        <w:t xml:space="preserve"> </w:t>
      </w:r>
      <w:r w:rsidR="0022200B" w:rsidRPr="00203115">
        <w:rPr>
          <w:rFonts w:ascii="b nazani" w:hAnsi="b nazani" w:hint="cs"/>
          <w:rtl/>
        </w:rPr>
        <w:t>در خصوص</w:t>
      </w:r>
      <w:r w:rsidR="00E8203B" w:rsidRPr="00203115">
        <w:rPr>
          <w:rFonts w:ascii="b nazani" w:hAnsi="b nazani" w:hint="cs"/>
          <w:rtl/>
        </w:rPr>
        <w:t xml:space="preserve"> ضمانت </w:t>
      </w:r>
      <w:r w:rsidR="0022200B" w:rsidRPr="00203115">
        <w:rPr>
          <w:rFonts w:ascii="b nazani" w:hAnsi="b nazani" w:hint="cs"/>
          <w:rtl/>
        </w:rPr>
        <w:t xml:space="preserve"> مطابق با شرایط قرارداد تعیین تکلیف می نماید.</w:t>
      </w:r>
    </w:p>
    <w:p w14:paraId="022EC616" w14:textId="77777777" w:rsidR="00021BA2" w:rsidRPr="00203115" w:rsidRDefault="00021BA2" w:rsidP="0022200B">
      <w:pPr>
        <w:rPr>
          <w:rFonts w:ascii="b nazani" w:hAnsi="b nazani"/>
          <w:rtl/>
        </w:rPr>
      </w:pPr>
    </w:p>
    <w:p w14:paraId="5771E36D" w14:textId="77777777" w:rsidR="00021BA2" w:rsidRPr="00203115" w:rsidRDefault="00021BA2" w:rsidP="0022200B">
      <w:pPr>
        <w:rPr>
          <w:rFonts w:ascii="b nazani" w:hAnsi="b nazani"/>
          <w:rtl/>
        </w:rPr>
      </w:pPr>
    </w:p>
    <w:p w14:paraId="472EB799" w14:textId="77777777" w:rsidR="00021BA2" w:rsidRPr="00203115" w:rsidRDefault="00021BA2" w:rsidP="0022200B">
      <w:pPr>
        <w:rPr>
          <w:rFonts w:ascii="b nazani" w:hAnsi="b nazani"/>
          <w:rtl/>
        </w:rPr>
      </w:pPr>
    </w:p>
    <w:p w14:paraId="664641BF" w14:textId="77777777" w:rsidR="00021BA2" w:rsidRPr="00203115" w:rsidRDefault="00021BA2" w:rsidP="0022200B">
      <w:pPr>
        <w:rPr>
          <w:rFonts w:ascii="b nazani" w:hAnsi="b nazani"/>
          <w:rtl/>
        </w:rPr>
      </w:pPr>
    </w:p>
    <w:p w14:paraId="30551C12" w14:textId="77777777" w:rsidR="008475B3" w:rsidRPr="00203115" w:rsidRDefault="008475B3" w:rsidP="00E8203B">
      <w:pPr>
        <w:rPr>
          <w:rFonts w:ascii="b nazani" w:hAnsi="b nazani"/>
          <w:rtl/>
        </w:rPr>
      </w:pPr>
    </w:p>
    <w:p w14:paraId="4C22B6A8" w14:textId="77777777" w:rsidR="008475B3" w:rsidRPr="00203115" w:rsidRDefault="008475B3" w:rsidP="00E8203B">
      <w:pPr>
        <w:rPr>
          <w:rFonts w:ascii="b nazani" w:hAnsi="b nazani"/>
          <w:rtl/>
        </w:rPr>
      </w:pPr>
    </w:p>
    <w:p w14:paraId="6AC615E2" w14:textId="77777777" w:rsidR="00C279C6" w:rsidRPr="00203115" w:rsidRDefault="00674097" w:rsidP="00F82F1C">
      <w:pPr>
        <w:tabs>
          <w:tab w:val="left" w:pos="1907"/>
        </w:tabs>
        <w:rPr>
          <w:rFonts w:ascii="b nazani" w:hAnsi="b nazani" w:cs="B Homa"/>
          <w:rtl/>
        </w:rPr>
      </w:pPr>
      <w:r w:rsidRPr="00203115">
        <w:rPr>
          <w:rFonts w:ascii="b nazani" w:hAnsi="b nazani" w:cs="B Homa" w:hint="cs"/>
          <w:rtl/>
        </w:rPr>
        <w:lastRenderedPageBreak/>
        <w:t xml:space="preserve">ماده </w:t>
      </w:r>
      <w:r w:rsidR="00F82F1C" w:rsidRPr="00203115">
        <w:rPr>
          <w:rFonts w:ascii="b nazani" w:hAnsi="b nazani" w:cs="B Homa" w:hint="cs"/>
          <w:rtl/>
        </w:rPr>
        <w:t>هشت</w:t>
      </w:r>
      <w:r w:rsidRPr="00203115">
        <w:rPr>
          <w:rFonts w:ascii="b nazani" w:hAnsi="b nazani" w:cs="B Homa" w:hint="cs"/>
          <w:rtl/>
        </w:rPr>
        <w:t>: حوادث قهریه و غیرمترقبه</w:t>
      </w:r>
    </w:p>
    <w:p w14:paraId="4C426A8C" w14:textId="77777777" w:rsidR="00BC2DC8" w:rsidRPr="00203115" w:rsidRDefault="00DD19F9" w:rsidP="00BC2DC8">
      <w:pPr>
        <w:rPr>
          <w:rFonts w:ascii="b nazani" w:hAnsi="b nazani"/>
          <w:rtl/>
        </w:rPr>
      </w:pPr>
      <w:r w:rsidRPr="00203115">
        <w:rPr>
          <w:rFonts w:ascii="b nazani" w:hAnsi="b nazani"/>
        </w:rPr>
        <w:t xml:space="preserve">   </w:t>
      </w:r>
      <w:r w:rsidR="00674097" w:rsidRPr="00203115">
        <w:rPr>
          <w:rFonts w:ascii="b nazani" w:hAnsi="b nazani" w:hint="cs"/>
          <w:rtl/>
        </w:rPr>
        <w:t>در صورت بروز حوادث قهری غیر قابل پیش بینی از قبیل سیل، زلزله، جنگ، اعتصابات، شورش، آشوب</w:t>
      </w:r>
      <w:r w:rsidR="00674097" w:rsidRPr="00203115">
        <w:rPr>
          <w:rFonts w:ascii="b nazani" w:hAnsi="b nazani"/>
          <w:rtl/>
        </w:rPr>
        <w:softHyphen/>
      </w:r>
      <w:r w:rsidR="00674097" w:rsidRPr="00203115">
        <w:rPr>
          <w:rFonts w:ascii="b nazani" w:hAnsi="b nazani" w:hint="cs"/>
          <w:rtl/>
        </w:rPr>
        <w:t xml:space="preserve"> و ... که رفع آنها خارج از حیطه قدرت طرفین باشد و در اثر آن هر یک از طرفین قادر به انجام تعهدات مربوطه در این قرارداد نباشند، </w:t>
      </w:r>
      <w:r w:rsidR="00BC2DC8" w:rsidRPr="00203115">
        <w:rPr>
          <w:rFonts w:ascii="b nazani" w:hAnsi="b nazani" w:hint="eastAsia"/>
          <w:rtl/>
        </w:rPr>
        <w:t>انجام</w:t>
      </w:r>
      <w:r w:rsidR="00BC2DC8" w:rsidRPr="00203115">
        <w:rPr>
          <w:rFonts w:ascii="b nazani" w:hAnsi="b nazani"/>
          <w:rtl/>
        </w:rPr>
        <w:t xml:space="preserve"> </w:t>
      </w:r>
      <w:r w:rsidR="00BC2DC8" w:rsidRPr="00203115">
        <w:rPr>
          <w:rFonts w:ascii="b nazani" w:hAnsi="b nazani" w:hint="eastAsia"/>
          <w:rtl/>
        </w:rPr>
        <w:t>تعهدات</w:t>
      </w:r>
      <w:r w:rsidR="00BC2DC8" w:rsidRPr="00203115">
        <w:rPr>
          <w:rFonts w:ascii="b nazani" w:hAnsi="b nazani"/>
          <w:rtl/>
        </w:rPr>
        <w:t xml:space="preserve"> </w:t>
      </w:r>
      <w:r w:rsidR="00BC2DC8" w:rsidRPr="00203115">
        <w:rPr>
          <w:rFonts w:ascii="b nazani" w:hAnsi="b nazani" w:hint="eastAsia"/>
          <w:rtl/>
        </w:rPr>
        <w:t>پس</w:t>
      </w:r>
      <w:r w:rsidR="00BC2DC8" w:rsidRPr="00203115">
        <w:rPr>
          <w:rFonts w:ascii="b nazani" w:hAnsi="b nazani"/>
          <w:rtl/>
        </w:rPr>
        <w:t xml:space="preserve"> </w:t>
      </w:r>
      <w:r w:rsidR="00BC2DC8" w:rsidRPr="00203115">
        <w:rPr>
          <w:rFonts w:ascii="b nazani" w:hAnsi="b nazani" w:hint="eastAsia"/>
          <w:rtl/>
        </w:rPr>
        <w:t>از</w:t>
      </w:r>
      <w:r w:rsidR="00BC2DC8" w:rsidRPr="00203115">
        <w:rPr>
          <w:rFonts w:ascii="b nazani" w:hAnsi="b nazani"/>
          <w:rtl/>
        </w:rPr>
        <w:t xml:space="preserve"> </w:t>
      </w:r>
      <w:r w:rsidR="00BC2DC8" w:rsidRPr="00203115">
        <w:rPr>
          <w:rFonts w:ascii="b nazani" w:hAnsi="b nazani" w:hint="eastAsia"/>
          <w:rtl/>
        </w:rPr>
        <w:t>رفع</w:t>
      </w:r>
      <w:r w:rsidR="00BC2DC8" w:rsidRPr="00203115">
        <w:rPr>
          <w:rFonts w:ascii="b nazani" w:hAnsi="b nazani"/>
          <w:rtl/>
        </w:rPr>
        <w:t xml:space="preserve"> </w:t>
      </w:r>
      <w:r w:rsidR="00BC2DC8" w:rsidRPr="00203115">
        <w:rPr>
          <w:rFonts w:ascii="b nazani" w:hAnsi="b nazani" w:hint="eastAsia"/>
          <w:rtl/>
        </w:rPr>
        <w:t>نواقص</w:t>
      </w:r>
      <w:r w:rsidR="00BC2DC8" w:rsidRPr="00203115">
        <w:rPr>
          <w:rFonts w:ascii="b nazani" w:hAnsi="b nazani"/>
          <w:rtl/>
        </w:rPr>
        <w:t xml:space="preserve"> </w:t>
      </w:r>
      <w:r w:rsidR="00BC2DC8" w:rsidRPr="00203115">
        <w:rPr>
          <w:rFonts w:ascii="b nazani" w:hAnsi="b nazani" w:hint="eastAsia"/>
          <w:rtl/>
        </w:rPr>
        <w:t>لازم</w:t>
      </w:r>
      <w:r w:rsidR="00BC2DC8" w:rsidRPr="00203115">
        <w:rPr>
          <w:rFonts w:ascii="b nazani" w:hAnsi="b nazani"/>
          <w:rtl/>
        </w:rPr>
        <w:t xml:space="preserve"> </w:t>
      </w:r>
      <w:r w:rsidR="00BC2DC8" w:rsidRPr="00203115">
        <w:rPr>
          <w:rFonts w:ascii="b nazani" w:hAnsi="b nazani" w:hint="eastAsia"/>
          <w:rtl/>
        </w:rPr>
        <w:t>م</w:t>
      </w:r>
      <w:r w:rsidR="00BC2DC8" w:rsidRPr="00203115">
        <w:rPr>
          <w:rFonts w:ascii="b nazani" w:hAnsi="b nazani" w:hint="cs"/>
          <w:rtl/>
        </w:rPr>
        <w:t>ی</w:t>
      </w:r>
      <w:r w:rsidR="00BC2DC8" w:rsidRPr="00203115">
        <w:rPr>
          <w:rFonts w:ascii="b nazani" w:hAnsi="b nazani"/>
          <w:rtl/>
        </w:rPr>
        <w:t xml:space="preserve"> </w:t>
      </w:r>
      <w:r w:rsidR="00BC2DC8" w:rsidRPr="00203115">
        <w:rPr>
          <w:rFonts w:ascii="b nazani" w:hAnsi="b nazani" w:hint="eastAsia"/>
          <w:rtl/>
        </w:rPr>
        <w:t>باشد</w:t>
      </w:r>
      <w:r w:rsidR="00BC2DC8" w:rsidRPr="00203115">
        <w:rPr>
          <w:rFonts w:ascii="b nazani" w:hAnsi="b nazani"/>
          <w:rtl/>
        </w:rPr>
        <w:t xml:space="preserve"> </w:t>
      </w:r>
      <w:r w:rsidR="00BC2DC8" w:rsidRPr="00203115">
        <w:rPr>
          <w:rFonts w:ascii="b nazani" w:hAnsi="b nazani" w:hint="eastAsia"/>
          <w:rtl/>
        </w:rPr>
        <w:t>و</w:t>
      </w:r>
      <w:r w:rsidR="00BC2DC8" w:rsidRPr="00203115">
        <w:rPr>
          <w:rFonts w:ascii="b nazani" w:hAnsi="b nazani"/>
          <w:rtl/>
        </w:rPr>
        <w:t xml:space="preserve"> </w:t>
      </w:r>
      <w:r w:rsidR="00BC2DC8" w:rsidRPr="00203115">
        <w:rPr>
          <w:rFonts w:ascii="b nazani" w:hAnsi="b nazani" w:hint="eastAsia"/>
          <w:rtl/>
        </w:rPr>
        <w:t>در</w:t>
      </w:r>
      <w:r w:rsidR="00BC2DC8" w:rsidRPr="00203115">
        <w:rPr>
          <w:rFonts w:ascii="b nazani" w:hAnsi="b nazani"/>
          <w:rtl/>
        </w:rPr>
        <w:t xml:space="preserve"> </w:t>
      </w:r>
      <w:r w:rsidR="00BC2DC8" w:rsidRPr="00203115">
        <w:rPr>
          <w:rFonts w:ascii="b nazani" w:hAnsi="b nazani" w:hint="eastAsia"/>
          <w:rtl/>
        </w:rPr>
        <w:t>مدت</w:t>
      </w:r>
      <w:r w:rsidR="00BC2DC8" w:rsidRPr="00203115">
        <w:rPr>
          <w:rFonts w:ascii="b nazani" w:hAnsi="b nazani"/>
          <w:rtl/>
        </w:rPr>
        <w:t xml:space="preserve"> </w:t>
      </w:r>
      <w:r w:rsidR="00BC2DC8" w:rsidRPr="00203115">
        <w:rPr>
          <w:rFonts w:ascii="b nazani" w:hAnsi="b nazani" w:hint="eastAsia"/>
          <w:rtl/>
        </w:rPr>
        <w:t>بروز</w:t>
      </w:r>
      <w:r w:rsidR="00BC2DC8" w:rsidRPr="00203115">
        <w:rPr>
          <w:rFonts w:ascii="b nazani" w:hAnsi="b nazani"/>
          <w:rtl/>
        </w:rPr>
        <w:t xml:space="preserve"> </w:t>
      </w:r>
      <w:r w:rsidR="00BC2DC8" w:rsidRPr="00203115">
        <w:rPr>
          <w:rFonts w:ascii="b nazani" w:hAnsi="b nazani" w:hint="eastAsia"/>
          <w:rtl/>
        </w:rPr>
        <w:t>حادثه</w:t>
      </w:r>
      <w:r w:rsidR="00BC2DC8" w:rsidRPr="00203115">
        <w:rPr>
          <w:rFonts w:ascii="b nazani" w:hAnsi="b nazani"/>
          <w:rtl/>
        </w:rPr>
        <w:t xml:space="preserve"> </w:t>
      </w:r>
      <w:r w:rsidR="00BC2DC8" w:rsidRPr="00203115">
        <w:rPr>
          <w:rFonts w:ascii="b nazani" w:hAnsi="b nazani" w:hint="eastAsia"/>
          <w:rtl/>
        </w:rPr>
        <w:t>تکل</w:t>
      </w:r>
      <w:r w:rsidR="00BC2DC8" w:rsidRPr="00203115">
        <w:rPr>
          <w:rFonts w:ascii="b nazani" w:hAnsi="b nazani" w:hint="cs"/>
          <w:rtl/>
        </w:rPr>
        <w:t>ی</w:t>
      </w:r>
      <w:r w:rsidR="00BC2DC8" w:rsidRPr="00203115">
        <w:rPr>
          <w:rFonts w:ascii="b nazani" w:hAnsi="b nazani" w:hint="eastAsia"/>
          <w:rtl/>
        </w:rPr>
        <w:t>ف</w:t>
      </w:r>
      <w:r w:rsidR="00BC2DC8" w:rsidRPr="00203115">
        <w:rPr>
          <w:rFonts w:ascii="b nazani" w:hAnsi="b nazani" w:hint="cs"/>
          <w:rtl/>
        </w:rPr>
        <w:t>ی</w:t>
      </w:r>
      <w:r w:rsidR="00BC2DC8" w:rsidRPr="00203115">
        <w:rPr>
          <w:rFonts w:ascii="b nazani" w:hAnsi="b nazani"/>
          <w:rtl/>
        </w:rPr>
        <w:t xml:space="preserve"> </w:t>
      </w:r>
      <w:r w:rsidR="00BC2DC8" w:rsidRPr="00203115">
        <w:rPr>
          <w:rFonts w:ascii="b nazani" w:hAnsi="b nazani" w:hint="eastAsia"/>
          <w:rtl/>
        </w:rPr>
        <w:t>بر</w:t>
      </w:r>
      <w:r w:rsidR="00BC2DC8" w:rsidRPr="00203115">
        <w:rPr>
          <w:rFonts w:ascii="b nazani" w:hAnsi="b nazani" w:hint="cs"/>
          <w:rtl/>
        </w:rPr>
        <w:t xml:space="preserve"> ذ</w:t>
      </w:r>
      <w:r w:rsidR="00BC2DC8" w:rsidRPr="00203115">
        <w:rPr>
          <w:rFonts w:ascii="b nazani" w:hAnsi="b nazani" w:hint="eastAsia"/>
          <w:rtl/>
        </w:rPr>
        <w:t>مه</w:t>
      </w:r>
      <w:r w:rsidR="00BC2DC8" w:rsidRPr="00203115">
        <w:rPr>
          <w:rFonts w:ascii="b nazani" w:hAnsi="b nazani"/>
          <w:rtl/>
        </w:rPr>
        <w:t xml:space="preserve"> </w:t>
      </w:r>
      <w:r w:rsidR="00BC2DC8" w:rsidRPr="00203115">
        <w:rPr>
          <w:rFonts w:ascii="b nazani" w:hAnsi="b nazani" w:hint="eastAsia"/>
          <w:rtl/>
        </w:rPr>
        <w:t>طرف</w:t>
      </w:r>
      <w:r w:rsidR="00BC2DC8" w:rsidRPr="00203115">
        <w:rPr>
          <w:rFonts w:ascii="b nazani" w:hAnsi="b nazani" w:hint="cs"/>
          <w:rtl/>
        </w:rPr>
        <w:t>ی</w:t>
      </w:r>
      <w:r w:rsidR="00BC2DC8" w:rsidRPr="00203115">
        <w:rPr>
          <w:rFonts w:ascii="b nazani" w:hAnsi="b nazani" w:hint="eastAsia"/>
          <w:rtl/>
        </w:rPr>
        <w:t>ن</w:t>
      </w:r>
      <w:r w:rsidR="00BC2DC8" w:rsidRPr="00203115">
        <w:rPr>
          <w:rFonts w:ascii="b nazani" w:hAnsi="b nazani"/>
          <w:rtl/>
        </w:rPr>
        <w:t xml:space="preserve"> </w:t>
      </w:r>
      <w:r w:rsidR="00BC2DC8" w:rsidRPr="00203115">
        <w:rPr>
          <w:rFonts w:ascii="b nazani" w:hAnsi="b nazani" w:hint="cs"/>
          <w:rtl/>
        </w:rPr>
        <w:t>قرارداد</w:t>
      </w:r>
      <w:r w:rsidR="00BC2DC8" w:rsidRPr="00203115">
        <w:rPr>
          <w:rFonts w:ascii="b nazani" w:hAnsi="b nazani"/>
          <w:rtl/>
        </w:rPr>
        <w:t xml:space="preserve"> </w:t>
      </w:r>
      <w:r w:rsidR="00BC2DC8" w:rsidRPr="00203115">
        <w:rPr>
          <w:rFonts w:ascii="b nazani" w:hAnsi="b nazani" w:hint="eastAsia"/>
          <w:rtl/>
        </w:rPr>
        <w:t>نخواهد</w:t>
      </w:r>
      <w:r w:rsidR="00BC2DC8" w:rsidRPr="00203115">
        <w:rPr>
          <w:rFonts w:ascii="b nazani" w:hAnsi="b nazani"/>
          <w:rtl/>
        </w:rPr>
        <w:t xml:space="preserve"> </w:t>
      </w:r>
      <w:r w:rsidR="00BC2DC8" w:rsidRPr="00203115">
        <w:rPr>
          <w:rFonts w:ascii="b nazani" w:hAnsi="b nazani" w:hint="eastAsia"/>
          <w:rtl/>
        </w:rPr>
        <w:t>بود</w:t>
      </w:r>
      <w:r w:rsidR="00BC2DC8" w:rsidRPr="00203115">
        <w:rPr>
          <w:rFonts w:ascii="b nazani" w:hAnsi="b nazani" w:hint="cs"/>
          <w:rtl/>
        </w:rPr>
        <w:t>.</w:t>
      </w:r>
    </w:p>
    <w:p w14:paraId="2AFE68FC" w14:textId="77777777" w:rsidR="00AA5951" w:rsidRPr="00203115" w:rsidRDefault="00AA5951" w:rsidP="00BC2DC8">
      <w:pPr>
        <w:rPr>
          <w:rFonts w:ascii="b nazani" w:hAnsi="b nazani"/>
          <w:sz w:val="16"/>
          <w:szCs w:val="16"/>
          <w:rtl/>
        </w:rPr>
      </w:pPr>
    </w:p>
    <w:p w14:paraId="7D0E4324" w14:textId="77777777" w:rsidR="0005489D" w:rsidRPr="00203115" w:rsidRDefault="0005489D" w:rsidP="0005489D">
      <w:pPr>
        <w:tabs>
          <w:tab w:val="left" w:pos="1907"/>
        </w:tabs>
        <w:rPr>
          <w:rFonts w:ascii="b nazani" w:hAnsi="b nazani" w:cs="B Homa"/>
          <w:rtl/>
        </w:rPr>
      </w:pPr>
      <w:r w:rsidRPr="00203115">
        <w:rPr>
          <w:rFonts w:ascii="b nazani" w:hAnsi="b nazani" w:cs="B Homa"/>
          <w:rtl/>
        </w:rPr>
        <w:t xml:space="preserve">ماده </w:t>
      </w:r>
      <w:r w:rsidR="00F82F1C" w:rsidRPr="00203115">
        <w:rPr>
          <w:rFonts w:ascii="b nazani" w:hAnsi="b nazani" w:cs="B Homa" w:hint="cs"/>
          <w:rtl/>
        </w:rPr>
        <w:t>نه</w:t>
      </w:r>
      <w:r w:rsidRPr="00203115">
        <w:rPr>
          <w:rFonts w:ascii="b nazani" w:hAnsi="b nazani" w:cs="B Homa"/>
          <w:rtl/>
        </w:rPr>
        <w:t xml:space="preserve">: </w:t>
      </w:r>
      <w:r w:rsidRPr="00203115">
        <w:rPr>
          <w:rFonts w:ascii="b nazani" w:hAnsi="b nazani" w:cs="B Homa" w:hint="cs"/>
          <w:rtl/>
        </w:rPr>
        <w:t>نشانی طرفین</w:t>
      </w:r>
    </w:p>
    <w:p w14:paraId="2732B3BE" w14:textId="488F2876" w:rsidR="00FF5C28" w:rsidRPr="00203115" w:rsidRDefault="00FF5C28" w:rsidP="00F948BD">
      <w:pPr>
        <w:tabs>
          <w:tab w:val="left" w:pos="1907"/>
        </w:tabs>
        <w:rPr>
          <w:rFonts w:ascii="b nazani" w:hAnsi="b nazani" w:cs="B Homa"/>
          <w:rtl/>
        </w:rPr>
      </w:pPr>
      <w:r w:rsidRPr="00203115">
        <w:rPr>
          <w:rFonts w:ascii="b nazani" w:hAnsi="b nazani" w:cs="B Homa" w:hint="cs"/>
          <w:rtl/>
        </w:rPr>
        <w:t xml:space="preserve">نشانی </w:t>
      </w:r>
      <w:r w:rsidR="00F948BD" w:rsidRPr="00203115">
        <w:rPr>
          <w:rFonts w:ascii="b nazani" w:hAnsi="b nazani" w:cs="B Homa" w:hint="cs"/>
          <w:rtl/>
        </w:rPr>
        <w:t xml:space="preserve">مرکز </w:t>
      </w:r>
      <w:r w:rsidR="002F1E7C" w:rsidRPr="00203115">
        <w:rPr>
          <w:rFonts w:ascii="b nazani" w:hAnsi="b nazani" w:cs="B Homa" w:hint="cs"/>
          <w:rtl/>
        </w:rPr>
        <w:t>رشد</w:t>
      </w:r>
      <w:r w:rsidRPr="00203115">
        <w:rPr>
          <w:rFonts w:ascii="b nazani" w:hAnsi="b nazani" w:cs="B Homa" w:hint="cs"/>
          <w:rtl/>
        </w:rPr>
        <w:t>:</w:t>
      </w:r>
      <w:r w:rsidRPr="00203115">
        <w:rPr>
          <w:rFonts w:ascii="b nazani" w:hAnsi="b nazani" w:hint="cs"/>
          <w:rtl/>
          <w:lang w:bidi="ar-SA"/>
        </w:rPr>
        <w:t xml:space="preserve"> </w:t>
      </w:r>
      <w:r w:rsidR="003B518E" w:rsidRPr="003B518E">
        <w:rPr>
          <w:rFonts w:ascii="b nazani" w:hAnsi="b nazani"/>
          <w:rtl/>
        </w:rPr>
        <w:t>گلستان - گرگان -</w:t>
      </w:r>
      <w:r w:rsidR="003B518E" w:rsidRPr="003B518E">
        <w:rPr>
          <w:rFonts w:ascii="Cambria" w:hAnsi="Cambria" w:cs="Cambria" w:hint="cs"/>
          <w:rtl/>
        </w:rPr>
        <w:t> </w:t>
      </w:r>
      <w:r w:rsidR="003B518E" w:rsidRPr="003B518E">
        <w:rPr>
          <w:rFonts w:ascii="b nazani" w:hAnsi="b nazani"/>
          <w:rtl/>
        </w:rPr>
        <w:t>خیابان شهید بهشتی-دانشگاه گلست</w:t>
      </w:r>
      <w:r w:rsidR="00E47EFC">
        <w:rPr>
          <w:rFonts w:ascii="b nazani" w:hAnsi="b nazani" w:hint="cs"/>
          <w:rtl/>
        </w:rPr>
        <w:t>ان- روبروی مزار شهید</w:t>
      </w:r>
      <w:r w:rsidR="00ED69C6">
        <w:rPr>
          <w:rFonts w:ascii="b nazani" w:hAnsi="b nazani" w:hint="cs"/>
          <w:rtl/>
        </w:rPr>
        <w:t xml:space="preserve"> </w:t>
      </w:r>
      <w:r w:rsidR="00E47EFC">
        <w:rPr>
          <w:rFonts w:ascii="b nazani" w:hAnsi="b nazani" w:hint="cs"/>
          <w:rtl/>
        </w:rPr>
        <w:t>دانشگاه</w:t>
      </w:r>
      <w:r w:rsidR="00B16558">
        <w:rPr>
          <w:rFonts w:ascii="b nazani" w:hAnsi="b nazani" w:hint="cs"/>
          <w:rtl/>
        </w:rPr>
        <w:t>- مرکز رشد دانشگاه</w:t>
      </w:r>
      <w:r w:rsidR="003B518E" w:rsidRPr="003B518E">
        <w:rPr>
          <w:rFonts w:ascii="b nazani" w:hAnsi="b nazani"/>
        </w:rPr>
        <w:t xml:space="preserve"> - </w:t>
      </w:r>
      <w:r w:rsidR="003B518E" w:rsidRPr="003B518E">
        <w:rPr>
          <w:rFonts w:ascii="b nazani" w:hAnsi="b nazani"/>
          <w:rtl/>
        </w:rPr>
        <w:t>کد پستی</w:t>
      </w:r>
      <w:r w:rsidR="003B518E">
        <w:rPr>
          <w:rFonts w:ascii="b nazani" w:hAnsi="b nazani"/>
        </w:rPr>
        <w:t>:</w:t>
      </w:r>
      <w:r w:rsidR="003B518E">
        <w:rPr>
          <w:rFonts w:ascii="b nazani" w:hAnsi="b nazani" w:hint="cs"/>
          <w:rtl/>
        </w:rPr>
        <w:t xml:space="preserve"> 4936179142</w:t>
      </w:r>
    </w:p>
    <w:p w14:paraId="5F2636A5" w14:textId="77777777" w:rsidR="0005489D" w:rsidRPr="00203115" w:rsidRDefault="0005489D" w:rsidP="0005489D">
      <w:pPr>
        <w:tabs>
          <w:tab w:val="left" w:pos="1907"/>
        </w:tabs>
        <w:rPr>
          <w:rFonts w:ascii="b nazani" w:hAnsi="b nazani" w:cs="B Homa"/>
          <w:rtl/>
        </w:rPr>
      </w:pPr>
      <w:r w:rsidRPr="00203115">
        <w:rPr>
          <w:rFonts w:ascii="b nazani" w:hAnsi="b nazani" w:cs="B Homa" w:hint="cs"/>
          <w:rtl/>
        </w:rPr>
        <w:t xml:space="preserve">نشانی پارک علم و فناوری گلستان: </w:t>
      </w:r>
      <w:r w:rsidRPr="00203115">
        <w:rPr>
          <w:rFonts w:ascii="b nazani" w:hAnsi="b nazani" w:hint="cs"/>
          <w:rtl/>
        </w:rPr>
        <w:t xml:space="preserve">گرگان، </w:t>
      </w:r>
      <w:r w:rsidR="001205EA" w:rsidRPr="00203115">
        <w:rPr>
          <w:rFonts w:ascii="b nazani" w:hAnsi="b nazani" w:hint="cs"/>
          <w:rtl/>
        </w:rPr>
        <w:t>خیابان شهید بهشتی، بهشت نهم، (ابتدای آموزشگاه جنگل)، پارک علم و فناوری گلستان</w:t>
      </w:r>
    </w:p>
    <w:p w14:paraId="580B41BD" w14:textId="488FF32B" w:rsidR="008E1839" w:rsidRPr="00203115" w:rsidRDefault="0005489D" w:rsidP="00195E1E">
      <w:pPr>
        <w:pStyle w:val="NormalWeb"/>
        <w:bidi/>
        <w:spacing w:before="0" w:beforeAutospacing="0" w:after="0" w:afterAutospacing="0"/>
        <w:rPr>
          <w:rtl/>
        </w:rPr>
      </w:pPr>
      <w:r w:rsidRPr="00203115">
        <w:rPr>
          <w:rFonts w:ascii="b nazani" w:hAnsi="b nazani" w:cs="B Homa" w:hint="cs"/>
          <w:rtl/>
        </w:rPr>
        <w:t>نشانی شرکت:</w:t>
      </w:r>
      <w:r w:rsidR="00E15496" w:rsidRPr="00203115">
        <w:rPr>
          <w:rFonts w:ascii="b nazani" w:hAnsi="b nazani" w:cs="B Homa" w:hint="cs"/>
          <w:rtl/>
        </w:rPr>
        <w:t xml:space="preserve"> </w:t>
      </w:r>
      <w:r w:rsidR="00195E1E" w:rsidRPr="00195E1E">
        <w:rPr>
          <w:rFonts w:ascii="b nazani" w:hAnsi="b nazani" w:cs="B Nazanin" w:hint="cs"/>
          <w:rtl/>
          <w:lang w:bidi="fa-IR"/>
        </w:rPr>
        <w:t>گرگان، خیابان شهید بهشتی، دانشگاه گلستان</w:t>
      </w:r>
      <w:r w:rsidR="00195E1E">
        <w:rPr>
          <w:rFonts w:ascii="b nazani" w:hAnsi="b nazani" w:hint="cs"/>
          <w:rtl/>
        </w:rPr>
        <w:t xml:space="preserve"> </w:t>
      </w:r>
      <w:r w:rsidR="009241F9" w:rsidRPr="00203115">
        <w:rPr>
          <w:rFonts w:ascii="b nazani" w:hAnsi="b nazani" w:cs="B Nazanin" w:hint="cs"/>
          <w:rtl/>
        </w:rPr>
        <w:t xml:space="preserve">کدپستی </w:t>
      </w:r>
      <w:r w:rsidR="00B16558">
        <w:rPr>
          <w:rFonts w:ascii="b nazani" w:hAnsi="b nazani" w:cs="B Nazanin" w:hint="cs"/>
          <w:rtl/>
        </w:rPr>
        <w:t>...................</w:t>
      </w:r>
      <w:r w:rsidR="009241F9" w:rsidRPr="00203115">
        <w:rPr>
          <w:rFonts w:ascii="b nazani" w:hAnsi="b nazani" w:cs="B Nazanin" w:hint="cs"/>
          <w:rtl/>
        </w:rPr>
        <w:t xml:space="preserve">تلفن </w:t>
      </w:r>
      <w:r w:rsidR="00B16558">
        <w:rPr>
          <w:rFonts w:ascii="b nazani" w:hAnsi="b nazani" w:cs="B Nazanin" w:hint="cs"/>
          <w:rtl/>
        </w:rPr>
        <w:t>...................</w:t>
      </w:r>
      <w:r w:rsidR="006C002C" w:rsidRPr="00203115">
        <w:rPr>
          <w:rFonts w:ascii="b nazani" w:hAnsi="b nazani" w:cs="B Nazanin" w:hint="cs"/>
          <w:rtl/>
        </w:rPr>
        <w:t xml:space="preserve"> </w:t>
      </w:r>
    </w:p>
    <w:p w14:paraId="42E5DBC8" w14:textId="77777777" w:rsidR="00A77F6C" w:rsidRPr="00203115" w:rsidRDefault="00DD19F9" w:rsidP="008E1839">
      <w:pPr>
        <w:pStyle w:val="NormalWeb"/>
        <w:bidi/>
        <w:spacing w:before="0" w:beforeAutospacing="0" w:after="0" w:afterAutospacing="0"/>
        <w:rPr>
          <w:rFonts w:ascii="b nazani" w:hAnsi="b nazani" w:cs="B Nazanin"/>
          <w:rtl/>
        </w:rPr>
      </w:pPr>
      <w:r w:rsidRPr="00203115">
        <w:rPr>
          <w:rFonts w:ascii="b nazani" w:hAnsi="b nazani" w:cs="B Nazanin"/>
        </w:rPr>
        <w:t xml:space="preserve"> </w:t>
      </w:r>
      <w:r w:rsidR="0068730B" w:rsidRPr="00203115">
        <w:rPr>
          <w:rFonts w:ascii="b nazani" w:hAnsi="b nazani" w:cs="B Nazanin" w:hint="cs"/>
          <w:rtl/>
        </w:rPr>
        <w:t xml:space="preserve">طرفین قرارداد موظفند هرگونه تغییر نشانی یا شماره تلفن را پانزده روز قبل از تغییر، بطور کتبی به طرف دیگر پیمان اعلام نمایند. در غیر اینصورت تمام مکاتباتی که به آدرس فوق صورت گیرد ابلاغ شده تلقی خواهد شد. </w:t>
      </w:r>
    </w:p>
    <w:p w14:paraId="072D659F" w14:textId="77777777" w:rsidR="00AA5951" w:rsidRPr="00203115" w:rsidRDefault="00AA5951" w:rsidP="00AA5951">
      <w:pPr>
        <w:pStyle w:val="NormalWeb"/>
        <w:bidi/>
        <w:spacing w:before="0" w:beforeAutospacing="0" w:after="0" w:afterAutospacing="0"/>
        <w:rPr>
          <w:rFonts w:ascii="b nazani" w:hAnsi="b nazani" w:cs="B Nazanin"/>
          <w:sz w:val="18"/>
          <w:szCs w:val="18"/>
          <w:rtl/>
        </w:rPr>
      </w:pPr>
    </w:p>
    <w:p w14:paraId="73A02FB1" w14:textId="77777777" w:rsidR="000F681A" w:rsidRPr="00203115" w:rsidRDefault="000F681A" w:rsidP="000F681A">
      <w:pPr>
        <w:rPr>
          <w:rFonts w:ascii="b nazani" w:hAnsi="b nazani" w:cs="B Homa"/>
          <w:rtl/>
        </w:rPr>
      </w:pPr>
      <w:r w:rsidRPr="00203115">
        <w:rPr>
          <w:rFonts w:ascii="b nazani" w:hAnsi="b nazani" w:cs="B Homa" w:hint="cs"/>
          <w:rtl/>
        </w:rPr>
        <w:t xml:space="preserve">ماده </w:t>
      </w:r>
      <w:r w:rsidR="00E346AC" w:rsidRPr="00203115">
        <w:rPr>
          <w:rFonts w:ascii="b nazani" w:hAnsi="b nazani" w:cs="B Homa" w:hint="cs"/>
          <w:rtl/>
        </w:rPr>
        <w:t>ده</w:t>
      </w:r>
      <w:r w:rsidRPr="00203115">
        <w:rPr>
          <w:rFonts w:ascii="b nazani" w:hAnsi="b nazani" w:cs="B Homa" w:hint="cs"/>
          <w:rtl/>
        </w:rPr>
        <w:t>: ممنوعيت‌هاي قانوني</w:t>
      </w:r>
    </w:p>
    <w:p w14:paraId="63529C93" w14:textId="77777777" w:rsidR="0005489D" w:rsidRPr="00203115" w:rsidRDefault="004D3B49" w:rsidP="000F681A">
      <w:pPr>
        <w:tabs>
          <w:tab w:val="left" w:pos="1907"/>
        </w:tabs>
        <w:rPr>
          <w:rFonts w:ascii="b nazani" w:hAnsi="b nazani"/>
          <w:rtl/>
        </w:rPr>
      </w:pPr>
      <w:r w:rsidRPr="00203115">
        <w:rPr>
          <w:rFonts w:ascii="b nazani" w:hAnsi="b nazani" w:hint="cs"/>
          <w:rtl/>
        </w:rPr>
        <w:t>نماينده</w:t>
      </w:r>
      <w:r w:rsidR="000F681A" w:rsidRPr="00203115">
        <w:rPr>
          <w:rFonts w:ascii="b nazani" w:hAnsi="b nazani" w:hint="cs"/>
          <w:rtl/>
        </w:rPr>
        <w:t xml:space="preserve"> شرکت با امضاي ذ</w:t>
      </w:r>
      <w:r w:rsidRPr="00203115">
        <w:rPr>
          <w:rFonts w:ascii="b nazani" w:hAnsi="b nazani" w:hint="cs"/>
          <w:rtl/>
        </w:rPr>
        <w:t>يل اين قرارداد اذعان دار</w:t>
      </w:r>
      <w:r w:rsidR="000F681A" w:rsidRPr="00203115">
        <w:rPr>
          <w:rFonts w:ascii="b nazani" w:hAnsi="b nazani" w:hint="cs"/>
          <w:rtl/>
        </w:rPr>
        <w:t xml:space="preserve">د كه مديرعامل، اعضاي هيأت مديره، و بازرس قانوني واحد فناور مشمول ممنوعيت اصل 141 قانون اساسي، قانون منع تصدي بيش از يک شغل مصوب 1373، و لايحه‌ي قانوني منع مداخله‌ي کارکنان دولت مصوب 1337 نيستند، و در صورت اثبات خلاف آن </w:t>
      </w:r>
      <w:r w:rsidR="002F1E7C" w:rsidRPr="00203115">
        <w:rPr>
          <w:rFonts w:ascii="b nazani" w:hAnsi="b nazani" w:hint="cs"/>
          <w:rtl/>
        </w:rPr>
        <w:t>پارک و مرکز رشد</w:t>
      </w:r>
      <w:r w:rsidR="000F681A" w:rsidRPr="00203115">
        <w:rPr>
          <w:rFonts w:ascii="b nazani" w:hAnsi="b nazani" w:hint="cs"/>
          <w:rtl/>
        </w:rPr>
        <w:t xml:space="preserve"> مسئوليتي نخواهد داشت</w:t>
      </w:r>
      <w:r w:rsidR="002F1E7C" w:rsidRPr="00203115">
        <w:rPr>
          <w:rFonts w:ascii="b nazani" w:hAnsi="b nazani" w:hint="cs"/>
          <w:rtl/>
        </w:rPr>
        <w:t>.</w:t>
      </w:r>
    </w:p>
    <w:p w14:paraId="734D963B" w14:textId="77777777" w:rsidR="00AA5951" w:rsidRPr="00203115" w:rsidRDefault="00AA5951" w:rsidP="000F681A">
      <w:pPr>
        <w:tabs>
          <w:tab w:val="left" w:pos="1907"/>
        </w:tabs>
        <w:rPr>
          <w:rFonts w:ascii="b nazani" w:hAnsi="b nazani" w:cs="B Homa"/>
          <w:sz w:val="18"/>
          <w:szCs w:val="18"/>
          <w:rtl/>
        </w:rPr>
      </w:pPr>
    </w:p>
    <w:p w14:paraId="028945AE" w14:textId="77777777" w:rsidR="00674097" w:rsidRPr="00203115" w:rsidRDefault="00674097" w:rsidP="003636D9">
      <w:pPr>
        <w:tabs>
          <w:tab w:val="left" w:pos="1907"/>
        </w:tabs>
        <w:rPr>
          <w:rFonts w:ascii="b nazani" w:hAnsi="b nazani" w:cs="B Homa"/>
          <w:rtl/>
        </w:rPr>
      </w:pPr>
      <w:bookmarkStart w:id="1" w:name="_Hlk22975545"/>
      <w:r w:rsidRPr="00203115">
        <w:rPr>
          <w:rFonts w:ascii="b nazani" w:hAnsi="b nazani" w:cs="B Homa" w:hint="cs"/>
          <w:rtl/>
        </w:rPr>
        <w:t xml:space="preserve">ماده </w:t>
      </w:r>
      <w:r w:rsidR="00E346AC" w:rsidRPr="00203115">
        <w:rPr>
          <w:rFonts w:ascii="b nazani" w:hAnsi="b nazani" w:cs="B Homa" w:hint="cs"/>
          <w:rtl/>
        </w:rPr>
        <w:t>یازده</w:t>
      </w:r>
      <w:r w:rsidRPr="00203115">
        <w:rPr>
          <w:rFonts w:ascii="b nazani" w:hAnsi="b nazani" w:cs="B Homa" w:hint="cs"/>
          <w:rtl/>
        </w:rPr>
        <w:t xml:space="preserve">: </w:t>
      </w:r>
      <w:r w:rsidR="006968E5" w:rsidRPr="00203115">
        <w:rPr>
          <w:rFonts w:ascii="b nazani" w:hAnsi="b nazani" w:cs="B Homa" w:hint="cs"/>
          <w:rtl/>
        </w:rPr>
        <w:t xml:space="preserve">شماره </w:t>
      </w:r>
      <w:r w:rsidRPr="00203115">
        <w:rPr>
          <w:rFonts w:ascii="b nazani" w:hAnsi="b nazani" w:cs="B Homa" w:hint="cs"/>
          <w:rtl/>
        </w:rPr>
        <w:t>ن</w:t>
      </w:r>
      <w:r w:rsidR="00EF38D8" w:rsidRPr="00203115">
        <w:rPr>
          <w:rFonts w:ascii="b nazani" w:hAnsi="b nazani" w:cs="B Homa" w:hint="cs"/>
          <w:rtl/>
        </w:rPr>
        <w:t>ُ</w:t>
      </w:r>
      <w:r w:rsidRPr="00203115">
        <w:rPr>
          <w:rFonts w:ascii="b nazani" w:hAnsi="b nazani" w:cs="B Homa" w:hint="cs"/>
          <w:rtl/>
        </w:rPr>
        <w:t>س</w:t>
      </w:r>
      <w:r w:rsidR="00EF38D8" w:rsidRPr="00203115">
        <w:rPr>
          <w:rFonts w:ascii="b nazani" w:hAnsi="b nazani" w:cs="B Homa" w:hint="cs"/>
          <w:rtl/>
        </w:rPr>
        <w:t>َ</w:t>
      </w:r>
      <w:r w:rsidRPr="00203115">
        <w:rPr>
          <w:rFonts w:ascii="b nazani" w:hAnsi="b nazani" w:cs="B Homa" w:hint="cs"/>
          <w:rtl/>
        </w:rPr>
        <w:t>خ قرارداد</w:t>
      </w:r>
    </w:p>
    <w:bookmarkEnd w:id="1"/>
    <w:p w14:paraId="6742DB95" w14:textId="77777777" w:rsidR="009427AA" w:rsidRPr="00203115" w:rsidRDefault="00674097" w:rsidP="00AA5951">
      <w:pPr>
        <w:rPr>
          <w:rFonts w:ascii="b nazani" w:hAnsi="b nazani"/>
          <w:rtl/>
        </w:rPr>
      </w:pPr>
      <w:r w:rsidRPr="00203115">
        <w:rPr>
          <w:rFonts w:ascii="b nazani" w:hAnsi="b nazani" w:hint="cs"/>
          <w:rtl/>
        </w:rPr>
        <w:t>این قرارداد در 3 نسخه مشتمل بر</w:t>
      </w:r>
      <w:r w:rsidR="009C7CF0" w:rsidRPr="00203115">
        <w:rPr>
          <w:rFonts w:ascii="b nazani" w:hAnsi="b nazani" w:hint="cs"/>
          <w:rtl/>
        </w:rPr>
        <w:t xml:space="preserve"> </w:t>
      </w:r>
      <w:r w:rsidR="00162944" w:rsidRPr="00203115">
        <w:rPr>
          <w:rFonts w:ascii="b nazani" w:hAnsi="b nazani" w:hint="cs"/>
          <w:rtl/>
        </w:rPr>
        <w:t>یازده</w:t>
      </w:r>
      <w:r w:rsidRPr="00203115">
        <w:rPr>
          <w:rFonts w:ascii="b nazani" w:hAnsi="b nazani" w:hint="cs"/>
          <w:rtl/>
        </w:rPr>
        <w:t xml:space="preserve"> ماده و </w:t>
      </w:r>
      <w:r w:rsidR="004B6A06" w:rsidRPr="00203115">
        <w:rPr>
          <w:rFonts w:ascii="b nazani" w:hAnsi="b nazani" w:hint="cs"/>
          <w:rtl/>
        </w:rPr>
        <w:t>نه</w:t>
      </w:r>
      <w:r w:rsidRPr="00203115">
        <w:rPr>
          <w:rFonts w:ascii="b nazani" w:hAnsi="b nazani" w:hint="cs"/>
          <w:rtl/>
        </w:rPr>
        <w:t xml:space="preserve"> تبصره تنظیم گردید که هر یک حکم واحد و ارزش قانونی دارد و بین طرفین مبادله گردید و</w:t>
      </w:r>
      <w:r w:rsidR="00576AA7" w:rsidRPr="00203115">
        <w:rPr>
          <w:rFonts w:ascii="b nazani" w:hAnsi="b nazani" w:hint="cs"/>
          <w:rtl/>
        </w:rPr>
        <w:t xml:space="preserve"> پس از امضا از سوی طرفین</w:t>
      </w:r>
      <w:r w:rsidRPr="00203115">
        <w:rPr>
          <w:rFonts w:ascii="b nazani" w:hAnsi="b nazani" w:hint="cs"/>
          <w:rtl/>
        </w:rPr>
        <w:t xml:space="preserve"> لازم الاجرا است.</w:t>
      </w:r>
    </w:p>
    <w:p w14:paraId="0AEEC5E4" w14:textId="77777777" w:rsidR="00E15496" w:rsidRPr="00203115" w:rsidRDefault="00E15496" w:rsidP="00AA5951">
      <w:pPr>
        <w:rPr>
          <w:rFonts w:ascii="b nazani" w:hAnsi="b nazani"/>
          <w:sz w:val="8"/>
          <w:szCs w:val="8"/>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24"/>
        <w:gridCol w:w="5041"/>
      </w:tblGrid>
      <w:tr w:rsidR="00203115" w:rsidRPr="00203115" w14:paraId="522266BF" w14:textId="77777777" w:rsidTr="00AC1A33">
        <w:tc>
          <w:tcPr>
            <w:tcW w:w="5140" w:type="dxa"/>
          </w:tcPr>
          <w:p w14:paraId="052A6F62" w14:textId="181C0D5F" w:rsidR="00F610B4" w:rsidRPr="00203115" w:rsidRDefault="00F90A9B" w:rsidP="00C61212">
            <w:pPr>
              <w:tabs>
                <w:tab w:val="left" w:pos="5970"/>
              </w:tabs>
              <w:jc w:val="center"/>
              <w:rPr>
                <w:rFonts w:ascii="b nazani" w:hAnsi="b nazani" w:cs="B Titr"/>
                <w:b/>
                <w:bCs/>
                <w:sz w:val="20"/>
                <w:szCs w:val="20"/>
                <w:rtl/>
              </w:rPr>
            </w:pPr>
            <w:r w:rsidRPr="00203115">
              <w:rPr>
                <w:rFonts w:ascii="b nazani" w:hAnsi="b nazani" w:cs="B Titr" w:hint="cs"/>
                <w:b/>
                <w:bCs/>
                <w:sz w:val="20"/>
                <w:szCs w:val="20"/>
                <w:rtl/>
              </w:rPr>
              <w:t xml:space="preserve">دکتر </w:t>
            </w:r>
            <w:r w:rsidR="004C1CA7">
              <w:rPr>
                <w:rFonts w:ascii="b nazani" w:hAnsi="b nazani" w:cs="B Titr" w:hint="cs"/>
                <w:b/>
                <w:bCs/>
                <w:sz w:val="20"/>
                <w:szCs w:val="20"/>
                <w:rtl/>
              </w:rPr>
              <w:t>جعفر میر علی کتولی</w:t>
            </w:r>
          </w:p>
          <w:p w14:paraId="47FFB4E1" w14:textId="77777777" w:rsidR="003636D9" w:rsidRPr="00203115" w:rsidRDefault="00322C7C" w:rsidP="0047438D">
            <w:pPr>
              <w:tabs>
                <w:tab w:val="left" w:pos="5970"/>
              </w:tabs>
              <w:jc w:val="center"/>
              <w:rPr>
                <w:rFonts w:ascii="b nazani" w:hAnsi="b nazani" w:cs="B Titr"/>
                <w:b/>
                <w:bCs/>
                <w:sz w:val="20"/>
                <w:szCs w:val="20"/>
                <w:rtl/>
              </w:rPr>
            </w:pPr>
            <w:r>
              <w:rPr>
                <w:rFonts w:ascii="b nazani" w:hAnsi="b nazani" w:cs="B Titr" w:hint="cs"/>
                <w:b/>
                <w:bCs/>
                <w:sz w:val="20"/>
                <w:szCs w:val="20"/>
                <w:rtl/>
              </w:rPr>
              <w:t>رئیس</w:t>
            </w:r>
            <w:r w:rsidR="006D774B" w:rsidRPr="00203115">
              <w:rPr>
                <w:rFonts w:ascii="b nazani" w:hAnsi="b nazani" w:cs="B Titr" w:hint="cs"/>
                <w:b/>
                <w:bCs/>
                <w:sz w:val="20"/>
                <w:szCs w:val="20"/>
                <w:rtl/>
              </w:rPr>
              <w:t xml:space="preserve"> دانشگاه </w:t>
            </w:r>
            <w:r w:rsidR="002F1E7C" w:rsidRPr="00203115">
              <w:rPr>
                <w:rFonts w:ascii="b nazani" w:hAnsi="b nazani" w:cs="B Titr" w:hint="cs"/>
                <w:b/>
                <w:bCs/>
                <w:sz w:val="20"/>
                <w:szCs w:val="20"/>
                <w:rtl/>
              </w:rPr>
              <w:t>گلستان</w:t>
            </w:r>
          </w:p>
        </w:tc>
        <w:tc>
          <w:tcPr>
            <w:tcW w:w="5141" w:type="dxa"/>
          </w:tcPr>
          <w:p w14:paraId="37CAF102" w14:textId="631835E6" w:rsidR="00FC1224" w:rsidRPr="00203115" w:rsidRDefault="004C1CA7" w:rsidP="00FC1224">
            <w:pPr>
              <w:jc w:val="center"/>
              <w:rPr>
                <w:rFonts w:ascii="b nazani" w:hAnsi="b nazani" w:cs="B Titr"/>
                <w:b/>
                <w:bCs/>
                <w:sz w:val="20"/>
                <w:szCs w:val="20"/>
                <w:rtl/>
              </w:rPr>
            </w:pPr>
            <w:r>
              <w:rPr>
                <w:rFonts w:ascii="b nazani" w:hAnsi="b nazani" w:cs="B Titr" w:hint="cs"/>
                <w:b/>
                <w:bCs/>
                <w:sz w:val="20"/>
                <w:szCs w:val="20"/>
                <w:rtl/>
              </w:rPr>
              <w:t xml:space="preserve">دکتر </w:t>
            </w:r>
            <w:r w:rsidR="00B16558">
              <w:rPr>
                <w:rFonts w:ascii="b nazani" w:hAnsi="b nazani" w:cs="B Titr" w:hint="cs"/>
                <w:b/>
                <w:bCs/>
                <w:sz w:val="20"/>
                <w:szCs w:val="20"/>
                <w:rtl/>
              </w:rPr>
              <w:t>................</w:t>
            </w:r>
          </w:p>
          <w:p w14:paraId="7F8CA853" w14:textId="749E050A" w:rsidR="003636D9" w:rsidRPr="00203115" w:rsidRDefault="00BF5511" w:rsidP="00195E1E">
            <w:pPr>
              <w:jc w:val="center"/>
              <w:rPr>
                <w:rFonts w:ascii="b nazani" w:eastAsia="B Lotus" w:hAnsi="b nazani" w:cs="B Titr"/>
                <w:b/>
                <w:bCs/>
                <w:sz w:val="20"/>
                <w:szCs w:val="20"/>
                <w:rtl/>
              </w:rPr>
            </w:pPr>
            <w:r w:rsidRPr="00203115">
              <w:rPr>
                <w:rFonts w:ascii="b nazani" w:hAnsi="b nazani" w:cs="B Titr" w:hint="cs"/>
                <w:b/>
                <w:bCs/>
                <w:sz w:val="20"/>
                <w:szCs w:val="20"/>
                <w:rtl/>
              </w:rPr>
              <w:t>مدیر</w:t>
            </w:r>
            <w:r w:rsidR="00407AE3" w:rsidRPr="00203115">
              <w:rPr>
                <w:rFonts w:ascii="b nazani" w:hAnsi="b nazani" w:cs="B Titr" w:hint="cs"/>
                <w:b/>
                <w:bCs/>
                <w:sz w:val="20"/>
                <w:szCs w:val="20"/>
                <w:rtl/>
              </w:rPr>
              <w:t>عامل</w:t>
            </w:r>
            <w:r w:rsidR="00B16558">
              <w:rPr>
                <w:rFonts w:ascii="b nazani" w:hAnsi="b nazani" w:cs="B Titr" w:hint="cs"/>
                <w:b/>
                <w:bCs/>
                <w:sz w:val="20"/>
                <w:szCs w:val="20"/>
                <w:rtl/>
              </w:rPr>
              <w:t xml:space="preserve"> شرکت</w:t>
            </w:r>
            <w:r w:rsidR="00F610B4" w:rsidRPr="00203115">
              <w:rPr>
                <w:rFonts w:ascii="b nazani" w:hAnsi="b nazani" w:cs="B Titr" w:hint="cs"/>
                <w:b/>
                <w:bCs/>
                <w:sz w:val="20"/>
                <w:szCs w:val="20"/>
                <w:rtl/>
              </w:rPr>
              <w:t xml:space="preserve"> </w:t>
            </w:r>
            <w:r w:rsidR="00B16558">
              <w:rPr>
                <w:rFonts w:ascii="b nazani" w:eastAsia="B Lotus" w:hAnsi="b nazani" w:cs="B Titr" w:hint="cs"/>
                <w:b/>
                <w:bCs/>
                <w:sz w:val="20"/>
                <w:szCs w:val="20"/>
                <w:rtl/>
              </w:rPr>
              <w:t>...................</w:t>
            </w:r>
          </w:p>
        </w:tc>
      </w:tr>
      <w:tr w:rsidR="00203115" w:rsidRPr="00203115" w14:paraId="4ED40DBA" w14:textId="77777777" w:rsidTr="00AC1A33">
        <w:tc>
          <w:tcPr>
            <w:tcW w:w="5140" w:type="dxa"/>
          </w:tcPr>
          <w:p w14:paraId="0CCC8B20" w14:textId="77777777" w:rsidR="00AC1A33" w:rsidRPr="00203115" w:rsidRDefault="00AC1A33" w:rsidP="00F610B4">
            <w:pPr>
              <w:tabs>
                <w:tab w:val="left" w:pos="5970"/>
              </w:tabs>
              <w:jc w:val="center"/>
              <w:rPr>
                <w:rFonts w:ascii="b nazani" w:hAnsi="b nazani" w:cs="Times New Roman"/>
                <w:b/>
                <w:bCs/>
                <w:sz w:val="20"/>
                <w:szCs w:val="20"/>
                <w:rtl/>
              </w:rPr>
            </w:pPr>
          </w:p>
        </w:tc>
        <w:tc>
          <w:tcPr>
            <w:tcW w:w="5141" w:type="dxa"/>
          </w:tcPr>
          <w:p w14:paraId="1E020705" w14:textId="77777777" w:rsidR="00AC1A33" w:rsidRPr="00203115" w:rsidRDefault="00AC1A33" w:rsidP="00FC1224">
            <w:pPr>
              <w:jc w:val="center"/>
              <w:rPr>
                <w:rFonts w:ascii="b nazani" w:hAnsi="b nazani" w:cs="B Titr"/>
                <w:b/>
                <w:bCs/>
                <w:sz w:val="20"/>
                <w:szCs w:val="20"/>
                <w:rtl/>
              </w:rPr>
            </w:pPr>
          </w:p>
        </w:tc>
      </w:tr>
    </w:tbl>
    <w:p w14:paraId="381F7A47" w14:textId="77777777" w:rsidR="00F948BD" w:rsidRPr="00203115" w:rsidRDefault="00644111" w:rsidP="00F948BD">
      <w:pPr>
        <w:tabs>
          <w:tab w:val="left" w:pos="2655"/>
        </w:tabs>
        <w:jc w:val="center"/>
        <w:rPr>
          <w:rFonts w:ascii="b nazani" w:hAnsi="b nazani" w:cs="B Titr"/>
          <w:sz w:val="20"/>
          <w:szCs w:val="20"/>
          <w:rtl/>
        </w:rPr>
      </w:pPr>
      <w:r w:rsidRPr="00203115">
        <w:rPr>
          <w:rFonts w:ascii="b nazani" w:hAnsi="b nazani" w:cs="B Titr" w:hint="cs"/>
          <w:sz w:val="20"/>
          <w:szCs w:val="20"/>
          <w:rtl/>
        </w:rPr>
        <w:t xml:space="preserve">دکتر </w:t>
      </w:r>
      <w:r w:rsidR="00A06D84">
        <w:rPr>
          <w:rFonts w:ascii="b nazani" w:hAnsi="b nazani" w:cs="B Titr" w:hint="cs"/>
          <w:sz w:val="20"/>
          <w:szCs w:val="20"/>
          <w:rtl/>
        </w:rPr>
        <w:t>حسین مومنی</w:t>
      </w:r>
    </w:p>
    <w:p w14:paraId="2AA2CA3D" w14:textId="77777777" w:rsidR="00644111" w:rsidRPr="00203115" w:rsidRDefault="00644111" w:rsidP="00644111">
      <w:pPr>
        <w:tabs>
          <w:tab w:val="left" w:pos="2655"/>
        </w:tabs>
        <w:jc w:val="center"/>
        <w:rPr>
          <w:rFonts w:ascii="b nazani" w:hAnsi="b nazani" w:cs="B Titr"/>
          <w:sz w:val="20"/>
          <w:szCs w:val="20"/>
        </w:rPr>
      </w:pPr>
      <w:r w:rsidRPr="00203115">
        <w:rPr>
          <w:rFonts w:ascii="b nazani" w:hAnsi="b nazani" w:cs="B Titr" w:hint="cs"/>
          <w:sz w:val="20"/>
          <w:szCs w:val="20"/>
          <w:rtl/>
        </w:rPr>
        <w:t>رئیس پارک علم و فناوری گلستان</w:t>
      </w:r>
    </w:p>
    <w:sectPr w:rsidR="00644111" w:rsidRPr="00203115" w:rsidSect="00AA5951">
      <w:headerReference w:type="default" r:id="rId8"/>
      <w:footerReference w:type="default" r:id="rId9"/>
      <w:pgSz w:w="11906" w:h="16838"/>
      <w:pgMar w:top="3119" w:right="707" w:bottom="1985" w:left="1134" w:header="708" w:footer="1740"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7893B6" w14:textId="77777777" w:rsidR="00C92073" w:rsidRDefault="00C92073" w:rsidP="00C91517">
      <w:r>
        <w:separator/>
      </w:r>
    </w:p>
  </w:endnote>
  <w:endnote w:type="continuationSeparator" w:id="0">
    <w:p w14:paraId="397C9520" w14:textId="77777777" w:rsidR="00C92073" w:rsidRDefault="00C92073" w:rsidP="00C915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altName w:val="Cambria"/>
    <w:panose1 w:val="0000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 nazani">
    <w:altName w:val="Times New Roman"/>
    <w:panose1 w:val="00000000000000000000"/>
    <w:charset w:val="00"/>
    <w:family w:val="roman"/>
    <w:notTrueType/>
    <w:pitch w:val="default"/>
  </w:font>
  <w:font w:name="B Titr">
    <w:altName w:val="Cambria"/>
    <w:panose1 w:val="00000700000000000000"/>
    <w:charset w:val="B2"/>
    <w:family w:val="auto"/>
    <w:pitch w:val="variable"/>
    <w:sig w:usb0="00002001" w:usb1="80000000" w:usb2="00000008" w:usb3="00000000" w:csb0="00000040" w:csb1="00000000"/>
  </w:font>
  <w:font w:name="B Lotus">
    <w:altName w:val="Arial"/>
    <w:panose1 w:val="00000400000000000000"/>
    <w:charset w:val="B2"/>
    <w:family w:val="auto"/>
    <w:pitch w:val="variable"/>
    <w:sig w:usb0="00002001" w:usb1="80000000" w:usb2="00000008" w:usb3="00000000" w:csb0="00000040" w:csb1="00000000"/>
  </w:font>
  <w:font w:name="B Homa">
    <w:altName w:val="Courier New"/>
    <w:panose1 w:val="00000400000000000000"/>
    <w:charset w:val="B2"/>
    <w:family w:val="auto"/>
    <w:pitch w:val="variable"/>
    <w:sig w:usb0="00002000"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5C1F13" w14:textId="77777777" w:rsidR="00021BA2" w:rsidRDefault="00021BA2">
    <w:pPr>
      <w:pStyle w:val="Footer"/>
    </w:pPr>
  </w:p>
  <w:p w14:paraId="3D2117D6" w14:textId="77777777" w:rsidR="00021BA2" w:rsidRDefault="00021BA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D4C737" w14:textId="77777777" w:rsidR="00C92073" w:rsidRDefault="00C92073" w:rsidP="00C91517">
      <w:r>
        <w:separator/>
      </w:r>
    </w:p>
  </w:footnote>
  <w:footnote w:type="continuationSeparator" w:id="0">
    <w:p w14:paraId="7D3B667D" w14:textId="77777777" w:rsidR="00C92073" w:rsidRDefault="00C92073" w:rsidP="00C915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4031D6" w14:textId="77777777" w:rsidR="00F27311" w:rsidRDefault="00F27311">
    <w:pPr>
      <w:pStyle w:val="Header"/>
    </w:pPr>
    <w:r>
      <w:rPr>
        <w:noProof/>
      </w:rPr>
      <w:drawing>
        <wp:anchor distT="0" distB="0" distL="114300" distR="114300" simplePos="0" relativeHeight="251658240" behindDoc="0" locked="0" layoutInCell="1" allowOverlap="1" wp14:anchorId="180B0493" wp14:editId="79BB29B4">
          <wp:simplePos x="0" y="0"/>
          <wp:positionH relativeFrom="margin">
            <wp:align>left</wp:align>
          </wp:positionH>
          <wp:positionV relativeFrom="paragraph">
            <wp:posOffset>36195</wp:posOffset>
          </wp:positionV>
          <wp:extent cx="898551" cy="8382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0684" cy="8401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C3BE856" wp14:editId="414CEE27">
          <wp:extent cx="1009650" cy="99527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11518" cy="99711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A202A"/>
    <w:multiLevelType w:val="hybridMultilevel"/>
    <w:tmpl w:val="3F006656"/>
    <w:lvl w:ilvl="0" w:tplc="16D2C3B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A6466A5"/>
    <w:multiLevelType w:val="multilevel"/>
    <w:tmpl w:val="36E42C68"/>
    <w:lvl w:ilvl="0">
      <w:start w:val="5"/>
      <w:numFmt w:val="decimal"/>
      <w:lvlText w:val="%1-"/>
      <w:lvlJc w:val="left"/>
      <w:pPr>
        <w:ind w:left="525" w:hanging="525"/>
      </w:pPr>
      <w:rPr>
        <w:rFonts w:hint="default"/>
      </w:rPr>
    </w:lvl>
    <w:lvl w:ilvl="1">
      <w:start w:val="10"/>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B1D3BD2"/>
    <w:multiLevelType w:val="hybridMultilevel"/>
    <w:tmpl w:val="1902A796"/>
    <w:lvl w:ilvl="0" w:tplc="1BE8E8B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5D7E59"/>
    <w:multiLevelType w:val="hybridMultilevel"/>
    <w:tmpl w:val="D4345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9B1F2F"/>
    <w:multiLevelType w:val="hybridMultilevel"/>
    <w:tmpl w:val="289E9390"/>
    <w:lvl w:ilvl="0" w:tplc="0CCE8C32">
      <w:start w:val="1"/>
      <w:numFmt w:val="decimal"/>
      <w:lvlText w:val="%1."/>
      <w:lvlJc w:val="left"/>
      <w:pPr>
        <w:tabs>
          <w:tab w:val="num" w:pos="709"/>
        </w:tabs>
        <w:ind w:left="709" w:hanging="284"/>
      </w:pPr>
      <w:rPr>
        <w:rFonts w:hint="default"/>
      </w:rPr>
    </w:lvl>
    <w:lvl w:ilvl="1" w:tplc="04090019" w:tentative="1">
      <w:start w:val="1"/>
      <w:numFmt w:val="lowerLetter"/>
      <w:lvlText w:val="%2."/>
      <w:lvlJc w:val="left"/>
      <w:pPr>
        <w:tabs>
          <w:tab w:val="num" w:pos="1752"/>
        </w:tabs>
        <w:ind w:left="1752" w:hanging="360"/>
      </w:pPr>
    </w:lvl>
    <w:lvl w:ilvl="2" w:tplc="0409001B" w:tentative="1">
      <w:start w:val="1"/>
      <w:numFmt w:val="lowerRoman"/>
      <w:lvlText w:val="%3."/>
      <w:lvlJc w:val="right"/>
      <w:pPr>
        <w:tabs>
          <w:tab w:val="num" w:pos="2472"/>
        </w:tabs>
        <w:ind w:left="2472" w:hanging="180"/>
      </w:pPr>
    </w:lvl>
    <w:lvl w:ilvl="3" w:tplc="0409000F" w:tentative="1">
      <w:start w:val="1"/>
      <w:numFmt w:val="decimal"/>
      <w:lvlText w:val="%4."/>
      <w:lvlJc w:val="left"/>
      <w:pPr>
        <w:tabs>
          <w:tab w:val="num" w:pos="3192"/>
        </w:tabs>
        <w:ind w:left="3192" w:hanging="360"/>
      </w:pPr>
    </w:lvl>
    <w:lvl w:ilvl="4" w:tplc="04090019" w:tentative="1">
      <w:start w:val="1"/>
      <w:numFmt w:val="lowerLetter"/>
      <w:lvlText w:val="%5."/>
      <w:lvlJc w:val="left"/>
      <w:pPr>
        <w:tabs>
          <w:tab w:val="num" w:pos="3912"/>
        </w:tabs>
        <w:ind w:left="3912" w:hanging="360"/>
      </w:pPr>
    </w:lvl>
    <w:lvl w:ilvl="5" w:tplc="0409001B" w:tentative="1">
      <w:start w:val="1"/>
      <w:numFmt w:val="lowerRoman"/>
      <w:lvlText w:val="%6."/>
      <w:lvlJc w:val="right"/>
      <w:pPr>
        <w:tabs>
          <w:tab w:val="num" w:pos="4632"/>
        </w:tabs>
        <w:ind w:left="4632" w:hanging="180"/>
      </w:pPr>
    </w:lvl>
    <w:lvl w:ilvl="6" w:tplc="0409000F" w:tentative="1">
      <w:start w:val="1"/>
      <w:numFmt w:val="decimal"/>
      <w:lvlText w:val="%7."/>
      <w:lvlJc w:val="left"/>
      <w:pPr>
        <w:tabs>
          <w:tab w:val="num" w:pos="5352"/>
        </w:tabs>
        <w:ind w:left="5352" w:hanging="360"/>
      </w:pPr>
    </w:lvl>
    <w:lvl w:ilvl="7" w:tplc="04090019" w:tentative="1">
      <w:start w:val="1"/>
      <w:numFmt w:val="lowerLetter"/>
      <w:lvlText w:val="%8."/>
      <w:lvlJc w:val="left"/>
      <w:pPr>
        <w:tabs>
          <w:tab w:val="num" w:pos="6072"/>
        </w:tabs>
        <w:ind w:left="6072" w:hanging="360"/>
      </w:pPr>
    </w:lvl>
    <w:lvl w:ilvl="8" w:tplc="0409001B" w:tentative="1">
      <w:start w:val="1"/>
      <w:numFmt w:val="lowerRoman"/>
      <w:lvlText w:val="%9."/>
      <w:lvlJc w:val="right"/>
      <w:pPr>
        <w:tabs>
          <w:tab w:val="num" w:pos="6792"/>
        </w:tabs>
        <w:ind w:left="6792" w:hanging="180"/>
      </w:pPr>
    </w:lvl>
  </w:abstractNum>
  <w:num w:numId="1" w16cid:durableId="965156893">
    <w:abstractNumId w:val="1"/>
  </w:num>
  <w:num w:numId="2" w16cid:durableId="1931890244">
    <w:abstractNumId w:val="4"/>
  </w:num>
  <w:num w:numId="3" w16cid:durableId="1841505747">
    <w:abstractNumId w:val="0"/>
  </w:num>
  <w:num w:numId="4" w16cid:durableId="366640938">
    <w:abstractNumId w:val="3"/>
  </w:num>
  <w:num w:numId="5" w16cid:durableId="12516964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Tc0NTcxtLSwNDFQ0lEKTi0uzszPAykwrAUAkBB4pCwAAAA="/>
  </w:docVars>
  <w:rsids>
    <w:rsidRoot w:val="0035777F"/>
    <w:rsid w:val="00003815"/>
    <w:rsid w:val="00007DEE"/>
    <w:rsid w:val="00010DB0"/>
    <w:rsid w:val="00013040"/>
    <w:rsid w:val="00013154"/>
    <w:rsid w:val="00015960"/>
    <w:rsid w:val="00017BD1"/>
    <w:rsid w:val="0002174E"/>
    <w:rsid w:val="00021BA2"/>
    <w:rsid w:val="00027914"/>
    <w:rsid w:val="0003084B"/>
    <w:rsid w:val="0003297F"/>
    <w:rsid w:val="00034345"/>
    <w:rsid w:val="000354CC"/>
    <w:rsid w:val="00037F5F"/>
    <w:rsid w:val="00037FF6"/>
    <w:rsid w:val="00040254"/>
    <w:rsid w:val="00040B07"/>
    <w:rsid w:val="0004137C"/>
    <w:rsid w:val="000423EE"/>
    <w:rsid w:val="00043C15"/>
    <w:rsid w:val="00045398"/>
    <w:rsid w:val="00045C3B"/>
    <w:rsid w:val="000504C9"/>
    <w:rsid w:val="0005185C"/>
    <w:rsid w:val="0005489D"/>
    <w:rsid w:val="0005681B"/>
    <w:rsid w:val="00063E0A"/>
    <w:rsid w:val="00064BCD"/>
    <w:rsid w:val="000767CD"/>
    <w:rsid w:val="0008090A"/>
    <w:rsid w:val="00086542"/>
    <w:rsid w:val="000865CC"/>
    <w:rsid w:val="00090052"/>
    <w:rsid w:val="000916D5"/>
    <w:rsid w:val="0009276A"/>
    <w:rsid w:val="000932AE"/>
    <w:rsid w:val="000A31C5"/>
    <w:rsid w:val="000A3348"/>
    <w:rsid w:val="000A6415"/>
    <w:rsid w:val="000B05B3"/>
    <w:rsid w:val="000B1EB6"/>
    <w:rsid w:val="000B464A"/>
    <w:rsid w:val="000C0728"/>
    <w:rsid w:val="000C0878"/>
    <w:rsid w:val="000C0D58"/>
    <w:rsid w:val="000C3299"/>
    <w:rsid w:val="000C44C1"/>
    <w:rsid w:val="000C670D"/>
    <w:rsid w:val="000C7F6B"/>
    <w:rsid w:val="000D0852"/>
    <w:rsid w:val="000E0EDB"/>
    <w:rsid w:val="000E235E"/>
    <w:rsid w:val="000E38CD"/>
    <w:rsid w:val="000E6A8A"/>
    <w:rsid w:val="000F1477"/>
    <w:rsid w:val="000F17ED"/>
    <w:rsid w:val="000F2E66"/>
    <w:rsid w:val="000F5C9C"/>
    <w:rsid w:val="000F681A"/>
    <w:rsid w:val="00113443"/>
    <w:rsid w:val="00115610"/>
    <w:rsid w:val="0011662C"/>
    <w:rsid w:val="00117843"/>
    <w:rsid w:val="001205EA"/>
    <w:rsid w:val="001210EE"/>
    <w:rsid w:val="001211AC"/>
    <w:rsid w:val="00122EEE"/>
    <w:rsid w:val="001235AF"/>
    <w:rsid w:val="0012382D"/>
    <w:rsid w:val="001261F4"/>
    <w:rsid w:val="00126D7D"/>
    <w:rsid w:val="0013066A"/>
    <w:rsid w:val="00133B79"/>
    <w:rsid w:val="0013753C"/>
    <w:rsid w:val="00142774"/>
    <w:rsid w:val="0014736F"/>
    <w:rsid w:val="00154E04"/>
    <w:rsid w:val="00155B07"/>
    <w:rsid w:val="0016000F"/>
    <w:rsid w:val="00160072"/>
    <w:rsid w:val="00162944"/>
    <w:rsid w:val="00162A96"/>
    <w:rsid w:val="00163B76"/>
    <w:rsid w:val="00164AAD"/>
    <w:rsid w:val="001652EA"/>
    <w:rsid w:val="00165D46"/>
    <w:rsid w:val="0016606E"/>
    <w:rsid w:val="001661E7"/>
    <w:rsid w:val="00185EC6"/>
    <w:rsid w:val="00192F14"/>
    <w:rsid w:val="00194926"/>
    <w:rsid w:val="00195E1E"/>
    <w:rsid w:val="00196BCA"/>
    <w:rsid w:val="001978D3"/>
    <w:rsid w:val="001A608F"/>
    <w:rsid w:val="001A6390"/>
    <w:rsid w:val="001B0154"/>
    <w:rsid w:val="001B0993"/>
    <w:rsid w:val="001B4184"/>
    <w:rsid w:val="001C1AB7"/>
    <w:rsid w:val="001C580F"/>
    <w:rsid w:val="001D099D"/>
    <w:rsid w:val="001D5FBA"/>
    <w:rsid w:val="001D79C9"/>
    <w:rsid w:val="001E0692"/>
    <w:rsid w:val="001E254B"/>
    <w:rsid w:val="001E4AF8"/>
    <w:rsid w:val="001F2154"/>
    <w:rsid w:val="001F57B7"/>
    <w:rsid w:val="00202FE8"/>
    <w:rsid w:val="00203115"/>
    <w:rsid w:val="0020384B"/>
    <w:rsid w:val="00203D30"/>
    <w:rsid w:val="002044A8"/>
    <w:rsid w:val="00204692"/>
    <w:rsid w:val="002116DD"/>
    <w:rsid w:val="00211D70"/>
    <w:rsid w:val="00213C4A"/>
    <w:rsid w:val="00214B7F"/>
    <w:rsid w:val="00217A2C"/>
    <w:rsid w:val="00221381"/>
    <w:rsid w:val="0022200B"/>
    <w:rsid w:val="002229EE"/>
    <w:rsid w:val="00222B25"/>
    <w:rsid w:val="00224451"/>
    <w:rsid w:val="00236912"/>
    <w:rsid w:val="002369A2"/>
    <w:rsid w:val="00236F1A"/>
    <w:rsid w:val="00237030"/>
    <w:rsid w:val="00254BC9"/>
    <w:rsid w:val="002618CC"/>
    <w:rsid w:val="00264AC2"/>
    <w:rsid w:val="0026509C"/>
    <w:rsid w:val="00265524"/>
    <w:rsid w:val="00270BE6"/>
    <w:rsid w:val="002710FD"/>
    <w:rsid w:val="0027529F"/>
    <w:rsid w:val="00275B38"/>
    <w:rsid w:val="002824FF"/>
    <w:rsid w:val="002839A9"/>
    <w:rsid w:val="00283FA4"/>
    <w:rsid w:val="00291470"/>
    <w:rsid w:val="00292F67"/>
    <w:rsid w:val="0029354F"/>
    <w:rsid w:val="00295BA4"/>
    <w:rsid w:val="00296E23"/>
    <w:rsid w:val="002A05DB"/>
    <w:rsid w:val="002A26F0"/>
    <w:rsid w:val="002A2A7C"/>
    <w:rsid w:val="002A2BD3"/>
    <w:rsid w:val="002A6D14"/>
    <w:rsid w:val="002B3380"/>
    <w:rsid w:val="002B3447"/>
    <w:rsid w:val="002B54A1"/>
    <w:rsid w:val="002B5735"/>
    <w:rsid w:val="002B7427"/>
    <w:rsid w:val="002C2E81"/>
    <w:rsid w:val="002C4D32"/>
    <w:rsid w:val="002D28AD"/>
    <w:rsid w:val="002D32E2"/>
    <w:rsid w:val="002E3244"/>
    <w:rsid w:val="002F1626"/>
    <w:rsid w:val="002F1E7C"/>
    <w:rsid w:val="002F2810"/>
    <w:rsid w:val="002F59CD"/>
    <w:rsid w:val="00300419"/>
    <w:rsid w:val="003042A8"/>
    <w:rsid w:val="003068FE"/>
    <w:rsid w:val="00307CC3"/>
    <w:rsid w:val="003104FD"/>
    <w:rsid w:val="00314CA2"/>
    <w:rsid w:val="0031575C"/>
    <w:rsid w:val="00315BB1"/>
    <w:rsid w:val="00320629"/>
    <w:rsid w:val="00321085"/>
    <w:rsid w:val="00322151"/>
    <w:rsid w:val="00322C7C"/>
    <w:rsid w:val="00326538"/>
    <w:rsid w:val="0032776B"/>
    <w:rsid w:val="00334214"/>
    <w:rsid w:val="0033637F"/>
    <w:rsid w:val="00337C8C"/>
    <w:rsid w:val="003422F1"/>
    <w:rsid w:val="00344840"/>
    <w:rsid w:val="00346C75"/>
    <w:rsid w:val="00347D30"/>
    <w:rsid w:val="00353C12"/>
    <w:rsid w:val="0035607A"/>
    <w:rsid w:val="0035777F"/>
    <w:rsid w:val="00361A8C"/>
    <w:rsid w:val="003620BC"/>
    <w:rsid w:val="003636D9"/>
    <w:rsid w:val="003638C3"/>
    <w:rsid w:val="003649C8"/>
    <w:rsid w:val="00364DA5"/>
    <w:rsid w:val="00367880"/>
    <w:rsid w:val="00374370"/>
    <w:rsid w:val="003760F9"/>
    <w:rsid w:val="00377A5D"/>
    <w:rsid w:val="00384D90"/>
    <w:rsid w:val="00385015"/>
    <w:rsid w:val="0038603E"/>
    <w:rsid w:val="0039043E"/>
    <w:rsid w:val="00392199"/>
    <w:rsid w:val="003929B1"/>
    <w:rsid w:val="00393B7D"/>
    <w:rsid w:val="003946FB"/>
    <w:rsid w:val="003A05B4"/>
    <w:rsid w:val="003A49BC"/>
    <w:rsid w:val="003A61ED"/>
    <w:rsid w:val="003A6685"/>
    <w:rsid w:val="003A6E5D"/>
    <w:rsid w:val="003B0C16"/>
    <w:rsid w:val="003B2FA0"/>
    <w:rsid w:val="003B518E"/>
    <w:rsid w:val="003B7F94"/>
    <w:rsid w:val="003C12A7"/>
    <w:rsid w:val="003C213C"/>
    <w:rsid w:val="003D0049"/>
    <w:rsid w:val="003D03FA"/>
    <w:rsid w:val="003D1724"/>
    <w:rsid w:val="003D2194"/>
    <w:rsid w:val="003D4B66"/>
    <w:rsid w:val="003D5610"/>
    <w:rsid w:val="003D581A"/>
    <w:rsid w:val="003D62CB"/>
    <w:rsid w:val="003D7B19"/>
    <w:rsid w:val="003E19ED"/>
    <w:rsid w:val="003E1FA3"/>
    <w:rsid w:val="003E63D8"/>
    <w:rsid w:val="003E6740"/>
    <w:rsid w:val="003E72BB"/>
    <w:rsid w:val="003F08A1"/>
    <w:rsid w:val="003F1F16"/>
    <w:rsid w:val="003F2997"/>
    <w:rsid w:val="00401F8D"/>
    <w:rsid w:val="0040238D"/>
    <w:rsid w:val="00403EA3"/>
    <w:rsid w:val="00404D0F"/>
    <w:rsid w:val="00407AE3"/>
    <w:rsid w:val="0041704E"/>
    <w:rsid w:val="00417B47"/>
    <w:rsid w:val="00425845"/>
    <w:rsid w:val="004276A8"/>
    <w:rsid w:val="00427CF8"/>
    <w:rsid w:val="0043267C"/>
    <w:rsid w:val="00432E12"/>
    <w:rsid w:val="0043694E"/>
    <w:rsid w:val="00436E05"/>
    <w:rsid w:val="00437A62"/>
    <w:rsid w:val="0045356F"/>
    <w:rsid w:val="004539DC"/>
    <w:rsid w:val="004546AD"/>
    <w:rsid w:val="00456F81"/>
    <w:rsid w:val="0046349F"/>
    <w:rsid w:val="00466ADC"/>
    <w:rsid w:val="0046704E"/>
    <w:rsid w:val="004671C4"/>
    <w:rsid w:val="004722E8"/>
    <w:rsid w:val="00473D80"/>
    <w:rsid w:val="0047438D"/>
    <w:rsid w:val="00477CC5"/>
    <w:rsid w:val="00477E05"/>
    <w:rsid w:val="00481261"/>
    <w:rsid w:val="004835EE"/>
    <w:rsid w:val="00487201"/>
    <w:rsid w:val="00491AFC"/>
    <w:rsid w:val="004A1FBD"/>
    <w:rsid w:val="004A22F7"/>
    <w:rsid w:val="004B246A"/>
    <w:rsid w:val="004B2AC0"/>
    <w:rsid w:val="004B5DAB"/>
    <w:rsid w:val="004B6A06"/>
    <w:rsid w:val="004C04E3"/>
    <w:rsid w:val="004C1CA7"/>
    <w:rsid w:val="004C410C"/>
    <w:rsid w:val="004C46DD"/>
    <w:rsid w:val="004C4F2D"/>
    <w:rsid w:val="004D3B49"/>
    <w:rsid w:val="004D445B"/>
    <w:rsid w:val="004D60C9"/>
    <w:rsid w:val="004D614E"/>
    <w:rsid w:val="004D6460"/>
    <w:rsid w:val="004E1D1B"/>
    <w:rsid w:val="004E62E5"/>
    <w:rsid w:val="004F12E6"/>
    <w:rsid w:val="004F4D2E"/>
    <w:rsid w:val="004F53BA"/>
    <w:rsid w:val="004F6057"/>
    <w:rsid w:val="004F75A8"/>
    <w:rsid w:val="005000E2"/>
    <w:rsid w:val="005033E2"/>
    <w:rsid w:val="00506570"/>
    <w:rsid w:val="00510C75"/>
    <w:rsid w:val="005111B7"/>
    <w:rsid w:val="00512A90"/>
    <w:rsid w:val="00512B76"/>
    <w:rsid w:val="00512ED6"/>
    <w:rsid w:val="0051458F"/>
    <w:rsid w:val="00517262"/>
    <w:rsid w:val="00523C03"/>
    <w:rsid w:val="0053282E"/>
    <w:rsid w:val="0053444E"/>
    <w:rsid w:val="00542276"/>
    <w:rsid w:val="005428A3"/>
    <w:rsid w:val="005429C0"/>
    <w:rsid w:val="00545410"/>
    <w:rsid w:val="005475F5"/>
    <w:rsid w:val="00550FF4"/>
    <w:rsid w:val="00551D4C"/>
    <w:rsid w:val="00552652"/>
    <w:rsid w:val="0055720D"/>
    <w:rsid w:val="00557B62"/>
    <w:rsid w:val="00562197"/>
    <w:rsid w:val="00562779"/>
    <w:rsid w:val="00562A88"/>
    <w:rsid w:val="00570149"/>
    <w:rsid w:val="00571902"/>
    <w:rsid w:val="0057678E"/>
    <w:rsid w:val="00576AA7"/>
    <w:rsid w:val="005774C0"/>
    <w:rsid w:val="00581498"/>
    <w:rsid w:val="00590905"/>
    <w:rsid w:val="00591797"/>
    <w:rsid w:val="005A2A5A"/>
    <w:rsid w:val="005A4522"/>
    <w:rsid w:val="005A5432"/>
    <w:rsid w:val="005A5B19"/>
    <w:rsid w:val="005A62F6"/>
    <w:rsid w:val="005B09AC"/>
    <w:rsid w:val="005B194F"/>
    <w:rsid w:val="005B326B"/>
    <w:rsid w:val="005B3A3F"/>
    <w:rsid w:val="005B44E7"/>
    <w:rsid w:val="005B7DDE"/>
    <w:rsid w:val="005C09E1"/>
    <w:rsid w:val="005C156A"/>
    <w:rsid w:val="005C3053"/>
    <w:rsid w:val="005C3C79"/>
    <w:rsid w:val="005C7779"/>
    <w:rsid w:val="005C7ED0"/>
    <w:rsid w:val="005D6ADB"/>
    <w:rsid w:val="005D730A"/>
    <w:rsid w:val="005E27CD"/>
    <w:rsid w:val="005F036E"/>
    <w:rsid w:val="00601D8F"/>
    <w:rsid w:val="0060466E"/>
    <w:rsid w:val="00607FAF"/>
    <w:rsid w:val="00611D3B"/>
    <w:rsid w:val="006146BF"/>
    <w:rsid w:val="0061637A"/>
    <w:rsid w:val="00621049"/>
    <w:rsid w:val="006317DA"/>
    <w:rsid w:val="00632648"/>
    <w:rsid w:val="00632BB6"/>
    <w:rsid w:val="006400E2"/>
    <w:rsid w:val="006401EA"/>
    <w:rsid w:val="00642118"/>
    <w:rsid w:val="0064292D"/>
    <w:rsid w:val="00642A77"/>
    <w:rsid w:val="00644111"/>
    <w:rsid w:val="00645D30"/>
    <w:rsid w:val="00652AB3"/>
    <w:rsid w:val="0066172D"/>
    <w:rsid w:val="00661E06"/>
    <w:rsid w:val="00663B5A"/>
    <w:rsid w:val="00664DF3"/>
    <w:rsid w:val="00667583"/>
    <w:rsid w:val="00674097"/>
    <w:rsid w:val="0068710D"/>
    <w:rsid w:val="0068730B"/>
    <w:rsid w:val="006901D5"/>
    <w:rsid w:val="00690AB4"/>
    <w:rsid w:val="00692F79"/>
    <w:rsid w:val="0069352D"/>
    <w:rsid w:val="006955C3"/>
    <w:rsid w:val="00695EEF"/>
    <w:rsid w:val="00695EF8"/>
    <w:rsid w:val="006968E5"/>
    <w:rsid w:val="006A0B04"/>
    <w:rsid w:val="006A1F63"/>
    <w:rsid w:val="006B1A99"/>
    <w:rsid w:val="006B7124"/>
    <w:rsid w:val="006C002C"/>
    <w:rsid w:val="006C1FC0"/>
    <w:rsid w:val="006C4B9A"/>
    <w:rsid w:val="006C73A0"/>
    <w:rsid w:val="006C7C52"/>
    <w:rsid w:val="006D4195"/>
    <w:rsid w:val="006D7211"/>
    <w:rsid w:val="006D774B"/>
    <w:rsid w:val="006E0E9D"/>
    <w:rsid w:val="006E2875"/>
    <w:rsid w:val="006E32BC"/>
    <w:rsid w:val="006E4F00"/>
    <w:rsid w:val="006E75CD"/>
    <w:rsid w:val="006F41A7"/>
    <w:rsid w:val="006F494F"/>
    <w:rsid w:val="006F6C53"/>
    <w:rsid w:val="0070041F"/>
    <w:rsid w:val="00704AFC"/>
    <w:rsid w:val="00705467"/>
    <w:rsid w:val="00706905"/>
    <w:rsid w:val="0071236E"/>
    <w:rsid w:val="007151D4"/>
    <w:rsid w:val="007165CC"/>
    <w:rsid w:val="00721C8D"/>
    <w:rsid w:val="00721EFB"/>
    <w:rsid w:val="0072233D"/>
    <w:rsid w:val="0072404B"/>
    <w:rsid w:val="007247DA"/>
    <w:rsid w:val="00726394"/>
    <w:rsid w:val="00726B5D"/>
    <w:rsid w:val="007304B6"/>
    <w:rsid w:val="0073355B"/>
    <w:rsid w:val="00736D58"/>
    <w:rsid w:val="00737955"/>
    <w:rsid w:val="00743A07"/>
    <w:rsid w:val="00744196"/>
    <w:rsid w:val="0075055C"/>
    <w:rsid w:val="007522E9"/>
    <w:rsid w:val="00753329"/>
    <w:rsid w:val="00753504"/>
    <w:rsid w:val="0075538A"/>
    <w:rsid w:val="00756B48"/>
    <w:rsid w:val="0076296C"/>
    <w:rsid w:val="0076725A"/>
    <w:rsid w:val="007733C5"/>
    <w:rsid w:val="00776BF2"/>
    <w:rsid w:val="007773EB"/>
    <w:rsid w:val="007834B4"/>
    <w:rsid w:val="0078364B"/>
    <w:rsid w:val="00785495"/>
    <w:rsid w:val="00786357"/>
    <w:rsid w:val="00786ED1"/>
    <w:rsid w:val="00787A37"/>
    <w:rsid w:val="007908E9"/>
    <w:rsid w:val="00791491"/>
    <w:rsid w:val="00791651"/>
    <w:rsid w:val="00793652"/>
    <w:rsid w:val="0079384D"/>
    <w:rsid w:val="0079510C"/>
    <w:rsid w:val="00795484"/>
    <w:rsid w:val="007A01A3"/>
    <w:rsid w:val="007A4D19"/>
    <w:rsid w:val="007A4FFD"/>
    <w:rsid w:val="007A5474"/>
    <w:rsid w:val="007A56D0"/>
    <w:rsid w:val="007B261F"/>
    <w:rsid w:val="007B29C6"/>
    <w:rsid w:val="007C2669"/>
    <w:rsid w:val="007C5FAA"/>
    <w:rsid w:val="007C71B5"/>
    <w:rsid w:val="007D2525"/>
    <w:rsid w:val="007D288A"/>
    <w:rsid w:val="007E1F4C"/>
    <w:rsid w:val="007E6994"/>
    <w:rsid w:val="007E7801"/>
    <w:rsid w:val="007F1D43"/>
    <w:rsid w:val="007F3B97"/>
    <w:rsid w:val="007F4C57"/>
    <w:rsid w:val="007F5B60"/>
    <w:rsid w:val="007F6D71"/>
    <w:rsid w:val="007F71E9"/>
    <w:rsid w:val="007F7939"/>
    <w:rsid w:val="007F7F54"/>
    <w:rsid w:val="00800399"/>
    <w:rsid w:val="00801981"/>
    <w:rsid w:val="00803A70"/>
    <w:rsid w:val="00804864"/>
    <w:rsid w:val="00812604"/>
    <w:rsid w:val="008134BA"/>
    <w:rsid w:val="00814BF8"/>
    <w:rsid w:val="00816E31"/>
    <w:rsid w:val="008305B8"/>
    <w:rsid w:val="00833243"/>
    <w:rsid w:val="00835BB7"/>
    <w:rsid w:val="0083610F"/>
    <w:rsid w:val="00836A10"/>
    <w:rsid w:val="008410CD"/>
    <w:rsid w:val="00844F06"/>
    <w:rsid w:val="008475B3"/>
    <w:rsid w:val="00856A03"/>
    <w:rsid w:val="00857759"/>
    <w:rsid w:val="00860A26"/>
    <w:rsid w:val="00863043"/>
    <w:rsid w:val="00863423"/>
    <w:rsid w:val="00873372"/>
    <w:rsid w:val="00874116"/>
    <w:rsid w:val="00874976"/>
    <w:rsid w:val="0088537B"/>
    <w:rsid w:val="00886CC0"/>
    <w:rsid w:val="0089366D"/>
    <w:rsid w:val="00895303"/>
    <w:rsid w:val="00895E33"/>
    <w:rsid w:val="008A05C6"/>
    <w:rsid w:val="008A21D2"/>
    <w:rsid w:val="008A350E"/>
    <w:rsid w:val="008A4894"/>
    <w:rsid w:val="008A4AFE"/>
    <w:rsid w:val="008A6429"/>
    <w:rsid w:val="008A7D84"/>
    <w:rsid w:val="008B4658"/>
    <w:rsid w:val="008B4BAA"/>
    <w:rsid w:val="008B556C"/>
    <w:rsid w:val="008B6807"/>
    <w:rsid w:val="008C079F"/>
    <w:rsid w:val="008C0D72"/>
    <w:rsid w:val="008C1727"/>
    <w:rsid w:val="008C23DE"/>
    <w:rsid w:val="008C300A"/>
    <w:rsid w:val="008C6796"/>
    <w:rsid w:val="008C7D74"/>
    <w:rsid w:val="008D512D"/>
    <w:rsid w:val="008E062E"/>
    <w:rsid w:val="008E1839"/>
    <w:rsid w:val="008E2CC3"/>
    <w:rsid w:val="008E5B79"/>
    <w:rsid w:val="008E7A37"/>
    <w:rsid w:val="008F25D6"/>
    <w:rsid w:val="00901EB2"/>
    <w:rsid w:val="00902DD7"/>
    <w:rsid w:val="009078E1"/>
    <w:rsid w:val="009110AC"/>
    <w:rsid w:val="00920649"/>
    <w:rsid w:val="00922346"/>
    <w:rsid w:val="009241F9"/>
    <w:rsid w:val="009339F4"/>
    <w:rsid w:val="00934D4A"/>
    <w:rsid w:val="00941578"/>
    <w:rsid w:val="0094178E"/>
    <w:rsid w:val="009427AA"/>
    <w:rsid w:val="00942B04"/>
    <w:rsid w:val="00942B25"/>
    <w:rsid w:val="00944D8E"/>
    <w:rsid w:val="009454CE"/>
    <w:rsid w:val="00946800"/>
    <w:rsid w:val="0094765F"/>
    <w:rsid w:val="00947C9F"/>
    <w:rsid w:val="00951C7D"/>
    <w:rsid w:val="00956DF6"/>
    <w:rsid w:val="009574B7"/>
    <w:rsid w:val="00960396"/>
    <w:rsid w:val="009617A1"/>
    <w:rsid w:val="0096472A"/>
    <w:rsid w:val="00964E29"/>
    <w:rsid w:val="00964F18"/>
    <w:rsid w:val="00971955"/>
    <w:rsid w:val="009725E8"/>
    <w:rsid w:val="0097359B"/>
    <w:rsid w:val="00974A1D"/>
    <w:rsid w:val="00977CA2"/>
    <w:rsid w:val="00980B5A"/>
    <w:rsid w:val="00982030"/>
    <w:rsid w:val="0098464D"/>
    <w:rsid w:val="009865B0"/>
    <w:rsid w:val="009910B8"/>
    <w:rsid w:val="00991909"/>
    <w:rsid w:val="009975E2"/>
    <w:rsid w:val="009A301B"/>
    <w:rsid w:val="009A3046"/>
    <w:rsid w:val="009A6048"/>
    <w:rsid w:val="009A73CB"/>
    <w:rsid w:val="009B01C3"/>
    <w:rsid w:val="009B03B2"/>
    <w:rsid w:val="009B3A12"/>
    <w:rsid w:val="009C0597"/>
    <w:rsid w:val="009C17B9"/>
    <w:rsid w:val="009C239B"/>
    <w:rsid w:val="009C72FD"/>
    <w:rsid w:val="009C7CF0"/>
    <w:rsid w:val="009D0CD2"/>
    <w:rsid w:val="009D63B3"/>
    <w:rsid w:val="009D66D1"/>
    <w:rsid w:val="009E1FB4"/>
    <w:rsid w:val="009E1FE4"/>
    <w:rsid w:val="009E2987"/>
    <w:rsid w:val="009F0E89"/>
    <w:rsid w:val="009F7BAC"/>
    <w:rsid w:val="00A022D4"/>
    <w:rsid w:val="00A033BC"/>
    <w:rsid w:val="00A04AAD"/>
    <w:rsid w:val="00A06D84"/>
    <w:rsid w:val="00A1383B"/>
    <w:rsid w:val="00A144AC"/>
    <w:rsid w:val="00A159A9"/>
    <w:rsid w:val="00A16413"/>
    <w:rsid w:val="00A20A63"/>
    <w:rsid w:val="00A217FF"/>
    <w:rsid w:val="00A24495"/>
    <w:rsid w:val="00A25D06"/>
    <w:rsid w:val="00A32059"/>
    <w:rsid w:val="00A37047"/>
    <w:rsid w:val="00A3772F"/>
    <w:rsid w:val="00A42A1B"/>
    <w:rsid w:val="00A44F65"/>
    <w:rsid w:val="00A464E4"/>
    <w:rsid w:val="00A46D73"/>
    <w:rsid w:val="00A50DD1"/>
    <w:rsid w:val="00A52FB5"/>
    <w:rsid w:val="00A574BF"/>
    <w:rsid w:val="00A577ED"/>
    <w:rsid w:val="00A60F01"/>
    <w:rsid w:val="00A610CD"/>
    <w:rsid w:val="00A63223"/>
    <w:rsid w:val="00A63AB9"/>
    <w:rsid w:val="00A648B2"/>
    <w:rsid w:val="00A6701D"/>
    <w:rsid w:val="00A71DD0"/>
    <w:rsid w:val="00A724C7"/>
    <w:rsid w:val="00A73EAB"/>
    <w:rsid w:val="00A77690"/>
    <w:rsid w:val="00A77F6C"/>
    <w:rsid w:val="00A814EF"/>
    <w:rsid w:val="00A94177"/>
    <w:rsid w:val="00A94521"/>
    <w:rsid w:val="00AA0E8A"/>
    <w:rsid w:val="00AA5042"/>
    <w:rsid w:val="00AA5951"/>
    <w:rsid w:val="00AA6297"/>
    <w:rsid w:val="00AB455A"/>
    <w:rsid w:val="00AB69DD"/>
    <w:rsid w:val="00AC1A33"/>
    <w:rsid w:val="00AC42FE"/>
    <w:rsid w:val="00AD0B9E"/>
    <w:rsid w:val="00AD0BD8"/>
    <w:rsid w:val="00AD4EAC"/>
    <w:rsid w:val="00AD5B3C"/>
    <w:rsid w:val="00AD647D"/>
    <w:rsid w:val="00AD7736"/>
    <w:rsid w:val="00AD7AF2"/>
    <w:rsid w:val="00AE0FBF"/>
    <w:rsid w:val="00AE5C96"/>
    <w:rsid w:val="00AE61DD"/>
    <w:rsid w:val="00AF7C0A"/>
    <w:rsid w:val="00B06BAA"/>
    <w:rsid w:val="00B10DF1"/>
    <w:rsid w:val="00B12239"/>
    <w:rsid w:val="00B16558"/>
    <w:rsid w:val="00B17A63"/>
    <w:rsid w:val="00B22A2D"/>
    <w:rsid w:val="00B22D72"/>
    <w:rsid w:val="00B2348A"/>
    <w:rsid w:val="00B249F4"/>
    <w:rsid w:val="00B26AED"/>
    <w:rsid w:val="00B27A26"/>
    <w:rsid w:val="00B305B6"/>
    <w:rsid w:val="00B30A59"/>
    <w:rsid w:val="00B3132C"/>
    <w:rsid w:val="00B346BC"/>
    <w:rsid w:val="00B36293"/>
    <w:rsid w:val="00B4074E"/>
    <w:rsid w:val="00B50BCE"/>
    <w:rsid w:val="00B51328"/>
    <w:rsid w:val="00B521D7"/>
    <w:rsid w:val="00B53378"/>
    <w:rsid w:val="00B54A44"/>
    <w:rsid w:val="00B5572F"/>
    <w:rsid w:val="00B61A28"/>
    <w:rsid w:val="00B63105"/>
    <w:rsid w:val="00B6396D"/>
    <w:rsid w:val="00B63AB0"/>
    <w:rsid w:val="00B64296"/>
    <w:rsid w:val="00B81402"/>
    <w:rsid w:val="00B81D62"/>
    <w:rsid w:val="00B86685"/>
    <w:rsid w:val="00B928F8"/>
    <w:rsid w:val="00B934D9"/>
    <w:rsid w:val="00B95161"/>
    <w:rsid w:val="00B9660D"/>
    <w:rsid w:val="00B9790D"/>
    <w:rsid w:val="00BA3CD0"/>
    <w:rsid w:val="00BA41C8"/>
    <w:rsid w:val="00BA5AF0"/>
    <w:rsid w:val="00BB221D"/>
    <w:rsid w:val="00BB38BF"/>
    <w:rsid w:val="00BB50C5"/>
    <w:rsid w:val="00BB5A04"/>
    <w:rsid w:val="00BB5C55"/>
    <w:rsid w:val="00BC2DC8"/>
    <w:rsid w:val="00BC5512"/>
    <w:rsid w:val="00BC63CA"/>
    <w:rsid w:val="00BC6756"/>
    <w:rsid w:val="00BD1AD3"/>
    <w:rsid w:val="00BD2431"/>
    <w:rsid w:val="00BD2673"/>
    <w:rsid w:val="00BD5B44"/>
    <w:rsid w:val="00BD6662"/>
    <w:rsid w:val="00BD66CE"/>
    <w:rsid w:val="00BE0D60"/>
    <w:rsid w:val="00BE112E"/>
    <w:rsid w:val="00BE14A0"/>
    <w:rsid w:val="00BE23DD"/>
    <w:rsid w:val="00BE2563"/>
    <w:rsid w:val="00BE34B7"/>
    <w:rsid w:val="00BE385D"/>
    <w:rsid w:val="00BE5029"/>
    <w:rsid w:val="00BE6951"/>
    <w:rsid w:val="00BF0C27"/>
    <w:rsid w:val="00BF163D"/>
    <w:rsid w:val="00BF4A9E"/>
    <w:rsid w:val="00BF5511"/>
    <w:rsid w:val="00C02768"/>
    <w:rsid w:val="00C02C36"/>
    <w:rsid w:val="00C04CA6"/>
    <w:rsid w:val="00C13B6C"/>
    <w:rsid w:val="00C1586C"/>
    <w:rsid w:val="00C15A55"/>
    <w:rsid w:val="00C15A5E"/>
    <w:rsid w:val="00C16DD2"/>
    <w:rsid w:val="00C202E1"/>
    <w:rsid w:val="00C210BE"/>
    <w:rsid w:val="00C22BD0"/>
    <w:rsid w:val="00C26117"/>
    <w:rsid w:val="00C279C6"/>
    <w:rsid w:val="00C33F18"/>
    <w:rsid w:val="00C41D2D"/>
    <w:rsid w:val="00C45427"/>
    <w:rsid w:val="00C543E7"/>
    <w:rsid w:val="00C5514A"/>
    <w:rsid w:val="00C60286"/>
    <w:rsid w:val="00C61212"/>
    <w:rsid w:val="00C66157"/>
    <w:rsid w:val="00C7508D"/>
    <w:rsid w:val="00C75C77"/>
    <w:rsid w:val="00C77D56"/>
    <w:rsid w:val="00C80A05"/>
    <w:rsid w:val="00C84AD8"/>
    <w:rsid w:val="00C84DE3"/>
    <w:rsid w:val="00C84E34"/>
    <w:rsid w:val="00C85E95"/>
    <w:rsid w:val="00C91517"/>
    <w:rsid w:val="00C91DE4"/>
    <w:rsid w:val="00C92073"/>
    <w:rsid w:val="00C93388"/>
    <w:rsid w:val="00C95D83"/>
    <w:rsid w:val="00C96441"/>
    <w:rsid w:val="00CA2BEF"/>
    <w:rsid w:val="00CA65B5"/>
    <w:rsid w:val="00CA71E7"/>
    <w:rsid w:val="00CB2619"/>
    <w:rsid w:val="00CB6B7F"/>
    <w:rsid w:val="00CD399F"/>
    <w:rsid w:val="00CD3D82"/>
    <w:rsid w:val="00CD7C74"/>
    <w:rsid w:val="00CE077D"/>
    <w:rsid w:val="00CE32CB"/>
    <w:rsid w:val="00CE36CC"/>
    <w:rsid w:val="00CE4CE4"/>
    <w:rsid w:val="00CE54B7"/>
    <w:rsid w:val="00CE6095"/>
    <w:rsid w:val="00CE6214"/>
    <w:rsid w:val="00CE7DD8"/>
    <w:rsid w:val="00CF0A57"/>
    <w:rsid w:val="00CF11FF"/>
    <w:rsid w:val="00CF2827"/>
    <w:rsid w:val="00CF622D"/>
    <w:rsid w:val="00D011F9"/>
    <w:rsid w:val="00D014CE"/>
    <w:rsid w:val="00D02F3C"/>
    <w:rsid w:val="00D049E3"/>
    <w:rsid w:val="00D10ACA"/>
    <w:rsid w:val="00D16D83"/>
    <w:rsid w:val="00D17AF0"/>
    <w:rsid w:val="00D213B5"/>
    <w:rsid w:val="00D22A83"/>
    <w:rsid w:val="00D2519D"/>
    <w:rsid w:val="00D2603E"/>
    <w:rsid w:val="00D32E42"/>
    <w:rsid w:val="00D34257"/>
    <w:rsid w:val="00D34B03"/>
    <w:rsid w:val="00D35E77"/>
    <w:rsid w:val="00D37094"/>
    <w:rsid w:val="00D401CC"/>
    <w:rsid w:val="00D41395"/>
    <w:rsid w:val="00D417A6"/>
    <w:rsid w:val="00D450F6"/>
    <w:rsid w:val="00D51C2D"/>
    <w:rsid w:val="00D608F3"/>
    <w:rsid w:val="00D60DD4"/>
    <w:rsid w:val="00D63806"/>
    <w:rsid w:val="00D63F6A"/>
    <w:rsid w:val="00D6499D"/>
    <w:rsid w:val="00D649F0"/>
    <w:rsid w:val="00D66565"/>
    <w:rsid w:val="00D701F5"/>
    <w:rsid w:val="00D7446F"/>
    <w:rsid w:val="00D81C6C"/>
    <w:rsid w:val="00D85469"/>
    <w:rsid w:val="00D94928"/>
    <w:rsid w:val="00DA31E3"/>
    <w:rsid w:val="00DA5088"/>
    <w:rsid w:val="00DB2E21"/>
    <w:rsid w:val="00DB7804"/>
    <w:rsid w:val="00DC06EC"/>
    <w:rsid w:val="00DC43BF"/>
    <w:rsid w:val="00DC5371"/>
    <w:rsid w:val="00DC762B"/>
    <w:rsid w:val="00DD05AD"/>
    <w:rsid w:val="00DD19F9"/>
    <w:rsid w:val="00DD6460"/>
    <w:rsid w:val="00DE1DCD"/>
    <w:rsid w:val="00DE619E"/>
    <w:rsid w:val="00DF32A4"/>
    <w:rsid w:val="00DF3E01"/>
    <w:rsid w:val="00DF40D9"/>
    <w:rsid w:val="00E0634F"/>
    <w:rsid w:val="00E06CA1"/>
    <w:rsid w:val="00E1144A"/>
    <w:rsid w:val="00E143F1"/>
    <w:rsid w:val="00E15496"/>
    <w:rsid w:val="00E2128A"/>
    <w:rsid w:val="00E21C72"/>
    <w:rsid w:val="00E22888"/>
    <w:rsid w:val="00E23582"/>
    <w:rsid w:val="00E275E9"/>
    <w:rsid w:val="00E27B28"/>
    <w:rsid w:val="00E34208"/>
    <w:rsid w:val="00E346AC"/>
    <w:rsid w:val="00E36A4F"/>
    <w:rsid w:val="00E417B5"/>
    <w:rsid w:val="00E43603"/>
    <w:rsid w:val="00E4478C"/>
    <w:rsid w:val="00E45E23"/>
    <w:rsid w:val="00E4660B"/>
    <w:rsid w:val="00E47EFC"/>
    <w:rsid w:val="00E5378F"/>
    <w:rsid w:val="00E53834"/>
    <w:rsid w:val="00E54B9B"/>
    <w:rsid w:val="00E57EC4"/>
    <w:rsid w:val="00E6180D"/>
    <w:rsid w:val="00E64729"/>
    <w:rsid w:val="00E65A90"/>
    <w:rsid w:val="00E66710"/>
    <w:rsid w:val="00E66B98"/>
    <w:rsid w:val="00E71143"/>
    <w:rsid w:val="00E75D9A"/>
    <w:rsid w:val="00E77C3B"/>
    <w:rsid w:val="00E802B1"/>
    <w:rsid w:val="00E8203B"/>
    <w:rsid w:val="00E87442"/>
    <w:rsid w:val="00E90695"/>
    <w:rsid w:val="00E90D64"/>
    <w:rsid w:val="00E91002"/>
    <w:rsid w:val="00E92E51"/>
    <w:rsid w:val="00E941CD"/>
    <w:rsid w:val="00E96A36"/>
    <w:rsid w:val="00E97C44"/>
    <w:rsid w:val="00E97DA8"/>
    <w:rsid w:val="00EA1787"/>
    <w:rsid w:val="00EA3101"/>
    <w:rsid w:val="00EA3C39"/>
    <w:rsid w:val="00EA6C67"/>
    <w:rsid w:val="00EB1CD0"/>
    <w:rsid w:val="00EB2F12"/>
    <w:rsid w:val="00EB3052"/>
    <w:rsid w:val="00EB3CC2"/>
    <w:rsid w:val="00EB5554"/>
    <w:rsid w:val="00EB621B"/>
    <w:rsid w:val="00EB7A0E"/>
    <w:rsid w:val="00EC0F08"/>
    <w:rsid w:val="00EC36AE"/>
    <w:rsid w:val="00EC37A9"/>
    <w:rsid w:val="00EC49F1"/>
    <w:rsid w:val="00EC50F9"/>
    <w:rsid w:val="00EC6CF3"/>
    <w:rsid w:val="00EC7AC9"/>
    <w:rsid w:val="00ED03EB"/>
    <w:rsid w:val="00ED1073"/>
    <w:rsid w:val="00ED15CF"/>
    <w:rsid w:val="00ED4B5B"/>
    <w:rsid w:val="00ED69C6"/>
    <w:rsid w:val="00EE0AAA"/>
    <w:rsid w:val="00EE1059"/>
    <w:rsid w:val="00EE25E5"/>
    <w:rsid w:val="00EE540E"/>
    <w:rsid w:val="00EE55CA"/>
    <w:rsid w:val="00EE6A55"/>
    <w:rsid w:val="00EF1151"/>
    <w:rsid w:val="00EF24BC"/>
    <w:rsid w:val="00EF2BDE"/>
    <w:rsid w:val="00EF38D8"/>
    <w:rsid w:val="00EF6394"/>
    <w:rsid w:val="00EF7AD7"/>
    <w:rsid w:val="00F005CD"/>
    <w:rsid w:val="00F0780A"/>
    <w:rsid w:val="00F10D31"/>
    <w:rsid w:val="00F1355B"/>
    <w:rsid w:val="00F14D17"/>
    <w:rsid w:val="00F16E06"/>
    <w:rsid w:val="00F1790D"/>
    <w:rsid w:val="00F21F7D"/>
    <w:rsid w:val="00F24BE2"/>
    <w:rsid w:val="00F254A0"/>
    <w:rsid w:val="00F27311"/>
    <w:rsid w:val="00F302B4"/>
    <w:rsid w:val="00F30311"/>
    <w:rsid w:val="00F336E9"/>
    <w:rsid w:val="00F34498"/>
    <w:rsid w:val="00F34CB7"/>
    <w:rsid w:val="00F36258"/>
    <w:rsid w:val="00F3641D"/>
    <w:rsid w:val="00F37992"/>
    <w:rsid w:val="00F4229D"/>
    <w:rsid w:val="00F4257E"/>
    <w:rsid w:val="00F42C0B"/>
    <w:rsid w:val="00F4501D"/>
    <w:rsid w:val="00F474BF"/>
    <w:rsid w:val="00F50962"/>
    <w:rsid w:val="00F5148B"/>
    <w:rsid w:val="00F54862"/>
    <w:rsid w:val="00F55D75"/>
    <w:rsid w:val="00F57C6A"/>
    <w:rsid w:val="00F60376"/>
    <w:rsid w:val="00F610B4"/>
    <w:rsid w:val="00F627A8"/>
    <w:rsid w:val="00F62AC1"/>
    <w:rsid w:val="00F63E31"/>
    <w:rsid w:val="00F65922"/>
    <w:rsid w:val="00F7213F"/>
    <w:rsid w:val="00F721E4"/>
    <w:rsid w:val="00F75B57"/>
    <w:rsid w:val="00F808EC"/>
    <w:rsid w:val="00F825E9"/>
    <w:rsid w:val="00F82F1C"/>
    <w:rsid w:val="00F84EB2"/>
    <w:rsid w:val="00F84F8E"/>
    <w:rsid w:val="00F85998"/>
    <w:rsid w:val="00F901AD"/>
    <w:rsid w:val="00F90A9B"/>
    <w:rsid w:val="00F91B1A"/>
    <w:rsid w:val="00F9297D"/>
    <w:rsid w:val="00F948BD"/>
    <w:rsid w:val="00FB072A"/>
    <w:rsid w:val="00FB31F5"/>
    <w:rsid w:val="00FB384E"/>
    <w:rsid w:val="00FB4005"/>
    <w:rsid w:val="00FB5B8F"/>
    <w:rsid w:val="00FB62FB"/>
    <w:rsid w:val="00FC1224"/>
    <w:rsid w:val="00FC23C1"/>
    <w:rsid w:val="00FC4CD8"/>
    <w:rsid w:val="00FD01A2"/>
    <w:rsid w:val="00FD1BE3"/>
    <w:rsid w:val="00FE1B60"/>
    <w:rsid w:val="00FE56CC"/>
    <w:rsid w:val="00FE6EEF"/>
    <w:rsid w:val="00FF1262"/>
    <w:rsid w:val="00FF1AEE"/>
    <w:rsid w:val="00FF2115"/>
    <w:rsid w:val="00FF4FE8"/>
    <w:rsid w:val="00FF5255"/>
    <w:rsid w:val="00FF5C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E78D1"/>
  <w15:docId w15:val="{B5544F83-314D-4601-8848-8E71930E6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149"/>
    <w:pPr>
      <w:bidi/>
      <w:spacing w:after="0" w:line="240" w:lineRule="auto"/>
      <w:jc w:val="both"/>
    </w:pPr>
    <w:rPr>
      <w:rFonts w:ascii="Times New Roman" w:eastAsia="Times New Roman" w:hAnsi="Times New Roman" w:cs="B Nazani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790D"/>
    <w:pPr>
      <w:ind w:left="720"/>
      <w:contextualSpacing/>
    </w:pPr>
  </w:style>
  <w:style w:type="paragraph" w:styleId="Header">
    <w:name w:val="header"/>
    <w:basedOn w:val="Normal"/>
    <w:link w:val="HeaderChar"/>
    <w:uiPriority w:val="99"/>
    <w:unhideWhenUsed/>
    <w:rsid w:val="00C91517"/>
    <w:pPr>
      <w:tabs>
        <w:tab w:val="center" w:pos="4513"/>
        <w:tab w:val="right" w:pos="9026"/>
      </w:tabs>
    </w:pPr>
  </w:style>
  <w:style w:type="character" w:customStyle="1" w:styleId="HeaderChar">
    <w:name w:val="Header Char"/>
    <w:basedOn w:val="DefaultParagraphFont"/>
    <w:link w:val="Header"/>
    <w:uiPriority w:val="99"/>
    <w:rsid w:val="00C91517"/>
    <w:rPr>
      <w:rFonts w:ascii="Times New Roman" w:eastAsia="Times New Roman" w:hAnsi="Times New Roman" w:cs="B Nazanin"/>
      <w:sz w:val="24"/>
      <w:szCs w:val="24"/>
    </w:rPr>
  </w:style>
  <w:style w:type="paragraph" w:styleId="Footer">
    <w:name w:val="footer"/>
    <w:basedOn w:val="Normal"/>
    <w:link w:val="FooterChar"/>
    <w:uiPriority w:val="99"/>
    <w:unhideWhenUsed/>
    <w:rsid w:val="00C91517"/>
    <w:pPr>
      <w:tabs>
        <w:tab w:val="center" w:pos="4513"/>
        <w:tab w:val="right" w:pos="9026"/>
      </w:tabs>
    </w:pPr>
  </w:style>
  <w:style w:type="character" w:customStyle="1" w:styleId="FooterChar">
    <w:name w:val="Footer Char"/>
    <w:basedOn w:val="DefaultParagraphFont"/>
    <w:link w:val="Footer"/>
    <w:uiPriority w:val="99"/>
    <w:rsid w:val="00C91517"/>
    <w:rPr>
      <w:rFonts w:ascii="Times New Roman" w:eastAsia="Times New Roman" w:hAnsi="Times New Roman" w:cs="B Nazanin"/>
      <w:sz w:val="24"/>
      <w:szCs w:val="24"/>
    </w:rPr>
  </w:style>
  <w:style w:type="table" w:styleId="TableGrid">
    <w:name w:val="Table Grid"/>
    <w:basedOn w:val="TableNormal"/>
    <w:uiPriority w:val="59"/>
    <w:rsid w:val="00007DE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A9417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4177"/>
    <w:rPr>
      <w:rFonts w:ascii="Segoe UI" w:eastAsia="Times New Roman" w:hAnsi="Segoe UI" w:cs="Segoe UI"/>
      <w:sz w:val="18"/>
      <w:szCs w:val="18"/>
    </w:rPr>
  </w:style>
  <w:style w:type="character" w:customStyle="1" w:styleId="text-lpr">
    <w:name w:val="text-lpr"/>
    <w:basedOn w:val="DefaultParagraphFont"/>
    <w:rsid w:val="005000E2"/>
  </w:style>
  <w:style w:type="paragraph" w:customStyle="1" w:styleId="tools-result-info-tip">
    <w:name w:val="tools-result-info-tip"/>
    <w:basedOn w:val="Normal"/>
    <w:rsid w:val="000916D5"/>
    <w:pPr>
      <w:bidi w:val="0"/>
      <w:spacing w:before="100" w:beforeAutospacing="1" w:after="100" w:afterAutospacing="1"/>
      <w:jc w:val="left"/>
    </w:pPr>
    <w:rPr>
      <w:rFonts w:cs="Times New Roman"/>
      <w:lang w:bidi="ar-SA"/>
    </w:rPr>
  </w:style>
  <w:style w:type="paragraph" w:styleId="NormalWeb">
    <w:name w:val="Normal (Web)"/>
    <w:basedOn w:val="Normal"/>
    <w:uiPriority w:val="99"/>
    <w:unhideWhenUsed/>
    <w:rsid w:val="004B246A"/>
    <w:pPr>
      <w:bidi w:val="0"/>
      <w:spacing w:before="100" w:beforeAutospacing="1" w:after="100" w:afterAutospacing="1"/>
      <w:jc w:val="left"/>
    </w:pPr>
    <w:rPr>
      <w:rFonts w:cs="Times New Roman"/>
      <w:lang w:bidi="ar-SA"/>
    </w:rPr>
  </w:style>
  <w:style w:type="character" w:styleId="Strong">
    <w:name w:val="Strong"/>
    <w:basedOn w:val="DefaultParagraphFont"/>
    <w:uiPriority w:val="22"/>
    <w:qFormat/>
    <w:rsid w:val="0046349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3394952">
      <w:bodyDiv w:val="1"/>
      <w:marLeft w:val="0"/>
      <w:marRight w:val="0"/>
      <w:marTop w:val="0"/>
      <w:marBottom w:val="0"/>
      <w:divBdr>
        <w:top w:val="none" w:sz="0" w:space="0" w:color="auto"/>
        <w:left w:val="none" w:sz="0" w:space="0" w:color="auto"/>
        <w:bottom w:val="none" w:sz="0" w:space="0" w:color="auto"/>
        <w:right w:val="none" w:sz="0" w:space="0" w:color="auto"/>
      </w:divBdr>
      <w:divsChild>
        <w:div w:id="3101335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8C2820-7298-4711-B118-A2C43089CC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233</Words>
  <Characters>12733</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4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ba pardazan</dc:creator>
  <cp:lastModifiedBy>ROSHD-PC1</cp:lastModifiedBy>
  <cp:revision>4</cp:revision>
  <cp:lastPrinted>2024-11-13T09:47:00Z</cp:lastPrinted>
  <dcterms:created xsi:type="dcterms:W3CDTF">2025-11-15T10:56:00Z</dcterms:created>
  <dcterms:modified xsi:type="dcterms:W3CDTF">2025-11-15T10:59:00Z</dcterms:modified>
</cp:coreProperties>
</file>